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04F10" w14:textId="5088455E" w:rsidR="008D4102" w:rsidRDefault="008D4102" w:rsidP="00A17803">
      <w:pPr>
        <w:widowControl w:val="0"/>
        <w:rPr>
          <w:rFonts w:ascii="Myriad Pro" w:hAnsi="Myriad Pro" w:cs="Arial"/>
          <w:bCs/>
          <w:color w:val="000000" w:themeColor="text1"/>
          <w:lang w:val="en-US"/>
          <w14:textOutline w14:w="0" w14:cap="flat" w14:cmpd="sng" w14:algn="ctr">
            <w14:noFill/>
            <w14:prstDash w14:val="solid"/>
            <w14:round/>
          </w14:textOutline>
          <w14:ligatures w14:val="none"/>
        </w:rPr>
      </w:pPr>
      <w:r>
        <w:rPr>
          <w:rFonts w:ascii="Myriad Pro" w:hAnsi="Myriad Pro" w:cs="Arial"/>
          <w:bCs/>
          <w:noProof/>
          <w:color w:val="000000" w:themeColor="text1"/>
          <w14:ligatures w14:val="none"/>
          <w14:cntxtAlts w14:val="0"/>
        </w:rPr>
        <mc:AlternateContent>
          <mc:Choice Requires="wpg">
            <w:drawing>
              <wp:anchor distT="0" distB="0" distL="114300" distR="114300" simplePos="0" relativeHeight="251672064" behindDoc="0" locked="0" layoutInCell="1" allowOverlap="1" wp14:anchorId="0DF32163" wp14:editId="48CAB3B6">
                <wp:simplePos x="0" y="0"/>
                <wp:positionH relativeFrom="margin">
                  <wp:posOffset>635</wp:posOffset>
                </wp:positionH>
                <wp:positionV relativeFrom="paragraph">
                  <wp:posOffset>0</wp:posOffset>
                </wp:positionV>
                <wp:extent cx="7051675" cy="126174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7051675" cy="1261745"/>
                          <a:chOff x="0" y="0"/>
                          <a:chExt cx="7051675" cy="126209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86710"/>
                            <a:ext cx="7051675" cy="1175385"/>
                          </a:xfrm>
                          <a:prstGeom prst="rect">
                            <a:avLst/>
                          </a:prstGeom>
                        </pic:spPr>
                      </pic:pic>
                      <wps:wsp>
                        <wps:cNvPr id="1" name="Text Box 2"/>
                        <wps:cNvSpPr txBox="1">
                          <a:spLocks noChangeArrowheads="1"/>
                        </wps:cNvSpPr>
                        <wps:spPr bwMode="auto">
                          <a:xfrm>
                            <a:off x="181303" y="0"/>
                            <a:ext cx="6014545" cy="299544"/>
                          </a:xfrm>
                          <a:prstGeom prst="rect">
                            <a:avLst/>
                          </a:prstGeom>
                          <a:noFill/>
                          <a:ln w="9525">
                            <a:noFill/>
                            <a:miter lim="800000"/>
                            <a:headEnd/>
                            <a:tailEnd/>
                          </a:ln>
                        </wps:spPr>
                        <wps:txbx>
                          <w:txbxContent>
                            <w:p w14:paraId="76D7E050" w14:textId="299E6937" w:rsidR="00F10875" w:rsidRPr="00762DD3" w:rsidRDefault="00F10875" w:rsidP="008D4102">
                              <w:pPr>
                                <w:pStyle w:val="BasicParagraph"/>
                                <w:rPr>
                                  <w:rFonts w:ascii="Myriad Pro" w:hAnsi="Myriad Pro" w:cs="Myriad Pro"/>
                                  <w:color w:val="7F7F7F" w:themeColor="text1" w:themeTint="80"/>
                                  <w:spacing w:val="11"/>
                                  <w:sz w:val="28"/>
                                  <w:szCs w:val="28"/>
                                </w:rPr>
                              </w:pPr>
                              <w:r w:rsidRPr="00762DD3">
                                <w:rPr>
                                  <w:rFonts w:ascii="Myriad Pro" w:hAnsi="Myriad Pro" w:cs="Myriad Pro"/>
                                  <w:color w:val="7F7F7F" w:themeColor="text1" w:themeTint="80"/>
                                  <w:spacing w:val="11"/>
                                  <w:sz w:val="28"/>
                                  <w:szCs w:val="28"/>
                                </w:rPr>
                                <w:t>Teachers’ Action for Teaching</w:t>
                              </w:r>
                            </w:p>
                          </w:txbxContent>
                        </wps:txbx>
                        <wps:bodyPr rot="0" vert="horz" wrap="square" lIns="91440" tIns="45720" rIns="91440" bIns="45720" anchor="t" anchorCtr="0">
                          <a:noAutofit/>
                        </wps:bodyPr>
                      </wps:wsp>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76DF53A5" w14:textId="029A3C9F" w:rsidR="00F10875" w:rsidRPr="008D4102" w:rsidRDefault="00F10875" w:rsidP="008D4102">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PROJECT OVERSEAS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wps:txbx>
                        <wps:bodyPr rot="0" vert="horz" wrap="square" lIns="91440" tIns="45720" rIns="91440" bIns="45720" anchor="t" anchorCtr="0">
                          <a:noAutofit/>
                        </wps:bodyPr>
                      </wps:wsp>
                    </wpg:wgp>
                  </a:graphicData>
                </a:graphic>
              </wp:anchor>
            </w:drawing>
          </mc:Choice>
          <mc:Fallback>
            <w:pict>
              <v:group w14:anchorId="0DF32163" id="Group 3" o:spid="_x0000_s1026" style="position:absolute;margin-left:.05pt;margin-top:0;width:555.25pt;height:99.35pt;z-index:251672064;mso-position-horizontal-relative:margin" coordsize="70516,12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867;width:70516;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">
                  <v:imagedata r:id="rId13" o:title=""/>
                  <v:path arrowok="t"/>
                </v:shape>
                <v:shapetype id="_x0000_t202" coordsize="21600,21600" o:spt="202" path="m,l,21600r21600,l21600,xe">
                  <v:stroke joinstyle="miter"/>
                  <v:path gradientshapeok="t" o:connecttype="rect"/>
                </v:shapetype>
                <v:shape id="Text Box 2" o:spid="_x0000_s1028" type="#_x0000_t202" style="position:absolute;left:1813;width:60145;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76D7E050" w14:textId="299E6937" w:rsidR="00F10875" w:rsidRPr="00762DD3" w:rsidRDefault="00F10875" w:rsidP="008D4102">
                        <w:pPr>
                          <w:pStyle w:val="BasicParagraph"/>
                          <w:rPr>
                            <w:rFonts w:ascii="Myriad Pro" w:hAnsi="Myriad Pro" w:cs="Myriad Pro"/>
                            <w:color w:val="7F7F7F" w:themeColor="text1" w:themeTint="80"/>
                            <w:spacing w:val="11"/>
                            <w:sz w:val="28"/>
                            <w:szCs w:val="28"/>
                          </w:rPr>
                        </w:pPr>
                        <w:r w:rsidRPr="00762DD3">
                          <w:rPr>
                            <w:rFonts w:ascii="Myriad Pro" w:hAnsi="Myriad Pro" w:cs="Myriad Pro"/>
                            <w:color w:val="7F7F7F" w:themeColor="text1" w:themeTint="80"/>
                            <w:spacing w:val="11"/>
                            <w:sz w:val="28"/>
                            <w:szCs w:val="28"/>
                          </w:rPr>
                          <w:t>Teachers’ Action for Teaching</w:t>
                        </w:r>
                      </w:p>
                    </w:txbxContent>
                  </v:textbox>
                </v:shape>
                <v:shape id="Text Box 2" o:spid="_x0000_s1029"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76DF53A5" w14:textId="029A3C9F" w:rsidR="00F10875" w:rsidRPr="008D4102" w:rsidRDefault="00F10875" w:rsidP="008D4102">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PROJECT OVERSEAS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v:textbox>
                </v:shape>
                <w10:wrap type="topAndBottom" anchorx="margin"/>
              </v:group>
            </w:pict>
          </mc:Fallback>
        </mc:AlternateContent>
      </w:r>
    </w:p>
    <w:p w14:paraId="16D9FB98" w14:textId="77777777" w:rsidR="00A17803" w:rsidRPr="00A17803" w:rsidRDefault="00A17803" w:rsidP="00A17803">
      <w:pPr>
        <w:widowControl w:val="0"/>
        <w:rPr>
          <w:rFonts w:ascii="Myriad Pro" w:hAnsi="Myriad Pro" w:cs="Arial"/>
          <w:bCs/>
          <w:color w:val="000000" w:themeColor="text1"/>
          <w:lang w:val="en-US"/>
          <w14:textOutline w14:w="0" w14:cap="flat" w14:cmpd="sng" w14:algn="ctr">
            <w14:noFill/>
            <w14:prstDash w14:val="solid"/>
            <w14:round/>
          </w14:textOutline>
          <w14:ligatures w14:val="none"/>
        </w:rPr>
      </w:pPr>
    </w:p>
    <w:p w14:paraId="17D8A802" w14:textId="5B805882" w:rsidR="00924090" w:rsidRPr="007E1F41" w:rsidRDefault="00EF5436" w:rsidP="00FD2522">
      <w:pPr>
        <w:spacing w:after="120" w:line="259" w:lineRule="auto"/>
        <w:rPr>
          <w:rFonts w:ascii="Myriad Pro Cond" w:hAnsi="Myriad Pro Cond" w:cs="Arial"/>
          <w:b/>
          <w:bCs/>
          <w:color w:val="00B2A9"/>
          <w:sz w:val="36"/>
          <w:szCs w:val="36"/>
          <w:lang w:val="en-US"/>
          <w14:textOutline w14:w="0" w14:cap="flat" w14:cmpd="sng" w14:algn="ctr">
            <w14:noFill/>
            <w14:prstDash w14:val="solid"/>
            <w14:round/>
          </w14:textOutline>
          <w14:ligatures w14:val="none"/>
        </w:rPr>
      </w:pPr>
      <w:r>
        <w:rPr>
          <w:rFonts w:ascii="Myriad Pro Cond" w:hAnsi="Myriad Pro Cond" w:cs="Arial"/>
          <w:b/>
          <w:bCs/>
          <w:noProof/>
          <w:color w:val="00B2A9"/>
          <w:sz w:val="28"/>
          <w:szCs w:val="28"/>
          <w14:ligatures w14:val="none"/>
          <w14:cntxtAlts w14:val="0"/>
        </w:rPr>
        <mc:AlternateContent>
          <mc:Choice Requires="wpg">
            <w:drawing>
              <wp:anchor distT="0" distB="180340" distL="114300" distR="114300" simplePos="0" relativeHeight="251671040" behindDoc="1" locked="0" layoutInCell="1" allowOverlap="1" wp14:anchorId="6C111F1E" wp14:editId="29473606">
                <wp:simplePos x="0" y="0"/>
                <wp:positionH relativeFrom="margin">
                  <wp:posOffset>-29845</wp:posOffset>
                </wp:positionH>
                <wp:positionV relativeFrom="paragraph">
                  <wp:posOffset>377825</wp:posOffset>
                </wp:positionV>
                <wp:extent cx="7055485" cy="685800"/>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7055485" cy="685800"/>
                          <a:chOff x="1825116" y="-1100181"/>
                          <a:chExt cx="565016" cy="4222481"/>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658" y="-454487"/>
                            <a:ext cx="559372" cy="2818739"/>
                          </a:xfrm>
                          <a:prstGeom prst="rect">
                            <a:avLst/>
                          </a:prstGeom>
                          <a:noFill/>
                          <a:ln w="9525">
                            <a:noFill/>
                            <a:miter lim="800000"/>
                            <a:headEnd/>
                            <a:tailEnd/>
                          </a:ln>
                        </wps:spPr>
                        <wps:txbx>
                          <w:txbxContent>
                            <w:p w14:paraId="425BB96A" w14:textId="2A474F36" w:rsidR="00F10875" w:rsidRPr="00392E7A" w:rsidRDefault="00F10875" w:rsidP="00EF5436">
                              <w:pPr>
                                <w:spacing w:after="80"/>
                                <w:rPr>
                                  <w:rFonts w:ascii="Myriad Pro" w:hAnsi="Myriad Pro"/>
                                  <w:color w:val="FFFFFF" w:themeColor="background1"/>
                                  <w:sz w:val="24"/>
                                  <w:szCs w:val="24"/>
                                </w:rPr>
                              </w:pPr>
                              <w:r w:rsidRPr="000B6C5F">
                                <w:rPr>
                                  <w:rFonts w:ascii="Myriad Pro" w:hAnsi="Myriad Pro"/>
                                  <w:color w:val="FFFFFF" w:themeColor="background1"/>
                                  <w:spacing w:val="-2"/>
                                  <w:sz w:val="24"/>
                                  <w:szCs w:val="24"/>
                                </w:rPr>
                                <w:t xml:space="preserve">Completed applications are to be </w:t>
                              </w:r>
                              <w:r w:rsidRPr="000B6C5F">
                                <w:rPr>
                                  <w:rFonts w:ascii="Myriad Pro" w:hAnsi="Myriad Pro"/>
                                  <w:b/>
                                  <w:color w:val="FFFFFF" w:themeColor="background1"/>
                                  <w:spacing w:val="-2"/>
                                  <w:sz w:val="24"/>
                                  <w:szCs w:val="24"/>
                                </w:rPr>
                                <w:t>sent to your provincial or territorial teachers’ organization</w:t>
                              </w:r>
                              <w:r w:rsidRPr="000B6C5F">
                                <w:rPr>
                                  <w:rFonts w:ascii="Myriad Pro" w:hAnsi="Myriad Pro"/>
                                  <w:color w:val="FFFFFF" w:themeColor="background1"/>
                                  <w:spacing w:val="-2"/>
                                  <w:sz w:val="24"/>
                                  <w:szCs w:val="24"/>
                                </w:rPr>
                                <w:t>.  Please contact</w:t>
                              </w:r>
                              <w:r w:rsidRPr="00EF5436">
                                <w:rPr>
                                  <w:rFonts w:ascii="Myriad Pro" w:hAnsi="Myriad Pro"/>
                                  <w:color w:val="FFFFFF" w:themeColor="background1"/>
                                  <w:sz w:val="24"/>
                                  <w:szCs w:val="24"/>
                                </w:rPr>
                                <w:t xml:space="preserve"> your </w:t>
                              </w:r>
                              <w:r>
                                <w:rPr>
                                  <w:rFonts w:ascii="Myriad Pro" w:hAnsi="Myriad Pro"/>
                                  <w:color w:val="FFFFFF" w:themeColor="background1"/>
                                  <w:sz w:val="24"/>
                                  <w:szCs w:val="24"/>
                                </w:rPr>
                                <w:t>M</w:t>
                              </w:r>
                              <w:r w:rsidRPr="00EF5436">
                                <w:rPr>
                                  <w:rFonts w:ascii="Myriad Pro" w:hAnsi="Myriad Pro"/>
                                  <w:color w:val="FFFFFF" w:themeColor="background1"/>
                                  <w:sz w:val="24"/>
                                  <w:szCs w:val="24"/>
                                </w:rPr>
                                <w:t xml:space="preserve">ember </w:t>
                              </w:r>
                              <w:r>
                                <w:rPr>
                                  <w:rFonts w:ascii="Myriad Pro" w:hAnsi="Myriad Pro"/>
                                  <w:color w:val="FFFFFF" w:themeColor="background1"/>
                                  <w:sz w:val="24"/>
                                  <w:szCs w:val="24"/>
                                </w:rPr>
                                <w:t>O</w:t>
                              </w:r>
                              <w:r w:rsidRPr="00EF5436">
                                <w:rPr>
                                  <w:rFonts w:ascii="Myriad Pro" w:hAnsi="Myriad Pro"/>
                                  <w:color w:val="FFFFFF" w:themeColor="background1"/>
                                  <w:sz w:val="24"/>
                                  <w:szCs w:val="24"/>
                                </w:rPr>
                                <w:t>rganization f</w:t>
                              </w:r>
                              <w:r>
                                <w:rPr>
                                  <w:rFonts w:ascii="Myriad Pro" w:hAnsi="Myriad Pro"/>
                                  <w:color w:val="FFFFFF" w:themeColor="background1"/>
                                  <w:sz w:val="24"/>
                                  <w:szCs w:val="24"/>
                                </w:rPr>
                                <w:t xml:space="preserve">or additional requirements and </w:t>
                              </w:r>
                              <w:r w:rsidRPr="00EF5436">
                                <w:rPr>
                                  <w:rFonts w:ascii="Myriad Pro" w:hAnsi="Myriad Pro"/>
                                  <w:color w:val="FFFFFF" w:themeColor="background1"/>
                                  <w:sz w:val="24"/>
                                  <w:szCs w:val="24"/>
                                </w:rPr>
                                <w:t>deadline information for Project Overseas (PO).</w:t>
                              </w:r>
                              <w:r>
                                <w:rPr>
                                  <w:rFonts w:ascii="Myriad Pro" w:hAnsi="Myriad Pro"/>
                                  <w:color w:val="FFFFFF" w:themeColor="background1"/>
                                  <w:sz w:val="24"/>
                                  <w:szCs w:val="24"/>
                                </w:rPr>
                                <w:t xml:space="preserve">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C111F1E" id="Group 13" o:spid="_x0000_s1030" style="position:absolute;margin-left:-2.35pt;margin-top:29.75pt;width:555.55pt;height:54pt;z-index:-251645440;mso-wrap-distance-bottom:14.2pt;mso-position-horizontal-relative:margin;mso-width-relative:margin;mso-height-relative:margin" coordorigin="18251,-11001" coordsize="5650,42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">
                <v:rect id="Rectangle 11" o:spid="_x0000_s1031" style="position:absolute;left:18251;top:-11001;width:5650;height:4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 id="Text Box 2" o:spid="_x0000_s1032" type="#_x0000_t202" style="position:absolute;left:18276;top:-4544;width:5594;height:28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25BB96A" w14:textId="2A474F36" w:rsidR="00F10875" w:rsidRPr="00392E7A" w:rsidRDefault="00F10875" w:rsidP="00EF5436">
                        <w:pPr>
                          <w:spacing w:after="80"/>
                          <w:rPr>
                            <w:rFonts w:ascii="Myriad Pro" w:hAnsi="Myriad Pro"/>
                            <w:color w:val="FFFFFF" w:themeColor="background1"/>
                            <w:sz w:val="24"/>
                            <w:szCs w:val="24"/>
                          </w:rPr>
                        </w:pPr>
                        <w:r w:rsidRPr="000B6C5F">
                          <w:rPr>
                            <w:rFonts w:ascii="Myriad Pro" w:hAnsi="Myriad Pro"/>
                            <w:color w:val="FFFFFF" w:themeColor="background1"/>
                            <w:spacing w:val="-2"/>
                            <w:sz w:val="24"/>
                            <w:szCs w:val="24"/>
                          </w:rPr>
                          <w:t xml:space="preserve">Completed applications are to be </w:t>
                        </w:r>
                        <w:r w:rsidRPr="000B6C5F">
                          <w:rPr>
                            <w:rFonts w:ascii="Myriad Pro" w:hAnsi="Myriad Pro"/>
                            <w:b/>
                            <w:color w:val="FFFFFF" w:themeColor="background1"/>
                            <w:spacing w:val="-2"/>
                            <w:sz w:val="24"/>
                            <w:szCs w:val="24"/>
                          </w:rPr>
                          <w:t>sent to your provincial or territorial teachers’ organization</w:t>
                        </w:r>
                        <w:r w:rsidRPr="000B6C5F">
                          <w:rPr>
                            <w:rFonts w:ascii="Myriad Pro" w:hAnsi="Myriad Pro"/>
                            <w:color w:val="FFFFFF" w:themeColor="background1"/>
                            <w:spacing w:val="-2"/>
                            <w:sz w:val="24"/>
                            <w:szCs w:val="24"/>
                          </w:rPr>
                          <w:t>.  Please contact</w:t>
                        </w:r>
                        <w:r w:rsidRPr="00EF5436">
                          <w:rPr>
                            <w:rFonts w:ascii="Myriad Pro" w:hAnsi="Myriad Pro"/>
                            <w:color w:val="FFFFFF" w:themeColor="background1"/>
                            <w:sz w:val="24"/>
                            <w:szCs w:val="24"/>
                          </w:rPr>
                          <w:t xml:space="preserve"> your </w:t>
                        </w:r>
                        <w:r>
                          <w:rPr>
                            <w:rFonts w:ascii="Myriad Pro" w:hAnsi="Myriad Pro"/>
                            <w:color w:val="FFFFFF" w:themeColor="background1"/>
                            <w:sz w:val="24"/>
                            <w:szCs w:val="24"/>
                          </w:rPr>
                          <w:t>M</w:t>
                        </w:r>
                        <w:r w:rsidRPr="00EF5436">
                          <w:rPr>
                            <w:rFonts w:ascii="Myriad Pro" w:hAnsi="Myriad Pro"/>
                            <w:color w:val="FFFFFF" w:themeColor="background1"/>
                            <w:sz w:val="24"/>
                            <w:szCs w:val="24"/>
                          </w:rPr>
                          <w:t xml:space="preserve">ember </w:t>
                        </w:r>
                        <w:r>
                          <w:rPr>
                            <w:rFonts w:ascii="Myriad Pro" w:hAnsi="Myriad Pro"/>
                            <w:color w:val="FFFFFF" w:themeColor="background1"/>
                            <w:sz w:val="24"/>
                            <w:szCs w:val="24"/>
                          </w:rPr>
                          <w:t>O</w:t>
                        </w:r>
                        <w:r w:rsidRPr="00EF5436">
                          <w:rPr>
                            <w:rFonts w:ascii="Myriad Pro" w:hAnsi="Myriad Pro"/>
                            <w:color w:val="FFFFFF" w:themeColor="background1"/>
                            <w:sz w:val="24"/>
                            <w:szCs w:val="24"/>
                          </w:rPr>
                          <w:t>rganization f</w:t>
                        </w:r>
                        <w:r>
                          <w:rPr>
                            <w:rFonts w:ascii="Myriad Pro" w:hAnsi="Myriad Pro"/>
                            <w:color w:val="FFFFFF" w:themeColor="background1"/>
                            <w:sz w:val="24"/>
                            <w:szCs w:val="24"/>
                          </w:rPr>
                          <w:t xml:space="preserve">or additional requirements and </w:t>
                        </w:r>
                        <w:r w:rsidRPr="00EF5436">
                          <w:rPr>
                            <w:rFonts w:ascii="Myriad Pro" w:hAnsi="Myriad Pro"/>
                            <w:color w:val="FFFFFF" w:themeColor="background1"/>
                            <w:sz w:val="24"/>
                            <w:szCs w:val="24"/>
                          </w:rPr>
                          <w:t>deadline information for Project Overseas (PO).</w:t>
                        </w:r>
                        <w:r>
                          <w:rPr>
                            <w:rFonts w:ascii="Myriad Pro" w:hAnsi="Myriad Pro"/>
                            <w:color w:val="FFFFFF" w:themeColor="background1"/>
                            <w:sz w:val="24"/>
                            <w:szCs w:val="24"/>
                          </w:rPr>
                          <w:t xml:space="preserve"> </w:t>
                        </w:r>
                      </w:p>
                    </w:txbxContent>
                  </v:textbox>
                </v:shape>
                <w10:wrap type="topAndBottom" anchorx="margin"/>
              </v:group>
            </w:pict>
          </mc:Fallback>
        </mc:AlternateContent>
      </w:r>
      <w:r w:rsidRPr="007E1F41">
        <w:rPr>
          <w:rFonts w:ascii="Myriad Pro Cond" w:hAnsi="Myriad Pro Cond" w:cs="Arial"/>
          <w:b/>
          <w:bCs/>
          <w:noProof/>
          <w:color w:val="00B2A9"/>
          <w:sz w:val="36"/>
          <w:szCs w:val="36"/>
          <w14:ligatures w14:val="none"/>
          <w14:cntxtAlts w14:val="0"/>
        </w:rPr>
        <w:t>APPLICATION</w:t>
      </w:r>
      <w:r w:rsidR="00762DD3">
        <w:rPr>
          <w:rFonts w:ascii="Myriad Pro Cond" w:hAnsi="Myriad Pro Cond" w:cs="Arial"/>
          <w:b/>
          <w:bCs/>
          <w:noProof/>
          <w:color w:val="00B2A9"/>
          <w:sz w:val="36"/>
          <w:szCs w:val="36"/>
          <w14:ligatures w14:val="none"/>
          <w14:cntxtAlts w14:val="0"/>
        </w:rPr>
        <w:t xml:space="preserve"> FORM</w:t>
      </w:r>
    </w:p>
    <w:p w14:paraId="5ED05F5A" w14:textId="6B53CFA8" w:rsidR="009D48B2" w:rsidRPr="00A26B43" w:rsidRDefault="00B4553F" w:rsidP="00A17803">
      <w:pPr>
        <w:spacing w:before="300" w:line="259" w:lineRule="auto"/>
        <w:rPr>
          <w:rFonts w:ascii="Myriad Pro" w:hAnsi="Myriad Pro" w:cs="Arial"/>
          <w:b/>
          <w:bCs/>
          <w:color w:val="E4002B"/>
          <w:sz w:val="26"/>
          <w:szCs w:val="26"/>
          <w:u w:val="single"/>
          <w:lang w:val="en-US"/>
          <w14:textOutline w14:w="0" w14:cap="flat" w14:cmpd="sng" w14:algn="ctr">
            <w14:noFill/>
            <w14:prstDash w14:val="solid"/>
            <w14:round/>
          </w14:textOutline>
          <w14:ligatures w14:val="none"/>
        </w:rPr>
      </w:pPr>
      <w:r w:rsidRPr="00A26B43">
        <w:rPr>
          <w:rFonts w:ascii="Myriad Pro" w:hAnsi="Myriad Pro" w:cs="Arial"/>
          <w:b/>
          <w:bCs/>
          <w:color w:val="E4002B"/>
          <w:sz w:val="26"/>
          <w:szCs w:val="26"/>
          <w:u w:val="single"/>
          <w:lang w:val="en-US"/>
          <w14:textOutline w14:w="0" w14:cap="flat" w14:cmpd="sng" w14:algn="ctr">
            <w14:noFill/>
            <w14:prstDash w14:val="solid"/>
            <w14:round/>
          </w14:textOutline>
          <w14:ligatures w14:val="none"/>
        </w:rPr>
        <w:t>SECTION A</w:t>
      </w:r>
      <w:r w:rsidRPr="00FB6030">
        <w:rPr>
          <w:rFonts w:ascii="Myriad Pro" w:hAnsi="Myriad Pro" w:cs="Arial"/>
          <w:b/>
          <w:bCs/>
          <w:color w:val="E4002B"/>
          <w:sz w:val="26"/>
          <w:szCs w:val="26"/>
          <w:lang w:val="en-US"/>
          <w14:textOutline w14:w="0" w14:cap="flat" w14:cmpd="sng" w14:algn="ctr">
            <w14:noFill/>
            <w14:prstDash w14:val="solid"/>
            <w14:round/>
          </w14:textOutline>
          <w14:ligatures w14:val="none"/>
        </w:rPr>
        <w:t xml:space="preserve"> </w:t>
      </w:r>
      <w:r w:rsidRPr="00FD2522">
        <w:rPr>
          <w:rFonts w:ascii="Myriad Pro" w:hAnsi="Myriad Pro" w:cs="Arial"/>
          <w:b/>
          <w:bCs/>
          <w:color w:val="E4002B"/>
          <w:sz w:val="26"/>
          <w:szCs w:val="26"/>
          <w:lang w:val="en-US"/>
          <w14:textOutline w14:w="0" w14:cap="flat" w14:cmpd="sng" w14:algn="ctr">
            <w14:noFill/>
            <w14:prstDash w14:val="solid"/>
            <w14:round/>
          </w14:textOutline>
          <w14:ligatures w14:val="none"/>
        </w:rPr>
        <w:t>–</w:t>
      </w:r>
      <w:r w:rsidRPr="00FD2522">
        <w:rPr>
          <w:rFonts w:ascii="Myriad Pro" w:hAnsi="Myriad Pro" w:cs="Arial"/>
          <w:bCs/>
          <w:color w:val="E4002B"/>
          <w:sz w:val="26"/>
          <w:szCs w:val="26"/>
          <w:lang w:val="en-US"/>
          <w14:textOutline w14:w="0" w14:cap="flat" w14:cmpd="sng" w14:algn="ctr">
            <w14:noFill/>
            <w14:prstDash w14:val="solid"/>
            <w14:round/>
          </w14:textOutline>
          <w14:ligatures w14:val="none"/>
        </w:rPr>
        <w:t xml:space="preserve"> Please answer all questions</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762DD3" w:rsidRPr="00762DD3" w14:paraId="72C5E572" w14:textId="77777777" w:rsidTr="00A17803">
        <w:trPr>
          <w:cantSplit/>
          <w:trHeight w:val="850"/>
        </w:trPr>
        <w:tc>
          <w:tcPr>
            <w:tcW w:w="11057" w:type="dxa"/>
            <w:gridSpan w:val="2"/>
            <w:vAlign w:val="center"/>
          </w:tcPr>
          <w:p w14:paraId="00403B8E" w14:textId="49C3E866" w:rsidR="0053362A" w:rsidRPr="00762DD3" w:rsidRDefault="0053362A" w:rsidP="00A26B43">
            <w:pPr>
              <w:tabs>
                <w:tab w:val="right" w:pos="10800"/>
              </w:tabs>
              <w:rPr>
                <w:rFonts w:ascii="Myriad Pro" w:hAnsi="Myriad Pro" w:cs="Arial"/>
                <w:color w:val="auto"/>
                <w:sz w:val="22"/>
                <w:szCs w:val="22"/>
              </w:rPr>
            </w:pPr>
            <w:r w:rsidRPr="00762DD3">
              <w:rPr>
                <w:rFonts w:ascii="Myriad Pro" w:hAnsi="Myriad Pro" w:cs="Arial"/>
                <w:color w:val="auto"/>
                <w:sz w:val="22"/>
                <w:szCs w:val="22"/>
              </w:rPr>
              <w:t>Name as it appears in Canadian passport:</w:t>
            </w:r>
            <w:r w:rsidR="00497B1E">
              <w:rPr>
                <w:rFonts w:ascii="Myriad Pro" w:hAnsi="Myriad Pro" w:cs="Arial"/>
                <w:color w:val="auto"/>
                <w:sz w:val="22"/>
                <w:szCs w:val="22"/>
              </w:rPr>
              <w:t xml:space="preserve"> </w:t>
            </w:r>
            <w:sdt>
              <w:sdtPr>
                <w:rPr>
                  <w:rStyle w:val="Style1"/>
                </w:rPr>
                <w:id w:val="-1649746469"/>
                <w:placeholder>
                  <w:docPart w:val="7FD5CFF725834564AC27A759B3B999E3"/>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p w14:paraId="43175FE0" w14:textId="3B395B74" w:rsidR="0053362A" w:rsidRPr="00762DD3" w:rsidRDefault="0053362A" w:rsidP="00B4553F">
            <w:pPr>
              <w:tabs>
                <w:tab w:val="right" w:pos="10800"/>
              </w:tabs>
              <w:rPr>
                <w:rFonts w:ascii="Myriad Pro" w:hAnsi="Myriad Pro" w:cs="Arial"/>
                <w:color w:val="auto"/>
                <w:sz w:val="22"/>
                <w:szCs w:val="22"/>
              </w:rPr>
            </w:pPr>
            <w:r w:rsidRPr="00762DD3">
              <w:rPr>
                <w:rFonts w:ascii="Myriad Pro" w:hAnsi="Myriad Pro" w:cs="Arial"/>
                <w:i/>
                <w:color w:val="auto"/>
                <w:sz w:val="22"/>
                <w:szCs w:val="22"/>
              </w:rPr>
              <w:t>(Underline your preferred name)</w:t>
            </w:r>
          </w:p>
        </w:tc>
      </w:tr>
      <w:tr w:rsidR="00762DD3" w:rsidRPr="00762DD3" w14:paraId="67E7E651" w14:textId="77777777" w:rsidTr="00A17803">
        <w:trPr>
          <w:trHeight w:val="50"/>
        </w:trPr>
        <w:tc>
          <w:tcPr>
            <w:tcW w:w="11057" w:type="dxa"/>
            <w:gridSpan w:val="2"/>
            <w:tcMar>
              <w:top w:w="85" w:type="dxa"/>
              <w:bottom w:w="85" w:type="dxa"/>
            </w:tcMar>
            <w:vAlign w:val="center"/>
          </w:tcPr>
          <w:p w14:paraId="1F9D12D3" w14:textId="70792F1B" w:rsidR="00B4553F" w:rsidRPr="00762DD3" w:rsidRDefault="00B4553F" w:rsidP="00353816">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Date of birth: </w:t>
            </w:r>
            <w:sdt>
              <w:sdtPr>
                <w:rPr>
                  <w:rStyle w:val="Style1"/>
                </w:rPr>
                <w:id w:val="1005705029"/>
                <w:placeholder>
                  <w:docPart w:val="DAA28BA4363F45F0BE63681851A7C965"/>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53816">
                  <w:rPr>
                    <w:rStyle w:val="PlaceholderText"/>
                    <w:rFonts w:eastAsiaTheme="minorHAnsi"/>
                    <w:color w:val="2E74B5" w:themeColor="accent1" w:themeShade="BF"/>
                  </w:rPr>
                  <w:t>Click or tap on arrow to select date</w:t>
                </w:r>
              </w:sdtContent>
            </w:sdt>
          </w:p>
        </w:tc>
      </w:tr>
      <w:tr w:rsidR="00762DD3" w:rsidRPr="00762DD3" w14:paraId="0F6C00EB" w14:textId="77777777" w:rsidTr="00A17803">
        <w:trPr>
          <w:trHeight w:val="50"/>
        </w:trPr>
        <w:tc>
          <w:tcPr>
            <w:tcW w:w="11057" w:type="dxa"/>
            <w:gridSpan w:val="2"/>
            <w:tcMar>
              <w:top w:w="85" w:type="dxa"/>
              <w:bottom w:w="85" w:type="dxa"/>
            </w:tcMar>
            <w:vAlign w:val="center"/>
          </w:tcPr>
          <w:p w14:paraId="5F45FEF0" w14:textId="77777777" w:rsidR="00A30823" w:rsidRDefault="00497B1E" w:rsidP="00F03A6F">
            <w:pPr>
              <w:tabs>
                <w:tab w:val="left" w:pos="4541"/>
                <w:tab w:val="left" w:pos="7838"/>
                <w:tab w:val="right" w:pos="10800"/>
              </w:tabs>
              <w:rPr>
                <w:rStyle w:val="Style1"/>
              </w:rPr>
            </w:pPr>
            <w:r>
              <w:rPr>
                <w:rFonts w:ascii="Myriad Pro" w:hAnsi="Myriad Pro" w:cs="Arial"/>
                <w:color w:val="auto"/>
                <w:sz w:val="22"/>
                <w:szCs w:val="22"/>
              </w:rPr>
              <w:t xml:space="preserve">Home address: </w:t>
            </w:r>
            <w:sdt>
              <w:sdtPr>
                <w:rPr>
                  <w:rStyle w:val="Style1"/>
                </w:rPr>
                <w:id w:val="-2038967036"/>
                <w:placeholder>
                  <w:docPart w:val="47EC926DCACA4853BA5B0B91E0FD0DBE"/>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p w14:paraId="467B9E12" w14:textId="640DE5EA" w:rsidR="00B4553F" w:rsidRPr="00762DD3" w:rsidRDefault="00497B1E" w:rsidP="00F03A6F">
            <w:pPr>
              <w:tabs>
                <w:tab w:val="left" w:pos="4541"/>
                <w:tab w:val="left" w:pos="7838"/>
                <w:tab w:val="right" w:pos="10800"/>
              </w:tabs>
              <w:rPr>
                <w:rFonts w:ascii="Myriad Pro" w:hAnsi="Myriad Pro" w:cs="Arial"/>
                <w:color w:val="auto"/>
                <w:sz w:val="22"/>
                <w:szCs w:val="22"/>
              </w:rPr>
            </w:pPr>
            <w:r>
              <w:rPr>
                <w:rFonts w:ascii="Myriad Pro" w:hAnsi="Myriad Pro" w:cs="Arial"/>
                <w:color w:val="auto"/>
                <w:sz w:val="22"/>
                <w:szCs w:val="22"/>
              </w:rPr>
              <w:t xml:space="preserve">City: </w:t>
            </w:r>
            <w:sdt>
              <w:sdtPr>
                <w:rPr>
                  <w:rStyle w:val="Style1"/>
                </w:rPr>
                <w:id w:val="1949118802"/>
                <w:placeholder>
                  <w:docPart w:val="88AC650CFD6C4DB4A281A7F78370CA34"/>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r w:rsidR="00B4553F" w:rsidRPr="00762DD3">
              <w:rPr>
                <w:rFonts w:ascii="Myriad Pro" w:hAnsi="Myriad Pro" w:cs="Arial"/>
                <w:color w:val="auto"/>
                <w:sz w:val="22"/>
                <w:szCs w:val="22"/>
              </w:rPr>
              <w:tab/>
              <w:t>Postal Code:</w:t>
            </w:r>
            <w:r>
              <w:rPr>
                <w:rFonts w:ascii="Myriad Pro" w:hAnsi="Myriad Pro" w:cs="Arial"/>
                <w:color w:val="auto"/>
                <w:sz w:val="22"/>
                <w:szCs w:val="22"/>
              </w:rPr>
              <w:t xml:space="preserve"> </w:t>
            </w:r>
            <w:sdt>
              <w:sdtPr>
                <w:rPr>
                  <w:rStyle w:val="Style1"/>
                </w:rPr>
                <w:id w:val="-1148984510"/>
                <w:placeholder>
                  <w:docPart w:val="AF263D412AEF410BA45ADD8F7E1ED87C"/>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7042B6D2" w14:textId="77777777" w:rsidTr="00A17803">
        <w:trPr>
          <w:trHeight w:val="50"/>
        </w:trPr>
        <w:tc>
          <w:tcPr>
            <w:tcW w:w="11057" w:type="dxa"/>
            <w:gridSpan w:val="2"/>
            <w:tcMar>
              <w:top w:w="85" w:type="dxa"/>
              <w:bottom w:w="85" w:type="dxa"/>
            </w:tcMar>
            <w:vAlign w:val="center"/>
          </w:tcPr>
          <w:p w14:paraId="3D6BEBD2" w14:textId="63AF597E"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Name of, and distance (km) from, the nearest airport:</w:t>
            </w:r>
            <w:r w:rsidR="00497B1E">
              <w:rPr>
                <w:rFonts w:ascii="Myriad Pro" w:hAnsi="Myriad Pro" w:cs="Arial"/>
                <w:color w:val="auto"/>
                <w:sz w:val="22"/>
                <w:szCs w:val="22"/>
              </w:rPr>
              <w:t xml:space="preserve"> </w:t>
            </w:r>
            <w:sdt>
              <w:sdtPr>
                <w:rPr>
                  <w:rStyle w:val="Style1"/>
                </w:rPr>
                <w:id w:val="301279986"/>
                <w:placeholder>
                  <w:docPart w:val="4A00DDDBBC64486BB438F1CB3A7CD987"/>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407D6CA0" w14:textId="77777777" w:rsidTr="00A17803">
        <w:trPr>
          <w:trHeight w:val="50"/>
        </w:trPr>
        <w:tc>
          <w:tcPr>
            <w:tcW w:w="11057" w:type="dxa"/>
            <w:gridSpan w:val="2"/>
            <w:tcMar>
              <w:top w:w="85" w:type="dxa"/>
              <w:bottom w:w="85" w:type="dxa"/>
            </w:tcMar>
            <w:vAlign w:val="center"/>
          </w:tcPr>
          <w:p w14:paraId="4A6C86D5" w14:textId="3A7A54F1"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Phone number(s): </w:t>
            </w:r>
            <w:sdt>
              <w:sdtPr>
                <w:rPr>
                  <w:rStyle w:val="Style1"/>
                </w:rPr>
                <w:id w:val="141010097"/>
                <w:placeholder>
                  <w:docPart w:val="A72F8DA44EBD408D9A887D1504870753"/>
                </w:placeholder>
                <w:showingPlcHdr/>
              </w:sdtPr>
              <w:sdtEndPr>
                <w:rPr>
                  <w:rStyle w:val="DefaultParagraphFont"/>
                  <w:rFonts w:ascii="Myriad Pro" w:hAnsi="Myriad Pro" w:cs="Arial"/>
                  <w:b w:val="0"/>
                  <w:bCs w:val="0"/>
                  <w:color w:val="auto"/>
                  <w:sz w:val="22"/>
                  <w:szCs w:val="22"/>
                </w:rPr>
              </w:sdtEndPr>
              <w:sdtContent>
                <w:r w:rsidR="00497B1E" w:rsidRPr="003B7C71">
                  <w:rPr>
                    <w:rStyle w:val="PlaceholderText"/>
                    <w:rFonts w:eastAsiaTheme="minorHAnsi"/>
                    <w:color w:val="2E74B5" w:themeColor="accent1" w:themeShade="BF"/>
                  </w:rPr>
                  <w:t>Click or tap here to enter text</w:t>
                </w:r>
              </w:sdtContent>
            </w:sdt>
          </w:p>
        </w:tc>
      </w:tr>
      <w:tr w:rsidR="00762DD3" w:rsidRPr="00762DD3" w14:paraId="3CF7F577" w14:textId="77777777" w:rsidTr="00A17803">
        <w:trPr>
          <w:trHeight w:val="50"/>
        </w:trPr>
        <w:tc>
          <w:tcPr>
            <w:tcW w:w="11057" w:type="dxa"/>
            <w:gridSpan w:val="2"/>
            <w:tcMar>
              <w:top w:w="85" w:type="dxa"/>
              <w:bottom w:w="85" w:type="dxa"/>
            </w:tcMar>
            <w:vAlign w:val="center"/>
          </w:tcPr>
          <w:p w14:paraId="26BD0866" w14:textId="122EB612"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E-mail address(</w:t>
            </w:r>
            <w:proofErr w:type="spellStart"/>
            <w:r w:rsidRPr="00762DD3">
              <w:rPr>
                <w:rFonts w:ascii="Myriad Pro" w:hAnsi="Myriad Pro" w:cs="Arial"/>
                <w:color w:val="auto"/>
                <w:sz w:val="22"/>
                <w:szCs w:val="22"/>
              </w:rPr>
              <w:t>es</w:t>
            </w:r>
            <w:proofErr w:type="spellEnd"/>
            <w:r w:rsidRPr="00762DD3">
              <w:rPr>
                <w:rFonts w:ascii="Myriad Pro" w:hAnsi="Myriad Pro" w:cs="Arial"/>
                <w:color w:val="auto"/>
                <w:sz w:val="22"/>
                <w:szCs w:val="22"/>
              </w:rPr>
              <w:t xml:space="preserve">): </w:t>
            </w:r>
            <w:sdt>
              <w:sdtPr>
                <w:rPr>
                  <w:rStyle w:val="Style1"/>
                </w:rPr>
                <w:id w:val="-2102553713"/>
                <w:placeholder>
                  <w:docPart w:val="1CC350B21A30433FB48028494F0E96D8"/>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3BD0DEF2" w14:textId="77777777" w:rsidTr="00A17803">
        <w:trPr>
          <w:trHeight w:val="50"/>
        </w:trPr>
        <w:tc>
          <w:tcPr>
            <w:tcW w:w="11057" w:type="dxa"/>
            <w:gridSpan w:val="2"/>
            <w:tcMar>
              <w:top w:w="85" w:type="dxa"/>
              <w:bottom w:w="85" w:type="dxa"/>
            </w:tcMar>
            <w:vAlign w:val="center"/>
          </w:tcPr>
          <w:p w14:paraId="0F90A9DB" w14:textId="643731F3" w:rsidR="00B4553F" w:rsidRPr="00762DD3" w:rsidRDefault="00B4553F" w:rsidP="00F03A6F">
            <w:pPr>
              <w:tabs>
                <w:tab w:val="left" w:pos="4571"/>
                <w:tab w:val="right" w:pos="10800"/>
              </w:tabs>
              <w:rPr>
                <w:rFonts w:ascii="Myriad Pro" w:hAnsi="Myriad Pro" w:cs="Arial"/>
                <w:color w:val="auto"/>
                <w:sz w:val="22"/>
                <w:szCs w:val="22"/>
              </w:rPr>
            </w:pPr>
            <w:r w:rsidRPr="00762DD3">
              <w:rPr>
                <w:rFonts w:ascii="Myriad Pro" w:hAnsi="Myriad Pro" w:cs="Arial"/>
                <w:color w:val="auto"/>
                <w:sz w:val="22"/>
                <w:szCs w:val="22"/>
              </w:rPr>
              <w:t xml:space="preserve">Present position: </w:t>
            </w:r>
            <w:sdt>
              <w:sdtPr>
                <w:rPr>
                  <w:rStyle w:val="Style1"/>
                </w:rPr>
                <w:id w:val="594834247"/>
                <w:placeholder>
                  <w:docPart w:val="A002859491DF44C896F3411DCB54F853"/>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r w:rsidRPr="00762DD3">
              <w:rPr>
                <w:rFonts w:ascii="Myriad Pro" w:hAnsi="Myriad Pro" w:cs="Arial"/>
                <w:color w:val="auto"/>
                <w:sz w:val="22"/>
                <w:szCs w:val="22"/>
              </w:rPr>
              <w:tab/>
              <w:t>If retired, please state month and year:</w:t>
            </w:r>
            <w:r w:rsidR="00497B1E">
              <w:rPr>
                <w:rFonts w:ascii="Myriad Pro" w:hAnsi="Myriad Pro" w:cs="Arial"/>
                <w:color w:val="auto"/>
                <w:sz w:val="22"/>
                <w:szCs w:val="22"/>
              </w:rPr>
              <w:t xml:space="preserve"> </w:t>
            </w:r>
          </w:p>
        </w:tc>
      </w:tr>
      <w:tr w:rsidR="00762DD3" w:rsidRPr="00762DD3" w14:paraId="216577C5" w14:textId="77777777" w:rsidTr="00A17803">
        <w:trPr>
          <w:trHeight w:val="50"/>
        </w:trPr>
        <w:tc>
          <w:tcPr>
            <w:tcW w:w="5387" w:type="dxa"/>
            <w:tcMar>
              <w:top w:w="85" w:type="dxa"/>
              <w:bottom w:w="85" w:type="dxa"/>
            </w:tcMar>
            <w:vAlign w:val="center"/>
          </w:tcPr>
          <w:p w14:paraId="5705C015" w14:textId="7A89E19E" w:rsidR="00B4553F" w:rsidRPr="00762DD3" w:rsidRDefault="00B4553F" w:rsidP="00F03A6F">
            <w:pPr>
              <w:tabs>
                <w:tab w:val="right" w:pos="10800"/>
              </w:tabs>
              <w:rPr>
                <w:rFonts w:ascii="Myriad Pro" w:hAnsi="Myriad Pro" w:cs="Arial"/>
                <w:caps/>
                <w:color w:val="auto"/>
                <w:sz w:val="22"/>
                <w:szCs w:val="22"/>
              </w:rPr>
            </w:pPr>
            <w:r w:rsidRPr="00762DD3">
              <w:rPr>
                <w:rFonts w:ascii="Myriad Pro" w:hAnsi="Myriad Pro" w:cs="Arial"/>
                <w:color w:val="auto"/>
                <w:sz w:val="22"/>
                <w:szCs w:val="22"/>
              </w:rPr>
              <w:t>School or institution:</w:t>
            </w:r>
            <w:r w:rsidR="0003106D">
              <w:rPr>
                <w:rFonts w:ascii="Myriad Pro" w:hAnsi="Myriad Pro" w:cs="Arial"/>
                <w:color w:val="auto"/>
                <w:sz w:val="22"/>
                <w:szCs w:val="22"/>
              </w:rPr>
              <w:t xml:space="preserve"> </w:t>
            </w:r>
            <w:sdt>
              <w:sdtPr>
                <w:rPr>
                  <w:rStyle w:val="Style1"/>
                </w:rPr>
                <w:id w:val="-5211926"/>
                <w:placeholder>
                  <w:docPart w:val="5CA9F95EF3C9481C84DA51E929CA8453"/>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12A6BB20" w14:textId="0C68D6C8" w:rsidR="00B4553F" w:rsidRPr="00762DD3" w:rsidRDefault="00B4553F" w:rsidP="00F03A6F">
            <w:pPr>
              <w:tabs>
                <w:tab w:val="right" w:pos="10800"/>
              </w:tabs>
              <w:rPr>
                <w:rFonts w:ascii="Myriad Pro" w:hAnsi="Myriad Pro" w:cs="Arial"/>
                <w:caps/>
                <w:color w:val="auto"/>
                <w:sz w:val="22"/>
                <w:szCs w:val="22"/>
              </w:rPr>
            </w:pPr>
            <w:r w:rsidRPr="00762DD3">
              <w:rPr>
                <w:rFonts w:ascii="Myriad Pro" w:hAnsi="Myriad Pro" w:cs="Arial"/>
                <w:color w:val="auto"/>
                <w:sz w:val="22"/>
                <w:szCs w:val="22"/>
              </w:rPr>
              <w:t>School board:</w:t>
            </w:r>
            <w:r w:rsidR="0003106D">
              <w:rPr>
                <w:rFonts w:ascii="Myriad Pro" w:hAnsi="Myriad Pro" w:cs="Arial"/>
                <w:color w:val="auto"/>
                <w:sz w:val="22"/>
                <w:szCs w:val="22"/>
              </w:rPr>
              <w:t xml:space="preserve"> </w:t>
            </w:r>
            <w:sdt>
              <w:sdtPr>
                <w:rPr>
                  <w:rStyle w:val="Style1"/>
                </w:rPr>
                <w:id w:val="22760289"/>
                <w:placeholder>
                  <w:docPart w:val="613628D6FC0741C5BC03260917672397"/>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5C0F1C43" w14:textId="77777777" w:rsidTr="00A17803">
        <w:trPr>
          <w:trHeight w:val="163"/>
        </w:trPr>
        <w:tc>
          <w:tcPr>
            <w:tcW w:w="5387" w:type="dxa"/>
            <w:tcMar>
              <w:top w:w="85" w:type="dxa"/>
              <w:bottom w:w="85" w:type="dxa"/>
            </w:tcMar>
            <w:vAlign w:val="center"/>
          </w:tcPr>
          <w:p w14:paraId="4CB07C6F" w14:textId="3685F710"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Principal’s name:</w:t>
            </w:r>
            <w:r w:rsidR="0003106D">
              <w:rPr>
                <w:rFonts w:ascii="Myriad Pro" w:hAnsi="Myriad Pro" w:cs="Arial"/>
                <w:color w:val="auto"/>
                <w:sz w:val="22"/>
                <w:szCs w:val="22"/>
              </w:rPr>
              <w:t xml:space="preserve"> </w:t>
            </w:r>
            <w:sdt>
              <w:sdtPr>
                <w:rPr>
                  <w:rStyle w:val="Style1"/>
                </w:rPr>
                <w:id w:val="749850267"/>
                <w:placeholder>
                  <w:docPart w:val="064A9979422447E89D62F1F1CD71108D"/>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29A28D2F" w14:textId="5FE1888F"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 xml:space="preserve">Superintendent’s name: </w:t>
            </w:r>
            <w:sdt>
              <w:sdtPr>
                <w:rPr>
                  <w:rStyle w:val="Style1"/>
                </w:rPr>
                <w:id w:val="1399323473"/>
                <w:placeholder>
                  <w:docPart w:val="DF73F2BCC3104C66B079E07728F42ADF"/>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4926BCB6" w14:textId="77777777" w:rsidTr="00A17803">
        <w:trPr>
          <w:trHeight w:val="50"/>
        </w:trPr>
        <w:tc>
          <w:tcPr>
            <w:tcW w:w="5387" w:type="dxa"/>
            <w:tcMar>
              <w:top w:w="85" w:type="dxa"/>
              <w:bottom w:w="85" w:type="dxa"/>
            </w:tcMar>
            <w:vAlign w:val="center"/>
          </w:tcPr>
          <w:p w14:paraId="4ABC2E86" w14:textId="1F12162B"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Principal’s email:</w:t>
            </w:r>
            <w:r w:rsidR="0003106D">
              <w:rPr>
                <w:rFonts w:ascii="Myriad Pro" w:hAnsi="Myriad Pro" w:cs="Arial"/>
                <w:color w:val="auto"/>
                <w:sz w:val="22"/>
                <w:szCs w:val="22"/>
              </w:rPr>
              <w:t xml:space="preserve"> </w:t>
            </w:r>
            <w:sdt>
              <w:sdtPr>
                <w:rPr>
                  <w:rStyle w:val="Style1"/>
                </w:rPr>
                <w:id w:val="1401489308"/>
                <w:placeholder>
                  <w:docPart w:val="B03E10D7C1EC477DB139BBD3B91532E9"/>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3051B202" w14:textId="4C7471F9" w:rsidR="00B4553F" w:rsidRPr="00762DD3" w:rsidRDefault="00B4553F" w:rsidP="00F03A6F">
            <w:pPr>
              <w:tabs>
                <w:tab w:val="left" w:pos="360"/>
                <w:tab w:val="right" w:pos="10800"/>
              </w:tabs>
              <w:rPr>
                <w:rFonts w:ascii="Myriad Pro" w:hAnsi="Myriad Pro" w:cs="Arial"/>
                <w:color w:val="auto"/>
                <w:sz w:val="22"/>
                <w:szCs w:val="22"/>
              </w:rPr>
            </w:pPr>
            <w:r w:rsidRPr="00762DD3">
              <w:rPr>
                <w:rFonts w:ascii="Myriad Pro" w:hAnsi="Myriad Pro" w:cs="Arial"/>
                <w:color w:val="auto"/>
                <w:sz w:val="22"/>
                <w:szCs w:val="22"/>
              </w:rPr>
              <w:t xml:space="preserve">Superintendent’s email: </w:t>
            </w:r>
            <w:sdt>
              <w:sdtPr>
                <w:rPr>
                  <w:rStyle w:val="Style1"/>
                </w:rPr>
                <w:id w:val="465328884"/>
                <w:placeholder>
                  <w:docPart w:val="3B6254CF949C4F0FBD886E9D1EE99C46"/>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606490B3" w14:textId="77777777" w:rsidTr="00A17803">
        <w:trPr>
          <w:trHeight w:val="50"/>
        </w:trPr>
        <w:tc>
          <w:tcPr>
            <w:tcW w:w="5387" w:type="dxa"/>
            <w:tcMar>
              <w:top w:w="85" w:type="dxa"/>
              <w:bottom w:w="85" w:type="dxa"/>
            </w:tcMar>
            <w:vAlign w:val="center"/>
          </w:tcPr>
          <w:p w14:paraId="6E225E9E" w14:textId="7A7D0EFF"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School / work address:</w:t>
            </w:r>
            <w:r w:rsidR="0003106D">
              <w:rPr>
                <w:rFonts w:ascii="Myriad Pro" w:hAnsi="Myriad Pro" w:cs="Arial"/>
                <w:color w:val="auto"/>
                <w:sz w:val="22"/>
                <w:szCs w:val="22"/>
              </w:rPr>
              <w:t xml:space="preserve"> </w:t>
            </w:r>
            <w:sdt>
              <w:sdtPr>
                <w:rPr>
                  <w:rStyle w:val="Style1"/>
                </w:rPr>
                <w:id w:val="459231576"/>
                <w:placeholder>
                  <w:docPart w:val="C9AEF69BADDB4FF7988C193EF835682C"/>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3794BEB2" w14:textId="1E92C85C"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School board address:</w:t>
            </w:r>
            <w:r w:rsidR="0003106D">
              <w:rPr>
                <w:rFonts w:ascii="Myriad Pro" w:hAnsi="Myriad Pro" w:cs="Arial"/>
                <w:color w:val="auto"/>
                <w:sz w:val="22"/>
                <w:szCs w:val="22"/>
              </w:rPr>
              <w:t xml:space="preserve"> </w:t>
            </w:r>
            <w:sdt>
              <w:sdtPr>
                <w:rPr>
                  <w:rStyle w:val="Style1"/>
                </w:rPr>
                <w:id w:val="781394002"/>
                <w:placeholder>
                  <w:docPart w:val="5A2F1E7178054617A7C45ABD192D1D8A"/>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r w:rsidR="00762DD3" w:rsidRPr="00762DD3" w14:paraId="58ED4D79" w14:textId="77777777" w:rsidTr="00A17803">
        <w:trPr>
          <w:trHeight w:val="50"/>
        </w:trPr>
        <w:tc>
          <w:tcPr>
            <w:tcW w:w="5387" w:type="dxa"/>
            <w:tcMar>
              <w:top w:w="85" w:type="dxa"/>
              <w:bottom w:w="85" w:type="dxa"/>
            </w:tcMar>
            <w:vAlign w:val="center"/>
          </w:tcPr>
          <w:p w14:paraId="0D0FFB4C" w14:textId="33C857C4"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School / work phone: </w:t>
            </w:r>
            <w:sdt>
              <w:sdtPr>
                <w:rPr>
                  <w:rStyle w:val="Style1"/>
                </w:rPr>
                <w:id w:val="1814985021"/>
                <w:placeholder>
                  <w:docPart w:val="6DC700EF9F58494292CC44141C045F14"/>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c>
          <w:tcPr>
            <w:tcW w:w="5670" w:type="dxa"/>
            <w:tcMar>
              <w:top w:w="85" w:type="dxa"/>
              <w:bottom w:w="85" w:type="dxa"/>
            </w:tcMar>
            <w:vAlign w:val="center"/>
          </w:tcPr>
          <w:p w14:paraId="39284509" w14:textId="6B369BD6" w:rsidR="00B4553F" w:rsidRPr="00762DD3" w:rsidRDefault="00B4553F" w:rsidP="00F03A6F">
            <w:pPr>
              <w:tabs>
                <w:tab w:val="right" w:pos="10800"/>
              </w:tabs>
              <w:rPr>
                <w:rFonts w:ascii="Myriad Pro" w:hAnsi="Myriad Pro" w:cs="Arial"/>
                <w:color w:val="auto"/>
                <w:sz w:val="22"/>
                <w:szCs w:val="22"/>
              </w:rPr>
            </w:pPr>
            <w:r w:rsidRPr="00762DD3">
              <w:rPr>
                <w:rFonts w:ascii="Myriad Pro" w:hAnsi="Myriad Pro" w:cs="Arial"/>
                <w:color w:val="auto"/>
                <w:sz w:val="22"/>
                <w:szCs w:val="22"/>
              </w:rPr>
              <w:t xml:space="preserve">School board phone: </w:t>
            </w:r>
            <w:sdt>
              <w:sdtPr>
                <w:rPr>
                  <w:rStyle w:val="Style1"/>
                </w:rPr>
                <w:id w:val="1484046207"/>
                <w:placeholder>
                  <w:docPart w:val="C6D22791D26F407798921A2C8CA3A04F"/>
                </w:placeholder>
                <w:showingPlcHdr/>
              </w:sdtPr>
              <w:sdtEndPr>
                <w:rPr>
                  <w:rStyle w:val="DefaultParagraphFont"/>
                  <w:rFonts w:ascii="Myriad Pro" w:hAnsi="Myriad Pro" w:cs="Arial"/>
                  <w:b w:val="0"/>
                  <w:bCs w:val="0"/>
                  <w:color w:val="auto"/>
                  <w:sz w:val="22"/>
                  <w:szCs w:val="22"/>
                </w:rPr>
              </w:sdtEndPr>
              <w:sdtContent>
                <w:r w:rsidR="00A30823" w:rsidRPr="003B7C71">
                  <w:rPr>
                    <w:rStyle w:val="PlaceholderText"/>
                    <w:rFonts w:eastAsiaTheme="minorHAnsi"/>
                    <w:color w:val="2E74B5" w:themeColor="accent1" w:themeShade="BF"/>
                  </w:rPr>
                  <w:t>Click or tap here to enter text</w:t>
                </w:r>
              </w:sdtContent>
            </w:sdt>
          </w:p>
        </w:tc>
      </w:tr>
    </w:tbl>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6A0D9C" w:rsidRPr="0009123C" w14:paraId="09256E1B" w14:textId="77777777" w:rsidTr="00F10875">
        <w:trPr>
          <w:trHeight w:val="50"/>
        </w:trPr>
        <w:tc>
          <w:tcPr>
            <w:tcW w:w="11057" w:type="dxa"/>
            <w:shd w:val="clear" w:color="auto" w:fill="FFFFFF" w:themeFill="background1"/>
            <w:tcMar>
              <w:top w:w="85" w:type="dxa"/>
              <w:bottom w:w="85" w:type="dxa"/>
            </w:tcMar>
            <w:vAlign w:val="center"/>
          </w:tcPr>
          <w:p w14:paraId="41D4509D" w14:textId="2E81CF58" w:rsidR="006A0D9C" w:rsidRPr="00762DD3" w:rsidRDefault="006A0D9C" w:rsidP="00422520">
            <w:pPr>
              <w:tabs>
                <w:tab w:val="right" w:pos="10800"/>
              </w:tabs>
              <w:spacing w:before="40" w:after="40"/>
              <w:contextualSpacing/>
              <w:rPr>
                <w:rFonts w:ascii="Myriad Pro" w:hAnsi="Myriad Pro"/>
                <w:color w:val="auto"/>
                <w:sz w:val="22"/>
                <w:szCs w:val="22"/>
              </w:rPr>
            </w:pPr>
            <w:r w:rsidRPr="00762DD3">
              <w:rPr>
                <w:rFonts w:ascii="Myriad Pro" w:hAnsi="Myriad Pro"/>
                <w:color w:val="auto"/>
                <w:sz w:val="22"/>
                <w:szCs w:val="22"/>
              </w:rPr>
              <w:t>Date of last day of the 20</w:t>
            </w:r>
            <w:r>
              <w:rPr>
                <w:rFonts w:ascii="Myriad Pro" w:hAnsi="Myriad Pro"/>
                <w:color w:val="auto"/>
                <w:sz w:val="22"/>
                <w:szCs w:val="22"/>
              </w:rPr>
              <w:t>20</w:t>
            </w:r>
            <w:r w:rsidRPr="00762DD3">
              <w:rPr>
                <w:rFonts w:ascii="Myriad Pro" w:hAnsi="Myriad Pro"/>
                <w:color w:val="auto"/>
                <w:sz w:val="22"/>
                <w:szCs w:val="22"/>
              </w:rPr>
              <w:t>-2</w:t>
            </w:r>
            <w:r>
              <w:rPr>
                <w:rFonts w:ascii="Myriad Pro" w:hAnsi="Myriad Pro"/>
                <w:color w:val="auto"/>
                <w:sz w:val="22"/>
                <w:szCs w:val="22"/>
              </w:rPr>
              <w:t>1</w:t>
            </w:r>
            <w:r w:rsidRPr="00762DD3">
              <w:rPr>
                <w:rFonts w:ascii="Myriad Pro" w:hAnsi="Myriad Pro"/>
                <w:color w:val="auto"/>
                <w:sz w:val="22"/>
                <w:szCs w:val="22"/>
              </w:rPr>
              <w:t xml:space="preserve"> school year:</w:t>
            </w:r>
            <w:r>
              <w:rPr>
                <w:rFonts w:ascii="Myriad Pro" w:hAnsi="Myriad Pro"/>
                <w:color w:val="auto"/>
                <w:sz w:val="22"/>
                <w:szCs w:val="22"/>
              </w:rPr>
              <w:t xml:space="preserve"> </w:t>
            </w:r>
            <w:sdt>
              <w:sdtPr>
                <w:rPr>
                  <w:rStyle w:val="Style1"/>
                </w:rPr>
                <w:id w:val="-1961482451"/>
                <w:placeholder>
                  <w:docPart w:val="6E738E196FBB45FA9B942EDE62F89FFD"/>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A30823">
                  <w:rPr>
                    <w:rStyle w:val="PlaceholderText"/>
                    <w:rFonts w:eastAsiaTheme="minorHAnsi"/>
                    <w:color w:val="2E74B5" w:themeColor="accent1" w:themeShade="BF"/>
                  </w:rPr>
                  <w:t xml:space="preserve">Click or tap </w:t>
                </w:r>
                <w:r w:rsidR="00422520">
                  <w:rPr>
                    <w:rStyle w:val="PlaceholderText"/>
                    <w:rFonts w:eastAsiaTheme="minorHAnsi"/>
                    <w:color w:val="2E74B5" w:themeColor="accent1" w:themeShade="BF"/>
                  </w:rPr>
                  <w:t xml:space="preserve">on arrow </w:t>
                </w:r>
                <w:r w:rsidR="00A30823">
                  <w:rPr>
                    <w:rStyle w:val="PlaceholderText"/>
                    <w:rFonts w:eastAsiaTheme="minorHAnsi"/>
                    <w:color w:val="2E74B5" w:themeColor="accent1" w:themeShade="BF"/>
                  </w:rPr>
                  <w:t xml:space="preserve">to </w:t>
                </w:r>
                <w:r w:rsidR="00422520">
                  <w:rPr>
                    <w:rStyle w:val="PlaceholderText"/>
                    <w:rFonts w:eastAsiaTheme="minorHAnsi"/>
                    <w:color w:val="2E74B5" w:themeColor="accent1" w:themeShade="BF"/>
                  </w:rPr>
                  <w:t>select</w:t>
                </w:r>
                <w:r w:rsidR="00A30823">
                  <w:rPr>
                    <w:rStyle w:val="PlaceholderText"/>
                    <w:rFonts w:eastAsiaTheme="minorHAnsi"/>
                    <w:color w:val="2E74B5" w:themeColor="accent1" w:themeShade="BF"/>
                  </w:rPr>
                  <w:t xml:space="preserve"> date</w:t>
                </w:r>
              </w:sdtContent>
            </w:sdt>
          </w:p>
        </w:tc>
      </w:tr>
      <w:tr w:rsidR="006A0D9C" w:rsidRPr="0009123C" w14:paraId="52AFD879" w14:textId="77777777" w:rsidTr="00F10875">
        <w:trPr>
          <w:trHeight w:val="50"/>
        </w:trPr>
        <w:tc>
          <w:tcPr>
            <w:tcW w:w="11057" w:type="dxa"/>
            <w:shd w:val="clear" w:color="auto" w:fill="FFFFFF" w:themeFill="background1"/>
            <w:tcMar>
              <w:top w:w="85" w:type="dxa"/>
              <w:bottom w:w="85" w:type="dxa"/>
            </w:tcMar>
            <w:vAlign w:val="center"/>
          </w:tcPr>
          <w:p w14:paraId="4F823ECB" w14:textId="7EBB9133" w:rsidR="006A0D9C" w:rsidRPr="00762DD3" w:rsidRDefault="006A0D9C" w:rsidP="00353816">
            <w:pPr>
              <w:tabs>
                <w:tab w:val="right" w:pos="10800"/>
              </w:tabs>
              <w:spacing w:before="40" w:after="40"/>
              <w:contextualSpacing/>
              <w:rPr>
                <w:rFonts w:ascii="Myriad Pro" w:hAnsi="Myriad Pro"/>
                <w:color w:val="auto"/>
                <w:sz w:val="22"/>
                <w:szCs w:val="22"/>
              </w:rPr>
            </w:pPr>
            <w:r w:rsidRPr="00762DD3">
              <w:rPr>
                <w:rFonts w:ascii="Myriad Pro" w:hAnsi="Myriad Pro"/>
                <w:color w:val="auto"/>
                <w:sz w:val="22"/>
                <w:szCs w:val="22"/>
              </w:rPr>
              <w:t>Latest date by which you must arrive home following the PO assignment:</w:t>
            </w:r>
            <w:r>
              <w:rPr>
                <w:rFonts w:ascii="Myriad Pro" w:hAnsi="Myriad Pro"/>
                <w:color w:val="auto"/>
                <w:sz w:val="22"/>
                <w:szCs w:val="22"/>
              </w:rPr>
              <w:t xml:space="preserve"> </w:t>
            </w:r>
            <w:sdt>
              <w:sdtPr>
                <w:rPr>
                  <w:rStyle w:val="Style1"/>
                </w:rPr>
                <w:id w:val="-205343576"/>
                <w:placeholder>
                  <w:docPart w:val="8ED537D6CC8D4D0DB391C984269A92B7"/>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53816">
                  <w:rPr>
                    <w:rStyle w:val="PlaceholderText"/>
                    <w:rFonts w:eastAsiaTheme="minorHAnsi"/>
                    <w:color w:val="2E74B5" w:themeColor="accent1" w:themeShade="BF"/>
                  </w:rPr>
                  <w:t>Click or tap on arrow to select date</w:t>
                </w:r>
              </w:sdtContent>
            </w:sdt>
          </w:p>
        </w:tc>
      </w:tr>
      <w:tr w:rsidR="006A0D9C" w:rsidRPr="0009123C" w14:paraId="56914868" w14:textId="77777777" w:rsidTr="00F10875">
        <w:trPr>
          <w:trHeight w:val="50"/>
        </w:trPr>
        <w:tc>
          <w:tcPr>
            <w:tcW w:w="11057" w:type="dxa"/>
            <w:shd w:val="clear" w:color="auto" w:fill="FFFFFF" w:themeFill="background1"/>
            <w:tcMar>
              <w:top w:w="85" w:type="dxa"/>
              <w:bottom w:w="85" w:type="dxa"/>
            </w:tcMar>
            <w:vAlign w:val="center"/>
          </w:tcPr>
          <w:p w14:paraId="756248D7" w14:textId="2EF96D5E" w:rsidR="006A0D9C" w:rsidRPr="00762DD3" w:rsidRDefault="006A0D9C" w:rsidP="00353816">
            <w:pPr>
              <w:tabs>
                <w:tab w:val="right" w:pos="10800"/>
              </w:tabs>
              <w:spacing w:before="40" w:after="40"/>
              <w:contextualSpacing/>
              <w:rPr>
                <w:rFonts w:ascii="Myriad Pro" w:hAnsi="Myriad Pro"/>
                <w:color w:val="auto"/>
                <w:sz w:val="22"/>
                <w:szCs w:val="22"/>
              </w:rPr>
            </w:pPr>
            <w:r w:rsidRPr="00762DD3">
              <w:rPr>
                <w:rFonts w:ascii="Myriad Pro" w:hAnsi="Myriad Pro"/>
                <w:color w:val="auto"/>
                <w:sz w:val="22"/>
                <w:szCs w:val="22"/>
              </w:rPr>
              <w:t xml:space="preserve">Date of first day of the </w:t>
            </w:r>
            <w:r w:rsidRPr="00CB370C">
              <w:rPr>
                <w:rFonts w:ascii="Myriad Pro" w:hAnsi="Myriad Pro"/>
                <w:color w:val="auto"/>
                <w:sz w:val="22"/>
                <w:szCs w:val="22"/>
              </w:rPr>
              <w:t>2021-22</w:t>
            </w:r>
            <w:r w:rsidRPr="00A17803">
              <w:rPr>
                <w:rFonts w:ascii="Myriad Pro" w:hAnsi="Myriad Pro"/>
                <w:color w:val="FF0000"/>
                <w:sz w:val="22"/>
                <w:szCs w:val="22"/>
              </w:rPr>
              <w:t xml:space="preserve"> </w:t>
            </w:r>
            <w:r w:rsidRPr="00762DD3">
              <w:rPr>
                <w:rFonts w:ascii="Myriad Pro" w:hAnsi="Myriad Pro"/>
                <w:color w:val="auto"/>
                <w:sz w:val="22"/>
                <w:szCs w:val="22"/>
              </w:rPr>
              <w:t>school year:</w:t>
            </w:r>
            <w:r>
              <w:rPr>
                <w:rFonts w:ascii="Myriad Pro" w:hAnsi="Myriad Pro"/>
                <w:color w:val="auto"/>
                <w:sz w:val="22"/>
                <w:szCs w:val="22"/>
              </w:rPr>
              <w:t xml:space="preserve"> </w:t>
            </w:r>
            <w:sdt>
              <w:sdtPr>
                <w:rPr>
                  <w:rStyle w:val="Style1"/>
                </w:rPr>
                <w:id w:val="2144302947"/>
                <w:placeholder>
                  <w:docPart w:val="BFD547319B0849D39496E6F3BC4F5327"/>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53816">
                  <w:rPr>
                    <w:rStyle w:val="PlaceholderText"/>
                    <w:rFonts w:eastAsiaTheme="minorHAnsi"/>
                    <w:color w:val="2E74B5" w:themeColor="accent1" w:themeShade="BF"/>
                  </w:rPr>
                  <w:t>Click or tap on arrow to select date</w:t>
                </w:r>
              </w:sdtContent>
            </w:sdt>
          </w:p>
        </w:tc>
      </w:tr>
    </w:tbl>
    <w:p w14:paraId="73817D17" w14:textId="77777777" w:rsidR="000B6C5F" w:rsidRPr="000B6C5F" w:rsidRDefault="000B6C5F" w:rsidP="000B6C5F">
      <w:pPr>
        <w:ind w:right="-561"/>
        <w:rPr>
          <w:rFonts w:ascii="Myriad Pro" w:hAnsi="Myriad Pro" w:cs="Arial"/>
          <w:b/>
          <w:color w:val="auto"/>
          <w:sz w:val="24"/>
          <w:szCs w:val="24"/>
        </w:rPr>
      </w:pPr>
    </w:p>
    <w:tbl>
      <w:tblPr>
        <w:tblW w:w="11057" w:type="dxa"/>
        <w:tblInd w:w="-8" w:type="dxa"/>
        <w:tblLook w:val="0000" w:firstRow="0" w:lastRow="0" w:firstColumn="0" w:lastColumn="0" w:noHBand="0" w:noVBand="0"/>
      </w:tblPr>
      <w:tblGrid>
        <w:gridCol w:w="11057"/>
      </w:tblGrid>
      <w:tr w:rsidR="00A17803" w:rsidRPr="00762DD3" w14:paraId="2C666370" w14:textId="77777777" w:rsidTr="006A0D9C">
        <w:trPr>
          <w:trHeight w:val="850"/>
        </w:trPr>
        <w:tc>
          <w:tcPr>
            <w:tcW w:w="11057" w:type="dxa"/>
            <w:shd w:val="clear" w:color="auto" w:fill="F2F2F2" w:themeFill="background1" w:themeFillShade="F2"/>
            <w:vAlign w:val="center"/>
          </w:tcPr>
          <w:p w14:paraId="45781FBD" w14:textId="77777777" w:rsidR="00A17803" w:rsidRPr="00762DD3" w:rsidRDefault="00A17803" w:rsidP="00F10875">
            <w:pPr>
              <w:tabs>
                <w:tab w:val="right" w:pos="10800"/>
              </w:tabs>
              <w:rPr>
                <w:rFonts w:ascii="Myriad Pro" w:hAnsi="Myriad Pro" w:cs="Arial"/>
                <w:b/>
                <w:color w:val="auto"/>
                <w:sz w:val="22"/>
                <w:szCs w:val="22"/>
              </w:rPr>
            </w:pPr>
            <w:r w:rsidRPr="00762DD3">
              <w:rPr>
                <w:rFonts w:ascii="Myriad Pro" w:hAnsi="Myriad Pro" w:cs="Arial"/>
                <w:b/>
                <w:color w:val="auto"/>
                <w:sz w:val="22"/>
                <w:szCs w:val="22"/>
              </w:rPr>
              <w:t>Please attach a photocopy of pages 2-3 of your Canadian passport to this form or provide proof of your passport application</w:t>
            </w:r>
          </w:p>
        </w:tc>
      </w:tr>
    </w:tbl>
    <w:p w14:paraId="4D2E50AF" w14:textId="7CEC5409" w:rsidR="006A0D9C" w:rsidRDefault="006A0D9C">
      <w:pPr>
        <w:spacing w:after="160" w:line="259" w:lineRule="auto"/>
        <w:rPr>
          <w:rFonts w:ascii="Myriad Pro" w:hAnsi="Myriad Pro" w:cs="Arial"/>
          <w:b/>
          <w:color w:val="auto"/>
          <w:sz w:val="24"/>
          <w:szCs w:val="24"/>
        </w:rPr>
      </w:pPr>
      <w:r>
        <w:rPr>
          <w:rFonts w:ascii="Myriad Pro" w:hAnsi="Myriad Pro" w:cs="Arial"/>
          <w:b/>
          <w:color w:val="auto"/>
          <w:sz w:val="24"/>
          <w:szCs w:val="24"/>
        </w:rPr>
        <w:br w:type="page"/>
      </w:r>
    </w:p>
    <w:p w14:paraId="6BFF05A9" w14:textId="38D48CE7" w:rsidR="000B6C5F" w:rsidRPr="000B6C5F" w:rsidRDefault="000B6C5F">
      <w:pPr>
        <w:spacing w:after="160" w:line="259" w:lineRule="auto"/>
        <w:rPr>
          <w:rFonts w:ascii="Myriad Pro" w:hAnsi="Myriad Pro" w:cs="Arial"/>
          <w:b/>
          <w:color w:val="auto"/>
          <w:sz w:val="24"/>
          <w:szCs w:val="24"/>
        </w:rPr>
      </w:pPr>
    </w:p>
    <w:p w14:paraId="1FA1B390" w14:textId="49A8CE4C" w:rsidR="007E1F41" w:rsidRPr="0009123C" w:rsidRDefault="007E1F41" w:rsidP="0009123C">
      <w:pPr>
        <w:spacing w:before="480" w:after="120"/>
        <w:ind w:right="-561"/>
        <w:rPr>
          <w:rFonts w:ascii="Myriad Pro" w:hAnsi="Myriad Pro" w:cs="Arial"/>
          <w:b/>
          <w:color w:val="00B2A9"/>
          <w:sz w:val="24"/>
          <w:szCs w:val="24"/>
        </w:rPr>
      </w:pPr>
      <w:r w:rsidRPr="0009123C">
        <w:rPr>
          <w:rFonts w:ascii="Myriad Pro" w:hAnsi="Myriad Pro" w:cs="Arial"/>
          <w:b/>
          <w:color w:val="00B2A9"/>
          <w:sz w:val="24"/>
          <w:szCs w:val="24"/>
        </w:rPr>
        <w:t>CTF/FCE PROJECT OVERSEAS (PO) EXPERIENCE</w:t>
      </w: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E8246F" w:rsidRPr="00BB31D3" w14:paraId="7B9059D6" w14:textId="77777777" w:rsidTr="00F10875">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0C4CDB93" w14:textId="70873FF2" w:rsidR="00E8246F" w:rsidRPr="00762DD3" w:rsidRDefault="00E8246F" w:rsidP="00E8246F">
            <w:pPr>
              <w:tabs>
                <w:tab w:val="left" w:pos="4862"/>
                <w:tab w:val="left" w:pos="7413"/>
                <w:tab w:val="right" w:pos="10800"/>
              </w:tabs>
              <w:contextualSpacing/>
              <w:rPr>
                <w:rFonts w:ascii="Myriad Pro" w:hAnsi="Myriad Pro"/>
                <w:b/>
                <w:color w:val="auto"/>
                <w:sz w:val="22"/>
                <w:szCs w:val="22"/>
              </w:rPr>
            </w:pPr>
            <w:r w:rsidRPr="00762DD3">
              <w:rPr>
                <w:rFonts w:ascii="Myriad Pro" w:hAnsi="Myriad Pro" w:cs="Arial"/>
                <w:color w:val="auto"/>
                <w:sz w:val="22"/>
                <w:szCs w:val="22"/>
              </w:rPr>
              <w:t>Have you ever been a participant in PO?</w:t>
            </w:r>
            <w:r>
              <w:rPr>
                <w:rFonts w:ascii="Myriad Pro" w:hAnsi="Myriad Pro" w:cs="Arial"/>
                <w:color w:val="auto"/>
                <w:sz w:val="22"/>
                <w:szCs w:val="22"/>
              </w:rPr>
              <w:tab/>
            </w:r>
            <w:r w:rsidRPr="00762DD3">
              <w:rPr>
                <w:rFonts w:ascii="Myriad Pro" w:hAnsi="Myriad Pro" w:cs="Arial"/>
                <w:color w:val="auto"/>
                <w:sz w:val="22"/>
                <w:szCs w:val="22"/>
              </w:rPr>
              <w:t>Yes</w:t>
            </w:r>
            <w:sdt>
              <w:sdtPr>
                <w:rPr>
                  <w:rFonts w:ascii="Myriad Pro" w:hAnsi="Myriad Pro" w:cs="Arial"/>
                  <w:color w:val="auto"/>
                  <w:sz w:val="22"/>
                  <w:szCs w:val="22"/>
                </w:rPr>
                <w:id w:val="-9497784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sdt>
              <w:sdtPr>
                <w:rPr>
                  <w:rFonts w:ascii="Myriad Pro" w:hAnsi="Myriad Pro" w:cs="Arial"/>
                  <w:color w:val="auto"/>
                  <w:sz w:val="22"/>
                  <w:szCs w:val="22"/>
                </w:rPr>
                <w:id w:val="468630626"/>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E8246F" w:rsidRPr="00BB31D3" w14:paraId="28AB1022" w14:textId="77777777" w:rsidTr="00F10875">
        <w:trPr>
          <w:trHeight w:val="454"/>
        </w:trPr>
        <w:tc>
          <w:tcPr>
            <w:tcW w:w="10975" w:type="dxa"/>
            <w:tcBorders>
              <w:left w:val="nil"/>
              <w:right w:val="nil"/>
            </w:tcBorders>
            <w:shd w:val="clear" w:color="auto" w:fill="FFFFFF" w:themeFill="background1"/>
            <w:vAlign w:val="center"/>
          </w:tcPr>
          <w:p w14:paraId="251EC652" w14:textId="7A6A3617" w:rsidR="00E8246F" w:rsidRPr="00762DD3" w:rsidRDefault="00E8246F" w:rsidP="00353816">
            <w:pPr>
              <w:tabs>
                <w:tab w:val="right" w:pos="10800"/>
              </w:tabs>
              <w:contextualSpacing/>
              <w:rPr>
                <w:rFonts w:ascii="Myriad Pro" w:hAnsi="Myriad Pro"/>
                <w:b/>
                <w:color w:val="auto"/>
                <w:sz w:val="22"/>
                <w:szCs w:val="22"/>
              </w:rPr>
            </w:pPr>
            <w:r w:rsidRPr="00762DD3">
              <w:rPr>
                <w:rFonts w:ascii="Myriad Pro" w:hAnsi="Myriad Pro" w:cs="Arial"/>
                <w:color w:val="auto"/>
                <w:sz w:val="22"/>
                <w:szCs w:val="22"/>
              </w:rPr>
              <w:t>If yes, in which year(s)?</w:t>
            </w:r>
            <w:r>
              <w:rPr>
                <w:rFonts w:ascii="Myriad Pro" w:hAnsi="Myriad Pro" w:cs="Arial"/>
                <w:color w:val="auto"/>
                <w:sz w:val="22"/>
                <w:szCs w:val="22"/>
              </w:rPr>
              <w:t xml:space="preserve"> </w:t>
            </w:r>
            <w:sdt>
              <w:sdtPr>
                <w:rPr>
                  <w:rStyle w:val="Style1"/>
                </w:rPr>
                <w:id w:val="1619326692"/>
                <w:placeholder>
                  <w:docPart w:val="7E19BF61CCB740F7B82EB1AE0729E431"/>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E8246F" w:rsidRPr="00BB31D3" w14:paraId="190717B1" w14:textId="77777777" w:rsidTr="00F10875">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3EC7FB79" w14:textId="0CC1D35C" w:rsidR="00E8246F" w:rsidRPr="00762DD3" w:rsidRDefault="00E8246F" w:rsidP="00353816">
            <w:pPr>
              <w:tabs>
                <w:tab w:val="right" w:pos="10800"/>
              </w:tabs>
              <w:contextualSpacing/>
              <w:rPr>
                <w:rFonts w:ascii="Myriad Pro" w:hAnsi="Myriad Pro"/>
                <w:b/>
                <w:color w:val="auto"/>
                <w:sz w:val="22"/>
                <w:szCs w:val="22"/>
              </w:rPr>
            </w:pPr>
            <w:r w:rsidRPr="00762DD3">
              <w:rPr>
                <w:rFonts w:ascii="Myriad Pro" w:hAnsi="Myriad Pro" w:cs="Arial"/>
                <w:color w:val="auto"/>
                <w:sz w:val="22"/>
                <w:szCs w:val="22"/>
              </w:rPr>
              <w:t>In which country(</w:t>
            </w:r>
            <w:proofErr w:type="spellStart"/>
            <w:r w:rsidRPr="00762DD3">
              <w:rPr>
                <w:rFonts w:ascii="Myriad Pro" w:hAnsi="Myriad Pro" w:cs="Arial"/>
                <w:color w:val="auto"/>
                <w:sz w:val="22"/>
                <w:szCs w:val="22"/>
              </w:rPr>
              <w:t>ies</w:t>
            </w:r>
            <w:proofErr w:type="spellEnd"/>
            <w:r w:rsidRPr="00762DD3">
              <w:rPr>
                <w:rFonts w:ascii="Myriad Pro" w:hAnsi="Myriad Pro" w:cs="Arial"/>
                <w:color w:val="auto"/>
                <w:sz w:val="22"/>
                <w:szCs w:val="22"/>
              </w:rPr>
              <w:t>)?</w:t>
            </w:r>
            <w:r>
              <w:rPr>
                <w:rFonts w:ascii="Myriad Pro" w:hAnsi="Myriad Pro" w:cs="Arial"/>
                <w:color w:val="auto"/>
                <w:sz w:val="22"/>
                <w:szCs w:val="22"/>
              </w:rPr>
              <w:t xml:space="preserve"> </w:t>
            </w:r>
            <w:sdt>
              <w:sdtPr>
                <w:rPr>
                  <w:rStyle w:val="Style1"/>
                </w:rPr>
                <w:id w:val="102775314"/>
                <w:placeholder>
                  <w:docPart w:val="A08E16BF2831426CB97CEF22FE03B14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E8246F" w:rsidRPr="00BB31D3" w14:paraId="61D3636F" w14:textId="77777777" w:rsidTr="00F10875">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2A5D8C12" w14:textId="0837E7CD" w:rsidR="00E8246F" w:rsidRPr="00762DD3" w:rsidRDefault="00E8246F" w:rsidP="00E8246F">
            <w:pPr>
              <w:tabs>
                <w:tab w:val="left" w:pos="4862"/>
                <w:tab w:val="left" w:pos="7413"/>
                <w:tab w:val="right" w:pos="10800"/>
              </w:tabs>
              <w:contextualSpacing/>
              <w:rPr>
                <w:rFonts w:ascii="Myriad Pro" w:hAnsi="Myriad Pro"/>
                <w:b/>
                <w:color w:val="auto"/>
                <w:sz w:val="22"/>
                <w:szCs w:val="22"/>
              </w:rPr>
            </w:pPr>
            <w:r w:rsidRPr="00762DD3">
              <w:rPr>
                <w:rFonts w:ascii="Myriad Pro" w:hAnsi="Myriad Pro" w:cs="Arial"/>
                <w:color w:val="auto"/>
                <w:sz w:val="22"/>
                <w:szCs w:val="22"/>
              </w:rPr>
              <w:t>Are you interested in being a Team Leader?</w:t>
            </w:r>
            <w:r>
              <w:rPr>
                <w:rFonts w:ascii="Myriad Pro" w:hAnsi="Myriad Pro" w:cs="Arial"/>
                <w:color w:val="auto"/>
                <w:sz w:val="22"/>
                <w:szCs w:val="22"/>
              </w:rPr>
              <w:tab/>
            </w:r>
            <w:r w:rsidRPr="00762DD3">
              <w:rPr>
                <w:rFonts w:ascii="Myriad Pro" w:hAnsi="Myriad Pro" w:cs="Arial"/>
                <w:color w:val="auto"/>
                <w:sz w:val="22"/>
                <w:szCs w:val="22"/>
              </w:rPr>
              <w:t>Yes</w:t>
            </w:r>
            <w:sdt>
              <w:sdtPr>
                <w:rPr>
                  <w:rFonts w:ascii="Myriad Pro" w:hAnsi="Myriad Pro" w:cs="Arial"/>
                  <w:color w:val="auto"/>
                  <w:sz w:val="22"/>
                  <w:szCs w:val="22"/>
                </w:rPr>
                <w:id w:val="-503744169"/>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sdt>
              <w:sdtPr>
                <w:rPr>
                  <w:rFonts w:ascii="Myriad Pro" w:hAnsi="Myriad Pro" w:cs="Arial"/>
                  <w:color w:val="auto"/>
                  <w:sz w:val="22"/>
                  <w:szCs w:val="22"/>
                </w:rPr>
                <w:id w:val="-11555229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7E1F41" w:rsidRPr="00BB31D3" w14:paraId="77780FF3" w14:textId="77777777" w:rsidTr="00324573">
        <w:trPr>
          <w:trHeight w:val="1191"/>
        </w:trPr>
        <w:tc>
          <w:tcPr>
            <w:tcW w:w="10975" w:type="dxa"/>
            <w:tcBorders>
              <w:left w:val="nil"/>
              <w:bottom w:val="nil"/>
              <w:right w:val="nil"/>
            </w:tcBorders>
            <w:shd w:val="clear" w:color="auto" w:fill="F2F2F2" w:themeFill="background1" w:themeFillShade="F2"/>
            <w:vAlign w:val="center"/>
          </w:tcPr>
          <w:p w14:paraId="2C0C85DC" w14:textId="10ECDB4B" w:rsidR="007E1F41" w:rsidRPr="00762DD3" w:rsidRDefault="007E1F41" w:rsidP="007E1F41">
            <w:pPr>
              <w:tabs>
                <w:tab w:val="right" w:pos="-1170"/>
                <w:tab w:val="left" w:pos="-1080"/>
                <w:tab w:val="right" w:pos="-900"/>
                <w:tab w:val="left" w:pos="360"/>
                <w:tab w:val="left" w:pos="900"/>
                <w:tab w:val="right" w:pos="10800"/>
              </w:tabs>
              <w:spacing w:before="120" w:after="120"/>
              <w:ind w:right="51"/>
              <w:rPr>
                <w:rFonts w:ascii="Myriad Pro" w:hAnsi="Myriad Pro" w:cs="Arial"/>
                <w:color w:val="auto"/>
              </w:rPr>
            </w:pPr>
            <w:r w:rsidRPr="00762DD3">
              <w:rPr>
                <w:rFonts w:ascii="Myriad Pro" w:hAnsi="Myriad Pro" w:cs="Arial"/>
                <w:b/>
                <w:color w:val="auto"/>
              </w:rPr>
              <w:t>NOTE:</w:t>
            </w:r>
            <w:r w:rsidRPr="00762DD3">
              <w:rPr>
                <w:rFonts w:ascii="Myriad Pro" w:hAnsi="Myriad Pro" w:cs="Arial"/>
                <w:color w:val="auto"/>
              </w:rPr>
              <w:t xml:space="preserve"> Whenever possible, the CTF/FCE selects team leaders with prior PO experience. Team leaders must be available to communicate and work with team members, the overseas partner organization, and the CTF/FCE from February to July. Team leaders are also required to attend a video conference in January, a training session in Ottawa in March, and possibly a debriefing in Ottawa in October.</w:t>
            </w:r>
          </w:p>
        </w:tc>
      </w:tr>
    </w:tbl>
    <w:p w14:paraId="09CE4885" w14:textId="77777777" w:rsidR="00235B51" w:rsidRPr="00235B51" w:rsidRDefault="00235B51" w:rsidP="00324573">
      <w:pPr>
        <w:tabs>
          <w:tab w:val="right" w:pos="-1170"/>
          <w:tab w:val="left" w:pos="-1080"/>
          <w:tab w:val="right" w:pos="-900"/>
          <w:tab w:val="left" w:pos="360"/>
          <w:tab w:val="left" w:pos="900"/>
          <w:tab w:val="left" w:pos="6096"/>
          <w:tab w:val="left" w:pos="7513"/>
          <w:tab w:val="right" w:pos="10800"/>
        </w:tabs>
        <w:spacing w:before="360" w:after="240"/>
        <w:ind w:right="51"/>
        <w:rPr>
          <w:rFonts w:ascii="Myriad Pro" w:hAnsi="Myriad Pro" w:cs="Arial"/>
          <w:i/>
          <w:color w:val="595959" w:themeColor="text1" w:themeTint="A6"/>
          <w:sz w:val="24"/>
          <w:szCs w:val="24"/>
        </w:rPr>
      </w:pPr>
      <w:r w:rsidRPr="00A26B43">
        <w:rPr>
          <w:rFonts w:ascii="Myriad Pro" w:hAnsi="Myriad Pro" w:cs="Arial"/>
          <w:b/>
          <w:color w:val="00B2A9"/>
          <w:sz w:val="24"/>
          <w:szCs w:val="24"/>
        </w:rPr>
        <w:t xml:space="preserve">TEACHING BACKGROUND </w:t>
      </w:r>
      <w:r w:rsidRPr="00A26B43">
        <w:rPr>
          <w:rFonts w:ascii="Myriad Pro" w:hAnsi="Myriad Pro" w:cs="Arial"/>
          <w:color w:val="00B2A9"/>
          <w:sz w:val="24"/>
          <w:szCs w:val="24"/>
        </w:rPr>
        <w:t>(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2"/>
        <w:gridCol w:w="2138"/>
        <w:gridCol w:w="1701"/>
        <w:gridCol w:w="1884"/>
        <w:gridCol w:w="1937"/>
      </w:tblGrid>
      <w:tr w:rsidR="00235B51" w:rsidRPr="00235B51" w14:paraId="3156BDA5" w14:textId="77777777" w:rsidTr="0009123C">
        <w:trPr>
          <w:trHeight w:val="567"/>
        </w:trPr>
        <w:tc>
          <w:tcPr>
            <w:tcW w:w="3402" w:type="dxa"/>
            <w:shd w:val="clear" w:color="auto" w:fill="F2F2F2" w:themeFill="background1" w:themeFillShade="F2"/>
            <w:vAlign w:val="center"/>
          </w:tcPr>
          <w:p w14:paraId="4B6C4619" w14:textId="6AFC1410"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School and location</w:t>
            </w:r>
          </w:p>
        </w:tc>
        <w:tc>
          <w:tcPr>
            <w:tcW w:w="2138" w:type="dxa"/>
            <w:shd w:val="clear" w:color="auto" w:fill="F2F2F2" w:themeFill="background1" w:themeFillShade="F2"/>
            <w:vAlign w:val="center"/>
          </w:tcPr>
          <w:p w14:paraId="13CA0161" w14:textId="593BC1DC"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Position</w:t>
            </w:r>
          </w:p>
        </w:tc>
        <w:tc>
          <w:tcPr>
            <w:tcW w:w="1701" w:type="dxa"/>
            <w:shd w:val="clear" w:color="auto" w:fill="F2F2F2" w:themeFill="background1" w:themeFillShade="F2"/>
            <w:vAlign w:val="center"/>
          </w:tcPr>
          <w:p w14:paraId="47A3A6FA" w14:textId="738768A8"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Grades taught</w:t>
            </w:r>
          </w:p>
        </w:tc>
        <w:tc>
          <w:tcPr>
            <w:tcW w:w="1884" w:type="dxa"/>
            <w:shd w:val="clear" w:color="auto" w:fill="F2F2F2" w:themeFill="background1" w:themeFillShade="F2"/>
            <w:vAlign w:val="center"/>
          </w:tcPr>
          <w:p w14:paraId="5EFC8F34" w14:textId="6AA9B425" w:rsidR="00235B51" w:rsidRPr="00762DD3" w:rsidRDefault="00235B51" w:rsidP="006A0D9C">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2"/>
                <w:szCs w:val="22"/>
              </w:rPr>
            </w:pPr>
            <w:r w:rsidRPr="00762DD3">
              <w:rPr>
                <w:rFonts w:ascii="Myriad Pro" w:hAnsi="Myriad Pro"/>
                <w:b/>
                <w:color w:val="auto"/>
                <w:sz w:val="22"/>
                <w:szCs w:val="22"/>
              </w:rPr>
              <w:t xml:space="preserve">Subjects </w:t>
            </w:r>
            <w:r w:rsidR="006A0D9C">
              <w:rPr>
                <w:rFonts w:ascii="Myriad Pro" w:hAnsi="Myriad Pro"/>
                <w:b/>
                <w:color w:val="auto"/>
                <w:sz w:val="22"/>
                <w:szCs w:val="22"/>
              </w:rPr>
              <w:t>t</w:t>
            </w:r>
            <w:r w:rsidRPr="00762DD3">
              <w:rPr>
                <w:rFonts w:ascii="Myriad Pro" w:hAnsi="Myriad Pro"/>
                <w:b/>
                <w:color w:val="auto"/>
                <w:sz w:val="22"/>
                <w:szCs w:val="22"/>
              </w:rPr>
              <w:t>aught</w:t>
            </w:r>
          </w:p>
        </w:tc>
        <w:tc>
          <w:tcPr>
            <w:tcW w:w="1937" w:type="dxa"/>
            <w:shd w:val="clear" w:color="auto" w:fill="F2F2F2" w:themeFill="background1" w:themeFillShade="F2"/>
            <w:vAlign w:val="center"/>
          </w:tcPr>
          <w:p w14:paraId="1A0EA837" w14:textId="268154B0" w:rsidR="00235B51" w:rsidRPr="00762DD3" w:rsidRDefault="00235B51" w:rsidP="00235B51">
            <w:pPr>
              <w:tabs>
                <w:tab w:val="right" w:pos="-1170"/>
                <w:tab w:val="left" w:pos="-1080"/>
                <w:tab w:val="right" w:pos="-900"/>
                <w:tab w:val="right" w:pos="10800"/>
              </w:tabs>
              <w:ind w:right="49"/>
              <w:jc w:val="center"/>
              <w:rPr>
                <w:rFonts w:ascii="Myriad Pro" w:hAnsi="Myriad Pro"/>
                <w:b/>
                <w:color w:val="auto"/>
                <w:sz w:val="22"/>
                <w:szCs w:val="22"/>
              </w:rPr>
            </w:pPr>
            <w:r w:rsidRPr="00762DD3">
              <w:rPr>
                <w:rFonts w:ascii="Myriad Pro" w:hAnsi="Myriad Pro"/>
                <w:b/>
                <w:color w:val="auto"/>
                <w:sz w:val="22"/>
                <w:szCs w:val="22"/>
              </w:rPr>
              <w:t>Dates (yea</w:t>
            </w:r>
            <w:r w:rsidRPr="00CB370C">
              <w:rPr>
                <w:rFonts w:ascii="Myriad Pro" w:hAnsi="Myriad Pro"/>
                <w:b/>
                <w:color w:val="auto"/>
                <w:sz w:val="22"/>
                <w:szCs w:val="22"/>
              </w:rPr>
              <w:t>r</w:t>
            </w:r>
            <w:r w:rsidR="006A0D9C" w:rsidRPr="00CB370C">
              <w:rPr>
                <w:rFonts w:ascii="Myriad Pro" w:hAnsi="Myriad Pro"/>
                <w:b/>
                <w:color w:val="auto"/>
                <w:sz w:val="22"/>
                <w:szCs w:val="22"/>
              </w:rPr>
              <w:t>s</w:t>
            </w:r>
            <w:r w:rsidRPr="00762DD3">
              <w:rPr>
                <w:rFonts w:ascii="Myriad Pro" w:hAnsi="Myriad Pro"/>
                <w:b/>
                <w:color w:val="auto"/>
                <w:sz w:val="22"/>
                <w:szCs w:val="22"/>
              </w:rPr>
              <w:t>)</w:t>
            </w:r>
          </w:p>
          <w:p w14:paraId="3F581627" w14:textId="23A2FDAE" w:rsidR="00235B51" w:rsidRPr="00762DD3" w:rsidRDefault="00235B51" w:rsidP="00235B51">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2"/>
                <w:szCs w:val="22"/>
              </w:rPr>
            </w:pPr>
            <w:r w:rsidRPr="00762DD3">
              <w:rPr>
                <w:rFonts w:ascii="Myriad Pro" w:hAnsi="Myriad Pro"/>
                <w:color w:val="auto"/>
                <w:sz w:val="22"/>
                <w:szCs w:val="22"/>
              </w:rPr>
              <w:t xml:space="preserve">From </w:t>
            </w:r>
            <w:r w:rsidR="00D15751">
              <w:rPr>
                <w:rFonts w:ascii="Myriad Pro" w:hAnsi="Myriad Pro"/>
                <w:color w:val="auto"/>
                <w:sz w:val="22"/>
                <w:szCs w:val="22"/>
              </w:rPr>
              <w:t>–</w:t>
            </w:r>
            <w:r w:rsidR="00841833">
              <w:rPr>
                <w:rFonts w:ascii="Myriad Pro" w:hAnsi="Myriad Pro"/>
                <w:color w:val="auto"/>
                <w:sz w:val="22"/>
                <w:szCs w:val="22"/>
              </w:rPr>
              <w:t xml:space="preserve"> T</w:t>
            </w:r>
            <w:r w:rsidRPr="00762DD3">
              <w:rPr>
                <w:rFonts w:ascii="Myriad Pro" w:hAnsi="Myriad Pro"/>
                <w:color w:val="auto"/>
                <w:sz w:val="22"/>
                <w:szCs w:val="22"/>
              </w:rPr>
              <w:t>o</w:t>
            </w:r>
          </w:p>
        </w:tc>
      </w:tr>
      <w:tr w:rsidR="00235B51" w:rsidRPr="00235B51" w14:paraId="7616748D" w14:textId="77777777" w:rsidTr="00324573">
        <w:trPr>
          <w:trHeight w:val="510"/>
        </w:trPr>
        <w:tc>
          <w:tcPr>
            <w:tcW w:w="3402" w:type="dxa"/>
            <w:vAlign w:val="center"/>
          </w:tcPr>
          <w:p w14:paraId="67B636DC"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5463808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0847408C"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3083EB7D"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4FEDEFD4"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7779CAED" w14:textId="77777777" w:rsidTr="00324573">
        <w:trPr>
          <w:trHeight w:val="510"/>
        </w:trPr>
        <w:tc>
          <w:tcPr>
            <w:tcW w:w="3402" w:type="dxa"/>
            <w:vAlign w:val="center"/>
          </w:tcPr>
          <w:p w14:paraId="56822B93"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5ACE8509"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3FD293E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0C817C8F"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5E9439C9"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6FF8AD65" w14:textId="77777777" w:rsidTr="00324573">
        <w:trPr>
          <w:trHeight w:val="510"/>
        </w:trPr>
        <w:tc>
          <w:tcPr>
            <w:tcW w:w="3402" w:type="dxa"/>
            <w:vAlign w:val="center"/>
          </w:tcPr>
          <w:p w14:paraId="166AF06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1F95F856"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5764CF50"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51720242"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1DCD81C9"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21AB0610" w14:textId="77777777" w:rsidTr="00324573">
        <w:trPr>
          <w:trHeight w:val="510"/>
        </w:trPr>
        <w:tc>
          <w:tcPr>
            <w:tcW w:w="3402" w:type="dxa"/>
            <w:vAlign w:val="center"/>
          </w:tcPr>
          <w:p w14:paraId="3220F06E"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34B485CD"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0C7DDB26"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534CF3D4"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4A33009B"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r w:rsidR="00235B51" w:rsidRPr="00235B51" w14:paraId="5267C2EB" w14:textId="77777777" w:rsidTr="00324573">
        <w:trPr>
          <w:trHeight w:val="510"/>
        </w:trPr>
        <w:tc>
          <w:tcPr>
            <w:tcW w:w="3402" w:type="dxa"/>
            <w:vAlign w:val="center"/>
          </w:tcPr>
          <w:p w14:paraId="39145FCA"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spacing w:line="360" w:lineRule="auto"/>
              <w:ind w:right="49"/>
              <w:rPr>
                <w:rFonts w:ascii="Myriad Pro" w:hAnsi="Myriad Pro"/>
                <w:color w:val="auto"/>
                <w:sz w:val="22"/>
                <w:szCs w:val="22"/>
              </w:rPr>
            </w:pPr>
          </w:p>
        </w:tc>
        <w:tc>
          <w:tcPr>
            <w:tcW w:w="2138" w:type="dxa"/>
            <w:vAlign w:val="center"/>
          </w:tcPr>
          <w:p w14:paraId="5DABA943"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701" w:type="dxa"/>
            <w:vAlign w:val="center"/>
          </w:tcPr>
          <w:p w14:paraId="1D896A3A"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884" w:type="dxa"/>
            <w:vAlign w:val="center"/>
          </w:tcPr>
          <w:p w14:paraId="3BBCE25A"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c>
          <w:tcPr>
            <w:tcW w:w="1937" w:type="dxa"/>
            <w:vAlign w:val="center"/>
          </w:tcPr>
          <w:p w14:paraId="584461C6" w14:textId="77777777" w:rsidR="00235B51" w:rsidRPr="00762DD3" w:rsidRDefault="00235B51" w:rsidP="00E8246F">
            <w:pPr>
              <w:tabs>
                <w:tab w:val="right" w:pos="-1170"/>
                <w:tab w:val="left" w:pos="-1080"/>
                <w:tab w:val="right" w:pos="-900"/>
                <w:tab w:val="left" w:pos="360"/>
                <w:tab w:val="left" w:pos="900"/>
                <w:tab w:val="left" w:pos="6096"/>
                <w:tab w:val="left" w:pos="7513"/>
                <w:tab w:val="right" w:pos="10800"/>
              </w:tabs>
              <w:ind w:right="49"/>
              <w:rPr>
                <w:rFonts w:ascii="Myriad Pro" w:hAnsi="Myriad Pro"/>
                <w:color w:val="auto"/>
                <w:sz w:val="22"/>
                <w:szCs w:val="22"/>
              </w:rPr>
            </w:pPr>
          </w:p>
        </w:tc>
      </w:tr>
    </w:tbl>
    <w:p w14:paraId="66CC2323" w14:textId="24E3BF6C" w:rsidR="00235B51" w:rsidRPr="00A26B43" w:rsidRDefault="00235B51" w:rsidP="00235B51">
      <w:pPr>
        <w:tabs>
          <w:tab w:val="right" w:pos="-1170"/>
          <w:tab w:val="left" w:pos="-1080"/>
          <w:tab w:val="right" w:pos="-900"/>
          <w:tab w:val="left" w:pos="360"/>
          <w:tab w:val="left" w:pos="900"/>
          <w:tab w:val="left" w:pos="6096"/>
          <w:tab w:val="left" w:pos="7513"/>
          <w:tab w:val="right" w:pos="10800"/>
        </w:tabs>
        <w:spacing w:before="480" w:after="240"/>
        <w:ind w:right="51"/>
        <w:rPr>
          <w:rFonts w:ascii="Myriad Pro" w:hAnsi="Myriad Pro"/>
          <w:color w:val="00B2A9"/>
          <w:sz w:val="24"/>
          <w:szCs w:val="24"/>
        </w:rPr>
      </w:pPr>
      <w:r w:rsidRPr="00A26B43">
        <w:rPr>
          <w:rFonts w:ascii="Myriad Pro" w:hAnsi="Myriad Pro"/>
          <w:b/>
          <w:color w:val="00B2A9"/>
          <w:sz w:val="24"/>
          <w:szCs w:val="24"/>
        </w:rPr>
        <w:t xml:space="preserve">ACADEMIC BACKGROUND AND PROFESSIONAL DEVELOPMENT </w:t>
      </w:r>
      <w:r w:rsidRPr="00A26B43">
        <w:rPr>
          <w:rFonts w:ascii="Myriad Pro" w:hAnsi="Myriad Pro"/>
          <w:color w:val="00B2A9"/>
          <w:sz w:val="24"/>
          <w:szCs w:val="24"/>
        </w:rPr>
        <w:t>(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3"/>
        <w:gridCol w:w="4819"/>
        <w:gridCol w:w="1990"/>
      </w:tblGrid>
      <w:tr w:rsidR="00235B51" w:rsidRPr="00235B51" w14:paraId="5CD45141" w14:textId="77777777" w:rsidTr="0049091C">
        <w:trPr>
          <w:trHeight w:val="567"/>
        </w:trPr>
        <w:tc>
          <w:tcPr>
            <w:tcW w:w="4253" w:type="dxa"/>
            <w:shd w:val="clear" w:color="auto" w:fill="F2F2F2" w:themeFill="background1" w:themeFillShade="F2"/>
            <w:vAlign w:val="center"/>
          </w:tcPr>
          <w:p w14:paraId="2C03EDFF" w14:textId="2FA47D6C" w:rsidR="00235B51" w:rsidRPr="00762DD3" w:rsidRDefault="00235B51" w:rsidP="00235B51">
            <w:pPr>
              <w:tabs>
                <w:tab w:val="right" w:pos="-1170"/>
                <w:tab w:val="left" w:pos="-1080"/>
                <w:tab w:val="right" w:pos="-900"/>
                <w:tab w:val="left" w:pos="360"/>
                <w:tab w:val="right" w:pos="10800"/>
              </w:tabs>
              <w:ind w:right="51"/>
              <w:jc w:val="center"/>
              <w:outlineLvl w:val="0"/>
              <w:rPr>
                <w:rFonts w:ascii="Myriad Pro" w:hAnsi="Myriad Pro"/>
                <w:b/>
                <w:color w:val="auto"/>
                <w:sz w:val="22"/>
                <w:szCs w:val="22"/>
              </w:rPr>
            </w:pPr>
            <w:r w:rsidRPr="00762DD3">
              <w:rPr>
                <w:rFonts w:ascii="Myriad Pro" w:hAnsi="Myriad Pro"/>
                <w:b/>
                <w:color w:val="auto"/>
                <w:sz w:val="22"/>
                <w:szCs w:val="22"/>
              </w:rPr>
              <w:t>Institution / University and location</w:t>
            </w:r>
          </w:p>
        </w:tc>
        <w:tc>
          <w:tcPr>
            <w:tcW w:w="4819" w:type="dxa"/>
            <w:shd w:val="clear" w:color="auto" w:fill="F2F2F2" w:themeFill="background1" w:themeFillShade="F2"/>
            <w:vAlign w:val="center"/>
          </w:tcPr>
          <w:p w14:paraId="583F88D2" w14:textId="47034263" w:rsidR="00235B51" w:rsidRPr="00762DD3" w:rsidRDefault="00235B51" w:rsidP="00235B51">
            <w:pPr>
              <w:tabs>
                <w:tab w:val="right" w:pos="-1170"/>
                <w:tab w:val="left" w:pos="-1080"/>
                <w:tab w:val="right" w:pos="-900"/>
                <w:tab w:val="left" w:pos="360"/>
                <w:tab w:val="right" w:pos="10800"/>
              </w:tabs>
              <w:ind w:right="51"/>
              <w:jc w:val="center"/>
              <w:outlineLvl w:val="0"/>
              <w:rPr>
                <w:rFonts w:ascii="Myriad Pro" w:hAnsi="Myriad Pro"/>
                <w:b/>
                <w:color w:val="auto"/>
                <w:sz w:val="22"/>
                <w:szCs w:val="22"/>
              </w:rPr>
            </w:pPr>
            <w:r w:rsidRPr="00762DD3">
              <w:rPr>
                <w:rFonts w:ascii="Myriad Pro" w:hAnsi="Myriad Pro"/>
                <w:b/>
                <w:color w:val="auto"/>
                <w:sz w:val="22"/>
                <w:szCs w:val="22"/>
              </w:rPr>
              <w:t>Degree / Program</w:t>
            </w:r>
          </w:p>
        </w:tc>
        <w:tc>
          <w:tcPr>
            <w:tcW w:w="1990" w:type="dxa"/>
            <w:shd w:val="clear" w:color="auto" w:fill="F2F2F2" w:themeFill="background1" w:themeFillShade="F2"/>
            <w:vAlign w:val="center"/>
          </w:tcPr>
          <w:p w14:paraId="3166F078" w14:textId="4B6BE77C" w:rsidR="00235B51" w:rsidRPr="00762DD3" w:rsidRDefault="00235B51" w:rsidP="00235B51">
            <w:pPr>
              <w:tabs>
                <w:tab w:val="right" w:pos="-1170"/>
                <w:tab w:val="left" w:pos="-1080"/>
                <w:tab w:val="right" w:pos="-900"/>
                <w:tab w:val="right" w:pos="10800"/>
              </w:tabs>
              <w:ind w:right="51"/>
              <w:jc w:val="center"/>
              <w:rPr>
                <w:rFonts w:ascii="Myriad Pro" w:hAnsi="Myriad Pro"/>
                <w:b/>
                <w:color w:val="auto"/>
                <w:sz w:val="22"/>
                <w:szCs w:val="22"/>
              </w:rPr>
            </w:pPr>
            <w:r w:rsidRPr="00762DD3">
              <w:rPr>
                <w:rFonts w:ascii="Myriad Pro" w:hAnsi="Myriad Pro"/>
                <w:b/>
                <w:color w:val="auto"/>
                <w:sz w:val="22"/>
                <w:szCs w:val="22"/>
              </w:rPr>
              <w:t>Dates (yea</w:t>
            </w:r>
            <w:r w:rsidRPr="00CB370C">
              <w:rPr>
                <w:rFonts w:ascii="Myriad Pro" w:hAnsi="Myriad Pro"/>
                <w:b/>
                <w:color w:val="auto"/>
                <w:sz w:val="22"/>
                <w:szCs w:val="22"/>
              </w:rPr>
              <w:t>r</w:t>
            </w:r>
            <w:r w:rsidR="006A0D9C" w:rsidRPr="00CB370C">
              <w:rPr>
                <w:rFonts w:ascii="Myriad Pro" w:hAnsi="Myriad Pro"/>
                <w:b/>
                <w:color w:val="auto"/>
                <w:sz w:val="22"/>
                <w:szCs w:val="22"/>
              </w:rPr>
              <w:t>s</w:t>
            </w:r>
            <w:r w:rsidRPr="00762DD3">
              <w:rPr>
                <w:rFonts w:ascii="Myriad Pro" w:hAnsi="Myriad Pro"/>
                <w:b/>
                <w:color w:val="auto"/>
                <w:sz w:val="22"/>
                <w:szCs w:val="22"/>
              </w:rPr>
              <w:t>)</w:t>
            </w:r>
          </w:p>
          <w:p w14:paraId="38818B93" w14:textId="47E47194" w:rsidR="00235B51" w:rsidRPr="00762DD3" w:rsidRDefault="00235B51" w:rsidP="00235B51">
            <w:pPr>
              <w:tabs>
                <w:tab w:val="right" w:pos="-1170"/>
                <w:tab w:val="left" w:pos="-1080"/>
                <w:tab w:val="right" w:pos="-900"/>
                <w:tab w:val="left" w:pos="360"/>
                <w:tab w:val="right" w:pos="10800"/>
              </w:tabs>
              <w:ind w:right="51"/>
              <w:jc w:val="center"/>
              <w:outlineLvl w:val="0"/>
              <w:rPr>
                <w:rFonts w:ascii="Myriad Pro" w:hAnsi="Myriad Pro"/>
                <w:b/>
                <w:color w:val="auto"/>
                <w:sz w:val="22"/>
                <w:szCs w:val="22"/>
              </w:rPr>
            </w:pPr>
            <w:r w:rsidRPr="00762DD3">
              <w:rPr>
                <w:rFonts w:ascii="Myriad Pro" w:hAnsi="Myriad Pro"/>
                <w:color w:val="auto"/>
                <w:sz w:val="22"/>
                <w:szCs w:val="22"/>
              </w:rPr>
              <w:t xml:space="preserve">From </w:t>
            </w:r>
            <w:r w:rsidR="00D15751">
              <w:rPr>
                <w:rFonts w:ascii="Myriad Pro" w:hAnsi="Myriad Pro"/>
                <w:color w:val="auto"/>
                <w:sz w:val="22"/>
                <w:szCs w:val="22"/>
              </w:rPr>
              <w:t>–</w:t>
            </w:r>
            <w:r w:rsidR="00841833">
              <w:rPr>
                <w:rFonts w:ascii="Myriad Pro" w:hAnsi="Myriad Pro"/>
                <w:color w:val="auto"/>
                <w:sz w:val="22"/>
                <w:szCs w:val="22"/>
              </w:rPr>
              <w:t xml:space="preserve"> T</w:t>
            </w:r>
            <w:r w:rsidRPr="00762DD3">
              <w:rPr>
                <w:rFonts w:ascii="Myriad Pro" w:hAnsi="Myriad Pro"/>
                <w:color w:val="auto"/>
                <w:sz w:val="22"/>
                <w:szCs w:val="22"/>
              </w:rPr>
              <w:t>o</w:t>
            </w:r>
          </w:p>
        </w:tc>
      </w:tr>
      <w:tr w:rsidR="00235B51" w:rsidRPr="00FD445F" w14:paraId="25879185" w14:textId="77777777" w:rsidTr="00324573">
        <w:trPr>
          <w:trHeight w:val="510"/>
        </w:trPr>
        <w:tc>
          <w:tcPr>
            <w:tcW w:w="4253" w:type="dxa"/>
            <w:vAlign w:val="center"/>
          </w:tcPr>
          <w:p w14:paraId="583E160F"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60E1296B"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38FEE442"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6FCA13D9" w14:textId="77777777" w:rsidTr="00324573">
        <w:trPr>
          <w:trHeight w:val="510"/>
        </w:trPr>
        <w:tc>
          <w:tcPr>
            <w:tcW w:w="4253" w:type="dxa"/>
            <w:vAlign w:val="center"/>
          </w:tcPr>
          <w:p w14:paraId="5CE6511D"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0AC2AF6A"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69D01BDE"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67180D74" w14:textId="77777777" w:rsidTr="00324573">
        <w:trPr>
          <w:trHeight w:val="510"/>
        </w:trPr>
        <w:tc>
          <w:tcPr>
            <w:tcW w:w="4253" w:type="dxa"/>
            <w:vAlign w:val="center"/>
          </w:tcPr>
          <w:p w14:paraId="366863DE"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5DCC1530"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7955AE99"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0321010B" w14:textId="77777777" w:rsidTr="00324573">
        <w:trPr>
          <w:trHeight w:val="510"/>
        </w:trPr>
        <w:tc>
          <w:tcPr>
            <w:tcW w:w="4253" w:type="dxa"/>
            <w:vAlign w:val="center"/>
          </w:tcPr>
          <w:p w14:paraId="20C90E4F"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5C36A724"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37B703FE"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235B51" w:rsidRPr="00FD445F" w14:paraId="5CAA834D" w14:textId="77777777" w:rsidTr="00324573">
        <w:trPr>
          <w:trHeight w:val="510"/>
        </w:trPr>
        <w:tc>
          <w:tcPr>
            <w:tcW w:w="4253" w:type="dxa"/>
            <w:vAlign w:val="center"/>
          </w:tcPr>
          <w:p w14:paraId="2431A757" w14:textId="77777777" w:rsidR="00235B51" w:rsidRPr="00762DD3" w:rsidRDefault="00235B51" w:rsidP="0009123C">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4819" w:type="dxa"/>
            <w:vAlign w:val="center"/>
          </w:tcPr>
          <w:p w14:paraId="1FED6BC2"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vAlign w:val="center"/>
          </w:tcPr>
          <w:p w14:paraId="724BAFF7" w14:textId="77777777" w:rsidR="00235B51" w:rsidRPr="00762DD3" w:rsidRDefault="00235B51" w:rsidP="0009123C">
            <w:pPr>
              <w:tabs>
                <w:tab w:val="right" w:pos="-1170"/>
                <w:tab w:val="left" w:pos="-1080"/>
                <w:tab w:val="right" w:pos="-900"/>
                <w:tab w:val="left" w:pos="360"/>
                <w:tab w:val="right" w:pos="10800"/>
              </w:tabs>
              <w:spacing w:after="40"/>
              <w:ind w:right="49"/>
              <w:outlineLvl w:val="0"/>
              <w:rPr>
                <w:rFonts w:ascii="Myriad Pro" w:hAnsi="Myriad Pro"/>
                <w:color w:val="auto"/>
              </w:rPr>
            </w:pPr>
          </w:p>
        </w:tc>
      </w:tr>
    </w:tbl>
    <w:p w14:paraId="23F6332E" w14:textId="77777777" w:rsidR="000B6C5F" w:rsidRPr="000B6C5F" w:rsidRDefault="000B6C5F" w:rsidP="000B6C5F">
      <w:pPr>
        <w:rPr>
          <w:rFonts w:ascii="Myriad Pro" w:hAnsi="Myriad Pro" w:cs="Arial"/>
          <w:b/>
          <w:color w:val="auto"/>
          <w:sz w:val="24"/>
          <w:szCs w:val="24"/>
        </w:rPr>
      </w:pPr>
    </w:p>
    <w:p w14:paraId="671341F8" w14:textId="77777777" w:rsidR="000B6C5F" w:rsidRPr="000B6C5F" w:rsidRDefault="000B6C5F" w:rsidP="000B6C5F">
      <w:pPr>
        <w:rPr>
          <w:rFonts w:ascii="Myriad Pro" w:hAnsi="Myriad Pro" w:cs="Arial"/>
          <w:b/>
          <w:color w:val="auto"/>
          <w:sz w:val="24"/>
          <w:szCs w:val="24"/>
        </w:rPr>
      </w:pPr>
      <w:r w:rsidRPr="000B6C5F">
        <w:rPr>
          <w:rFonts w:ascii="Myriad Pro" w:hAnsi="Myriad Pro" w:cs="Arial"/>
          <w:b/>
          <w:color w:val="auto"/>
          <w:sz w:val="24"/>
          <w:szCs w:val="24"/>
        </w:rPr>
        <w:br w:type="page"/>
      </w:r>
    </w:p>
    <w:p w14:paraId="5E562D09" w14:textId="37162196" w:rsidR="00C23B3E" w:rsidRPr="00C23B3E" w:rsidRDefault="00C23B3E" w:rsidP="00C23B3E">
      <w:pPr>
        <w:spacing w:before="480" w:after="240"/>
        <w:rPr>
          <w:color w:val="00B2A9"/>
        </w:rPr>
      </w:pPr>
      <w:r w:rsidRPr="00C23B3E">
        <w:rPr>
          <w:rFonts w:ascii="Myriad Pro" w:hAnsi="Myriad Pro" w:cs="Arial"/>
          <w:b/>
          <w:color w:val="00B2A9"/>
          <w:sz w:val="24"/>
          <w:szCs w:val="24"/>
        </w:rPr>
        <w:lastRenderedPageBreak/>
        <w:t xml:space="preserve">OTHER RELEVANT EXPERIENCE </w:t>
      </w:r>
      <w:r w:rsidRPr="00C23B3E">
        <w:rPr>
          <w:rFonts w:ascii="Myriad Pro" w:hAnsi="Myriad Pro" w:cs="Arial"/>
          <w:color w:val="00B2A9"/>
          <w:sz w:val="24"/>
          <w:szCs w:val="24"/>
        </w:rPr>
        <w:t>(Paid or volunteer)</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7"/>
        <w:gridCol w:w="2410"/>
        <w:gridCol w:w="3685"/>
        <w:gridCol w:w="1990"/>
      </w:tblGrid>
      <w:tr w:rsidR="00BC79ED" w:rsidRPr="00BC79ED" w14:paraId="4D212186" w14:textId="77777777" w:rsidTr="0009123C">
        <w:trPr>
          <w:trHeight w:val="567"/>
        </w:trPr>
        <w:tc>
          <w:tcPr>
            <w:tcW w:w="2977" w:type="dxa"/>
            <w:shd w:val="clear" w:color="auto" w:fill="F2F2F2" w:themeFill="background1" w:themeFillShade="F2"/>
            <w:vAlign w:val="center"/>
          </w:tcPr>
          <w:p w14:paraId="1C2B8FC8" w14:textId="3A2DD603" w:rsidR="00BC79ED" w:rsidRPr="00762DD3" w:rsidRDefault="00BC79ED" w:rsidP="00F10875">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b/>
                <w:color w:val="auto"/>
                <w:sz w:val="22"/>
                <w:szCs w:val="22"/>
              </w:rPr>
              <w:t>Organization</w:t>
            </w:r>
          </w:p>
        </w:tc>
        <w:tc>
          <w:tcPr>
            <w:tcW w:w="2410" w:type="dxa"/>
            <w:shd w:val="clear" w:color="auto" w:fill="F2F2F2" w:themeFill="background1" w:themeFillShade="F2"/>
            <w:vAlign w:val="center"/>
          </w:tcPr>
          <w:p w14:paraId="4E37B5AF" w14:textId="181434F4" w:rsidR="00BC79ED" w:rsidRPr="00762DD3" w:rsidRDefault="00BC79ED" w:rsidP="00F10875">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b/>
                <w:color w:val="auto"/>
                <w:sz w:val="22"/>
                <w:szCs w:val="22"/>
              </w:rPr>
              <w:t>Position</w:t>
            </w:r>
          </w:p>
        </w:tc>
        <w:tc>
          <w:tcPr>
            <w:tcW w:w="3685" w:type="dxa"/>
            <w:shd w:val="clear" w:color="auto" w:fill="F2F2F2" w:themeFill="background1" w:themeFillShade="F2"/>
            <w:vAlign w:val="center"/>
          </w:tcPr>
          <w:p w14:paraId="4A41E619" w14:textId="6C63A0A5" w:rsidR="00BC79ED" w:rsidRPr="00762DD3" w:rsidRDefault="00BC79ED" w:rsidP="00F10875">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b/>
                <w:color w:val="auto"/>
                <w:sz w:val="22"/>
                <w:szCs w:val="22"/>
              </w:rPr>
              <w:t>Location</w:t>
            </w:r>
          </w:p>
        </w:tc>
        <w:tc>
          <w:tcPr>
            <w:tcW w:w="1990" w:type="dxa"/>
            <w:shd w:val="clear" w:color="auto" w:fill="F2F2F2" w:themeFill="background1" w:themeFillShade="F2"/>
            <w:vAlign w:val="center"/>
          </w:tcPr>
          <w:p w14:paraId="23AC9933" w14:textId="7AD2C2E3" w:rsidR="00BC79ED" w:rsidRPr="00762DD3" w:rsidRDefault="00BC79ED" w:rsidP="00BC79ED">
            <w:pPr>
              <w:tabs>
                <w:tab w:val="right" w:pos="-1170"/>
                <w:tab w:val="left" w:pos="-1080"/>
                <w:tab w:val="right" w:pos="-900"/>
                <w:tab w:val="right" w:pos="10800"/>
              </w:tabs>
              <w:ind w:right="51"/>
              <w:jc w:val="center"/>
              <w:rPr>
                <w:rFonts w:ascii="Myriad Pro" w:hAnsi="Myriad Pro"/>
                <w:b/>
                <w:color w:val="auto"/>
                <w:sz w:val="22"/>
                <w:szCs w:val="22"/>
              </w:rPr>
            </w:pPr>
            <w:r w:rsidRPr="00762DD3">
              <w:rPr>
                <w:rFonts w:ascii="Myriad Pro" w:hAnsi="Myriad Pro"/>
                <w:b/>
                <w:color w:val="auto"/>
                <w:sz w:val="22"/>
                <w:szCs w:val="22"/>
              </w:rPr>
              <w:t>Dates (year</w:t>
            </w:r>
            <w:r w:rsidR="006A0D9C" w:rsidRPr="00CB370C">
              <w:rPr>
                <w:rFonts w:ascii="Myriad Pro" w:hAnsi="Myriad Pro"/>
                <w:b/>
                <w:color w:val="auto"/>
                <w:sz w:val="22"/>
                <w:szCs w:val="22"/>
              </w:rPr>
              <w:t>s</w:t>
            </w:r>
            <w:r w:rsidRPr="00762DD3">
              <w:rPr>
                <w:rFonts w:ascii="Myriad Pro" w:hAnsi="Myriad Pro"/>
                <w:b/>
                <w:color w:val="auto"/>
                <w:sz w:val="22"/>
                <w:szCs w:val="22"/>
              </w:rPr>
              <w:t>)</w:t>
            </w:r>
          </w:p>
          <w:p w14:paraId="7356344B" w14:textId="7D207231" w:rsidR="00BC79ED" w:rsidRPr="00762DD3" w:rsidRDefault="00BC79ED" w:rsidP="00CB370C">
            <w:pPr>
              <w:tabs>
                <w:tab w:val="right" w:pos="-1170"/>
                <w:tab w:val="left" w:pos="-1080"/>
                <w:tab w:val="right" w:pos="-900"/>
                <w:tab w:val="left" w:pos="360"/>
                <w:tab w:val="right" w:pos="10800"/>
              </w:tabs>
              <w:ind w:right="49"/>
              <w:jc w:val="center"/>
              <w:outlineLvl w:val="0"/>
              <w:rPr>
                <w:rFonts w:ascii="Myriad Pro" w:hAnsi="Myriad Pro"/>
                <w:b/>
                <w:color w:val="auto"/>
                <w:sz w:val="22"/>
                <w:szCs w:val="22"/>
              </w:rPr>
            </w:pPr>
            <w:r w:rsidRPr="00762DD3">
              <w:rPr>
                <w:rFonts w:ascii="Myriad Pro" w:hAnsi="Myriad Pro"/>
                <w:color w:val="auto"/>
                <w:sz w:val="22"/>
                <w:szCs w:val="22"/>
              </w:rPr>
              <w:t xml:space="preserve">From </w:t>
            </w:r>
            <w:r w:rsidR="00D15751">
              <w:rPr>
                <w:rFonts w:ascii="Myriad Pro" w:hAnsi="Myriad Pro"/>
                <w:color w:val="auto"/>
                <w:sz w:val="22"/>
                <w:szCs w:val="22"/>
              </w:rPr>
              <w:t>–</w:t>
            </w:r>
            <w:r w:rsidRPr="00762DD3">
              <w:rPr>
                <w:rFonts w:ascii="Myriad Pro" w:hAnsi="Myriad Pro"/>
                <w:color w:val="auto"/>
                <w:sz w:val="22"/>
                <w:szCs w:val="22"/>
              </w:rPr>
              <w:t xml:space="preserve"> </w:t>
            </w:r>
            <w:r w:rsidR="00CB370C">
              <w:rPr>
                <w:rFonts w:ascii="Myriad Pro" w:hAnsi="Myriad Pro"/>
                <w:color w:val="auto"/>
                <w:sz w:val="22"/>
                <w:szCs w:val="22"/>
              </w:rPr>
              <w:t>T</w:t>
            </w:r>
            <w:r w:rsidRPr="00762DD3">
              <w:rPr>
                <w:rFonts w:ascii="Myriad Pro" w:hAnsi="Myriad Pro"/>
                <w:color w:val="auto"/>
                <w:sz w:val="22"/>
                <w:szCs w:val="22"/>
              </w:rPr>
              <w:t>o</w:t>
            </w:r>
          </w:p>
        </w:tc>
      </w:tr>
      <w:tr w:rsidR="00BC79ED" w:rsidRPr="00FD445F" w14:paraId="512B833F" w14:textId="77777777" w:rsidTr="00CA021C">
        <w:trPr>
          <w:trHeight w:val="294"/>
        </w:trPr>
        <w:tc>
          <w:tcPr>
            <w:tcW w:w="2977" w:type="dxa"/>
          </w:tcPr>
          <w:p w14:paraId="0B0FEA53"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7C9D210E"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330A0B0D"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2356BA08"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258A452B" w14:textId="77777777" w:rsidTr="00CA021C">
        <w:trPr>
          <w:trHeight w:val="314"/>
        </w:trPr>
        <w:tc>
          <w:tcPr>
            <w:tcW w:w="2977" w:type="dxa"/>
          </w:tcPr>
          <w:p w14:paraId="0D56E686"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59D665F7"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111292EB"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109B0137"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27021AED" w14:textId="77777777" w:rsidTr="00CA021C">
        <w:trPr>
          <w:trHeight w:val="320"/>
        </w:trPr>
        <w:tc>
          <w:tcPr>
            <w:tcW w:w="2977" w:type="dxa"/>
          </w:tcPr>
          <w:p w14:paraId="448C4036"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53883D4B"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2CA452BE"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37071D76"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466F6B10" w14:textId="77777777" w:rsidTr="00CA021C">
        <w:trPr>
          <w:trHeight w:val="327"/>
        </w:trPr>
        <w:tc>
          <w:tcPr>
            <w:tcW w:w="2977" w:type="dxa"/>
          </w:tcPr>
          <w:p w14:paraId="16CFAE86"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3866F58A"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60E68513"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068C10DC"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r w:rsidR="00BC79ED" w:rsidRPr="00FD445F" w14:paraId="0F6F20E9" w14:textId="77777777" w:rsidTr="00CA021C">
        <w:trPr>
          <w:trHeight w:val="332"/>
        </w:trPr>
        <w:tc>
          <w:tcPr>
            <w:tcW w:w="2977" w:type="dxa"/>
          </w:tcPr>
          <w:p w14:paraId="3B6B25EC" w14:textId="77777777" w:rsidR="00BC79ED" w:rsidRPr="00762DD3" w:rsidRDefault="00BC79ED" w:rsidP="00F10875">
            <w:pPr>
              <w:tabs>
                <w:tab w:val="right" w:pos="-1170"/>
                <w:tab w:val="left" w:pos="-1080"/>
                <w:tab w:val="right" w:pos="-900"/>
                <w:tab w:val="left" w:pos="360"/>
                <w:tab w:val="right" w:pos="10800"/>
              </w:tabs>
              <w:spacing w:after="40" w:line="360" w:lineRule="auto"/>
              <w:ind w:right="49"/>
              <w:outlineLvl w:val="0"/>
              <w:rPr>
                <w:rFonts w:ascii="Myriad Pro" w:hAnsi="Myriad Pro"/>
                <w:color w:val="auto"/>
              </w:rPr>
            </w:pPr>
          </w:p>
        </w:tc>
        <w:tc>
          <w:tcPr>
            <w:tcW w:w="2410" w:type="dxa"/>
          </w:tcPr>
          <w:p w14:paraId="189A91CC"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3685" w:type="dxa"/>
          </w:tcPr>
          <w:p w14:paraId="7CD80863"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c>
          <w:tcPr>
            <w:tcW w:w="1990" w:type="dxa"/>
          </w:tcPr>
          <w:p w14:paraId="06C6B089" w14:textId="77777777" w:rsidR="00BC79ED" w:rsidRPr="00762DD3" w:rsidRDefault="00BC79ED" w:rsidP="00F10875">
            <w:pPr>
              <w:tabs>
                <w:tab w:val="right" w:pos="-1170"/>
                <w:tab w:val="left" w:pos="-1080"/>
                <w:tab w:val="right" w:pos="-900"/>
                <w:tab w:val="left" w:pos="360"/>
                <w:tab w:val="right" w:pos="10800"/>
              </w:tabs>
              <w:spacing w:after="40"/>
              <w:ind w:right="49"/>
              <w:outlineLvl w:val="0"/>
              <w:rPr>
                <w:rFonts w:ascii="Myriad Pro" w:hAnsi="Myriad Pro"/>
                <w:color w:val="auto"/>
              </w:rPr>
            </w:pPr>
          </w:p>
        </w:tc>
      </w:tr>
    </w:tbl>
    <w:p w14:paraId="6ED54D6C" w14:textId="2FC52667" w:rsidR="0049091C" w:rsidRPr="0049091C" w:rsidRDefault="0049091C" w:rsidP="0049091C">
      <w:pPr>
        <w:spacing w:before="480" w:after="240"/>
      </w:pPr>
      <w:r w:rsidRPr="00C23B3E">
        <w:rPr>
          <w:rFonts w:ascii="Myriad Pro" w:hAnsi="Myriad Pro" w:cs="Arial"/>
          <w:b/>
          <w:color w:val="00B2A9"/>
          <w:sz w:val="24"/>
          <w:szCs w:val="24"/>
        </w:rPr>
        <w:t xml:space="preserve">SUBJECT PREFERENCES </w:t>
      </w:r>
      <w:r w:rsidRPr="00C23B3E">
        <w:rPr>
          <w:rFonts w:ascii="Myriad Pro" w:hAnsi="Myriad Pro" w:cs="Arial"/>
          <w:b/>
          <w:color w:val="00B2A9"/>
          <w:sz w:val="22"/>
          <w:szCs w:val="22"/>
        </w:rPr>
        <w:br/>
      </w:r>
      <w:r w:rsidRPr="00C23B3E">
        <w:rPr>
          <w:rFonts w:ascii="Myriad Pro" w:hAnsi="Myriad Pro" w:cs="Arial"/>
          <w:color w:val="00B2A9"/>
          <w:sz w:val="22"/>
          <w:szCs w:val="22"/>
        </w:rPr>
        <w:t>For which subjects would you feel confident facilitating professional development workshops for unqualified or under-qualified teachers? Indicate the level(s) and the language(s) of instruction.</w:t>
      </w:r>
      <w:r w:rsidRPr="0049091C">
        <w:rPr>
          <w:rFonts w:ascii="Myriad Pro" w:hAnsi="Myriad Pro" w:cs="Arial"/>
          <w:color w:val="595959" w:themeColor="text1" w:themeTint="A6"/>
          <w:sz w:val="22"/>
          <w:szCs w:val="22"/>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99"/>
        <w:gridCol w:w="1417"/>
        <w:gridCol w:w="1417"/>
        <w:gridCol w:w="1418"/>
        <w:gridCol w:w="1368"/>
        <w:gridCol w:w="1369"/>
        <w:gridCol w:w="1369"/>
      </w:tblGrid>
      <w:tr w:rsidR="00CB370C" w:rsidRPr="0049091C" w14:paraId="22AFF070" w14:textId="77777777" w:rsidTr="00CB370C">
        <w:trPr>
          <w:trHeight w:val="516"/>
        </w:trPr>
        <w:tc>
          <w:tcPr>
            <w:tcW w:w="2699" w:type="dxa"/>
            <w:vMerge w:val="restart"/>
            <w:shd w:val="clear" w:color="auto" w:fill="F2F2F2" w:themeFill="background1" w:themeFillShade="F2"/>
            <w:vAlign w:val="center"/>
          </w:tcPr>
          <w:p w14:paraId="648E559B" w14:textId="140C80F0" w:rsidR="00CB370C" w:rsidRPr="00762DD3" w:rsidRDefault="00CB370C" w:rsidP="00CB370C">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b/>
                <w:color w:val="auto"/>
                <w:sz w:val="22"/>
                <w:szCs w:val="22"/>
              </w:rPr>
              <w:t>Subject</w:t>
            </w:r>
          </w:p>
        </w:tc>
        <w:tc>
          <w:tcPr>
            <w:tcW w:w="4252" w:type="dxa"/>
            <w:gridSpan w:val="3"/>
            <w:shd w:val="clear" w:color="auto" w:fill="F2F2F2" w:themeFill="background1" w:themeFillShade="F2"/>
            <w:tcMar>
              <w:left w:w="57" w:type="dxa"/>
              <w:right w:w="57" w:type="dxa"/>
            </w:tcMar>
            <w:vAlign w:val="center"/>
          </w:tcPr>
          <w:p w14:paraId="4060F517" w14:textId="66096BA0" w:rsidR="00CB370C" w:rsidRPr="00762DD3" w:rsidRDefault="00CB370C" w:rsidP="00CB370C">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r w:rsidRPr="00762DD3">
              <w:rPr>
                <w:rFonts w:ascii="Myriad Pro" w:hAnsi="Myriad Pro"/>
                <w:b/>
                <w:color w:val="auto"/>
                <w:sz w:val="22"/>
                <w:szCs w:val="22"/>
              </w:rPr>
              <w:t>Level</w:t>
            </w:r>
          </w:p>
        </w:tc>
        <w:tc>
          <w:tcPr>
            <w:tcW w:w="4106" w:type="dxa"/>
            <w:gridSpan w:val="3"/>
            <w:shd w:val="clear" w:color="auto" w:fill="F2F2F2" w:themeFill="background1" w:themeFillShade="F2"/>
            <w:tcMar>
              <w:left w:w="57" w:type="dxa"/>
              <w:right w:w="57" w:type="dxa"/>
            </w:tcMar>
            <w:vAlign w:val="center"/>
          </w:tcPr>
          <w:p w14:paraId="71108AF6" w14:textId="0FC87989" w:rsidR="00CB370C" w:rsidRPr="00762DD3" w:rsidRDefault="00CB370C" w:rsidP="00CB370C">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r w:rsidRPr="00762DD3">
              <w:rPr>
                <w:rFonts w:ascii="Myriad Pro" w:hAnsi="Myriad Pro"/>
                <w:b/>
                <w:color w:val="auto"/>
                <w:sz w:val="22"/>
                <w:szCs w:val="22"/>
              </w:rPr>
              <w:t>Language</w:t>
            </w:r>
          </w:p>
        </w:tc>
      </w:tr>
      <w:tr w:rsidR="00F61C88" w:rsidRPr="0049091C" w14:paraId="531C0FA3" w14:textId="77777777" w:rsidTr="00F61C88">
        <w:trPr>
          <w:trHeight w:val="516"/>
        </w:trPr>
        <w:tc>
          <w:tcPr>
            <w:tcW w:w="2699" w:type="dxa"/>
            <w:vMerge/>
            <w:shd w:val="clear" w:color="auto" w:fill="F2F2F2" w:themeFill="background1" w:themeFillShade="F2"/>
            <w:vAlign w:val="center"/>
          </w:tcPr>
          <w:p w14:paraId="00B244D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F2F2F2" w:themeFill="background1" w:themeFillShade="F2"/>
            <w:tcMar>
              <w:top w:w="113" w:type="dxa"/>
              <w:left w:w="57" w:type="dxa"/>
              <w:bottom w:w="113" w:type="dxa"/>
              <w:right w:w="57" w:type="dxa"/>
            </w:tcMar>
            <w:vAlign w:val="center"/>
          </w:tcPr>
          <w:p w14:paraId="76DCB70C"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r w:rsidRPr="00762DD3">
              <w:rPr>
                <w:rFonts w:ascii="Myriad Pro" w:hAnsi="Myriad Pro"/>
                <w:color w:val="auto"/>
                <w:sz w:val="22"/>
                <w:szCs w:val="22"/>
              </w:rPr>
              <w:t>Pre</w:t>
            </w:r>
            <w:r w:rsidRPr="00CB370C">
              <w:rPr>
                <w:rFonts w:ascii="Myriad Pro" w:hAnsi="Myriad Pro"/>
                <w:color w:val="auto"/>
                <w:spacing w:val="-2"/>
                <w:sz w:val="22"/>
                <w:szCs w:val="22"/>
              </w:rPr>
              <w:t>-school /</w:t>
            </w:r>
          </w:p>
          <w:p w14:paraId="2473C3CB" w14:textId="0C6749F6"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CB370C">
              <w:rPr>
                <w:rFonts w:ascii="Myriad Pro" w:hAnsi="Myriad Pro"/>
                <w:color w:val="auto"/>
                <w:spacing w:val="-2"/>
                <w:sz w:val="22"/>
                <w:szCs w:val="22"/>
              </w:rPr>
              <w:t>Kindergarten</w:t>
            </w:r>
          </w:p>
        </w:tc>
        <w:tc>
          <w:tcPr>
            <w:tcW w:w="1417" w:type="dxa"/>
            <w:shd w:val="clear" w:color="auto" w:fill="F2F2F2" w:themeFill="background1" w:themeFillShade="F2"/>
            <w:tcMar>
              <w:top w:w="113" w:type="dxa"/>
              <w:bottom w:w="113" w:type="dxa"/>
            </w:tcMar>
            <w:vAlign w:val="center"/>
          </w:tcPr>
          <w:p w14:paraId="082B0F07" w14:textId="718D2CEB"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CB370C">
              <w:rPr>
                <w:rFonts w:ascii="Myriad Pro" w:hAnsi="Myriad Pro"/>
                <w:color w:val="auto"/>
                <w:spacing w:val="-2"/>
                <w:sz w:val="22"/>
                <w:szCs w:val="22"/>
              </w:rPr>
              <w:t>Elementary</w:t>
            </w:r>
          </w:p>
        </w:tc>
        <w:tc>
          <w:tcPr>
            <w:tcW w:w="1418" w:type="dxa"/>
            <w:shd w:val="clear" w:color="auto" w:fill="F2F2F2" w:themeFill="background1" w:themeFillShade="F2"/>
            <w:tcMar>
              <w:top w:w="113" w:type="dxa"/>
              <w:bottom w:w="113" w:type="dxa"/>
            </w:tcMar>
            <w:vAlign w:val="center"/>
          </w:tcPr>
          <w:p w14:paraId="0052CFFF" w14:textId="5001294F" w:rsidR="00F61C88" w:rsidRPr="00F61C88"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r w:rsidRPr="00F61C88">
              <w:rPr>
                <w:rFonts w:ascii="Myriad Pro" w:hAnsi="Myriad Pro"/>
                <w:color w:val="auto"/>
                <w:spacing w:val="-2"/>
                <w:sz w:val="22"/>
                <w:szCs w:val="22"/>
              </w:rPr>
              <w:t>Secondary</w:t>
            </w:r>
          </w:p>
        </w:tc>
        <w:tc>
          <w:tcPr>
            <w:tcW w:w="1368" w:type="dxa"/>
            <w:shd w:val="clear" w:color="auto" w:fill="F2F2F2" w:themeFill="background1" w:themeFillShade="F2"/>
            <w:tcMar>
              <w:top w:w="113" w:type="dxa"/>
              <w:bottom w:w="113" w:type="dxa"/>
            </w:tcMar>
            <w:vAlign w:val="center"/>
          </w:tcPr>
          <w:p w14:paraId="38C07229" w14:textId="5DF5F59E"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color w:val="auto"/>
                <w:sz w:val="22"/>
                <w:szCs w:val="22"/>
              </w:rPr>
              <w:t>English</w:t>
            </w:r>
          </w:p>
        </w:tc>
        <w:tc>
          <w:tcPr>
            <w:tcW w:w="1369" w:type="dxa"/>
            <w:shd w:val="clear" w:color="auto" w:fill="F2F2F2" w:themeFill="background1" w:themeFillShade="F2"/>
            <w:tcMar>
              <w:top w:w="113" w:type="dxa"/>
              <w:bottom w:w="113" w:type="dxa"/>
            </w:tcMar>
            <w:vAlign w:val="center"/>
          </w:tcPr>
          <w:p w14:paraId="49E85FAB" w14:textId="3FDC8FBB"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color w:val="auto"/>
                <w:sz w:val="22"/>
                <w:szCs w:val="22"/>
              </w:rPr>
              <w:t>French</w:t>
            </w:r>
          </w:p>
        </w:tc>
        <w:tc>
          <w:tcPr>
            <w:tcW w:w="1369" w:type="dxa"/>
            <w:shd w:val="clear" w:color="auto" w:fill="F2F2F2" w:themeFill="background1" w:themeFillShade="F2"/>
            <w:tcMar>
              <w:top w:w="113" w:type="dxa"/>
              <w:bottom w:w="113" w:type="dxa"/>
            </w:tcMar>
            <w:vAlign w:val="center"/>
          </w:tcPr>
          <w:p w14:paraId="765FC52C" w14:textId="0B82D0E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r w:rsidRPr="00762DD3">
              <w:rPr>
                <w:rFonts w:ascii="Myriad Pro" w:hAnsi="Myriad Pro"/>
                <w:color w:val="auto"/>
                <w:sz w:val="22"/>
                <w:szCs w:val="22"/>
              </w:rPr>
              <w:t xml:space="preserve">Other </w:t>
            </w:r>
            <w:r w:rsidRPr="00762DD3">
              <w:rPr>
                <w:rFonts w:ascii="Myriad Pro" w:hAnsi="Myriad Pro"/>
                <w:color w:val="auto"/>
                <w:sz w:val="22"/>
                <w:szCs w:val="22"/>
              </w:rPr>
              <w:br/>
              <w:t>(specify)</w:t>
            </w:r>
          </w:p>
        </w:tc>
      </w:tr>
      <w:tr w:rsidR="00F61C88" w:rsidRPr="0049091C" w14:paraId="3DB47E43" w14:textId="77777777" w:rsidTr="00F61C88">
        <w:trPr>
          <w:trHeight w:val="459"/>
        </w:trPr>
        <w:tc>
          <w:tcPr>
            <w:tcW w:w="2699" w:type="dxa"/>
            <w:shd w:val="clear" w:color="auto" w:fill="auto"/>
            <w:vAlign w:val="center"/>
          </w:tcPr>
          <w:p w14:paraId="13BD1338"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579717C5"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5A77C4E5"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3FC96759"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2C8E9939"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7598FC0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09091D4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764772FF" w14:textId="77777777" w:rsidTr="00F61C88">
        <w:trPr>
          <w:trHeight w:val="459"/>
        </w:trPr>
        <w:tc>
          <w:tcPr>
            <w:tcW w:w="2699" w:type="dxa"/>
            <w:shd w:val="clear" w:color="auto" w:fill="auto"/>
            <w:vAlign w:val="center"/>
          </w:tcPr>
          <w:p w14:paraId="725B4970"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331D381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02FD7B23"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5169AAB5"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5DC6B60D"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2B42E877"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40DCEB9B"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2C66CF02" w14:textId="77777777" w:rsidTr="00F61C88">
        <w:trPr>
          <w:trHeight w:val="459"/>
        </w:trPr>
        <w:tc>
          <w:tcPr>
            <w:tcW w:w="2699" w:type="dxa"/>
            <w:shd w:val="clear" w:color="auto" w:fill="auto"/>
            <w:vAlign w:val="center"/>
          </w:tcPr>
          <w:p w14:paraId="0B9085BC"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426722E9"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09B32588"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38B38090"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5957E9F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1CB7271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39632A9E"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71A3B041" w14:textId="77777777" w:rsidTr="00F61C88">
        <w:trPr>
          <w:trHeight w:val="459"/>
        </w:trPr>
        <w:tc>
          <w:tcPr>
            <w:tcW w:w="2699" w:type="dxa"/>
            <w:shd w:val="clear" w:color="auto" w:fill="auto"/>
            <w:vAlign w:val="center"/>
          </w:tcPr>
          <w:p w14:paraId="0B3628A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37C214BD"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2BA2657C"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101C2330"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227E9373"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6CEB604B"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1CD9FBF5"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r w:rsidR="00F61C88" w:rsidRPr="0049091C" w14:paraId="26B5406E" w14:textId="77777777" w:rsidTr="00F61C88">
        <w:trPr>
          <w:trHeight w:val="459"/>
        </w:trPr>
        <w:tc>
          <w:tcPr>
            <w:tcW w:w="2699" w:type="dxa"/>
            <w:shd w:val="clear" w:color="auto" w:fill="auto"/>
            <w:vAlign w:val="center"/>
          </w:tcPr>
          <w:p w14:paraId="52E9BCA4"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b/>
                <w:color w:val="auto"/>
                <w:sz w:val="22"/>
                <w:szCs w:val="22"/>
              </w:rPr>
            </w:pPr>
          </w:p>
        </w:tc>
        <w:tc>
          <w:tcPr>
            <w:tcW w:w="1417" w:type="dxa"/>
            <w:shd w:val="clear" w:color="auto" w:fill="auto"/>
            <w:tcMar>
              <w:left w:w="57" w:type="dxa"/>
              <w:right w:w="57" w:type="dxa"/>
            </w:tcMar>
            <w:vAlign w:val="center"/>
          </w:tcPr>
          <w:p w14:paraId="6BF6CF98"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417" w:type="dxa"/>
            <w:shd w:val="clear" w:color="auto" w:fill="auto"/>
            <w:vAlign w:val="center"/>
          </w:tcPr>
          <w:p w14:paraId="7686E942" w14:textId="77777777" w:rsidR="00F61C88" w:rsidRPr="00CB370C"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2"/>
                <w:sz w:val="22"/>
                <w:szCs w:val="22"/>
              </w:rPr>
            </w:pPr>
          </w:p>
        </w:tc>
        <w:tc>
          <w:tcPr>
            <w:tcW w:w="1418" w:type="dxa"/>
            <w:shd w:val="clear" w:color="auto" w:fill="auto"/>
            <w:vAlign w:val="center"/>
          </w:tcPr>
          <w:p w14:paraId="30AF90AC"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pacing w:val="-14"/>
                <w:sz w:val="22"/>
                <w:szCs w:val="22"/>
              </w:rPr>
            </w:pPr>
          </w:p>
        </w:tc>
        <w:tc>
          <w:tcPr>
            <w:tcW w:w="1368" w:type="dxa"/>
            <w:shd w:val="clear" w:color="auto" w:fill="auto"/>
            <w:vAlign w:val="center"/>
          </w:tcPr>
          <w:p w14:paraId="5A4DEE86"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7AC474ED"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c>
          <w:tcPr>
            <w:tcW w:w="1369" w:type="dxa"/>
            <w:shd w:val="clear" w:color="auto" w:fill="auto"/>
            <w:vAlign w:val="center"/>
          </w:tcPr>
          <w:p w14:paraId="5DC697AA" w14:textId="77777777" w:rsidR="00F61C88" w:rsidRPr="00762DD3" w:rsidRDefault="00F61C88" w:rsidP="00F61C88">
            <w:pPr>
              <w:tabs>
                <w:tab w:val="right" w:pos="-1170"/>
                <w:tab w:val="left" w:pos="-1080"/>
                <w:tab w:val="right" w:pos="-900"/>
                <w:tab w:val="left" w:pos="360"/>
                <w:tab w:val="right" w:pos="10800"/>
              </w:tabs>
              <w:ind w:right="45"/>
              <w:contextualSpacing/>
              <w:jc w:val="center"/>
              <w:rPr>
                <w:rFonts w:ascii="Myriad Pro" w:hAnsi="Myriad Pro"/>
                <w:color w:val="auto"/>
                <w:sz w:val="22"/>
                <w:szCs w:val="22"/>
              </w:rPr>
            </w:pPr>
          </w:p>
        </w:tc>
      </w:tr>
    </w:tbl>
    <w:p w14:paraId="25994D57" w14:textId="2DF94FCB" w:rsidR="0049091C" w:rsidRPr="00C23B3E" w:rsidRDefault="0049091C" w:rsidP="0049091C">
      <w:pPr>
        <w:tabs>
          <w:tab w:val="right" w:pos="-1170"/>
          <w:tab w:val="left" w:pos="-1080"/>
          <w:tab w:val="right" w:pos="-900"/>
          <w:tab w:val="left" w:pos="360"/>
          <w:tab w:val="left" w:pos="900"/>
          <w:tab w:val="left" w:pos="6096"/>
          <w:tab w:val="left" w:pos="7513"/>
          <w:tab w:val="right" w:pos="10800"/>
        </w:tabs>
        <w:spacing w:before="480" w:after="240"/>
        <w:ind w:right="-561"/>
        <w:rPr>
          <w:rFonts w:ascii="Myriad Pro" w:hAnsi="Myriad Pro" w:cs="Arial"/>
          <w:b/>
          <w:color w:val="00B2A9"/>
          <w:sz w:val="24"/>
          <w:szCs w:val="24"/>
        </w:rPr>
      </w:pPr>
      <w:r w:rsidRPr="00C23B3E">
        <w:rPr>
          <w:rFonts w:ascii="Myriad Pro" w:hAnsi="Myriad Pro" w:cs="Arial"/>
          <w:b/>
          <w:color w:val="00B2A9"/>
          <w:sz w:val="24"/>
          <w:szCs w:val="24"/>
        </w:rPr>
        <w:t>LANGUAGES</w:t>
      </w:r>
    </w:p>
    <w:tbl>
      <w:tblPr>
        <w:tblStyle w:val="TableGrid"/>
        <w:tblW w:w="110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E8246F" w:rsidRPr="00762DD3" w14:paraId="721DB9E9" w14:textId="3EF4AA23" w:rsidTr="00F10875">
        <w:trPr>
          <w:trHeight w:val="506"/>
        </w:trPr>
        <w:tc>
          <w:tcPr>
            <w:tcW w:w="11057" w:type="dxa"/>
            <w:shd w:val="clear" w:color="auto" w:fill="FFFFFF" w:themeFill="background1"/>
            <w:vAlign w:val="center"/>
          </w:tcPr>
          <w:p w14:paraId="367C6393" w14:textId="43753C09" w:rsidR="00E8246F" w:rsidRPr="00762DD3" w:rsidRDefault="00E8246F" w:rsidP="00353816">
            <w:pPr>
              <w:tabs>
                <w:tab w:val="left" w:pos="2735"/>
                <w:tab w:val="left" w:pos="4596"/>
                <w:tab w:val="left" w:pos="6421"/>
                <w:tab w:val="right" w:pos="10800"/>
              </w:tabs>
              <w:contextualSpacing/>
              <w:rPr>
                <w:rFonts w:ascii="Myriad Pro" w:hAnsi="Myriad Pro" w:cs="Arial"/>
                <w:color w:val="auto"/>
                <w:sz w:val="22"/>
                <w:szCs w:val="22"/>
              </w:rPr>
            </w:pPr>
            <w:r w:rsidRPr="00762DD3">
              <w:rPr>
                <w:rFonts w:ascii="Myriad Pro" w:hAnsi="Myriad Pro" w:cs="Arial"/>
                <w:b/>
                <w:color w:val="auto"/>
                <w:sz w:val="22"/>
                <w:szCs w:val="22"/>
              </w:rPr>
              <w:t>First language</w:t>
            </w:r>
            <w:r>
              <w:rPr>
                <w:rFonts w:ascii="Myriad Pro" w:hAnsi="Myriad Pro" w:cs="Arial"/>
                <w:b/>
                <w:color w:val="auto"/>
                <w:sz w:val="22"/>
                <w:szCs w:val="22"/>
              </w:rPr>
              <w:tab/>
            </w:r>
            <w:r w:rsidRPr="00762DD3">
              <w:rPr>
                <w:rFonts w:ascii="Myriad Pro" w:hAnsi="Myriad Pro" w:cs="Arial"/>
                <w:color w:val="auto"/>
                <w:sz w:val="22"/>
                <w:szCs w:val="22"/>
              </w:rPr>
              <w:t>English</w:t>
            </w:r>
            <w:sdt>
              <w:sdtPr>
                <w:rPr>
                  <w:rFonts w:ascii="Myriad Pro" w:hAnsi="Myriad Pro" w:cs="Arial"/>
                  <w:color w:val="auto"/>
                  <w:sz w:val="22"/>
                  <w:szCs w:val="22"/>
                </w:rPr>
                <w:id w:val="377665476"/>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369039211"/>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179941190"/>
                <w:placeholder>
                  <w:docPart w:val="78507B5561EA4482BC4B3937943F85CF"/>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3B43225A" w14:textId="77777777" w:rsidTr="00CA021C">
        <w:trPr>
          <w:trHeight w:val="510"/>
        </w:trPr>
        <w:tc>
          <w:tcPr>
            <w:tcW w:w="11057" w:type="dxa"/>
            <w:shd w:val="clear" w:color="auto" w:fill="FFFFFF" w:themeFill="background1"/>
            <w:vAlign w:val="center"/>
          </w:tcPr>
          <w:p w14:paraId="360398F2" w14:textId="0E1CEA01" w:rsidR="00F80157" w:rsidRPr="00762DD3" w:rsidRDefault="00F80157" w:rsidP="00C174C9">
            <w:pPr>
              <w:tabs>
                <w:tab w:val="left" w:pos="6421"/>
                <w:tab w:val="right" w:pos="10800"/>
              </w:tabs>
              <w:contextualSpacing/>
              <w:rPr>
                <w:rFonts w:ascii="Myriad Pro" w:hAnsi="Myriad Pro"/>
                <w:b/>
                <w:color w:val="auto"/>
                <w:sz w:val="22"/>
                <w:szCs w:val="22"/>
              </w:rPr>
            </w:pPr>
            <w:r w:rsidRPr="00762DD3">
              <w:rPr>
                <w:rFonts w:ascii="Myriad Pro" w:hAnsi="Myriad Pro" w:cs="Arial"/>
                <w:b/>
                <w:color w:val="auto"/>
                <w:sz w:val="22"/>
                <w:szCs w:val="22"/>
              </w:rPr>
              <w:t>Language in which you have completed your studies</w:t>
            </w:r>
          </w:p>
        </w:tc>
      </w:tr>
      <w:tr w:rsidR="00E8246F" w:rsidRPr="00762DD3" w14:paraId="3B38CEA0" w14:textId="77777777" w:rsidTr="00F10875">
        <w:trPr>
          <w:trHeight w:val="454"/>
        </w:trPr>
        <w:tc>
          <w:tcPr>
            <w:tcW w:w="11057" w:type="dxa"/>
            <w:shd w:val="clear" w:color="auto" w:fill="FFFFFF" w:themeFill="background1"/>
            <w:vAlign w:val="center"/>
          </w:tcPr>
          <w:p w14:paraId="626A23A1" w14:textId="063A351B" w:rsidR="00E8246F" w:rsidRPr="00353816" w:rsidRDefault="00E8246F" w:rsidP="00C174C9">
            <w:pPr>
              <w:tabs>
                <w:tab w:val="left" w:pos="2735"/>
                <w:tab w:val="left" w:pos="4578"/>
                <w:tab w:val="left" w:pos="6421"/>
                <w:tab w:val="right" w:pos="10800"/>
              </w:tabs>
              <w:contextualSpacing/>
              <w:rPr>
                <w:rFonts w:ascii="Myriad Pro" w:hAnsi="Myriad Pro"/>
                <w:color w:val="auto"/>
                <w:sz w:val="22"/>
                <w:szCs w:val="22"/>
              </w:rPr>
            </w:pPr>
            <w:r w:rsidRPr="00762DD3">
              <w:rPr>
                <w:rFonts w:ascii="Myriad Pro" w:hAnsi="Myriad Pro" w:cs="Arial"/>
                <w:color w:val="auto"/>
                <w:sz w:val="22"/>
                <w:szCs w:val="22"/>
              </w:rPr>
              <w:t>Secondary Level:</w:t>
            </w:r>
            <w:r>
              <w:rPr>
                <w:rFonts w:ascii="Myriad Pro" w:hAnsi="Myriad Pro" w:cs="Arial"/>
                <w:color w:val="auto"/>
                <w:sz w:val="22"/>
                <w:szCs w:val="22"/>
              </w:rPr>
              <w:t xml:space="preserve"> </w:t>
            </w:r>
            <w:r>
              <w:rPr>
                <w:rFonts w:ascii="Myriad Pro" w:hAnsi="Myriad Pro" w:cs="Arial"/>
                <w:b/>
                <w:color w:val="auto"/>
                <w:sz w:val="22"/>
                <w:szCs w:val="22"/>
              </w:rPr>
              <w:tab/>
            </w:r>
            <w:r w:rsidRPr="00762DD3">
              <w:rPr>
                <w:rFonts w:ascii="Myriad Pro" w:hAnsi="Myriad Pro" w:cs="Arial"/>
                <w:color w:val="auto"/>
                <w:sz w:val="22"/>
                <w:szCs w:val="22"/>
              </w:rPr>
              <w:t>English</w:t>
            </w:r>
            <w:sdt>
              <w:sdtPr>
                <w:rPr>
                  <w:rFonts w:ascii="Myriad Pro" w:hAnsi="Myriad Pro" w:cs="Arial"/>
                  <w:color w:val="auto"/>
                  <w:sz w:val="22"/>
                  <w:szCs w:val="22"/>
                </w:rPr>
                <w:id w:val="115576727"/>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93918530"/>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732003270"/>
                <w:placeholder>
                  <w:docPart w:val="3246EDD0B64145BE9C493730C81281EE"/>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p w14:paraId="2739441A" w14:textId="2D72807E" w:rsidR="00E8246F" w:rsidRPr="00762DD3" w:rsidRDefault="00E8246F" w:rsidP="00C174C9">
            <w:pPr>
              <w:tabs>
                <w:tab w:val="left" w:pos="6421"/>
                <w:tab w:val="right" w:pos="10800"/>
              </w:tabs>
              <w:contextualSpacing/>
              <w:rPr>
                <w:rFonts w:ascii="Myriad Pro" w:hAnsi="Myriad Pro" w:cs="Arial"/>
                <w:color w:val="auto"/>
                <w:sz w:val="22"/>
                <w:szCs w:val="22"/>
              </w:rPr>
            </w:pPr>
          </w:p>
        </w:tc>
      </w:tr>
      <w:tr w:rsidR="00E8246F" w:rsidRPr="00762DD3" w14:paraId="52B1E154" w14:textId="77777777" w:rsidTr="00F10875">
        <w:trPr>
          <w:trHeight w:val="454"/>
        </w:trPr>
        <w:tc>
          <w:tcPr>
            <w:tcW w:w="11057" w:type="dxa"/>
            <w:shd w:val="clear" w:color="auto" w:fill="FFFFFF" w:themeFill="background1"/>
            <w:vAlign w:val="center"/>
          </w:tcPr>
          <w:p w14:paraId="7955DDD9" w14:textId="389E8AF3" w:rsidR="00E8246F" w:rsidRPr="00353816" w:rsidRDefault="00E8246F" w:rsidP="00C174C9">
            <w:pPr>
              <w:tabs>
                <w:tab w:val="left" w:pos="2735"/>
                <w:tab w:val="left" w:pos="4578"/>
                <w:tab w:val="left" w:pos="6421"/>
                <w:tab w:val="right" w:pos="10800"/>
              </w:tabs>
              <w:contextualSpacing/>
              <w:rPr>
                <w:rFonts w:ascii="Myriad Pro" w:hAnsi="Myriad Pro"/>
                <w:color w:val="auto"/>
                <w:sz w:val="22"/>
                <w:szCs w:val="22"/>
              </w:rPr>
            </w:pPr>
            <w:r w:rsidRPr="00762DD3">
              <w:rPr>
                <w:rFonts w:ascii="Myriad Pro" w:hAnsi="Myriad Pro" w:cs="Arial"/>
                <w:color w:val="auto"/>
                <w:sz w:val="22"/>
                <w:szCs w:val="22"/>
              </w:rPr>
              <w:t>Post-secondary</w:t>
            </w:r>
            <w:r w:rsidR="00C174C9">
              <w:rPr>
                <w:rFonts w:ascii="Myriad Pro" w:hAnsi="Myriad Pro" w:cs="Arial"/>
                <w:color w:val="auto"/>
                <w:sz w:val="22"/>
                <w:szCs w:val="22"/>
              </w:rPr>
              <w:t xml:space="preserve"> Level</w:t>
            </w:r>
            <w:r w:rsidRPr="00762DD3">
              <w:rPr>
                <w:rFonts w:ascii="Myriad Pro" w:hAnsi="Myriad Pro" w:cs="Arial"/>
                <w:color w:val="auto"/>
                <w:sz w:val="22"/>
                <w:szCs w:val="22"/>
              </w:rPr>
              <w:t>:</w:t>
            </w:r>
            <w:r>
              <w:rPr>
                <w:rFonts w:ascii="Myriad Pro" w:hAnsi="Myriad Pro" w:cs="Arial"/>
                <w:b/>
                <w:color w:val="auto"/>
                <w:sz w:val="22"/>
                <w:szCs w:val="22"/>
              </w:rPr>
              <w:t xml:space="preserve"> </w:t>
            </w:r>
            <w:r>
              <w:rPr>
                <w:rFonts w:ascii="Myriad Pro" w:hAnsi="Myriad Pro" w:cs="Arial"/>
                <w:b/>
                <w:color w:val="auto"/>
                <w:sz w:val="22"/>
                <w:szCs w:val="22"/>
              </w:rPr>
              <w:tab/>
            </w:r>
            <w:r w:rsidRPr="00762DD3">
              <w:rPr>
                <w:rFonts w:ascii="Myriad Pro" w:hAnsi="Myriad Pro" w:cs="Arial"/>
                <w:color w:val="auto"/>
                <w:sz w:val="22"/>
                <w:szCs w:val="22"/>
              </w:rPr>
              <w:t>English</w:t>
            </w:r>
            <w:sdt>
              <w:sdtPr>
                <w:rPr>
                  <w:rFonts w:ascii="Myriad Pro" w:hAnsi="Myriad Pro" w:cs="Arial"/>
                  <w:color w:val="auto"/>
                  <w:sz w:val="22"/>
                  <w:szCs w:val="22"/>
                </w:rPr>
                <w:id w:val="-14264210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1966622707"/>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897094731"/>
                <w:placeholder>
                  <w:docPart w:val="B3455F770E094489B0F8CCA3BCA788EC"/>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p w14:paraId="61BF667E" w14:textId="03602C1B" w:rsidR="00E8246F" w:rsidRPr="00762DD3" w:rsidRDefault="00E8246F" w:rsidP="00C174C9">
            <w:pPr>
              <w:tabs>
                <w:tab w:val="left" w:pos="6421"/>
                <w:tab w:val="right" w:pos="10800"/>
              </w:tabs>
              <w:contextualSpacing/>
              <w:rPr>
                <w:rFonts w:ascii="Myriad Pro" w:hAnsi="Myriad Pro" w:cs="Arial"/>
                <w:color w:val="auto"/>
                <w:sz w:val="22"/>
                <w:szCs w:val="22"/>
              </w:rPr>
            </w:pPr>
          </w:p>
        </w:tc>
      </w:tr>
    </w:tbl>
    <w:p w14:paraId="35EE9F08" w14:textId="77777777" w:rsidR="00FD2522" w:rsidRPr="00762DD3" w:rsidRDefault="00FD2522">
      <w:pPr>
        <w:rPr>
          <w:color w:val="auto"/>
        </w:rPr>
      </w:pPr>
      <w:r w:rsidRPr="00762DD3">
        <w:rPr>
          <w:color w:val="auto"/>
        </w:rPr>
        <w:br w:type="page"/>
      </w:r>
    </w:p>
    <w:tbl>
      <w:tblPr>
        <w:tblStyle w:val="TableGrid"/>
        <w:tblW w:w="11062"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23"/>
        <w:gridCol w:w="4555"/>
        <w:gridCol w:w="4284"/>
      </w:tblGrid>
      <w:tr w:rsidR="00762DD3" w:rsidRPr="00762DD3" w14:paraId="7656CDAE" w14:textId="77777777" w:rsidTr="00FD2522">
        <w:trPr>
          <w:trHeight w:val="850"/>
        </w:trPr>
        <w:tc>
          <w:tcPr>
            <w:tcW w:w="11062" w:type="dxa"/>
            <w:gridSpan w:val="3"/>
            <w:tcBorders>
              <w:top w:val="nil"/>
              <w:left w:val="nil"/>
              <w:bottom w:val="nil"/>
              <w:right w:val="nil"/>
            </w:tcBorders>
            <w:shd w:val="clear" w:color="auto" w:fill="FFFFFF" w:themeFill="background1"/>
            <w:vAlign w:val="center"/>
          </w:tcPr>
          <w:p w14:paraId="74FF0459" w14:textId="6ABE289B" w:rsidR="00F80157" w:rsidRPr="00762DD3" w:rsidRDefault="00F80157" w:rsidP="00F10875">
            <w:pPr>
              <w:tabs>
                <w:tab w:val="right" w:pos="10800"/>
              </w:tabs>
              <w:contextualSpacing/>
              <w:rPr>
                <w:rFonts w:ascii="Myriad Pro" w:hAnsi="Myriad Pro"/>
                <w:b/>
                <w:color w:val="auto"/>
                <w:sz w:val="22"/>
                <w:szCs w:val="22"/>
              </w:rPr>
            </w:pPr>
            <w:r w:rsidRPr="00762DD3">
              <w:rPr>
                <w:rFonts w:ascii="Myriad Pro" w:hAnsi="Myriad Pro" w:cs="Arial"/>
                <w:b/>
                <w:color w:val="auto"/>
                <w:sz w:val="22"/>
                <w:szCs w:val="22"/>
              </w:rPr>
              <w:lastRenderedPageBreak/>
              <w:t>Language</w:t>
            </w:r>
            <w:r w:rsidR="003B7C71" w:rsidRPr="00F61C88">
              <w:rPr>
                <w:rFonts w:ascii="Myriad Pro" w:hAnsi="Myriad Pro" w:cs="Arial"/>
                <w:b/>
                <w:color w:val="auto"/>
                <w:sz w:val="22"/>
                <w:szCs w:val="22"/>
              </w:rPr>
              <w:t>(s)</w:t>
            </w:r>
            <w:r w:rsidRPr="00F61C88">
              <w:rPr>
                <w:rFonts w:ascii="Myriad Pro" w:hAnsi="Myriad Pro" w:cs="Arial"/>
                <w:b/>
                <w:color w:val="auto"/>
                <w:sz w:val="22"/>
                <w:szCs w:val="22"/>
              </w:rPr>
              <w:t xml:space="preserve"> in </w:t>
            </w:r>
            <w:r w:rsidRPr="00762DD3">
              <w:rPr>
                <w:rFonts w:ascii="Myriad Pro" w:hAnsi="Myriad Pro" w:cs="Arial"/>
                <w:b/>
                <w:color w:val="auto"/>
                <w:sz w:val="22"/>
                <w:szCs w:val="22"/>
              </w:rPr>
              <w:t xml:space="preserve">which you can </w:t>
            </w:r>
            <w:r w:rsidRPr="00762DD3">
              <w:rPr>
                <w:rFonts w:ascii="Myriad Pro" w:hAnsi="Myriad Pro" w:cs="Arial"/>
                <w:b/>
                <w:i/>
                <w:color w:val="auto"/>
                <w:sz w:val="22"/>
                <w:szCs w:val="22"/>
              </w:rPr>
              <w:t>competently</w:t>
            </w:r>
            <w:r w:rsidRPr="00762DD3">
              <w:rPr>
                <w:rFonts w:ascii="Myriad Pro" w:hAnsi="Myriad Pro" w:cs="Arial"/>
                <w:b/>
                <w:color w:val="auto"/>
                <w:sz w:val="22"/>
                <w:szCs w:val="22"/>
              </w:rPr>
              <w:t xml:space="preserve"> teach </w:t>
            </w:r>
            <w:r w:rsidRPr="00762DD3">
              <w:rPr>
                <w:rFonts w:ascii="Myriad Pro" w:hAnsi="Myriad Pro" w:cs="Arial"/>
                <w:color w:val="auto"/>
                <w:sz w:val="22"/>
                <w:szCs w:val="22"/>
              </w:rPr>
              <w:t>(If you would like to be considered for placement in a francophone country, please respond to a minimum of three questions in section B in French.)</w:t>
            </w:r>
          </w:p>
        </w:tc>
      </w:tr>
      <w:tr w:rsidR="003B7C71" w:rsidRPr="00762DD3" w14:paraId="23F2DFD2" w14:textId="77777777" w:rsidTr="00FD2522">
        <w:trPr>
          <w:trHeight w:val="567"/>
        </w:trPr>
        <w:tc>
          <w:tcPr>
            <w:tcW w:w="11062" w:type="dxa"/>
            <w:gridSpan w:val="3"/>
            <w:tcBorders>
              <w:top w:val="nil"/>
              <w:left w:val="nil"/>
              <w:bottom w:val="single" w:sz="4" w:space="0" w:color="BFBFBF" w:themeColor="background1" w:themeShade="BF"/>
              <w:right w:val="nil"/>
            </w:tcBorders>
            <w:shd w:val="clear" w:color="auto" w:fill="FFFFFF" w:themeFill="background1"/>
            <w:vAlign w:val="center"/>
          </w:tcPr>
          <w:p w14:paraId="00F07C3C" w14:textId="2526BC0B" w:rsidR="003B7C71" w:rsidRDefault="003B7C71" w:rsidP="003B7C71">
            <w:pPr>
              <w:pStyle w:val="ListParagraph"/>
              <w:tabs>
                <w:tab w:val="left" w:pos="751"/>
                <w:tab w:val="left" w:pos="2555"/>
                <w:tab w:val="left" w:pos="4720"/>
                <w:tab w:val="left" w:pos="5122"/>
                <w:tab w:val="right" w:pos="10800"/>
              </w:tabs>
              <w:ind w:left="326"/>
              <w:rPr>
                <w:rFonts w:ascii="Myriad Pro" w:hAnsi="Myriad Pro" w:cs="Arial"/>
                <w:color w:val="auto"/>
                <w:sz w:val="22"/>
                <w:szCs w:val="22"/>
              </w:rPr>
            </w:pPr>
            <w:r w:rsidRPr="00762DD3">
              <w:rPr>
                <w:rFonts w:ascii="Myriad Pro" w:hAnsi="Myriad Pro" w:cs="Arial"/>
                <w:color w:val="auto"/>
                <w:sz w:val="22"/>
                <w:szCs w:val="22"/>
              </w:rPr>
              <w:t>English</w:t>
            </w:r>
            <w:sdt>
              <w:sdtPr>
                <w:rPr>
                  <w:rFonts w:ascii="Myriad Pro" w:hAnsi="Myriad Pro" w:cs="Arial"/>
                  <w:color w:val="auto"/>
                  <w:sz w:val="22"/>
                  <w:szCs w:val="22"/>
                </w:rPr>
                <w:id w:val="604703662"/>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French</w:t>
            </w:r>
            <w:sdt>
              <w:sdtPr>
                <w:rPr>
                  <w:rFonts w:ascii="Myriad Pro" w:hAnsi="Myriad Pro" w:cs="Arial"/>
                  <w:color w:val="auto"/>
                  <w:sz w:val="22"/>
                  <w:szCs w:val="22"/>
                </w:rPr>
                <w:id w:val="1476569961"/>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Other (specify):</w:t>
            </w:r>
            <w:r>
              <w:rPr>
                <w:rFonts w:ascii="Myriad Pro" w:hAnsi="Myriad Pro" w:cs="Arial"/>
                <w:color w:val="auto"/>
                <w:sz w:val="22"/>
                <w:szCs w:val="22"/>
              </w:rPr>
              <w:t xml:space="preserve"> </w:t>
            </w:r>
            <w:sdt>
              <w:sdtPr>
                <w:rPr>
                  <w:rStyle w:val="Style1"/>
                </w:rPr>
                <w:id w:val="1764485765"/>
                <w:placeholder>
                  <w:docPart w:val="462BB053753942EAA1C8FA9FC2034D4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p w14:paraId="27BD4AFF" w14:textId="7ED30840" w:rsidR="003B7C71" w:rsidRPr="00D15751" w:rsidRDefault="003B7C71" w:rsidP="003B7C71">
            <w:pPr>
              <w:pStyle w:val="ListParagraph"/>
              <w:tabs>
                <w:tab w:val="left" w:pos="751"/>
                <w:tab w:val="left" w:pos="2555"/>
                <w:tab w:val="left" w:pos="4720"/>
                <w:tab w:val="left" w:pos="5122"/>
                <w:tab w:val="right" w:pos="10800"/>
              </w:tabs>
              <w:ind w:left="326"/>
              <w:rPr>
                <w:rFonts w:ascii="Myriad Pro" w:hAnsi="Myriad Pro" w:cs="Arial"/>
                <w:color w:val="auto"/>
                <w:sz w:val="22"/>
                <w:szCs w:val="22"/>
              </w:rPr>
            </w:pPr>
          </w:p>
        </w:tc>
      </w:tr>
      <w:tr w:rsidR="003B7C71" w:rsidRPr="00762DD3" w14:paraId="380EB17C" w14:textId="77777777" w:rsidTr="00FD2522">
        <w:trPr>
          <w:trHeight w:val="850"/>
        </w:trPr>
        <w:tc>
          <w:tcPr>
            <w:tcW w:w="11062" w:type="dxa"/>
            <w:gridSpan w:val="3"/>
            <w:tcBorders>
              <w:top w:val="single" w:sz="4" w:space="0" w:color="BFBFBF" w:themeColor="background1" w:themeShade="BF"/>
              <w:left w:val="nil"/>
              <w:bottom w:val="nil"/>
              <w:right w:val="nil"/>
            </w:tcBorders>
            <w:shd w:val="clear" w:color="auto" w:fill="FFFFFF" w:themeFill="background1"/>
            <w:vAlign w:val="center"/>
          </w:tcPr>
          <w:p w14:paraId="7FAD57D0" w14:textId="68026674" w:rsidR="003B7C71" w:rsidRPr="00762DD3" w:rsidRDefault="003B7C71" w:rsidP="003B7C71">
            <w:pPr>
              <w:tabs>
                <w:tab w:val="left" w:pos="3161"/>
                <w:tab w:val="left" w:pos="4436"/>
                <w:tab w:val="left" w:pos="5712"/>
                <w:tab w:val="left" w:pos="6988"/>
                <w:tab w:val="right" w:pos="10800"/>
              </w:tabs>
              <w:contextualSpacing/>
              <w:rPr>
                <w:rFonts w:ascii="Myriad Pro" w:hAnsi="Myriad Pro"/>
                <w:color w:val="auto"/>
                <w:sz w:val="22"/>
                <w:szCs w:val="22"/>
              </w:rPr>
            </w:pPr>
            <w:r w:rsidRPr="00762DD3">
              <w:rPr>
                <w:rFonts w:ascii="Myriad Pro" w:hAnsi="Myriad Pro" w:cs="Arial"/>
                <w:b/>
                <w:color w:val="auto"/>
                <w:sz w:val="22"/>
                <w:szCs w:val="22"/>
              </w:rPr>
              <w:t>Level of linguistic ability</w:t>
            </w:r>
            <w:r w:rsidRPr="00762DD3">
              <w:rPr>
                <w:rFonts w:ascii="Myriad Pro" w:hAnsi="Myriad Pro" w:cs="Arial"/>
                <w:color w:val="auto"/>
                <w:sz w:val="22"/>
                <w:szCs w:val="22"/>
              </w:rPr>
              <w:t>:</w:t>
            </w:r>
            <w:r>
              <w:rPr>
                <w:rFonts w:ascii="Myriad Pro" w:hAnsi="Myriad Pro" w:cs="Arial"/>
                <w:color w:val="auto"/>
                <w:sz w:val="22"/>
                <w:szCs w:val="22"/>
              </w:rPr>
              <w:tab/>
            </w:r>
            <w:r w:rsidRPr="00762DD3">
              <w:rPr>
                <w:rFonts w:ascii="Myriad Pro" w:hAnsi="Myriad Pro" w:cs="Arial"/>
                <w:b/>
                <w:color w:val="auto"/>
                <w:sz w:val="22"/>
                <w:szCs w:val="22"/>
              </w:rPr>
              <w:t xml:space="preserve">1 </w:t>
            </w:r>
            <w:r w:rsidRPr="00762DD3">
              <w:rPr>
                <w:rFonts w:ascii="Myriad Pro" w:hAnsi="Myriad Pro" w:cs="Arial"/>
                <w:color w:val="auto"/>
                <w:sz w:val="22"/>
                <w:szCs w:val="22"/>
              </w:rPr>
              <w:t>Poor</w:t>
            </w:r>
            <w:r>
              <w:rPr>
                <w:rFonts w:ascii="Myriad Pro" w:hAnsi="Myriad Pro" w:cs="Arial"/>
                <w:color w:val="auto"/>
                <w:sz w:val="22"/>
                <w:szCs w:val="22"/>
              </w:rPr>
              <w:tab/>
            </w:r>
            <w:r w:rsidRPr="00762DD3">
              <w:rPr>
                <w:rFonts w:ascii="Myriad Pro" w:hAnsi="Myriad Pro" w:cs="Arial"/>
                <w:b/>
                <w:color w:val="auto"/>
                <w:sz w:val="22"/>
                <w:szCs w:val="22"/>
              </w:rPr>
              <w:t xml:space="preserve">2 </w:t>
            </w:r>
            <w:r w:rsidRPr="00762DD3">
              <w:rPr>
                <w:rFonts w:ascii="Myriad Pro" w:hAnsi="Myriad Pro" w:cs="Arial"/>
                <w:color w:val="auto"/>
                <w:sz w:val="22"/>
                <w:szCs w:val="22"/>
              </w:rPr>
              <w:t>Fair</w:t>
            </w:r>
            <w:r>
              <w:rPr>
                <w:rFonts w:ascii="Myriad Pro" w:hAnsi="Myriad Pro" w:cs="Arial"/>
                <w:color w:val="auto"/>
                <w:sz w:val="22"/>
                <w:szCs w:val="22"/>
              </w:rPr>
              <w:tab/>
            </w:r>
            <w:r w:rsidRPr="00762DD3">
              <w:rPr>
                <w:rFonts w:ascii="Myriad Pro" w:hAnsi="Myriad Pro" w:cs="Arial"/>
                <w:b/>
                <w:color w:val="auto"/>
                <w:sz w:val="22"/>
                <w:szCs w:val="22"/>
              </w:rPr>
              <w:t xml:space="preserve">3 </w:t>
            </w:r>
            <w:r w:rsidRPr="00762DD3">
              <w:rPr>
                <w:rFonts w:ascii="Myriad Pro" w:hAnsi="Myriad Pro" w:cs="Arial"/>
                <w:color w:val="auto"/>
                <w:sz w:val="22"/>
                <w:szCs w:val="22"/>
              </w:rPr>
              <w:t>Good</w:t>
            </w:r>
            <w:r>
              <w:rPr>
                <w:rFonts w:ascii="Myriad Pro" w:hAnsi="Myriad Pro" w:cs="Arial"/>
                <w:color w:val="auto"/>
                <w:sz w:val="22"/>
                <w:szCs w:val="22"/>
              </w:rPr>
              <w:tab/>
            </w:r>
            <w:r w:rsidRPr="00762DD3">
              <w:rPr>
                <w:rFonts w:ascii="Myriad Pro" w:hAnsi="Myriad Pro" w:cs="Arial"/>
                <w:b/>
                <w:color w:val="auto"/>
                <w:sz w:val="22"/>
                <w:szCs w:val="22"/>
              </w:rPr>
              <w:t xml:space="preserve">4 </w:t>
            </w:r>
            <w:r w:rsidRPr="00762DD3">
              <w:rPr>
                <w:rFonts w:ascii="Myriad Pro" w:hAnsi="Myriad Pro" w:cs="Arial"/>
                <w:color w:val="auto"/>
                <w:sz w:val="22"/>
                <w:szCs w:val="22"/>
              </w:rPr>
              <w:t>Excellent</w:t>
            </w:r>
            <w:r w:rsidRPr="00762DD3">
              <w:rPr>
                <w:rFonts w:ascii="Myriad Pro" w:hAnsi="Myriad Pro" w:cs="Arial"/>
                <w:color w:val="auto"/>
                <w:sz w:val="22"/>
                <w:szCs w:val="22"/>
              </w:rPr>
              <w:br/>
              <w:t>(please indicate appropriate choice for each category)</w:t>
            </w:r>
          </w:p>
        </w:tc>
      </w:tr>
      <w:tr w:rsidR="003B7C71" w:rsidRPr="00762DD3" w14:paraId="51457154" w14:textId="77777777" w:rsidTr="00C23B7A">
        <w:trPr>
          <w:trHeight w:val="567"/>
        </w:trPr>
        <w:tc>
          <w:tcPr>
            <w:tcW w:w="2223" w:type="dxa"/>
            <w:tcBorders>
              <w:top w:val="nil"/>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1E6E274C"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2E64AC8" w14:textId="10FBB9B9"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English</w:t>
            </w: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2F2F2" w:themeFill="background1" w:themeFillShade="F2"/>
            <w:vAlign w:val="center"/>
          </w:tcPr>
          <w:p w14:paraId="20394CD6" w14:textId="2F14515B"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French</w:t>
            </w:r>
          </w:p>
        </w:tc>
      </w:tr>
      <w:tr w:rsidR="003B7C71" w:rsidRPr="00762DD3" w14:paraId="36E2CEA5" w14:textId="77777777" w:rsidTr="00CA021C">
        <w:trPr>
          <w:trHeight w:val="405"/>
        </w:trPr>
        <w:tc>
          <w:tcPr>
            <w:tcW w:w="2223"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F284D97" w14:textId="6E3AB6CC"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Listening</w:t>
            </w: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83560BE"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5EDBF214" w14:textId="055B0054" w:rsidR="003B7C71" w:rsidRPr="00762DD3" w:rsidRDefault="003B7C71" w:rsidP="003B7C71">
            <w:pPr>
              <w:tabs>
                <w:tab w:val="right" w:pos="10800"/>
              </w:tabs>
              <w:contextualSpacing/>
              <w:jc w:val="center"/>
              <w:rPr>
                <w:rFonts w:ascii="Myriad Pro" w:hAnsi="Myriad Pro" w:cs="Arial"/>
                <w:b/>
                <w:color w:val="auto"/>
                <w:sz w:val="22"/>
                <w:szCs w:val="22"/>
              </w:rPr>
            </w:pPr>
          </w:p>
        </w:tc>
      </w:tr>
      <w:tr w:rsidR="003B7C71" w:rsidRPr="00762DD3" w14:paraId="466B5F3C" w14:textId="77777777" w:rsidTr="00CA021C">
        <w:trPr>
          <w:trHeight w:val="410"/>
        </w:trPr>
        <w:tc>
          <w:tcPr>
            <w:tcW w:w="2223"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5E99C21C" w14:textId="1F7A4589"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Speaking</w:t>
            </w: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B8A33C"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361E6091" w14:textId="58C37CDB" w:rsidR="003B7C71" w:rsidRPr="00762DD3" w:rsidRDefault="003B7C71" w:rsidP="003B7C71">
            <w:pPr>
              <w:tabs>
                <w:tab w:val="right" w:pos="10800"/>
              </w:tabs>
              <w:contextualSpacing/>
              <w:jc w:val="center"/>
              <w:rPr>
                <w:rFonts w:ascii="Myriad Pro" w:hAnsi="Myriad Pro" w:cs="Arial"/>
                <w:b/>
                <w:color w:val="auto"/>
                <w:sz w:val="22"/>
                <w:szCs w:val="22"/>
              </w:rPr>
            </w:pPr>
          </w:p>
        </w:tc>
      </w:tr>
      <w:tr w:rsidR="003B7C71" w:rsidRPr="00762DD3" w14:paraId="61D260E4" w14:textId="77777777" w:rsidTr="00CA021C">
        <w:trPr>
          <w:trHeight w:val="402"/>
        </w:trPr>
        <w:tc>
          <w:tcPr>
            <w:tcW w:w="2223"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88B7D46" w14:textId="60344C82"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Reading</w:t>
            </w:r>
          </w:p>
        </w:tc>
        <w:tc>
          <w:tcPr>
            <w:tcW w:w="4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51A212"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393C854B" w14:textId="5CAD89C7" w:rsidR="003B7C71" w:rsidRPr="00762DD3" w:rsidRDefault="003B7C71" w:rsidP="003B7C71">
            <w:pPr>
              <w:tabs>
                <w:tab w:val="right" w:pos="10800"/>
              </w:tabs>
              <w:contextualSpacing/>
              <w:jc w:val="center"/>
              <w:rPr>
                <w:rFonts w:ascii="Myriad Pro" w:hAnsi="Myriad Pro" w:cs="Arial"/>
                <w:b/>
                <w:color w:val="auto"/>
                <w:sz w:val="22"/>
                <w:szCs w:val="22"/>
              </w:rPr>
            </w:pPr>
          </w:p>
        </w:tc>
      </w:tr>
      <w:tr w:rsidR="003B7C71" w:rsidRPr="00762DD3" w14:paraId="235B6E46" w14:textId="77777777" w:rsidTr="00CA021C">
        <w:trPr>
          <w:trHeight w:val="423"/>
        </w:trPr>
        <w:tc>
          <w:tcPr>
            <w:tcW w:w="2223" w:type="dxa"/>
            <w:tcBorders>
              <w:top w:val="single" w:sz="4" w:space="0" w:color="BFBFBF" w:themeColor="background1" w:themeShade="BF"/>
              <w:left w:val="nil"/>
              <w:right w:val="single" w:sz="4" w:space="0" w:color="BFBFBF" w:themeColor="background1" w:themeShade="BF"/>
            </w:tcBorders>
            <w:shd w:val="clear" w:color="auto" w:fill="FFFFFF" w:themeFill="background1"/>
            <w:vAlign w:val="center"/>
          </w:tcPr>
          <w:p w14:paraId="00394DA4" w14:textId="1DFC2F4E" w:rsidR="003B7C71" w:rsidRPr="00762DD3" w:rsidRDefault="003B7C71" w:rsidP="003B7C71">
            <w:pPr>
              <w:tabs>
                <w:tab w:val="right" w:pos="10800"/>
              </w:tabs>
              <w:contextualSpacing/>
              <w:jc w:val="center"/>
              <w:rPr>
                <w:rFonts w:ascii="Myriad Pro" w:hAnsi="Myriad Pro" w:cs="Arial"/>
                <w:b/>
                <w:color w:val="auto"/>
                <w:sz w:val="22"/>
                <w:szCs w:val="22"/>
              </w:rPr>
            </w:pPr>
            <w:r w:rsidRPr="00762DD3">
              <w:rPr>
                <w:rFonts w:ascii="Myriad Pro" w:hAnsi="Myriad Pro" w:cs="Arial"/>
                <w:b/>
                <w:color w:val="auto"/>
                <w:sz w:val="22"/>
                <w:szCs w:val="22"/>
              </w:rPr>
              <w:t>Writing</w:t>
            </w:r>
          </w:p>
        </w:tc>
        <w:tc>
          <w:tcPr>
            <w:tcW w:w="455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31644586"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c>
          <w:tcPr>
            <w:tcW w:w="4284" w:type="dxa"/>
            <w:tcBorders>
              <w:top w:val="single" w:sz="4" w:space="0" w:color="BFBFBF" w:themeColor="background1" w:themeShade="BF"/>
              <w:left w:val="single" w:sz="4" w:space="0" w:color="BFBFBF" w:themeColor="background1" w:themeShade="BF"/>
              <w:right w:val="nil"/>
            </w:tcBorders>
            <w:shd w:val="clear" w:color="auto" w:fill="FFFFFF" w:themeFill="background1"/>
            <w:vAlign w:val="center"/>
          </w:tcPr>
          <w:p w14:paraId="6ECC0151" w14:textId="77777777" w:rsidR="003B7C71" w:rsidRPr="00762DD3" w:rsidRDefault="003B7C71" w:rsidP="003B7C71">
            <w:pPr>
              <w:tabs>
                <w:tab w:val="right" w:pos="10800"/>
              </w:tabs>
              <w:contextualSpacing/>
              <w:jc w:val="center"/>
              <w:rPr>
                <w:rFonts w:ascii="Myriad Pro" w:hAnsi="Myriad Pro" w:cs="Arial"/>
                <w:b/>
                <w:color w:val="auto"/>
                <w:sz w:val="22"/>
                <w:szCs w:val="22"/>
              </w:rPr>
            </w:pPr>
          </w:p>
        </w:tc>
      </w:tr>
    </w:tbl>
    <w:p w14:paraId="7A531168" w14:textId="6C344EBC" w:rsidR="0049091C" w:rsidRDefault="00EA22C3" w:rsidP="00FD2522">
      <w:pPr>
        <w:spacing w:before="480"/>
        <w:rPr>
          <w:rFonts w:ascii="Myriad Pro" w:hAnsi="Myriad Pro" w:cs="Arial"/>
          <w:color w:val="00B2A9"/>
          <w:sz w:val="22"/>
          <w:szCs w:val="22"/>
        </w:rPr>
      </w:pPr>
      <w:r w:rsidRPr="00EA22C3">
        <w:rPr>
          <w:rFonts w:ascii="Myriad Pro" w:hAnsi="Myriad Pro" w:cs="Arial"/>
          <w:b/>
          <w:color w:val="00B2A9"/>
          <w:sz w:val="24"/>
          <w:szCs w:val="24"/>
        </w:rPr>
        <w:t>EXPERIENCE IN ORGANIZATIONS</w:t>
      </w:r>
      <w:r w:rsidRPr="00C23B3E">
        <w:rPr>
          <w:rFonts w:ascii="Myriad Pro" w:hAnsi="Myriad Pro" w:cs="Arial"/>
          <w:b/>
          <w:color w:val="00B2A9"/>
          <w:sz w:val="24"/>
          <w:szCs w:val="24"/>
        </w:rPr>
        <w:t xml:space="preserve"> </w:t>
      </w:r>
      <w:r w:rsidRPr="00C23B3E">
        <w:rPr>
          <w:rFonts w:ascii="Myriad Pro" w:hAnsi="Myriad Pro" w:cs="Arial"/>
          <w:b/>
          <w:color w:val="00B2A9"/>
          <w:sz w:val="22"/>
          <w:szCs w:val="22"/>
        </w:rPr>
        <w:br/>
      </w:r>
      <w:r w:rsidRPr="00EA22C3">
        <w:rPr>
          <w:rFonts w:ascii="Myriad Pro" w:hAnsi="Myriad Pro" w:cs="Arial"/>
          <w:color w:val="00B2A9"/>
          <w:sz w:val="22"/>
          <w:szCs w:val="22"/>
        </w:rPr>
        <w:t>Outline your involvement in:</w:t>
      </w:r>
      <w:r w:rsidRPr="00C23B3E">
        <w:rPr>
          <w:rFonts w:ascii="Myriad Pro" w:hAnsi="Myriad Pro" w:cs="Arial"/>
          <w:color w:val="00B2A9"/>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762DD3" w:rsidRPr="00762DD3" w14:paraId="08AECB0B" w14:textId="77777777" w:rsidTr="005F0B59">
        <w:trPr>
          <w:trHeight w:val="567"/>
        </w:trPr>
        <w:tc>
          <w:tcPr>
            <w:tcW w:w="11096" w:type="dxa"/>
            <w:shd w:val="clear" w:color="auto" w:fill="auto"/>
            <w:vAlign w:val="center"/>
          </w:tcPr>
          <w:p w14:paraId="38CC1783" w14:textId="390F7B52" w:rsidR="00C23B7A" w:rsidRPr="00762DD3" w:rsidRDefault="00C23B7A" w:rsidP="00F61C88">
            <w:pPr>
              <w:rPr>
                <w:b/>
                <w:color w:val="auto"/>
                <w:sz w:val="22"/>
                <w:szCs w:val="22"/>
              </w:rPr>
            </w:pPr>
            <w:r w:rsidRPr="00762DD3">
              <w:rPr>
                <w:rFonts w:ascii="Myriad Pro" w:hAnsi="Myriad Pro"/>
                <w:b/>
                <w:color w:val="auto"/>
                <w:sz w:val="22"/>
                <w:szCs w:val="22"/>
              </w:rPr>
              <w:t>Your provincial or territorial and/or local teachers' organization:</w:t>
            </w:r>
          </w:p>
        </w:tc>
      </w:tr>
      <w:tr w:rsidR="00762DD3" w:rsidRPr="00762DD3" w14:paraId="63AD3FDC" w14:textId="77777777" w:rsidTr="00926631">
        <w:trPr>
          <w:trHeight w:val="235"/>
        </w:trPr>
        <w:tc>
          <w:tcPr>
            <w:tcW w:w="11096" w:type="dxa"/>
            <w:shd w:val="clear" w:color="auto" w:fill="F2F2F2" w:themeFill="background1" w:themeFillShade="F2"/>
          </w:tcPr>
          <w:p w14:paraId="34B01F4B" w14:textId="7D7E23E5" w:rsidR="005F0B59" w:rsidRPr="00762DD3" w:rsidRDefault="002364CA" w:rsidP="00353816">
            <w:pPr>
              <w:spacing w:before="120" w:after="120"/>
              <w:rPr>
                <w:b/>
                <w:color w:val="auto"/>
                <w:sz w:val="22"/>
                <w:szCs w:val="22"/>
              </w:rPr>
            </w:pPr>
            <w:sdt>
              <w:sdtPr>
                <w:rPr>
                  <w:rStyle w:val="Style1"/>
                </w:rPr>
                <w:id w:val="2066222449"/>
                <w:placeholder>
                  <w:docPart w:val="299A0F88FFDD464CBBA93BEBCEEA429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7497C06A" w14:textId="77777777" w:rsidTr="005F0B59">
        <w:trPr>
          <w:trHeight w:val="567"/>
        </w:trPr>
        <w:tc>
          <w:tcPr>
            <w:tcW w:w="11096" w:type="dxa"/>
            <w:shd w:val="clear" w:color="auto" w:fill="auto"/>
            <w:vAlign w:val="center"/>
          </w:tcPr>
          <w:p w14:paraId="0877BCEF" w14:textId="6134A819" w:rsidR="00C23B7A" w:rsidRPr="00762DD3" w:rsidRDefault="00C23B7A" w:rsidP="00C23B7A">
            <w:pPr>
              <w:rPr>
                <w:b/>
                <w:color w:val="auto"/>
                <w:sz w:val="22"/>
                <w:szCs w:val="22"/>
              </w:rPr>
            </w:pPr>
            <w:r w:rsidRPr="00762DD3">
              <w:rPr>
                <w:rFonts w:ascii="Myriad Pro" w:hAnsi="Myriad Pro"/>
                <w:b/>
                <w:color w:val="auto"/>
                <w:sz w:val="22"/>
                <w:szCs w:val="22"/>
              </w:rPr>
              <w:t>Other organizations:</w:t>
            </w:r>
          </w:p>
        </w:tc>
      </w:tr>
      <w:tr w:rsidR="00762DD3" w:rsidRPr="00762DD3" w14:paraId="0DF341AA" w14:textId="77777777" w:rsidTr="00926631">
        <w:trPr>
          <w:trHeight w:val="70"/>
        </w:trPr>
        <w:tc>
          <w:tcPr>
            <w:tcW w:w="11096" w:type="dxa"/>
            <w:shd w:val="clear" w:color="auto" w:fill="F2F2F2" w:themeFill="background1" w:themeFillShade="F2"/>
          </w:tcPr>
          <w:p w14:paraId="7CBD870F" w14:textId="08A0F77D" w:rsidR="005F0B59" w:rsidRPr="00762DD3" w:rsidRDefault="002364CA" w:rsidP="00353816">
            <w:pPr>
              <w:spacing w:before="120" w:after="120"/>
              <w:rPr>
                <w:b/>
                <w:color w:val="auto"/>
                <w:sz w:val="22"/>
                <w:szCs w:val="22"/>
              </w:rPr>
            </w:pPr>
            <w:sdt>
              <w:sdtPr>
                <w:rPr>
                  <w:rStyle w:val="Style1"/>
                </w:rPr>
                <w:id w:val="-1740552642"/>
                <w:placeholder>
                  <w:docPart w:val="711C27F004984923ABCD121BC2F1D629"/>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1E2C87E9" w14:textId="77777777" w:rsidR="00491C60" w:rsidRPr="00762DD3" w:rsidRDefault="00491C60">
      <w:pPr>
        <w:spacing w:after="160" w:line="259" w:lineRule="auto"/>
        <w:rPr>
          <w:rFonts w:ascii="Myriad Pro" w:hAnsi="Myriad Pro" w:cs="Arial"/>
          <w:b/>
          <w:color w:val="auto"/>
          <w:sz w:val="24"/>
          <w:szCs w:val="24"/>
        </w:rPr>
      </w:pPr>
      <w:r w:rsidRPr="00762DD3">
        <w:rPr>
          <w:rFonts w:ascii="Myriad Pro" w:hAnsi="Myriad Pro" w:cs="Arial"/>
          <w:b/>
          <w:color w:val="auto"/>
          <w:sz w:val="24"/>
          <w:szCs w:val="24"/>
        </w:rPr>
        <w:br w:type="page"/>
      </w:r>
    </w:p>
    <w:p w14:paraId="7527F41A" w14:textId="7657B7A1" w:rsidR="0049091C" w:rsidRPr="00ED4B63" w:rsidRDefault="00ED4B63" w:rsidP="00ED4B63">
      <w:pPr>
        <w:spacing w:before="480" w:after="240"/>
        <w:rPr>
          <w:rFonts w:ascii="Myriad Pro" w:hAnsi="Myriad Pro" w:cs="Arial"/>
          <w:color w:val="00B2A9"/>
          <w:sz w:val="22"/>
          <w:szCs w:val="22"/>
        </w:rPr>
      </w:pPr>
      <w:r w:rsidRPr="00ED4B63">
        <w:rPr>
          <w:rFonts w:ascii="Myriad Pro" w:hAnsi="Myriad Pro" w:cs="Arial"/>
          <w:b/>
          <w:color w:val="00B2A9"/>
          <w:sz w:val="24"/>
          <w:szCs w:val="24"/>
        </w:rPr>
        <w:lastRenderedPageBreak/>
        <w:t>EXPERIENCE WITH DEVELOPMENT COOPERATION AND INTERNATIONAL / INTERCULTURAL PROJECTS</w:t>
      </w:r>
      <w:r w:rsidRPr="00C23B3E">
        <w:rPr>
          <w:rFonts w:ascii="Myriad Pro" w:hAnsi="Myriad Pro" w:cs="Arial"/>
          <w:b/>
          <w:color w:val="00B2A9"/>
          <w:sz w:val="24"/>
          <w:szCs w:val="24"/>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62"/>
        <w:gridCol w:w="2551"/>
        <w:gridCol w:w="2268"/>
        <w:gridCol w:w="5676"/>
      </w:tblGrid>
      <w:tr w:rsidR="00ED4B63" w:rsidRPr="00ED4B63" w14:paraId="7A2572E9" w14:textId="77777777" w:rsidTr="00146A2A">
        <w:trPr>
          <w:trHeight w:val="567"/>
        </w:trPr>
        <w:tc>
          <w:tcPr>
            <w:tcW w:w="11057" w:type="dxa"/>
            <w:gridSpan w:val="4"/>
            <w:shd w:val="clear" w:color="auto" w:fill="F2F2F2" w:themeFill="background1" w:themeFillShade="F2"/>
            <w:vAlign w:val="center"/>
          </w:tcPr>
          <w:p w14:paraId="18CC8C0C" w14:textId="77777777" w:rsidR="0049091C" w:rsidRPr="00762DD3" w:rsidRDefault="0049091C" w:rsidP="00146A2A">
            <w:pPr>
              <w:tabs>
                <w:tab w:val="right" w:pos="-1170"/>
                <w:tab w:val="left" w:pos="-1080"/>
                <w:tab w:val="right" w:pos="-900"/>
                <w:tab w:val="left" w:pos="360"/>
                <w:tab w:val="right" w:pos="10800"/>
              </w:tabs>
              <w:spacing w:after="120"/>
              <w:ind w:right="-563"/>
              <w:rPr>
                <w:rFonts w:ascii="Myriad Pro" w:hAnsi="Myriad Pro"/>
                <w:b/>
                <w:color w:val="auto"/>
                <w:sz w:val="22"/>
                <w:szCs w:val="22"/>
              </w:rPr>
            </w:pPr>
            <w:r w:rsidRPr="00762DD3">
              <w:rPr>
                <w:rFonts w:ascii="Myriad Pro" w:hAnsi="Myriad Pro"/>
                <w:b/>
                <w:color w:val="auto"/>
                <w:sz w:val="22"/>
                <w:szCs w:val="22"/>
              </w:rPr>
              <w:t>Have you ever participated in development cooperation programs?</w:t>
            </w:r>
          </w:p>
        </w:tc>
      </w:tr>
      <w:tr w:rsidR="00ED4B63" w:rsidRPr="00ED4B63" w14:paraId="1DD5DF77" w14:textId="77777777" w:rsidTr="00146A2A">
        <w:trPr>
          <w:trHeight w:val="567"/>
        </w:trPr>
        <w:tc>
          <w:tcPr>
            <w:tcW w:w="562" w:type="dxa"/>
            <w:vMerge w:val="restart"/>
            <w:vAlign w:val="center"/>
          </w:tcPr>
          <w:p w14:paraId="11C1B71E" w14:textId="77777777" w:rsidR="00F61C88" w:rsidRDefault="00F61C88" w:rsidP="00F61C88">
            <w:pPr>
              <w:tabs>
                <w:tab w:val="right" w:pos="-1170"/>
                <w:tab w:val="left" w:pos="-1080"/>
                <w:tab w:val="right" w:pos="-900"/>
                <w:tab w:val="right" w:pos="10800"/>
              </w:tabs>
              <w:spacing w:after="80"/>
              <w:ind w:right="-45"/>
              <w:jc w:val="center"/>
              <w:rPr>
                <w:rFonts w:ascii="Myriad Pro" w:hAnsi="Myriad Pro"/>
                <w:b/>
                <w:color w:val="auto"/>
                <w:sz w:val="22"/>
                <w:szCs w:val="22"/>
              </w:rPr>
            </w:pPr>
          </w:p>
          <w:p w14:paraId="09B64A96" w14:textId="1A177A76"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O</w:t>
            </w:r>
          </w:p>
          <w:p w14:paraId="31580C5F"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V</w:t>
            </w:r>
          </w:p>
          <w:p w14:paraId="19DF74FA"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E</w:t>
            </w:r>
          </w:p>
          <w:p w14:paraId="2C9753D8"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R</w:t>
            </w:r>
          </w:p>
          <w:p w14:paraId="447841B6"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S</w:t>
            </w:r>
          </w:p>
          <w:p w14:paraId="547DBE74"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E</w:t>
            </w:r>
          </w:p>
          <w:p w14:paraId="77005216" w14:textId="77777777" w:rsidR="0049091C" w:rsidRPr="00CA021C" w:rsidRDefault="0049091C" w:rsidP="00F61C88">
            <w:pPr>
              <w:tabs>
                <w:tab w:val="right" w:pos="-1170"/>
                <w:tab w:val="left" w:pos="-1080"/>
                <w:tab w:val="right" w:pos="-900"/>
                <w:tab w:val="right" w:pos="10800"/>
              </w:tabs>
              <w:spacing w:after="80"/>
              <w:ind w:right="-45"/>
              <w:jc w:val="center"/>
              <w:rPr>
                <w:rFonts w:ascii="Myriad Pro" w:hAnsi="Myriad Pro"/>
                <w:b/>
                <w:color w:val="auto"/>
                <w:sz w:val="22"/>
                <w:szCs w:val="22"/>
              </w:rPr>
            </w:pPr>
            <w:r w:rsidRPr="00CA021C">
              <w:rPr>
                <w:rFonts w:ascii="Myriad Pro" w:hAnsi="Myriad Pro"/>
                <w:b/>
                <w:color w:val="auto"/>
                <w:sz w:val="22"/>
                <w:szCs w:val="22"/>
              </w:rPr>
              <w:t>A</w:t>
            </w:r>
          </w:p>
          <w:p w14:paraId="625A100C" w14:textId="77777777" w:rsidR="0049091C" w:rsidRPr="00762DD3" w:rsidRDefault="0049091C" w:rsidP="00F61C88">
            <w:pPr>
              <w:tabs>
                <w:tab w:val="right" w:pos="-1170"/>
                <w:tab w:val="left" w:pos="-1080"/>
                <w:tab w:val="right" w:pos="-900"/>
                <w:tab w:val="right" w:pos="10800"/>
              </w:tabs>
              <w:spacing w:after="80"/>
              <w:ind w:right="-45"/>
              <w:jc w:val="center"/>
              <w:rPr>
                <w:rFonts w:ascii="Myriad Pro" w:hAnsi="Myriad Pro"/>
                <w:color w:val="auto"/>
                <w:sz w:val="22"/>
                <w:szCs w:val="22"/>
              </w:rPr>
            </w:pPr>
            <w:r w:rsidRPr="00CA021C">
              <w:rPr>
                <w:rFonts w:ascii="Myriad Pro" w:hAnsi="Myriad Pro"/>
                <w:b/>
                <w:color w:val="auto"/>
                <w:sz w:val="22"/>
                <w:szCs w:val="22"/>
              </w:rPr>
              <w:t>S</w:t>
            </w:r>
          </w:p>
        </w:tc>
        <w:tc>
          <w:tcPr>
            <w:tcW w:w="2551" w:type="dxa"/>
            <w:vAlign w:val="center"/>
          </w:tcPr>
          <w:p w14:paraId="34269884" w14:textId="77777777" w:rsidR="0049091C" w:rsidRPr="00762DD3" w:rsidRDefault="0049091C" w:rsidP="00ED4B63">
            <w:pPr>
              <w:tabs>
                <w:tab w:val="right" w:pos="-1170"/>
                <w:tab w:val="left" w:pos="-1080"/>
                <w:tab w:val="right" w:pos="-900"/>
                <w:tab w:val="left" w:pos="360"/>
                <w:tab w:val="right" w:pos="10800"/>
              </w:tabs>
              <w:ind w:right="33"/>
              <w:jc w:val="center"/>
              <w:rPr>
                <w:rFonts w:ascii="Myriad Pro" w:hAnsi="Myriad Pro"/>
                <w:color w:val="auto"/>
                <w:sz w:val="22"/>
                <w:szCs w:val="22"/>
              </w:rPr>
            </w:pPr>
            <w:r w:rsidRPr="00762DD3">
              <w:rPr>
                <w:rFonts w:ascii="Myriad Pro" w:hAnsi="Myriad Pro"/>
                <w:color w:val="auto"/>
                <w:sz w:val="22"/>
                <w:szCs w:val="22"/>
              </w:rPr>
              <w:t>Country(</w:t>
            </w:r>
            <w:proofErr w:type="spellStart"/>
            <w:r w:rsidRPr="00762DD3">
              <w:rPr>
                <w:rFonts w:ascii="Myriad Pro" w:hAnsi="Myriad Pro"/>
                <w:color w:val="auto"/>
                <w:sz w:val="22"/>
                <w:szCs w:val="22"/>
              </w:rPr>
              <w:t>ies</w:t>
            </w:r>
            <w:proofErr w:type="spellEnd"/>
            <w:r w:rsidRPr="00762DD3">
              <w:rPr>
                <w:rFonts w:ascii="Myriad Pro" w:hAnsi="Myriad Pro"/>
                <w:color w:val="auto"/>
                <w:sz w:val="22"/>
                <w:szCs w:val="22"/>
              </w:rPr>
              <w:t>)</w:t>
            </w:r>
          </w:p>
        </w:tc>
        <w:tc>
          <w:tcPr>
            <w:tcW w:w="2268" w:type="dxa"/>
            <w:vAlign w:val="center"/>
          </w:tcPr>
          <w:p w14:paraId="47B5D8F8" w14:textId="77777777" w:rsidR="0049091C" w:rsidRPr="00762DD3" w:rsidRDefault="0049091C" w:rsidP="00ED4B63">
            <w:pPr>
              <w:tabs>
                <w:tab w:val="right" w:pos="-1170"/>
                <w:tab w:val="left" w:pos="-1080"/>
                <w:tab w:val="right" w:pos="-900"/>
                <w:tab w:val="left" w:pos="360"/>
                <w:tab w:val="right" w:pos="10800"/>
              </w:tabs>
              <w:ind w:right="33"/>
              <w:jc w:val="center"/>
              <w:rPr>
                <w:rFonts w:ascii="Myriad Pro" w:hAnsi="Myriad Pro"/>
                <w:color w:val="auto"/>
                <w:sz w:val="22"/>
                <w:szCs w:val="22"/>
              </w:rPr>
            </w:pPr>
            <w:r w:rsidRPr="00762DD3">
              <w:rPr>
                <w:rFonts w:ascii="Myriad Pro" w:hAnsi="Myriad Pro"/>
                <w:color w:val="auto"/>
                <w:sz w:val="22"/>
                <w:szCs w:val="22"/>
              </w:rPr>
              <w:t>Date(s)</w:t>
            </w:r>
          </w:p>
        </w:tc>
        <w:tc>
          <w:tcPr>
            <w:tcW w:w="5676" w:type="dxa"/>
            <w:vAlign w:val="center"/>
          </w:tcPr>
          <w:p w14:paraId="265173D8" w14:textId="77777777" w:rsidR="0049091C" w:rsidRPr="00762DD3" w:rsidRDefault="0049091C" w:rsidP="00ED4B63">
            <w:pPr>
              <w:tabs>
                <w:tab w:val="right" w:pos="-1170"/>
                <w:tab w:val="left" w:pos="-1080"/>
                <w:tab w:val="right" w:pos="-900"/>
                <w:tab w:val="left" w:pos="360"/>
                <w:tab w:val="right" w:pos="10800"/>
              </w:tabs>
              <w:ind w:right="33"/>
              <w:jc w:val="center"/>
              <w:rPr>
                <w:rFonts w:ascii="Myriad Pro" w:hAnsi="Myriad Pro"/>
                <w:color w:val="auto"/>
                <w:sz w:val="22"/>
                <w:szCs w:val="22"/>
              </w:rPr>
            </w:pPr>
            <w:r w:rsidRPr="00762DD3">
              <w:rPr>
                <w:rFonts w:ascii="Myriad Pro" w:hAnsi="Myriad Pro"/>
                <w:color w:val="auto"/>
                <w:sz w:val="22"/>
                <w:szCs w:val="22"/>
              </w:rPr>
              <w:t>Nature of program(s)</w:t>
            </w:r>
          </w:p>
        </w:tc>
      </w:tr>
      <w:tr w:rsidR="00ED4B63" w:rsidRPr="00ED4B63" w14:paraId="22487D08" w14:textId="77777777" w:rsidTr="00146A2A">
        <w:trPr>
          <w:trHeight w:val="2835"/>
        </w:trPr>
        <w:tc>
          <w:tcPr>
            <w:tcW w:w="562" w:type="dxa"/>
            <w:vMerge/>
          </w:tcPr>
          <w:p w14:paraId="30EAA256" w14:textId="77777777" w:rsidR="0049091C" w:rsidRPr="00762DD3" w:rsidRDefault="0049091C" w:rsidP="00977468">
            <w:pPr>
              <w:tabs>
                <w:tab w:val="right" w:pos="-1170"/>
                <w:tab w:val="left" w:pos="-1080"/>
                <w:tab w:val="right" w:pos="-900"/>
                <w:tab w:val="right" w:pos="10800"/>
              </w:tabs>
              <w:ind w:right="-45"/>
              <w:jc w:val="center"/>
              <w:rPr>
                <w:rFonts w:ascii="Myriad Pro" w:hAnsi="Myriad Pro"/>
                <w:color w:val="auto"/>
                <w:sz w:val="22"/>
                <w:szCs w:val="22"/>
              </w:rPr>
            </w:pPr>
          </w:p>
        </w:tc>
        <w:tc>
          <w:tcPr>
            <w:tcW w:w="2551" w:type="dxa"/>
          </w:tcPr>
          <w:p w14:paraId="3462895F"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433CC9F8"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2268" w:type="dxa"/>
          </w:tcPr>
          <w:p w14:paraId="0E1CFB60"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08E441E8"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5676" w:type="dxa"/>
          </w:tcPr>
          <w:p w14:paraId="37C12551"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07C16B92"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r>
      <w:tr w:rsidR="00ED4B63" w:rsidRPr="00ED4B63" w14:paraId="16DA1FC3" w14:textId="77777777" w:rsidTr="00146A2A">
        <w:trPr>
          <w:trHeight w:val="567"/>
        </w:trPr>
        <w:tc>
          <w:tcPr>
            <w:tcW w:w="562" w:type="dxa"/>
            <w:vMerge w:val="restart"/>
            <w:vAlign w:val="center"/>
          </w:tcPr>
          <w:p w14:paraId="51F17033" w14:textId="77777777" w:rsidR="0049091C" w:rsidRPr="00CA021C" w:rsidRDefault="0049091C" w:rsidP="00F61C88">
            <w:pPr>
              <w:tabs>
                <w:tab w:val="right" w:pos="-1170"/>
                <w:tab w:val="left" w:pos="-1080"/>
                <w:tab w:val="right" w:pos="-900"/>
                <w:tab w:val="right" w:pos="10800"/>
              </w:tabs>
              <w:spacing w:before="120" w:after="120"/>
              <w:ind w:right="-45"/>
              <w:jc w:val="center"/>
              <w:rPr>
                <w:rFonts w:ascii="Myriad Pro" w:hAnsi="Myriad Pro"/>
                <w:b/>
                <w:color w:val="auto"/>
                <w:sz w:val="22"/>
                <w:szCs w:val="22"/>
              </w:rPr>
            </w:pPr>
            <w:r w:rsidRPr="00CA021C">
              <w:rPr>
                <w:rFonts w:ascii="Myriad Pro" w:hAnsi="Myriad Pro"/>
                <w:b/>
                <w:color w:val="auto"/>
                <w:sz w:val="22"/>
                <w:szCs w:val="22"/>
              </w:rPr>
              <w:t>C</w:t>
            </w:r>
          </w:p>
          <w:p w14:paraId="366A3BA1"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A</w:t>
            </w:r>
          </w:p>
          <w:p w14:paraId="247E66EE"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N</w:t>
            </w:r>
          </w:p>
          <w:p w14:paraId="203F9154"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A</w:t>
            </w:r>
          </w:p>
          <w:p w14:paraId="41B70753" w14:textId="77777777" w:rsidR="0049091C" w:rsidRPr="00CA021C" w:rsidRDefault="0049091C" w:rsidP="00F61C88">
            <w:pPr>
              <w:tabs>
                <w:tab w:val="right" w:pos="-1170"/>
                <w:tab w:val="left" w:pos="-1080"/>
                <w:tab w:val="right" w:pos="-900"/>
                <w:tab w:val="right" w:pos="10800"/>
              </w:tabs>
              <w:spacing w:after="120"/>
              <w:ind w:right="-45"/>
              <w:jc w:val="center"/>
              <w:rPr>
                <w:rFonts w:ascii="Myriad Pro" w:hAnsi="Myriad Pro"/>
                <w:b/>
                <w:color w:val="auto"/>
                <w:sz w:val="22"/>
                <w:szCs w:val="22"/>
              </w:rPr>
            </w:pPr>
            <w:r w:rsidRPr="00CA021C">
              <w:rPr>
                <w:rFonts w:ascii="Myriad Pro" w:hAnsi="Myriad Pro"/>
                <w:b/>
                <w:color w:val="auto"/>
                <w:sz w:val="22"/>
                <w:szCs w:val="22"/>
              </w:rPr>
              <w:t>D</w:t>
            </w:r>
          </w:p>
          <w:p w14:paraId="25A0E3C1" w14:textId="77777777" w:rsidR="0049091C" w:rsidRPr="00762DD3" w:rsidRDefault="0049091C" w:rsidP="00F61C88">
            <w:pPr>
              <w:tabs>
                <w:tab w:val="right" w:pos="-1170"/>
                <w:tab w:val="left" w:pos="-1080"/>
                <w:tab w:val="right" w:pos="-900"/>
                <w:tab w:val="right" w:pos="10800"/>
              </w:tabs>
              <w:spacing w:after="120"/>
              <w:ind w:right="-45"/>
              <w:jc w:val="center"/>
              <w:rPr>
                <w:rFonts w:ascii="Myriad Pro" w:hAnsi="Myriad Pro"/>
                <w:color w:val="auto"/>
                <w:sz w:val="22"/>
                <w:szCs w:val="22"/>
              </w:rPr>
            </w:pPr>
            <w:r w:rsidRPr="00CA021C">
              <w:rPr>
                <w:rFonts w:ascii="Myriad Pro" w:hAnsi="Myriad Pro"/>
                <w:b/>
                <w:color w:val="auto"/>
                <w:sz w:val="22"/>
                <w:szCs w:val="22"/>
              </w:rPr>
              <w:t>A</w:t>
            </w:r>
          </w:p>
        </w:tc>
        <w:tc>
          <w:tcPr>
            <w:tcW w:w="2551" w:type="dxa"/>
            <w:vAlign w:val="center"/>
          </w:tcPr>
          <w:p w14:paraId="284E2C78" w14:textId="77777777" w:rsidR="0049091C" w:rsidRPr="00762DD3" w:rsidRDefault="0049091C" w:rsidP="00ED4B63">
            <w:pPr>
              <w:tabs>
                <w:tab w:val="right" w:pos="-1170"/>
                <w:tab w:val="left" w:pos="-1080"/>
                <w:tab w:val="right" w:pos="-900"/>
                <w:tab w:val="left" w:pos="360"/>
                <w:tab w:val="right" w:pos="10800"/>
              </w:tabs>
              <w:jc w:val="center"/>
              <w:rPr>
                <w:rFonts w:ascii="Myriad Pro" w:hAnsi="Myriad Pro"/>
                <w:color w:val="auto"/>
                <w:sz w:val="22"/>
                <w:szCs w:val="22"/>
              </w:rPr>
            </w:pPr>
            <w:r w:rsidRPr="00762DD3">
              <w:rPr>
                <w:rFonts w:ascii="Myriad Pro" w:hAnsi="Myriad Pro"/>
                <w:color w:val="auto"/>
                <w:sz w:val="22"/>
                <w:szCs w:val="22"/>
              </w:rPr>
              <w:t>Location(s)</w:t>
            </w:r>
          </w:p>
        </w:tc>
        <w:tc>
          <w:tcPr>
            <w:tcW w:w="2268" w:type="dxa"/>
            <w:vAlign w:val="center"/>
          </w:tcPr>
          <w:p w14:paraId="5A0CCAC3" w14:textId="77777777" w:rsidR="0049091C" w:rsidRPr="00762DD3" w:rsidRDefault="0049091C" w:rsidP="00ED4B63">
            <w:pPr>
              <w:tabs>
                <w:tab w:val="right" w:pos="-1170"/>
                <w:tab w:val="left" w:pos="-1080"/>
                <w:tab w:val="right" w:pos="-900"/>
                <w:tab w:val="left" w:pos="360"/>
                <w:tab w:val="right" w:pos="10800"/>
              </w:tabs>
              <w:jc w:val="center"/>
              <w:rPr>
                <w:rFonts w:ascii="Myriad Pro" w:hAnsi="Myriad Pro"/>
                <w:color w:val="auto"/>
                <w:sz w:val="22"/>
                <w:szCs w:val="22"/>
              </w:rPr>
            </w:pPr>
            <w:r w:rsidRPr="00762DD3">
              <w:rPr>
                <w:rFonts w:ascii="Myriad Pro" w:hAnsi="Myriad Pro"/>
                <w:color w:val="auto"/>
                <w:sz w:val="22"/>
                <w:szCs w:val="22"/>
              </w:rPr>
              <w:t>Date(s)</w:t>
            </w:r>
          </w:p>
        </w:tc>
        <w:tc>
          <w:tcPr>
            <w:tcW w:w="5676" w:type="dxa"/>
            <w:vAlign w:val="center"/>
          </w:tcPr>
          <w:p w14:paraId="37CB8C82" w14:textId="77777777" w:rsidR="0049091C" w:rsidRPr="00762DD3" w:rsidRDefault="0049091C" w:rsidP="00ED4B63">
            <w:pPr>
              <w:tabs>
                <w:tab w:val="right" w:pos="-1170"/>
                <w:tab w:val="left" w:pos="-1080"/>
                <w:tab w:val="right" w:pos="-900"/>
                <w:tab w:val="left" w:pos="360"/>
                <w:tab w:val="right" w:pos="10800"/>
              </w:tabs>
              <w:jc w:val="center"/>
              <w:rPr>
                <w:rFonts w:ascii="Myriad Pro" w:hAnsi="Myriad Pro"/>
                <w:color w:val="auto"/>
                <w:sz w:val="22"/>
                <w:szCs w:val="22"/>
              </w:rPr>
            </w:pPr>
            <w:r w:rsidRPr="00762DD3">
              <w:rPr>
                <w:rFonts w:ascii="Myriad Pro" w:hAnsi="Myriad Pro"/>
                <w:color w:val="auto"/>
                <w:sz w:val="22"/>
                <w:szCs w:val="22"/>
              </w:rPr>
              <w:t>Nature of program(s)</w:t>
            </w:r>
          </w:p>
        </w:tc>
      </w:tr>
      <w:tr w:rsidR="00ED4B63" w:rsidRPr="00ED4B63" w14:paraId="47309940" w14:textId="77777777" w:rsidTr="00146A2A">
        <w:trPr>
          <w:trHeight w:val="2835"/>
        </w:trPr>
        <w:tc>
          <w:tcPr>
            <w:tcW w:w="562" w:type="dxa"/>
            <w:vMerge/>
            <w:tcBorders>
              <w:bottom w:val="single" w:sz="4" w:space="0" w:color="BFBFBF" w:themeColor="background1" w:themeShade="BF"/>
            </w:tcBorders>
          </w:tcPr>
          <w:p w14:paraId="490128B9" w14:textId="77777777" w:rsidR="0049091C" w:rsidRPr="00762DD3" w:rsidRDefault="0049091C" w:rsidP="0049091C">
            <w:pPr>
              <w:tabs>
                <w:tab w:val="right" w:pos="-1170"/>
                <w:tab w:val="left" w:pos="-1080"/>
                <w:tab w:val="right" w:pos="-900"/>
                <w:tab w:val="left" w:pos="360"/>
                <w:tab w:val="right" w:pos="10800"/>
              </w:tabs>
              <w:spacing w:before="120" w:after="120"/>
              <w:ind w:right="-561"/>
              <w:rPr>
                <w:rFonts w:ascii="Myriad Pro" w:hAnsi="Myriad Pro"/>
                <w:b/>
                <w:color w:val="auto"/>
                <w:sz w:val="22"/>
                <w:szCs w:val="22"/>
              </w:rPr>
            </w:pPr>
          </w:p>
        </w:tc>
        <w:tc>
          <w:tcPr>
            <w:tcW w:w="2551" w:type="dxa"/>
            <w:tcBorders>
              <w:bottom w:val="single" w:sz="4" w:space="0" w:color="BFBFBF" w:themeColor="background1" w:themeShade="BF"/>
            </w:tcBorders>
          </w:tcPr>
          <w:p w14:paraId="4C84137A"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6334F3E2"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1C274A28"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71844608"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42D09D37"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2D087B6B"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027B9552"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26046F5E" w14:textId="7777777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p w14:paraId="01EC1A19" w14:textId="3F561A57" w:rsidR="00ED4B63" w:rsidRPr="00762DD3" w:rsidRDefault="00ED4B63"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2268" w:type="dxa"/>
            <w:tcBorders>
              <w:bottom w:val="single" w:sz="4" w:space="0" w:color="BFBFBF" w:themeColor="background1" w:themeShade="BF"/>
            </w:tcBorders>
          </w:tcPr>
          <w:p w14:paraId="59B1DE56"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17AB7E5C"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c>
          <w:tcPr>
            <w:tcW w:w="5676" w:type="dxa"/>
            <w:tcBorders>
              <w:bottom w:val="single" w:sz="4" w:space="0" w:color="BFBFBF" w:themeColor="background1" w:themeShade="BF"/>
            </w:tcBorders>
          </w:tcPr>
          <w:p w14:paraId="291B563B"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p w14:paraId="18C7E1DD" w14:textId="77777777" w:rsidR="0049091C" w:rsidRPr="00762DD3" w:rsidRDefault="0049091C" w:rsidP="0049091C">
            <w:pPr>
              <w:tabs>
                <w:tab w:val="right" w:pos="-1170"/>
                <w:tab w:val="left" w:pos="-1080"/>
                <w:tab w:val="right" w:pos="-900"/>
                <w:tab w:val="left" w:pos="360"/>
                <w:tab w:val="right" w:pos="10800"/>
              </w:tabs>
              <w:ind w:right="-563"/>
              <w:rPr>
                <w:rFonts w:ascii="Myriad Pro" w:hAnsi="Myriad Pro"/>
                <w:color w:val="auto"/>
                <w:sz w:val="22"/>
                <w:szCs w:val="22"/>
              </w:rPr>
            </w:pPr>
          </w:p>
        </w:tc>
      </w:tr>
      <w:tr w:rsidR="00ED4B63" w:rsidRPr="00ED4B63" w14:paraId="36A82778" w14:textId="77777777" w:rsidTr="005F0B59">
        <w:trPr>
          <w:trHeight w:val="850"/>
        </w:trPr>
        <w:tc>
          <w:tcPr>
            <w:tcW w:w="11057" w:type="dxa"/>
            <w:gridSpan w:val="4"/>
            <w:tcBorders>
              <w:bottom w:val="nil"/>
            </w:tcBorders>
            <w:shd w:val="clear" w:color="auto" w:fill="FFFFFF" w:themeFill="background1"/>
            <w:vAlign w:val="center"/>
          </w:tcPr>
          <w:p w14:paraId="114C4963" w14:textId="5121084A" w:rsidR="00ED4B63" w:rsidRPr="00762DD3" w:rsidRDefault="00ED4B63" w:rsidP="00F61C88">
            <w:pPr>
              <w:tabs>
                <w:tab w:val="right" w:pos="-1170"/>
                <w:tab w:val="left" w:pos="-1080"/>
                <w:tab w:val="right" w:pos="-900"/>
                <w:tab w:val="left" w:pos="360"/>
                <w:tab w:val="right" w:pos="10800"/>
              </w:tabs>
              <w:ind w:right="-563"/>
              <w:rPr>
                <w:rFonts w:ascii="Myriad Pro" w:hAnsi="Myriad Pro"/>
                <w:b/>
                <w:color w:val="auto"/>
                <w:sz w:val="22"/>
                <w:szCs w:val="22"/>
              </w:rPr>
            </w:pPr>
            <w:r w:rsidRPr="00F61C88">
              <w:rPr>
                <w:rFonts w:ascii="Myriad Pro" w:hAnsi="Myriad Pro"/>
                <w:b/>
                <w:color w:val="auto"/>
                <w:sz w:val="22"/>
                <w:szCs w:val="22"/>
              </w:rPr>
              <w:t xml:space="preserve">List </w:t>
            </w:r>
            <w:r w:rsidR="003B7C71" w:rsidRPr="00F61C88">
              <w:rPr>
                <w:rFonts w:ascii="Myriad Pro" w:hAnsi="Myriad Pro"/>
                <w:b/>
                <w:color w:val="auto"/>
                <w:sz w:val="22"/>
                <w:szCs w:val="22"/>
              </w:rPr>
              <w:t xml:space="preserve">and briefly describe </w:t>
            </w:r>
            <w:r w:rsidRPr="00F61C88">
              <w:rPr>
                <w:rFonts w:ascii="Myriad Pro" w:hAnsi="Myriad Pro"/>
                <w:b/>
                <w:color w:val="auto"/>
                <w:sz w:val="22"/>
                <w:szCs w:val="22"/>
              </w:rPr>
              <w:t xml:space="preserve">any </w:t>
            </w:r>
            <w:r w:rsidRPr="00762DD3">
              <w:rPr>
                <w:rFonts w:ascii="Myriad Pro" w:hAnsi="Myriad Pro"/>
                <w:b/>
                <w:color w:val="auto"/>
                <w:sz w:val="22"/>
                <w:szCs w:val="22"/>
              </w:rPr>
              <w:t>other international and/or intercultural experience you have had</w:t>
            </w:r>
            <w:r w:rsidR="003B7C71">
              <w:rPr>
                <w:rFonts w:ascii="Myriad Pro" w:hAnsi="Myriad Pro"/>
                <w:b/>
                <w:color w:val="auto"/>
                <w:sz w:val="22"/>
                <w:szCs w:val="22"/>
              </w:rPr>
              <w:t>, including location(s)</w:t>
            </w:r>
            <w:r w:rsidR="00F61C88">
              <w:rPr>
                <w:rFonts w:ascii="Myriad Pro" w:hAnsi="Myriad Pro"/>
                <w:b/>
                <w:color w:val="auto"/>
                <w:sz w:val="22"/>
                <w:szCs w:val="22"/>
              </w:rPr>
              <w:t xml:space="preserve"> and</w:t>
            </w:r>
            <w:r w:rsidR="003B7C71">
              <w:rPr>
                <w:rFonts w:ascii="Myriad Pro" w:hAnsi="Myriad Pro"/>
                <w:b/>
                <w:color w:val="auto"/>
                <w:sz w:val="22"/>
                <w:szCs w:val="22"/>
              </w:rPr>
              <w:t xml:space="preserve"> dates</w:t>
            </w:r>
            <w:r w:rsidRPr="00762DD3">
              <w:rPr>
                <w:rFonts w:ascii="Myriad Pro" w:hAnsi="Myriad Pro"/>
                <w:b/>
                <w:color w:val="auto"/>
                <w:sz w:val="22"/>
                <w:szCs w:val="22"/>
              </w:rPr>
              <w:t>:</w:t>
            </w:r>
          </w:p>
        </w:tc>
      </w:tr>
      <w:tr w:rsidR="00ED4B63" w:rsidRPr="00ED4B63" w14:paraId="45C3895B" w14:textId="77777777" w:rsidTr="00926631">
        <w:trPr>
          <w:trHeight w:val="118"/>
        </w:trPr>
        <w:tc>
          <w:tcPr>
            <w:tcW w:w="11057" w:type="dxa"/>
            <w:gridSpan w:val="4"/>
            <w:tcBorders>
              <w:top w:val="nil"/>
              <w:bottom w:val="nil"/>
            </w:tcBorders>
            <w:shd w:val="clear" w:color="auto" w:fill="F2F2F2" w:themeFill="background1" w:themeFillShade="F2"/>
          </w:tcPr>
          <w:p w14:paraId="1448BE91" w14:textId="536860E1" w:rsidR="0061264C" w:rsidRPr="00762DD3" w:rsidRDefault="002364CA" w:rsidP="00353816">
            <w:pPr>
              <w:tabs>
                <w:tab w:val="right" w:pos="-1170"/>
                <w:tab w:val="left" w:pos="-1080"/>
                <w:tab w:val="right" w:pos="-900"/>
                <w:tab w:val="left" w:pos="360"/>
                <w:tab w:val="right" w:pos="10800"/>
              </w:tabs>
              <w:spacing w:before="120" w:after="120"/>
              <w:ind w:right="-561"/>
              <w:rPr>
                <w:rFonts w:ascii="Myriad Pro" w:hAnsi="Myriad Pro"/>
                <w:b/>
                <w:color w:val="auto"/>
                <w:sz w:val="22"/>
                <w:szCs w:val="22"/>
              </w:rPr>
            </w:pPr>
            <w:sdt>
              <w:sdtPr>
                <w:rPr>
                  <w:rStyle w:val="Style1"/>
                </w:rPr>
                <w:id w:val="-845559284"/>
                <w:placeholder>
                  <w:docPart w:val="A6F13FA20C0E489CB6E233C4D8DD4C50"/>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33883FCA" w14:textId="77777777" w:rsidR="00146A2A" w:rsidRPr="00CA021C" w:rsidRDefault="00146A2A" w:rsidP="00CA021C">
      <w:pPr>
        <w:rPr>
          <w:rFonts w:ascii="Myriad Pro" w:hAnsi="Myriad Pro" w:cs="Arial"/>
          <w:b/>
          <w:bCs/>
          <w:color w:val="auto"/>
          <w:sz w:val="26"/>
          <w:szCs w:val="26"/>
          <w:u w:val="single"/>
          <w:lang w:val="en-US"/>
          <w14:textOutline w14:w="0" w14:cap="flat" w14:cmpd="sng" w14:algn="ctr">
            <w14:noFill/>
            <w14:prstDash w14:val="solid"/>
            <w14:round/>
          </w14:textOutline>
          <w14:ligatures w14:val="none"/>
        </w:rPr>
      </w:pPr>
    </w:p>
    <w:p w14:paraId="6CAB23D4" w14:textId="77777777" w:rsidR="00146A2A" w:rsidRPr="00CA021C" w:rsidRDefault="00146A2A" w:rsidP="00CA021C">
      <w:pPr>
        <w:rPr>
          <w:rFonts w:ascii="Myriad Pro" w:hAnsi="Myriad Pro" w:cs="Arial"/>
          <w:b/>
          <w:bCs/>
          <w:color w:val="auto"/>
          <w:sz w:val="26"/>
          <w:szCs w:val="26"/>
          <w:u w:val="single"/>
          <w:lang w:val="en-US"/>
          <w14:textOutline w14:w="0" w14:cap="flat" w14:cmpd="sng" w14:algn="ctr">
            <w14:noFill/>
            <w14:prstDash w14:val="solid"/>
            <w14:round/>
          </w14:textOutline>
          <w14:ligatures w14:val="none"/>
        </w:rPr>
      </w:pPr>
      <w:r w:rsidRPr="00CA021C">
        <w:rPr>
          <w:rFonts w:ascii="Myriad Pro" w:hAnsi="Myriad Pro" w:cs="Arial"/>
          <w:b/>
          <w:bCs/>
          <w:color w:val="auto"/>
          <w:sz w:val="26"/>
          <w:szCs w:val="26"/>
          <w:u w:val="single"/>
          <w:lang w:val="en-US"/>
          <w14:textOutline w14:w="0" w14:cap="flat" w14:cmpd="sng" w14:algn="ctr">
            <w14:noFill/>
            <w14:prstDash w14:val="solid"/>
            <w14:round/>
          </w14:textOutline>
          <w14:ligatures w14:val="none"/>
        </w:rPr>
        <w:br w:type="page"/>
      </w:r>
    </w:p>
    <w:p w14:paraId="123B6303" w14:textId="0CBA2C86" w:rsidR="00FB6030" w:rsidRPr="00CA021C" w:rsidRDefault="00FB6030" w:rsidP="0061264C">
      <w:pPr>
        <w:spacing w:before="720" w:after="240"/>
        <w:rPr>
          <w:rFonts w:ascii="Myriad Pro" w:hAnsi="Myriad Pro" w:cs="Arial"/>
          <w:b/>
          <w:bCs/>
          <w:color w:val="E4002B"/>
          <w:spacing w:val="2"/>
          <w:sz w:val="26"/>
          <w:szCs w:val="26"/>
          <w:u w:val="single"/>
          <w:lang w:val="en-US"/>
          <w14:textOutline w14:w="0" w14:cap="flat" w14:cmpd="sng" w14:algn="ctr">
            <w14:noFill/>
            <w14:prstDash w14:val="solid"/>
            <w14:round/>
          </w14:textOutline>
          <w14:ligatures w14:val="none"/>
        </w:rPr>
      </w:pPr>
      <w:r w:rsidRPr="00CA021C">
        <w:rPr>
          <w:rFonts w:ascii="Myriad Pro" w:hAnsi="Myriad Pro" w:cs="Arial"/>
          <w:b/>
          <w:bCs/>
          <w:color w:val="E4002B"/>
          <w:spacing w:val="2"/>
          <w:sz w:val="26"/>
          <w:szCs w:val="26"/>
          <w:u w:val="single"/>
          <w:lang w:val="en-US"/>
          <w14:textOutline w14:w="0" w14:cap="flat" w14:cmpd="sng" w14:algn="ctr">
            <w14:noFill/>
            <w14:prstDash w14:val="solid"/>
            <w14:round/>
          </w14:textOutline>
          <w14:ligatures w14:val="none"/>
        </w:rPr>
        <w:lastRenderedPageBreak/>
        <w:t>SECTION B</w:t>
      </w:r>
      <w:r w:rsidRPr="00CA021C">
        <w:rPr>
          <w:rFonts w:ascii="Myriad Pro" w:hAnsi="Myriad Pro" w:cs="Arial"/>
          <w:b/>
          <w:bCs/>
          <w:color w:val="E4002B"/>
          <w:spacing w:val="2"/>
          <w:sz w:val="26"/>
          <w:szCs w:val="26"/>
          <w:lang w:val="en-US"/>
          <w14:textOutline w14:w="0" w14:cap="flat" w14:cmpd="sng" w14:algn="ctr">
            <w14:noFill/>
            <w14:prstDash w14:val="solid"/>
            <w14:round/>
          </w14:textOutline>
          <w14:ligatures w14:val="none"/>
        </w:rPr>
        <w:t xml:space="preserve"> –</w:t>
      </w:r>
      <w:r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 xml:space="preserve"> If you wish to be considered for placement in a francophone country, </w:t>
      </w:r>
      <w:r w:rsidR="00CA021C"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p</w:t>
      </w:r>
      <w:r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 xml:space="preserve">lease answer </w:t>
      </w:r>
      <w:r w:rsidRPr="00CA021C">
        <w:rPr>
          <w:rFonts w:ascii="Myriad Pro" w:hAnsi="Myriad Pro" w:cs="Arial"/>
          <w:bCs/>
          <w:i/>
          <w:color w:val="E4002B"/>
          <w:spacing w:val="2"/>
          <w:sz w:val="26"/>
          <w:szCs w:val="26"/>
          <w:lang w:val="en-US"/>
          <w14:textOutline w14:w="0" w14:cap="flat" w14:cmpd="sng" w14:algn="ctr">
            <w14:noFill/>
            <w14:prstDash w14:val="solid"/>
            <w14:round/>
          </w14:textOutline>
          <w14:ligatures w14:val="none"/>
        </w:rPr>
        <w:t>three or more</w:t>
      </w:r>
      <w:r w:rsidRPr="00CA021C">
        <w:rPr>
          <w:rFonts w:ascii="Myriad Pro" w:hAnsi="Myriad Pro" w:cs="Arial"/>
          <w:bCs/>
          <w:color w:val="E4002B"/>
          <w:spacing w:val="2"/>
          <w:sz w:val="26"/>
          <w:szCs w:val="26"/>
          <w:lang w:val="en-US"/>
          <w14:textOutline w14:w="0" w14:cap="flat" w14:cmpd="sng" w14:algn="ctr">
            <w14:noFill/>
            <w14:prstDash w14:val="solid"/>
            <w14:round/>
          </w14:textOutline>
          <w14:ligatures w14:val="none"/>
        </w:rPr>
        <w:t xml:space="preserve"> of the questions in this section in French.</w:t>
      </w:r>
    </w:p>
    <w:p w14:paraId="04D5C35F" w14:textId="6E368BA8" w:rsidR="00A30121" w:rsidRPr="00F61C88" w:rsidRDefault="00A30121" w:rsidP="00353816">
      <w:pPr>
        <w:spacing w:before="480" w:after="240"/>
        <w:rPr>
          <w:rFonts w:ascii="Myriad Pro" w:hAnsi="Myriad Pro" w:cs="Arial"/>
          <w:b/>
          <w:color w:val="00B2A9"/>
          <w:sz w:val="24"/>
          <w:szCs w:val="24"/>
        </w:rPr>
      </w:pPr>
      <w:r w:rsidRPr="00A30121">
        <w:rPr>
          <w:rFonts w:ascii="Myriad Pro" w:hAnsi="Myriad Pro" w:cs="Arial"/>
          <w:b/>
          <w:color w:val="00B2A9"/>
          <w:sz w:val="24"/>
          <w:szCs w:val="24"/>
        </w:rPr>
        <w:t>RESPOND BRIEFLY:</w:t>
      </w:r>
      <w:r w:rsidRPr="00C23B3E">
        <w:rPr>
          <w:rFonts w:ascii="Myriad Pro" w:hAnsi="Myriad Pro" w:cs="Arial"/>
          <w:b/>
          <w:color w:val="00B2A9"/>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762DD3" w:rsidRPr="00762DD3" w14:paraId="04D5800A" w14:textId="77777777" w:rsidTr="00A30121">
        <w:trPr>
          <w:trHeight w:val="567"/>
        </w:trPr>
        <w:tc>
          <w:tcPr>
            <w:tcW w:w="11096" w:type="dxa"/>
            <w:vAlign w:val="center"/>
          </w:tcPr>
          <w:p w14:paraId="36EEDE5E" w14:textId="3A45DDB6" w:rsidR="00A30121"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y do you wish to participate in Project Overseas (PO)?</w:t>
            </w:r>
          </w:p>
        </w:tc>
      </w:tr>
      <w:tr w:rsidR="00762DD3" w:rsidRPr="00762DD3" w14:paraId="736EE78D" w14:textId="77777777" w:rsidTr="000B7DFC">
        <w:trPr>
          <w:trHeight w:val="148"/>
        </w:trPr>
        <w:tc>
          <w:tcPr>
            <w:tcW w:w="11096" w:type="dxa"/>
            <w:shd w:val="clear" w:color="auto" w:fill="F2F2F2" w:themeFill="background1" w:themeFillShade="F2"/>
          </w:tcPr>
          <w:p w14:paraId="0D9DA27A" w14:textId="1CA48AF6" w:rsidR="00E94496" w:rsidRPr="00762DD3" w:rsidRDefault="002364CA"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1466971765"/>
                <w:placeholder>
                  <w:docPart w:val="DF5C6EE0C7924B0E90C545B075F4A6E3"/>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62160E35" w14:textId="77777777" w:rsidTr="00A30121">
        <w:trPr>
          <w:trHeight w:val="567"/>
        </w:trPr>
        <w:tc>
          <w:tcPr>
            <w:tcW w:w="11096" w:type="dxa"/>
            <w:vAlign w:val="center"/>
          </w:tcPr>
          <w:p w14:paraId="00B60623" w14:textId="43742E34" w:rsidR="00E94496"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y do you think you are well suited to participate in a PO assignment?</w:t>
            </w:r>
          </w:p>
        </w:tc>
      </w:tr>
      <w:tr w:rsidR="00762DD3" w:rsidRPr="00762DD3" w14:paraId="4683C60D" w14:textId="77777777" w:rsidTr="000B7DFC">
        <w:trPr>
          <w:trHeight w:val="70"/>
        </w:trPr>
        <w:tc>
          <w:tcPr>
            <w:tcW w:w="11096" w:type="dxa"/>
            <w:shd w:val="clear" w:color="auto" w:fill="F2F2F2" w:themeFill="background1" w:themeFillShade="F2"/>
          </w:tcPr>
          <w:p w14:paraId="032BE884" w14:textId="0A91CC45" w:rsidR="00E94496"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763030171"/>
                <w:placeholder>
                  <w:docPart w:val="73634568F68B4746982CAC86BAACDB8D"/>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343C56C" w14:textId="77777777" w:rsidTr="00A30121">
        <w:trPr>
          <w:trHeight w:val="567"/>
        </w:trPr>
        <w:tc>
          <w:tcPr>
            <w:tcW w:w="11096" w:type="dxa"/>
            <w:vAlign w:val="center"/>
          </w:tcPr>
          <w:p w14:paraId="4851C01C" w14:textId="58E7D626" w:rsidR="00E94496"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at do you believe are the responsibilities of PO team members?</w:t>
            </w:r>
          </w:p>
        </w:tc>
      </w:tr>
      <w:tr w:rsidR="00762DD3" w:rsidRPr="00762DD3" w14:paraId="50B68BDA" w14:textId="77777777" w:rsidTr="000B7DFC">
        <w:trPr>
          <w:trHeight w:val="70"/>
        </w:trPr>
        <w:tc>
          <w:tcPr>
            <w:tcW w:w="11096" w:type="dxa"/>
            <w:shd w:val="clear" w:color="auto" w:fill="F2F2F2" w:themeFill="background1" w:themeFillShade="F2"/>
          </w:tcPr>
          <w:p w14:paraId="59F96C24" w14:textId="51498101" w:rsidR="00E94496"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820785538"/>
                <w:placeholder>
                  <w:docPart w:val="1AD76387516E4B2C86D89CD05B267E87"/>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17CB81FA" w14:textId="77777777" w:rsidTr="00A30121">
        <w:trPr>
          <w:trHeight w:val="567"/>
        </w:trPr>
        <w:tc>
          <w:tcPr>
            <w:tcW w:w="11096" w:type="dxa"/>
            <w:vAlign w:val="center"/>
          </w:tcPr>
          <w:p w14:paraId="062014D2" w14:textId="168EFDA3" w:rsidR="00E94496"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What do you hope to achieve/learn as a result of your participation in PO?</w:t>
            </w:r>
          </w:p>
        </w:tc>
      </w:tr>
      <w:tr w:rsidR="00762DD3" w:rsidRPr="00762DD3" w14:paraId="1A258533" w14:textId="77777777" w:rsidTr="000B7DFC">
        <w:trPr>
          <w:trHeight w:val="70"/>
        </w:trPr>
        <w:tc>
          <w:tcPr>
            <w:tcW w:w="11096" w:type="dxa"/>
            <w:shd w:val="clear" w:color="auto" w:fill="F2F2F2" w:themeFill="background1" w:themeFillShade="F2"/>
          </w:tcPr>
          <w:p w14:paraId="75460472" w14:textId="1A052E9B" w:rsidR="00E94496"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725020320"/>
                <w:placeholder>
                  <w:docPart w:val="DC2B44DD55AB40F6AADFA9B1C0048B5C"/>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7584738" w14:textId="77777777" w:rsidTr="00A30121">
        <w:trPr>
          <w:trHeight w:val="567"/>
        </w:trPr>
        <w:tc>
          <w:tcPr>
            <w:tcW w:w="11096" w:type="dxa"/>
            <w:vAlign w:val="center"/>
          </w:tcPr>
          <w:p w14:paraId="55DFD76D" w14:textId="69ECB729" w:rsidR="00A30121" w:rsidRPr="00762DD3" w:rsidRDefault="00A30121"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Please describe how you would share what you have learned through PO upon your return to Canada.</w:t>
            </w:r>
          </w:p>
        </w:tc>
      </w:tr>
      <w:tr w:rsidR="00762DD3" w:rsidRPr="00762DD3" w14:paraId="213EBE93" w14:textId="77777777" w:rsidTr="000B7DFC">
        <w:trPr>
          <w:trHeight w:val="70"/>
        </w:trPr>
        <w:tc>
          <w:tcPr>
            <w:tcW w:w="11096" w:type="dxa"/>
            <w:shd w:val="clear" w:color="auto" w:fill="F2F2F2" w:themeFill="background1" w:themeFillShade="F2"/>
          </w:tcPr>
          <w:p w14:paraId="498F806D" w14:textId="3C31B6C3" w:rsidR="00A30121" w:rsidRPr="00762DD3" w:rsidRDefault="002364CA"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1701208306"/>
                <w:placeholder>
                  <w:docPart w:val="4CEC2E084C8E41498A164805C095E0B7"/>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820EFC4"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8163CA1" w14:textId="62D3240A"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In your opinion, what might be some of the challenges of participating in PO? How would you cope with these challenges?</w:t>
            </w:r>
          </w:p>
        </w:tc>
      </w:tr>
      <w:tr w:rsidR="00762DD3" w:rsidRPr="00762DD3" w14:paraId="3CC3065D"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
        </w:trPr>
        <w:tc>
          <w:tcPr>
            <w:tcW w:w="11096" w:type="dxa"/>
            <w:tcBorders>
              <w:top w:val="nil"/>
              <w:left w:val="nil"/>
              <w:bottom w:val="nil"/>
              <w:right w:val="nil"/>
            </w:tcBorders>
            <w:shd w:val="clear" w:color="auto" w:fill="F2F2F2" w:themeFill="background1" w:themeFillShade="F2"/>
          </w:tcPr>
          <w:p w14:paraId="729AEEAB" w14:textId="0ECC8FC3" w:rsidR="003A61D6" w:rsidRPr="00762DD3" w:rsidRDefault="002364CA"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803285921"/>
                <w:placeholder>
                  <w:docPart w:val="B11CDC04ED394ABDABFDFC8EA6FE387A"/>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18D90013"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20D7FB86" w14:textId="2F23985A"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On PO, it is important to put what is best for the project and your team before your own needs and wants. Please provide at least one example of how you have done so in the past.</w:t>
            </w:r>
          </w:p>
        </w:tc>
      </w:tr>
      <w:tr w:rsidR="00762DD3" w:rsidRPr="00762DD3" w14:paraId="783A5C44"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57E49BD0" w14:textId="6427062E" w:rsidR="003A61D6"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593769827"/>
                <w:placeholder>
                  <w:docPart w:val="51AB39BC8D5247C883665C47D2CFA951"/>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2AB4B58"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1F29782" w14:textId="5548F6C9"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Please describe any experience you have had facilitating workshops/courses for adults.</w:t>
            </w:r>
          </w:p>
        </w:tc>
      </w:tr>
      <w:tr w:rsidR="00762DD3" w:rsidRPr="00762DD3" w14:paraId="4E8A474C"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00761EDA" w14:textId="531151B4" w:rsidR="003A61D6"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710963254"/>
                <w:placeholder>
                  <w:docPart w:val="838FDC3A15674C3B908CC1E5DB26FC70"/>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447E2CEC"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29DDFEA1" w14:textId="38ECE7D7"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Please provide an example of how you had to manage a stressful situation in a group setting.</w:t>
            </w:r>
          </w:p>
        </w:tc>
      </w:tr>
      <w:tr w:rsidR="00762DD3" w:rsidRPr="00762DD3" w14:paraId="63E1F125" w14:textId="77777777" w:rsidTr="000B7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378E29AF" w14:textId="621A3C36" w:rsidR="003A61D6"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1807456479"/>
                <w:placeholder>
                  <w:docPart w:val="7E4688CA95304B1F9A2086EC4817E0B4"/>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353816" w:rsidRPr="00353816" w14:paraId="370EBAB5" w14:textId="77777777" w:rsidTr="003A61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6DECF8B9" w14:textId="52511AF6" w:rsidR="003A61D6" w:rsidRPr="00762DD3" w:rsidRDefault="003A61D6" w:rsidP="00353816">
            <w:pPr>
              <w:pStyle w:val="ListParagraph"/>
              <w:numPr>
                <w:ilvl w:val="0"/>
                <w:numId w:val="23"/>
              </w:numPr>
              <w:spacing w:before="120"/>
              <w:ind w:left="312" w:hanging="357"/>
              <w:contextualSpacing w:val="0"/>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How will your participation benefit your teacher organization, your school</w:t>
            </w:r>
            <w:r w:rsidR="00D5612C">
              <w:rPr>
                <w:rFonts w:ascii="Myriad Pro" w:hAnsi="Myriad Pro" w:cs="Arial"/>
                <w:b/>
                <w:bCs/>
                <w:color w:val="auto"/>
                <w:sz w:val="22"/>
                <w:szCs w:val="22"/>
                <w:lang w:val="en-US"/>
                <w14:textOutline w14:w="0" w14:cap="flat" w14:cmpd="sng" w14:algn="ctr">
                  <w14:noFill/>
                  <w14:prstDash w14:val="solid"/>
                  <w14:round/>
                </w14:textOutline>
                <w14:ligatures w14:val="none"/>
              </w:rPr>
              <w:t>,</w:t>
            </w: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and your community?</w:t>
            </w:r>
          </w:p>
        </w:tc>
      </w:tr>
      <w:tr w:rsidR="00762DD3" w:rsidRPr="00762DD3" w14:paraId="46112872" w14:textId="77777777" w:rsidTr="00357C5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4B1D8200" w14:textId="36591941" w:rsidR="003A61D6" w:rsidRPr="00762DD3" w:rsidRDefault="002364CA"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sdt>
              <w:sdtPr>
                <w:rPr>
                  <w:rStyle w:val="Style1"/>
                </w:rPr>
                <w:id w:val="-120390353"/>
                <w:placeholder>
                  <w:docPart w:val="7B4BF337750148A89886F78766D3203D"/>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31449E16" w14:textId="77777777" w:rsidR="00926631" w:rsidRPr="00CA021C" w:rsidRDefault="00926631" w:rsidP="00926631">
      <w:pPr>
        <w:rPr>
          <w:rFonts w:ascii="Myriad Pro" w:hAnsi="Myriad Pro" w:cs="Arial"/>
          <w:b/>
          <w:color w:val="auto"/>
          <w:sz w:val="24"/>
          <w:szCs w:val="24"/>
        </w:rPr>
      </w:pPr>
    </w:p>
    <w:p w14:paraId="307188FC" w14:textId="77777777" w:rsidR="00926631" w:rsidRPr="00CA021C" w:rsidRDefault="00926631" w:rsidP="00353816">
      <w:pPr>
        <w:spacing w:after="120"/>
        <w:rPr>
          <w:rFonts w:ascii="Myriad Pro" w:hAnsi="Myriad Pro" w:cs="Arial"/>
          <w:b/>
          <w:color w:val="auto"/>
          <w:sz w:val="24"/>
          <w:szCs w:val="24"/>
        </w:rPr>
      </w:pPr>
    </w:p>
    <w:p w14:paraId="5EC364A2" w14:textId="2EC27112" w:rsidR="000F5833" w:rsidRPr="00CA021C" w:rsidRDefault="000F5833" w:rsidP="00926631">
      <w:pPr>
        <w:spacing w:before="480"/>
        <w:rPr>
          <w:rFonts w:ascii="Myriad Pro" w:hAnsi="Myriad Pro" w:cs="Arial"/>
          <w:b/>
          <w:color w:val="00B2A9"/>
          <w:sz w:val="24"/>
          <w:szCs w:val="24"/>
        </w:rPr>
      </w:pPr>
      <w:r w:rsidRPr="000F5833">
        <w:rPr>
          <w:rFonts w:ascii="Myriad Pro" w:hAnsi="Myriad Pro" w:cs="Arial"/>
          <w:b/>
          <w:color w:val="00B2A9"/>
          <w:sz w:val="24"/>
          <w:szCs w:val="24"/>
        </w:rPr>
        <w:lastRenderedPageBreak/>
        <w:t>RECREATION AND HOBBIES</w:t>
      </w:r>
      <w:r w:rsidRPr="00C23B3E">
        <w:rPr>
          <w:rFonts w:ascii="Myriad Pro" w:hAnsi="Myriad Pro" w:cs="Arial"/>
          <w:b/>
          <w:color w:val="00B2A9"/>
          <w:sz w:val="24"/>
          <w:szCs w:val="24"/>
        </w:rPr>
        <w:t xml:space="preserve">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762DD3" w:rsidRPr="00762DD3" w14:paraId="3E42A03E" w14:textId="77777777" w:rsidTr="00F94B6C">
        <w:trPr>
          <w:trHeight w:val="567"/>
        </w:trPr>
        <w:tc>
          <w:tcPr>
            <w:tcW w:w="11199" w:type="dxa"/>
            <w:vAlign w:val="center"/>
          </w:tcPr>
          <w:p w14:paraId="08F87239" w14:textId="324F1723" w:rsidR="000F5833" w:rsidRPr="00762DD3" w:rsidRDefault="000F5833" w:rsidP="000F5833">
            <w:pPr>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Do you have interests or hobbies which you think could benefit your PO experience?</w:t>
            </w:r>
          </w:p>
        </w:tc>
      </w:tr>
      <w:tr w:rsidR="00762DD3" w:rsidRPr="00762DD3" w14:paraId="7643DFA9" w14:textId="77777777" w:rsidTr="000B7DFC">
        <w:trPr>
          <w:trHeight w:val="202"/>
        </w:trPr>
        <w:tc>
          <w:tcPr>
            <w:tcW w:w="11199" w:type="dxa"/>
            <w:shd w:val="clear" w:color="auto" w:fill="F2F2F2" w:themeFill="background1" w:themeFillShade="F2"/>
          </w:tcPr>
          <w:p w14:paraId="3B458D20" w14:textId="37268ADE" w:rsidR="00EA516E" w:rsidRPr="00762DD3" w:rsidRDefault="002364CA" w:rsidP="00353816">
            <w:pPr>
              <w:spacing w:before="120" w:after="120"/>
              <w:rPr>
                <w:rFonts w:ascii="Myriad Pro" w:hAnsi="Myriad Pro" w:cs="Arial"/>
                <w:b/>
                <w:bCs/>
                <w:color w:val="auto"/>
                <w:sz w:val="22"/>
                <w:szCs w:val="22"/>
                <w:lang w:val="en-US"/>
                <w14:textOutline w14:w="0" w14:cap="flat" w14:cmpd="sng" w14:algn="ctr">
                  <w14:noFill/>
                  <w14:prstDash w14:val="solid"/>
                  <w14:round/>
                </w14:textOutline>
                <w14:ligatures w14:val="none"/>
              </w:rPr>
            </w:pPr>
            <w:sdt>
              <w:sdtPr>
                <w:rPr>
                  <w:rStyle w:val="Style1"/>
                </w:rPr>
                <w:id w:val="-52853159"/>
                <w:placeholder>
                  <w:docPart w:val="2E0F62F972E34771BD6E97EB74F7633B"/>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4FF01741" w14:textId="77777777" w:rsidR="0024189A" w:rsidRPr="00CA021C" w:rsidRDefault="0024189A" w:rsidP="00CA021C">
      <w:pPr>
        <w:rPr>
          <w:rFonts w:ascii="Myriad Pro" w:hAnsi="Myriad Pro" w:cs="Arial"/>
          <w:b/>
          <w:color w:val="auto"/>
          <w:sz w:val="24"/>
          <w:szCs w:val="24"/>
        </w:rPr>
      </w:pPr>
    </w:p>
    <w:p w14:paraId="7862B305" w14:textId="43AB63C1" w:rsidR="0024189A" w:rsidRPr="00CA021C" w:rsidRDefault="0024189A" w:rsidP="00CA021C">
      <w:pPr>
        <w:rPr>
          <w:rFonts w:ascii="Myriad Pro" w:hAnsi="Myriad Pro" w:cs="Arial"/>
          <w:b/>
          <w:color w:val="auto"/>
          <w:sz w:val="24"/>
          <w:szCs w:val="24"/>
        </w:rPr>
      </w:pPr>
    </w:p>
    <w:p w14:paraId="7DFACE8D" w14:textId="48B8E62A" w:rsidR="00EA516E" w:rsidRPr="00CA021C" w:rsidRDefault="00EA516E" w:rsidP="0024189A">
      <w:pPr>
        <w:spacing w:before="480"/>
        <w:rPr>
          <w:rFonts w:ascii="Myriad Pro" w:hAnsi="Myriad Pro" w:cs="Arial"/>
          <w:b/>
          <w:color w:val="00B2A9"/>
          <w:sz w:val="24"/>
          <w:szCs w:val="24"/>
        </w:rPr>
      </w:pPr>
      <w:r w:rsidRPr="000F5833">
        <w:rPr>
          <w:rFonts w:ascii="Myriad Pro" w:hAnsi="Myriad Pro" w:cs="Arial"/>
          <w:b/>
          <w:color w:val="00B2A9"/>
          <w:sz w:val="24"/>
          <w:szCs w:val="24"/>
        </w:rPr>
        <w:t>HEALTH</w:t>
      </w:r>
      <w:r w:rsidRPr="00C23B3E">
        <w:rPr>
          <w:rFonts w:ascii="Myriad Pro" w:hAnsi="Myriad Pro" w:cs="Arial"/>
          <w:b/>
          <w:color w:val="00B2A9"/>
          <w:sz w:val="24"/>
          <w:szCs w:val="24"/>
        </w:rPr>
        <w:t xml:space="preserve">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762DD3" w:rsidRPr="00762DD3" w14:paraId="3FC093AC" w14:textId="77777777" w:rsidTr="00F94B6C">
        <w:trPr>
          <w:trHeight w:val="567"/>
        </w:trPr>
        <w:tc>
          <w:tcPr>
            <w:tcW w:w="11199" w:type="dxa"/>
            <w:vAlign w:val="center"/>
          </w:tcPr>
          <w:p w14:paraId="4AFF5083" w14:textId="27AE067D" w:rsidR="00EA516E" w:rsidRPr="00762DD3" w:rsidRDefault="00EA516E" w:rsidP="00F10875">
            <w:pPr>
              <w:tabs>
                <w:tab w:val="left" w:pos="4710"/>
                <w:tab w:val="left" w:pos="6553"/>
                <w:tab w:val="left" w:pos="8112"/>
                <w:tab w:val="left" w:pos="9526"/>
              </w:tabs>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How do you assess your physical health?</w:t>
            </w: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Pr="00762DD3">
              <w:rPr>
                <w:rFonts w:ascii="Myriad Pro" w:hAnsi="Myriad Pro" w:cs="Arial"/>
                <w:color w:val="auto"/>
                <w:sz w:val="22"/>
                <w:szCs w:val="22"/>
              </w:rPr>
              <w:t>Excellent</w:t>
            </w:r>
            <w:sdt>
              <w:sdtPr>
                <w:rPr>
                  <w:rFonts w:ascii="Myriad Pro" w:hAnsi="Myriad Pro" w:cs="Arial"/>
                  <w:color w:val="auto"/>
                  <w:sz w:val="22"/>
                  <w:szCs w:val="22"/>
                </w:rPr>
                <w:id w:val="429170929"/>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CA021C">
              <w:rPr>
                <w:rFonts w:ascii="Myriad Pro" w:hAnsi="Myriad Pro"/>
                <w:color w:val="auto"/>
                <w:sz w:val="22"/>
                <w:szCs w:val="22"/>
              </w:rPr>
              <w:tab/>
            </w:r>
            <w:r w:rsidRPr="00762DD3">
              <w:rPr>
                <w:rFonts w:ascii="Myriad Pro" w:hAnsi="Myriad Pro" w:cs="Arial"/>
                <w:color w:val="auto"/>
                <w:sz w:val="22"/>
                <w:szCs w:val="22"/>
              </w:rPr>
              <w:t>Good</w:t>
            </w:r>
            <w:sdt>
              <w:sdtPr>
                <w:rPr>
                  <w:rFonts w:ascii="Myriad Pro" w:hAnsi="Myriad Pro" w:cs="Arial"/>
                  <w:color w:val="auto"/>
                  <w:sz w:val="22"/>
                  <w:szCs w:val="22"/>
                </w:rPr>
                <w:id w:val="-1187525492"/>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CA021C">
              <w:rPr>
                <w:rFonts w:ascii="Myriad Pro" w:hAnsi="Myriad Pro"/>
                <w:color w:val="auto"/>
                <w:sz w:val="22"/>
                <w:szCs w:val="22"/>
              </w:rPr>
              <w:tab/>
            </w:r>
            <w:r w:rsidRPr="00762DD3">
              <w:rPr>
                <w:rFonts w:ascii="Myriad Pro" w:hAnsi="Myriad Pro"/>
                <w:color w:val="auto"/>
                <w:sz w:val="22"/>
                <w:szCs w:val="22"/>
              </w:rPr>
              <w:t>Fair</w:t>
            </w:r>
            <w:sdt>
              <w:sdtPr>
                <w:rPr>
                  <w:rFonts w:ascii="Myriad Pro" w:hAnsi="Myriad Pro"/>
                  <w:color w:val="auto"/>
                  <w:sz w:val="22"/>
                  <w:szCs w:val="22"/>
                </w:rPr>
                <w:id w:val="-1111657775"/>
                <w14:checkbox>
                  <w14:checked w14:val="0"/>
                  <w14:checkedState w14:val="2612" w14:font="MS Gothic"/>
                  <w14:uncheckedState w14:val="2610" w14:font="MS Gothic"/>
                </w14:checkbox>
              </w:sdtPr>
              <w:sdtEndPr/>
              <w:sdtContent>
                <w:r w:rsidR="00F10875">
                  <w:rPr>
                    <w:rFonts w:ascii="MS Gothic" w:eastAsia="MS Gothic" w:hAnsi="MS Gothic" w:hint="eastAsia"/>
                    <w:color w:val="auto"/>
                    <w:sz w:val="22"/>
                    <w:szCs w:val="22"/>
                  </w:rPr>
                  <w:t>☐</w:t>
                </w:r>
              </w:sdtContent>
            </w:sdt>
            <w:r w:rsidR="00F10875">
              <w:rPr>
                <w:rFonts w:ascii="Myriad Pro" w:hAnsi="Myriad Pro"/>
                <w:color w:val="auto"/>
                <w:sz w:val="22"/>
                <w:szCs w:val="22"/>
              </w:rPr>
              <w:tab/>
            </w:r>
            <w:r w:rsidR="00F10875" w:rsidRPr="00CE3406">
              <w:rPr>
                <w:rFonts w:ascii="Myriad Pro" w:hAnsi="Myriad Pro"/>
                <w:color w:val="auto"/>
                <w:sz w:val="22"/>
                <w:szCs w:val="22"/>
              </w:rPr>
              <w:t>Poor</w:t>
            </w:r>
            <w:sdt>
              <w:sdtPr>
                <w:rPr>
                  <w:rFonts w:ascii="Myriad Pro" w:hAnsi="Myriad Pro"/>
                  <w:color w:val="auto"/>
                  <w:sz w:val="22"/>
                  <w:szCs w:val="22"/>
                </w:rPr>
                <w:id w:val="-1202698865"/>
                <w14:checkbox>
                  <w14:checked w14:val="0"/>
                  <w14:checkedState w14:val="2612" w14:font="MS Gothic"/>
                  <w14:uncheckedState w14:val="2610" w14:font="MS Gothic"/>
                </w14:checkbox>
              </w:sdtPr>
              <w:sdtEndPr/>
              <w:sdtContent>
                <w:r w:rsidR="00F10875" w:rsidRPr="00CE3406">
                  <w:rPr>
                    <w:rFonts w:ascii="MS Gothic" w:eastAsia="MS Gothic" w:hAnsi="MS Gothic" w:hint="eastAsia"/>
                    <w:color w:val="auto"/>
                    <w:sz w:val="22"/>
                    <w:szCs w:val="22"/>
                  </w:rPr>
                  <w:t>☐</w:t>
                </w:r>
              </w:sdtContent>
            </w:sdt>
          </w:p>
        </w:tc>
      </w:tr>
      <w:tr w:rsidR="00762DD3" w:rsidRPr="00762DD3" w14:paraId="65EBBF36" w14:textId="77777777" w:rsidTr="00F94B6C">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762DD3" w:rsidRPr="00762DD3" w14:paraId="0F7C80B2" w14:textId="77777777" w:rsidTr="00357C5F">
              <w:trPr>
                <w:trHeight w:val="132"/>
              </w:trPr>
              <w:tc>
                <w:tcPr>
                  <w:tcW w:w="11094" w:type="dxa"/>
                  <w:shd w:val="clear" w:color="auto" w:fill="F2F2F2" w:themeFill="background1" w:themeFillShade="F2"/>
                </w:tcPr>
                <w:p w14:paraId="1E2BC049" w14:textId="2D738D22" w:rsidR="00EA516E" w:rsidRPr="00762DD3" w:rsidRDefault="00EA516E"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other than "excellent", give details:</w:t>
                  </w:r>
                  <w:r w:rsidR="00353816">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2122653952"/>
                      <w:placeholder>
                        <w:docPart w:val="4591BB5198124C70BB35F1BA0673A654"/>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5896BA85" w14:textId="77777777" w:rsidTr="00F94B6C">
              <w:trPr>
                <w:trHeight w:val="567"/>
              </w:trPr>
              <w:tc>
                <w:tcPr>
                  <w:tcW w:w="11096" w:type="dxa"/>
                  <w:vAlign w:val="center"/>
                </w:tcPr>
                <w:p w14:paraId="625E595A" w14:textId="333A8B67" w:rsidR="00EA1926" w:rsidRPr="00762DD3" w:rsidRDefault="00EA1926" w:rsidP="00F10875">
                  <w:pPr>
                    <w:tabs>
                      <w:tab w:val="left" w:pos="4600"/>
                      <w:tab w:val="left" w:pos="6443"/>
                      <w:tab w:val="left" w:pos="8002"/>
                      <w:tab w:val="left" w:pos="9413"/>
                    </w:tabs>
                    <w:rPr>
                      <w:rFonts w:ascii="Myriad Pro" w:hAnsi="Myriad Pro" w:cs="Arial"/>
                      <w:b/>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How do you assess your mental health?</w:t>
                  </w:r>
                  <w:r w:rsidR="00CA021C"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w:t>
                  </w:r>
                  <w:r w:rsidR="00CA021C"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00F10875" w:rsidRPr="00762DD3">
                    <w:rPr>
                      <w:rFonts w:ascii="Myriad Pro" w:hAnsi="Myriad Pro" w:cs="Arial"/>
                      <w:color w:val="auto"/>
                      <w:sz w:val="22"/>
                      <w:szCs w:val="22"/>
                    </w:rPr>
                    <w:t>Excellent</w:t>
                  </w:r>
                  <w:sdt>
                    <w:sdtPr>
                      <w:rPr>
                        <w:rFonts w:ascii="Myriad Pro" w:hAnsi="Myriad Pro" w:cs="Arial"/>
                        <w:color w:val="auto"/>
                        <w:sz w:val="22"/>
                        <w:szCs w:val="22"/>
                      </w:rPr>
                      <w:id w:val="-1379863932"/>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F10875">
                    <w:rPr>
                      <w:rFonts w:ascii="Myriad Pro" w:hAnsi="Myriad Pro"/>
                      <w:color w:val="auto"/>
                      <w:sz w:val="22"/>
                      <w:szCs w:val="22"/>
                    </w:rPr>
                    <w:tab/>
                  </w:r>
                  <w:r w:rsidR="00F10875" w:rsidRPr="00762DD3">
                    <w:rPr>
                      <w:rFonts w:ascii="Myriad Pro" w:hAnsi="Myriad Pro" w:cs="Arial"/>
                      <w:color w:val="auto"/>
                      <w:sz w:val="22"/>
                      <w:szCs w:val="22"/>
                    </w:rPr>
                    <w:t>Good</w:t>
                  </w:r>
                  <w:sdt>
                    <w:sdtPr>
                      <w:rPr>
                        <w:rFonts w:ascii="Myriad Pro" w:hAnsi="Myriad Pro" w:cs="Arial"/>
                        <w:color w:val="auto"/>
                        <w:sz w:val="22"/>
                        <w:szCs w:val="22"/>
                      </w:rPr>
                      <w:id w:val="777921280"/>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F10875">
                    <w:rPr>
                      <w:rFonts w:ascii="Myriad Pro" w:hAnsi="Myriad Pro"/>
                      <w:color w:val="auto"/>
                      <w:sz w:val="22"/>
                      <w:szCs w:val="22"/>
                    </w:rPr>
                    <w:tab/>
                  </w:r>
                  <w:r w:rsidR="00F10875" w:rsidRPr="00762DD3">
                    <w:rPr>
                      <w:rFonts w:ascii="Myriad Pro" w:hAnsi="Myriad Pro"/>
                      <w:color w:val="auto"/>
                      <w:sz w:val="22"/>
                      <w:szCs w:val="22"/>
                    </w:rPr>
                    <w:t>Fair</w:t>
                  </w:r>
                  <w:sdt>
                    <w:sdtPr>
                      <w:rPr>
                        <w:rFonts w:ascii="Myriad Pro" w:hAnsi="Myriad Pro"/>
                        <w:color w:val="auto"/>
                        <w:sz w:val="22"/>
                        <w:szCs w:val="22"/>
                      </w:rPr>
                      <w:id w:val="382986730"/>
                      <w14:checkbox>
                        <w14:checked w14:val="0"/>
                        <w14:checkedState w14:val="2612" w14:font="MS Gothic"/>
                        <w14:uncheckedState w14:val="2610" w14:font="MS Gothic"/>
                      </w14:checkbox>
                    </w:sdtPr>
                    <w:sdtEndPr/>
                    <w:sdtContent>
                      <w:r w:rsidR="00F10875">
                        <w:rPr>
                          <w:rFonts w:ascii="MS Gothic" w:eastAsia="MS Gothic" w:hAnsi="MS Gothic" w:hint="eastAsia"/>
                          <w:color w:val="auto"/>
                          <w:sz w:val="22"/>
                          <w:szCs w:val="22"/>
                        </w:rPr>
                        <w:t>☐</w:t>
                      </w:r>
                    </w:sdtContent>
                  </w:sdt>
                  <w:r w:rsidR="00F10875">
                    <w:rPr>
                      <w:rFonts w:ascii="Myriad Pro" w:hAnsi="Myriad Pro"/>
                      <w:color w:val="auto"/>
                      <w:sz w:val="22"/>
                      <w:szCs w:val="22"/>
                    </w:rPr>
                    <w:tab/>
                  </w:r>
                  <w:r w:rsidR="00F10875" w:rsidRPr="00CE3406">
                    <w:rPr>
                      <w:rFonts w:ascii="Myriad Pro" w:hAnsi="Myriad Pro"/>
                      <w:color w:val="auto"/>
                      <w:sz w:val="22"/>
                      <w:szCs w:val="22"/>
                    </w:rPr>
                    <w:t>Poor</w:t>
                  </w:r>
                  <w:sdt>
                    <w:sdtPr>
                      <w:rPr>
                        <w:rFonts w:ascii="Myriad Pro" w:hAnsi="Myriad Pro"/>
                        <w:color w:val="auto"/>
                        <w:sz w:val="22"/>
                        <w:szCs w:val="22"/>
                      </w:rPr>
                      <w:id w:val="359867325"/>
                      <w14:checkbox>
                        <w14:checked w14:val="0"/>
                        <w14:checkedState w14:val="2612" w14:font="MS Gothic"/>
                        <w14:uncheckedState w14:val="2610" w14:font="MS Gothic"/>
                      </w14:checkbox>
                    </w:sdtPr>
                    <w:sdtEndPr/>
                    <w:sdtContent>
                      <w:r w:rsidR="00F10875" w:rsidRPr="00CE3406">
                        <w:rPr>
                          <w:rFonts w:ascii="MS Gothic" w:eastAsia="MS Gothic" w:hAnsi="MS Gothic" w:hint="eastAsia"/>
                          <w:color w:val="auto"/>
                          <w:sz w:val="22"/>
                          <w:szCs w:val="22"/>
                        </w:rPr>
                        <w:t>☐</w:t>
                      </w:r>
                    </w:sdtContent>
                  </w:sdt>
                </w:p>
              </w:tc>
            </w:tr>
            <w:tr w:rsidR="00762DD3" w:rsidRPr="00762DD3" w14:paraId="11AADB32" w14:textId="77777777" w:rsidTr="00357C5F">
              <w:trPr>
                <w:trHeight w:val="143"/>
              </w:trPr>
              <w:tc>
                <w:tcPr>
                  <w:tcW w:w="11094" w:type="dxa"/>
                  <w:shd w:val="clear" w:color="auto" w:fill="F2F2F2" w:themeFill="background1" w:themeFillShade="F2"/>
                </w:tcPr>
                <w:p w14:paraId="11CD7269" w14:textId="0D694CA5" w:rsidR="00EA1926" w:rsidRPr="00762DD3" w:rsidRDefault="00EA1926"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other than "excellent", give details:</w:t>
                  </w:r>
                  <w:r w:rsidR="00353816">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99024423"/>
                      <w:placeholder>
                        <w:docPart w:val="E895BC70FB7241E684B31E640D7849F5"/>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25138E04" w14:textId="77777777" w:rsidTr="00F94B6C">
              <w:trPr>
                <w:trHeight w:val="567"/>
              </w:trPr>
              <w:tc>
                <w:tcPr>
                  <w:tcW w:w="11094" w:type="dxa"/>
                  <w:shd w:val="clear" w:color="auto" w:fill="auto"/>
                  <w:vAlign w:val="center"/>
                </w:tcPr>
                <w:p w14:paraId="58D9580B" w14:textId="159C4E70" w:rsidR="00EA516E" w:rsidRPr="00762DD3" w:rsidRDefault="00EA516E" w:rsidP="00CE3406">
                  <w:pPr>
                    <w:tabs>
                      <w:tab w:val="left" w:pos="6443"/>
                      <w:tab w:val="left" w:pos="8002"/>
                      <w:tab w:val="left" w:pos="9419"/>
                    </w:tabs>
                    <w:rPr>
                      <w:rFonts w:ascii="Myriad Pro" w:hAnsi="Myriad Pro" w:cs="Arial"/>
                      <w:bCs/>
                      <w:i/>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Do you have any conditions that may require accommodations?</w:t>
                  </w: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Pr="00762DD3">
                    <w:rPr>
                      <w:rFonts w:ascii="Myriad Pro" w:hAnsi="Myriad Pro" w:cs="Arial"/>
                      <w:color w:val="auto"/>
                      <w:sz w:val="22"/>
                      <w:szCs w:val="22"/>
                    </w:rPr>
                    <w:t>Yes</w:t>
                  </w:r>
                  <w:sdt>
                    <w:sdtPr>
                      <w:rPr>
                        <w:rFonts w:ascii="Myriad Pro" w:hAnsi="Myriad Pro" w:cs="Arial"/>
                        <w:color w:val="auto"/>
                        <w:sz w:val="22"/>
                        <w:szCs w:val="22"/>
                      </w:rPr>
                      <w:id w:val="1141302847"/>
                      <w14:checkbox>
                        <w14:checked w14:val="0"/>
                        <w14:checkedState w14:val="2612" w14:font="MS Gothic"/>
                        <w14:uncheckedState w14:val="2610" w14:font="MS Gothic"/>
                      </w14:checkbox>
                    </w:sdtPr>
                    <w:sdtEndPr/>
                    <w:sdtContent>
                      <w:r w:rsidR="00F10875">
                        <w:rPr>
                          <w:rFonts w:ascii="MS Gothic" w:eastAsia="MS Gothic" w:hAnsi="MS Gothic" w:cs="Arial" w:hint="eastAsia"/>
                          <w:color w:val="auto"/>
                          <w:sz w:val="22"/>
                          <w:szCs w:val="22"/>
                        </w:rPr>
                        <w:t>☐</w:t>
                      </w:r>
                    </w:sdtContent>
                  </w:sdt>
                  <w:r w:rsidR="00A64844">
                    <w:rPr>
                      <w:rFonts w:ascii="Myriad Pro" w:hAnsi="Myriad Pro"/>
                      <w:b/>
                      <w:color w:val="auto"/>
                      <w:sz w:val="22"/>
                      <w:szCs w:val="22"/>
                    </w:rPr>
                    <w:tab/>
                  </w:r>
                  <w:r w:rsidRPr="00762DD3">
                    <w:rPr>
                      <w:rFonts w:ascii="Myriad Pro" w:hAnsi="Myriad Pro"/>
                      <w:color w:val="auto"/>
                      <w:sz w:val="22"/>
                      <w:szCs w:val="22"/>
                    </w:rPr>
                    <w:t>No</w:t>
                  </w:r>
                  <w:sdt>
                    <w:sdtPr>
                      <w:rPr>
                        <w:rFonts w:ascii="Myriad Pro" w:hAnsi="Myriad Pro"/>
                        <w:color w:val="auto"/>
                        <w:sz w:val="22"/>
                        <w:szCs w:val="22"/>
                      </w:rPr>
                      <w:id w:val="1579248028"/>
                      <w14:checkbox>
                        <w14:checked w14:val="0"/>
                        <w14:checkedState w14:val="2612" w14:font="MS Gothic"/>
                        <w14:uncheckedState w14:val="2610" w14:font="MS Gothic"/>
                      </w14:checkbox>
                    </w:sdtPr>
                    <w:sdtEndPr/>
                    <w:sdtContent>
                      <w:r w:rsidR="00F10875">
                        <w:rPr>
                          <w:rFonts w:ascii="MS Gothic" w:eastAsia="MS Gothic" w:hAnsi="MS Gothic" w:hint="eastAsia"/>
                          <w:color w:val="auto"/>
                          <w:sz w:val="22"/>
                          <w:szCs w:val="22"/>
                        </w:rPr>
                        <w:t>☐</w:t>
                      </w:r>
                    </w:sdtContent>
                  </w:sdt>
                </w:p>
              </w:tc>
            </w:tr>
            <w:tr w:rsidR="00762DD3" w:rsidRPr="00762DD3" w14:paraId="2D3EA563" w14:textId="77777777" w:rsidTr="00357C5F">
              <w:trPr>
                <w:trHeight w:val="70"/>
              </w:trPr>
              <w:tc>
                <w:tcPr>
                  <w:tcW w:w="11094" w:type="dxa"/>
                  <w:shd w:val="clear" w:color="auto" w:fill="F2F2F2" w:themeFill="background1" w:themeFillShade="F2"/>
                </w:tcPr>
                <w:p w14:paraId="78032F68" w14:textId="228002A5" w:rsidR="00EA516E" w:rsidRPr="00762DD3" w:rsidRDefault="00EA516E"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yes, specify:</w:t>
                  </w:r>
                  <w:r w:rsidR="00F10875">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1800958047"/>
                      <w:placeholder>
                        <w:docPart w:val="ACECC4F9DE2E461FB2B78BA8C6C44824"/>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0CB7F7EF" w14:textId="77777777" w:rsidTr="00F94B6C">
              <w:trPr>
                <w:trHeight w:val="567"/>
              </w:trPr>
              <w:tc>
                <w:tcPr>
                  <w:tcW w:w="11094" w:type="dxa"/>
                  <w:shd w:val="clear" w:color="auto" w:fill="auto"/>
                  <w:vAlign w:val="center"/>
                </w:tcPr>
                <w:p w14:paraId="20E85956" w14:textId="40E1D91A" w:rsidR="00EA516E" w:rsidRPr="00762DD3" w:rsidRDefault="00EA516E" w:rsidP="00CE3406">
                  <w:pPr>
                    <w:tabs>
                      <w:tab w:val="left" w:pos="8002"/>
                      <w:tab w:val="left" w:pos="9419"/>
                    </w:tabs>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Do you have any allergies and/or dietary restrictions?</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008673F0" w:rsidRPr="00762DD3">
                    <w:rPr>
                      <w:rFonts w:ascii="Myriad Pro" w:hAnsi="Myriad Pro" w:cs="Arial"/>
                      <w:color w:val="auto"/>
                      <w:sz w:val="22"/>
                      <w:szCs w:val="22"/>
                    </w:rPr>
                    <w:t>Yes</w:t>
                  </w:r>
                  <w:sdt>
                    <w:sdtPr>
                      <w:rPr>
                        <w:rFonts w:ascii="Myriad Pro" w:hAnsi="Myriad Pro" w:cs="Arial"/>
                        <w:color w:val="auto"/>
                        <w:sz w:val="22"/>
                        <w:szCs w:val="22"/>
                      </w:rPr>
                      <w:id w:val="-1985000048"/>
                      <w14:checkbox>
                        <w14:checked w14:val="0"/>
                        <w14:checkedState w14:val="2612" w14:font="MS Gothic"/>
                        <w14:uncheckedState w14:val="2610" w14:font="MS Gothic"/>
                      </w14:checkbox>
                    </w:sdtPr>
                    <w:sdtEndPr/>
                    <w:sdtContent>
                      <w:r w:rsidR="008673F0">
                        <w:rPr>
                          <w:rFonts w:ascii="MS Gothic" w:eastAsia="MS Gothic" w:hAnsi="MS Gothic" w:cs="Arial" w:hint="eastAsia"/>
                          <w:color w:val="auto"/>
                          <w:sz w:val="22"/>
                          <w:szCs w:val="22"/>
                        </w:rPr>
                        <w:t>☐</w:t>
                      </w:r>
                    </w:sdtContent>
                  </w:sdt>
                  <w:r w:rsidR="008673F0">
                    <w:rPr>
                      <w:rFonts w:ascii="Myriad Pro" w:hAnsi="Myriad Pro"/>
                      <w:b/>
                      <w:color w:val="auto"/>
                      <w:sz w:val="22"/>
                      <w:szCs w:val="22"/>
                    </w:rPr>
                    <w:tab/>
                  </w:r>
                  <w:r w:rsidR="008673F0" w:rsidRPr="00762DD3">
                    <w:rPr>
                      <w:rFonts w:ascii="Myriad Pro" w:hAnsi="Myriad Pro"/>
                      <w:color w:val="auto"/>
                      <w:sz w:val="22"/>
                      <w:szCs w:val="22"/>
                    </w:rPr>
                    <w:t>No</w:t>
                  </w:r>
                  <w:sdt>
                    <w:sdtPr>
                      <w:rPr>
                        <w:rFonts w:ascii="Myriad Pro" w:hAnsi="Myriad Pro"/>
                        <w:color w:val="auto"/>
                        <w:sz w:val="22"/>
                        <w:szCs w:val="22"/>
                      </w:rPr>
                      <w:id w:val="-747035904"/>
                      <w14:checkbox>
                        <w14:checked w14:val="0"/>
                        <w14:checkedState w14:val="2612" w14:font="MS Gothic"/>
                        <w14:uncheckedState w14:val="2610" w14:font="MS Gothic"/>
                      </w14:checkbox>
                    </w:sdtPr>
                    <w:sdtEndPr/>
                    <w:sdtContent>
                      <w:r w:rsidR="008673F0">
                        <w:rPr>
                          <w:rFonts w:ascii="MS Gothic" w:eastAsia="MS Gothic" w:hAnsi="MS Gothic" w:hint="eastAsia"/>
                          <w:color w:val="auto"/>
                          <w:sz w:val="22"/>
                          <w:szCs w:val="22"/>
                        </w:rPr>
                        <w:t>☐</w:t>
                      </w:r>
                    </w:sdtContent>
                  </w:sdt>
                </w:p>
              </w:tc>
            </w:tr>
            <w:tr w:rsidR="00762DD3" w:rsidRPr="00762DD3" w14:paraId="56F6192D" w14:textId="77777777" w:rsidTr="00357C5F">
              <w:trPr>
                <w:trHeight w:val="118"/>
              </w:trPr>
              <w:tc>
                <w:tcPr>
                  <w:tcW w:w="11094" w:type="dxa"/>
                  <w:shd w:val="clear" w:color="auto" w:fill="F2F2F2" w:themeFill="background1" w:themeFillShade="F2"/>
                </w:tcPr>
                <w:p w14:paraId="6DF123C4" w14:textId="4EFCFDB6" w:rsidR="00EA516E" w:rsidRPr="00762DD3" w:rsidRDefault="00EA1926"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yes, specify:</w:t>
                  </w:r>
                  <w:r w:rsidR="00F10875">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535656409"/>
                      <w:placeholder>
                        <w:docPart w:val="B87415E89B25428AB7B208ACCA8A4331"/>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r w:rsidR="00762DD3" w:rsidRPr="00762DD3" w14:paraId="5ED80FE8" w14:textId="77777777" w:rsidTr="00F94B6C">
              <w:trPr>
                <w:trHeight w:val="1020"/>
              </w:trPr>
              <w:tc>
                <w:tcPr>
                  <w:tcW w:w="11094" w:type="dxa"/>
                  <w:shd w:val="clear" w:color="auto" w:fill="auto"/>
                  <w:vAlign w:val="center"/>
                </w:tcPr>
                <w:p w14:paraId="434C3D4A" w14:textId="3293D4C3" w:rsidR="00EA1926" w:rsidRPr="00762DD3" w:rsidRDefault="00EA1926" w:rsidP="00CE3406">
                  <w:pPr>
                    <w:tabs>
                      <w:tab w:val="left" w:pos="8002"/>
                      <w:tab w:val="left" w:pos="9419"/>
                    </w:tabs>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re there any factors of which we should be aware that may impact your overseas placement (e.g., motion sickness, aversion to particular modes of travel, sensitivity to malaria prevention or other medications, etc.)?</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 xml:space="preserve"> </w:t>
                  </w:r>
                  <w:r w:rsidR="008673F0" w:rsidRPr="00762DD3">
                    <w:rPr>
                      <w:rFonts w:ascii="Myriad Pro" w:hAnsi="Myriad Pro" w:cs="Arial"/>
                      <w:b/>
                      <w:bCs/>
                      <w:color w:val="auto"/>
                      <w:sz w:val="22"/>
                      <w:szCs w:val="22"/>
                      <w:lang w:val="en-US"/>
                      <w14:textOutline w14:w="0" w14:cap="flat" w14:cmpd="sng" w14:algn="ctr">
                        <w14:noFill/>
                        <w14:prstDash w14:val="solid"/>
                        <w14:round/>
                      </w14:textOutline>
                      <w14:ligatures w14:val="none"/>
                    </w:rPr>
                    <w:tab/>
                  </w:r>
                  <w:r w:rsidR="008673F0" w:rsidRPr="00762DD3">
                    <w:rPr>
                      <w:rFonts w:ascii="Myriad Pro" w:hAnsi="Myriad Pro" w:cs="Arial"/>
                      <w:color w:val="auto"/>
                      <w:sz w:val="22"/>
                      <w:szCs w:val="22"/>
                    </w:rPr>
                    <w:t>Yes</w:t>
                  </w:r>
                  <w:sdt>
                    <w:sdtPr>
                      <w:rPr>
                        <w:rFonts w:ascii="Myriad Pro" w:hAnsi="Myriad Pro" w:cs="Arial"/>
                        <w:color w:val="auto"/>
                        <w:sz w:val="22"/>
                        <w:szCs w:val="22"/>
                      </w:rPr>
                      <w:id w:val="-824348805"/>
                      <w14:checkbox>
                        <w14:checked w14:val="0"/>
                        <w14:checkedState w14:val="2612" w14:font="MS Gothic"/>
                        <w14:uncheckedState w14:val="2610" w14:font="MS Gothic"/>
                      </w14:checkbox>
                    </w:sdtPr>
                    <w:sdtEndPr/>
                    <w:sdtContent>
                      <w:r w:rsidR="008673F0">
                        <w:rPr>
                          <w:rFonts w:ascii="MS Gothic" w:eastAsia="MS Gothic" w:hAnsi="MS Gothic" w:cs="Arial" w:hint="eastAsia"/>
                          <w:color w:val="auto"/>
                          <w:sz w:val="22"/>
                          <w:szCs w:val="22"/>
                        </w:rPr>
                        <w:t>☐</w:t>
                      </w:r>
                    </w:sdtContent>
                  </w:sdt>
                  <w:r w:rsidR="008673F0">
                    <w:rPr>
                      <w:rFonts w:ascii="Myriad Pro" w:hAnsi="Myriad Pro"/>
                      <w:b/>
                      <w:color w:val="auto"/>
                      <w:sz w:val="22"/>
                      <w:szCs w:val="22"/>
                    </w:rPr>
                    <w:tab/>
                  </w:r>
                  <w:r w:rsidR="008673F0" w:rsidRPr="00762DD3">
                    <w:rPr>
                      <w:rFonts w:ascii="Myriad Pro" w:hAnsi="Myriad Pro"/>
                      <w:color w:val="auto"/>
                      <w:sz w:val="22"/>
                      <w:szCs w:val="22"/>
                    </w:rPr>
                    <w:t>No</w:t>
                  </w:r>
                  <w:sdt>
                    <w:sdtPr>
                      <w:rPr>
                        <w:rFonts w:ascii="Myriad Pro" w:hAnsi="Myriad Pro"/>
                        <w:color w:val="auto"/>
                        <w:sz w:val="22"/>
                        <w:szCs w:val="22"/>
                      </w:rPr>
                      <w:id w:val="457535066"/>
                      <w14:checkbox>
                        <w14:checked w14:val="0"/>
                        <w14:checkedState w14:val="2612" w14:font="MS Gothic"/>
                        <w14:uncheckedState w14:val="2610" w14:font="MS Gothic"/>
                      </w14:checkbox>
                    </w:sdtPr>
                    <w:sdtEndPr/>
                    <w:sdtContent>
                      <w:r w:rsidR="00CE3406">
                        <w:rPr>
                          <w:rFonts w:ascii="MS Gothic" w:eastAsia="MS Gothic" w:hAnsi="MS Gothic" w:hint="eastAsia"/>
                          <w:color w:val="auto"/>
                          <w:sz w:val="22"/>
                          <w:szCs w:val="22"/>
                        </w:rPr>
                        <w:t>☐</w:t>
                      </w:r>
                    </w:sdtContent>
                  </w:sdt>
                </w:p>
              </w:tc>
            </w:tr>
            <w:tr w:rsidR="00762DD3" w:rsidRPr="00762DD3" w14:paraId="387D2474" w14:textId="77777777" w:rsidTr="00357C5F">
              <w:trPr>
                <w:trHeight w:val="70"/>
              </w:trPr>
              <w:tc>
                <w:tcPr>
                  <w:tcW w:w="11094" w:type="dxa"/>
                  <w:shd w:val="clear" w:color="auto" w:fill="F2F2F2" w:themeFill="background1" w:themeFillShade="F2"/>
                </w:tcPr>
                <w:p w14:paraId="21E710D3" w14:textId="2A1EEE53" w:rsidR="00EA1926" w:rsidRPr="00762DD3" w:rsidRDefault="00EA1926" w:rsidP="00353816">
                  <w:pPr>
                    <w:spacing w:before="120" w:after="120"/>
                    <w:rPr>
                      <w:rFonts w:ascii="Myriad Pro" w:hAnsi="Myriad Pro" w:cs="Arial"/>
                      <w:bCs/>
                      <w:color w:val="auto"/>
                      <w:sz w:val="22"/>
                      <w:szCs w:val="22"/>
                      <w:lang w:val="en-US"/>
                      <w14:textOutline w14:w="0" w14:cap="flat" w14:cmpd="sng" w14:algn="ctr">
                        <w14:noFill/>
                        <w14:prstDash w14:val="solid"/>
                        <w14:round/>
                      </w14:textOutline>
                      <w14:ligatures w14:val="none"/>
                    </w:rPr>
                  </w:pPr>
                  <w:r w:rsidRPr="00762DD3">
                    <w:rPr>
                      <w:rFonts w:ascii="Myriad Pro" w:hAnsi="Myriad Pro" w:cs="Arial"/>
                      <w:bCs/>
                      <w:color w:val="auto"/>
                      <w:sz w:val="22"/>
                      <w:szCs w:val="22"/>
                      <w:lang w:val="en-US"/>
                      <w14:textOutline w14:w="0" w14:cap="flat" w14:cmpd="sng" w14:algn="ctr">
                        <w14:noFill/>
                        <w14:prstDash w14:val="solid"/>
                        <w14:round/>
                      </w14:textOutline>
                      <w14:ligatures w14:val="none"/>
                    </w:rPr>
                    <w:t>If yes, specify:</w:t>
                  </w:r>
                  <w:r w:rsidR="00F10875">
                    <w:rPr>
                      <w:rFonts w:ascii="Myriad Pro" w:hAnsi="Myriad Pro" w:cs="Arial"/>
                      <w:bCs/>
                      <w:color w:val="auto"/>
                      <w:sz w:val="22"/>
                      <w:szCs w:val="22"/>
                      <w:lang w:val="en-US"/>
                      <w14:textOutline w14:w="0" w14:cap="flat" w14:cmpd="sng" w14:algn="ctr">
                        <w14:noFill/>
                        <w14:prstDash w14:val="solid"/>
                        <w14:round/>
                      </w14:textOutline>
                      <w14:ligatures w14:val="none"/>
                    </w:rPr>
                    <w:t xml:space="preserve"> </w:t>
                  </w:r>
                  <w:sdt>
                    <w:sdtPr>
                      <w:rPr>
                        <w:rStyle w:val="Style1"/>
                      </w:rPr>
                      <w:id w:val="492306733"/>
                      <w:placeholder>
                        <w:docPart w:val="176F11EF03124E55AAAC202BAAB4D4F9"/>
                      </w:placeholder>
                      <w:showingPlcHdr/>
                    </w:sdtPr>
                    <w:sdtEndPr>
                      <w:rPr>
                        <w:rStyle w:val="DefaultParagraphFont"/>
                        <w:rFonts w:ascii="Myriad Pro" w:hAnsi="Myriad Pro" w:cs="Arial"/>
                        <w:b w:val="0"/>
                        <w:bCs w:val="0"/>
                        <w:color w:val="auto"/>
                        <w:sz w:val="22"/>
                        <w:szCs w:val="22"/>
                      </w:rPr>
                    </w:sdtEndPr>
                    <w:sdtContent>
                      <w:r w:rsidR="00353816" w:rsidRPr="003B7C71">
                        <w:rPr>
                          <w:rStyle w:val="PlaceholderText"/>
                          <w:rFonts w:eastAsiaTheme="minorHAnsi"/>
                          <w:color w:val="2E74B5" w:themeColor="accent1" w:themeShade="BF"/>
                        </w:rPr>
                        <w:t>Click or tap here to enter text</w:t>
                      </w:r>
                    </w:sdtContent>
                  </w:sdt>
                </w:p>
              </w:tc>
            </w:tr>
          </w:tbl>
          <w:p w14:paraId="3661EDC7" w14:textId="77777777" w:rsidR="00EA516E" w:rsidRPr="00762DD3" w:rsidRDefault="00EA516E" w:rsidP="00EA516E">
            <w:pPr>
              <w:rPr>
                <w:rFonts w:ascii="Myriad Pro" w:hAnsi="Myriad Pro" w:cs="Arial"/>
                <w:b/>
                <w:bCs/>
                <w:color w:val="auto"/>
                <w:sz w:val="22"/>
                <w:szCs w:val="22"/>
                <w:lang w:val="en-US"/>
                <w14:textOutline w14:w="0" w14:cap="flat" w14:cmpd="sng" w14:algn="ctr">
                  <w14:noFill/>
                  <w14:prstDash w14:val="solid"/>
                  <w14:round/>
                </w14:textOutline>
                <w14:ligatures w14:val="none"/>
              </w:rPr>
            </w:pPr>
          </w:p>
        </w:tc>
      </w:tr>
    </w:tbl>
    <w:p w14:paraId="5F187764" w14:textId="77777777" w:rsidR="0024189A" w:rsidRPr="00762DD3" w:rsidRDefault="0024189A">
      <w:pPr>
        <w:rPr>
          <w:color w:val="auto"/>
        </w:rPr>
      </w:pPr>
      <w:r w:rsidRPr="00762DD3">
        <w:rPr>
          <w:color w:val="auto"/>
        </w:rPr>
        <w:br w:type="page"/>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EA1926" w:rsidRPr="00E94496" w14:paraId="0E0513E9" w14:textId="77777777" w:rsidTr="00F94B6C">
        <w:trPr>
          <w:trHeight w:val="567"/>
        </w:trPr>
        <w:tc>
          <w:tcPr>
            <w:tcW w:w="11199" w:type="dxa"/>
            <w:vAlign w:val="center"/>
          </w:tcPr>
          <w:p w14:paraId="74D133F2" w14:textId="356AD920" w:rsidR="00F94B6C" w:rsidRDefault="00F94B6C" w:rsidP="00EF545A">
            <w:pPr>
              <w:spacing w:after="240"/>
              <w:rPr>
                <w:rFonts w:ascii="Myriad Pro" w:hAnsi="Myriad Pro" w:cs="Arial"/>
                <w:b/>
                <w:color w:val="00B2A9"/>
                <w:sz w:val="24"/>
                <w:szCs w:val="24"/>
              </w:rPr>
            </w:pPr>
            <w:r w:rsidRPr="00F94B6C">
              <w:rPr>
                <w:rFonts w:ascii="Myriad Pro" w:hAnsi="Myriad Pro" w:cs="Arial"/>
                <w:b/>
                <w:color w:val="00B2A9"/>
                <w:sz w:val="24"/>
                <w:szCs w:val="24"/>
              </w:rPr>
              <w:lastRenderedPageBreak/>
              <w:t>REFERENCES</w:t>
            </w:r>
            <w:r>
              <w:rPr>
                <w:rFonts w:ascii="Myriad Pro" w:hAnsi="Myriad Pro" w:cs="Arial"/>
                <w:b/>
                <w:color w:val="00B2A9"/>
                <w:sz w:val="24"/>
                <w:szCs w:val="24"/>
              </w:rPr>
              <w:br/>
            </w:r>
            <w:r w:rsidRPr="00F94B6C">
              <w:rPr>
                <w:rFonts w:ascii="Myriad Pro" w:hAnsi="Myriad Pro" w:cs="Arial"/>
                <w:color w:val="00B2A9"/>
                <w:sz w:val="24"/>
                <w:szCs w:val="24"/>
              </w:rPr>
              <w:t>Please provide the names and contact information of three people who can serve as references:</w:t>
            </w:r>
            <w:r w:rsidRPr="00C23B3E">
              <w:rPr>
                <w:rFonts w:ascii="Myriad Pro" w:hAnsi="Myriad Pro" w:cs="Arial"/>
                <w:b/>
                <w:color w:val="00B2A9"/>
                <w:sz w:val="24"/>
                <w:szCs w:val="24"/>
              </w:rPr>
              <w:t xml:space="preserve"> </w:t>
            </w: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947"/>
              <w:gridCol w:w="3538"/>
            </w:tblGrid>
            <w:tr w:rsidR="002B767D" w:rsidRPr="00762DD3" w14:paraId="60B91BD1" w14:textId="77777777" w:rsidTr="00A64844">
              <w:trPr>
                <w:trHeight w:val="850"/>
              </w:trPr>
              <w:tc>
                <w:tcPr>
                  <w:tcW w:w="462" w:type="dxa"/>
                  <w:vMerge w:val="restart"/>
                  <w:shd w:val="clear" w:color="auto" w:fill="FFFFFF" w:themeFill="background1"/>
                  <w:vAlign w:val="center"/>
                </w:tcPr>
                <w:p w14:paraId="27C1848E" w14:textId="1C25155E" w:rsidR="002B767D" w:rsidRPr="00762DD3" w:rsidRDefault="002B767D" w:rsidP="00A64844">
                  <w:pPr>
                    <w:tabs>
                      <w:tab w:val="right" w:pos="10800"/>
                    </w:tabs>
                    <w:ind w:left="-255"/>
                    <w:contextualSpacing/>
                    <w:jc w:val="center"/>
                    <w:rPr>
                      <w:rFonts w:ascii="Myriad Pro" w:hAnsi="Myriad Pro"/>
                      <w:color w:val="auto"/>
                      <w:sz w:val="22"/>
                      <w:szCs w:val="22"/>
                    </w:rPr>
                  </w:pPr>
                  <w:r w:rsidRPr="00762DD3">
                    <w:rPr>
                      <w:rFonts w:ascii="Myriad Pro" w:hAnsi="Myriad Pro"/>
                      <w:color w:val="auto"/>
                      <w:sz w:val="22"/>
                      <w:szCs w:val="22"/>
                    </w:rPr>
                    <w:t>1</w:t>
                  </w:r>
                </w:p>
              </w:tc>
              <w:tc>
                <w:tcPr>
                  <w:tcW w:w="10485" w:type="dxa"/>
                  <w:gridSpan w:val="2"/>
                  <w:shd w:val="clear" w:color="auto" w:fill="FFFFFF" w:themeFill="background1"/>
                </w:tcPr>
                <w:p w14:paraId="4AD97AE2" w14:textId="77777777" w:rsidR="006F5008" w:rsidRDefault="002B767D" w:rsidP="00DF60D6">
                  <w:pPr>
                    <w:tabs>
                      <w:tab w:val="right" w:pos="10800"/>
                    </w:tabs>
                    <w:contextualSpacing/>
                    <w:rPr>
                      <w:rFonts w:ascii="Myriad Pro" w:hAnsi="Myriad Pro"/>
                      <w:i/>
                      <w:color w:val="auto"/>
                    </w:rPr>
                  </w:pPr>
                  <w:r w:rsidRPr="00762DD3">
                    <w:rPr>
                      <w:rFonts w:ascii="Myriad Pro" w:hAnsi="Myriad Pro"/>
                      <w:color w:val="auto"/>
                      <w:sz w:val="22"/>
                      <w:szCs w:val="22"/>
                    </w:rPr>
                    <w:t xml:space="preserve">Name: </w:t>
                  </w:r>
                  <w:r w:rsidRPr="00762DD3">
                    <w:rPr>
                      <w:rFonts w:ascii="Myriad Pro" w:hAnsi="Myriad Pro"/>
                      <w:i/>
                      <w:color w:val="auto"/>
                    </w:rPr>
                    <w:t xml:space="preserve">(Present principal or </w:t>
                  </w:r>
                  <w:proofErr w:type="gramStart"/>
                  <w:r w:rsidRPr="00762DD3">
                    <w:rPr>
                      <w:rFonts w:ascii="Myriad Pro" w:hAnsi="Myriad Pro"/>
                      <w:i/>
                      <w:color w:val="auto"/>
                    </w:rPr>
                    <w:t>superintendent)*</w:t>
                  </w:r>
                  <w:proofErr w:type="gramEnd"/>
                </w:p>
                <w:p w14:paraId="18BE89CC" w14:textId="149C9DFD" w:rsidR="002B767D" w:rsidRPr="00762DD3" w:rsidRDefault="002364CA" w:rsidP="00DF60D6">
                  <w:pPr>
                    <w:tabs>
                      <w:tab w:val="right" w:pos="10800"/>
                    </w:tabs>
                    <w:contextualSpacing/>
                    <w:rPr>
                      <w:rFonts w:ascii="Myriad Pro" w:hAnsi="Myriad Pro"/>
                      <w:color w:val="auto"/>
                      <w:sz w:val="22"/>
                      <w:szCs w:val="22"/>
                    </w:rPr>
                  </w:pPr>
                  <w:sdt>
                    <w:sdtPr>
                      <w:rPr>
                        <w:rStyle w:val="Style1"/>
                      </w:rPr>
                      <w:id w:val="1520353317"/>
                      <w:placeholder>
                        <w:docPart w:val="B45B3E1024F34EAF83E296A64E7700AA"/>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123B14FC" w14:textId="77777777" w:rsidTr="006F5008">
              <w:trPr>
                <w:trHeight w:val="567"/>
              </w:trPr>
              <w:tc>
                <w:tcPr>
                  <w:tcW w:w="462" w:type="dxa"/>
                  <w:vMerge/>
                  <w:shd w:val="clear" w:color="auto" w:fill="FFFFFF" w:themeFill="background1"/>
                </w:tcPr>
                <w:p w14:paraId="1672236E" w14:textId="77777777" w:rsidR="002B767D" w:rsidRPr="00762DD3" w:rsidRDefault="002B767D" w:rsidP="00A64844">
                  <w:pPr>
                    <w:tabs>
                      <w:tab w:val="right" w:pos="10800"/>
                    </w:tabs>
                    <w:ind w:left="-255"/>
                    <w:contextualSpacing/>
                    <w:rPr>
                      <w:rFonts w:ascii="Myriad Pro" w:hAnsi="Myriad Pro"/>
                      <w:color w:val="auto"/>
                      <w:sz w:val="22"/>
                      <w:szCs w:val="22"/>
                    </w:rPr>
                  </w:pPr>
                </w:p>
              </w:tc>
              <w:tc>
                <w:tcPr>
                  <w:tcW w:w="6947" w:type="dxa"/>
                  <w:shd w:val="clear" w:color="auto" w:fill="FFFFFF" w:themeFill="background1"/>
                  <w:vAlign w:val="center"/>
                </w:tcPr>
                <w:p w14:paraId="52ABFDF8" w14:textId="161A7BD0"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Email:</w:t>
                  </w:r>
                  <w:r w:rsidR="008673F0">
                    <w:rPr>
                      <w:rFonts w:ascii="Myriad Pro" w:hAnsi="Myriad Pro"/>
                      <w:color w:val="auto"/>
                      <w:sz w:val="22"/>
                      <w:szCs w:val="22"/>
                    </w:rPr>
                    <w:t xml:space="preserve"> </w:t>
                  </w:r>
                  <w:sdt>
                    <w:sdtPr>
                      <w:rPr>
                        <w:rStyle w:val="Style1"/>
                      </w:rPr>
                      <w:id w:val="1043321454"/>
                      <w:placeholder>
                        <w:docPart w:val="3420C60A08F74992930923CD6E786E4A"/>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c>
                <w:tcPr>
                  <w:tcW w:w="3538" w:type="dxa"/>
                  <w:vAlign w:val="center"/>
                </w:tcPr>
                <w:p w14:paraId="2B3B04FD" w14:textId="6D0B01A8"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Phone:</w:t>
                  </w:r>
                  <w:r w:rsidR="008673F0">
                    <w:rPr>
                      <w:rFonts w:ascii="Myriad Pro" w:hAnsi="Myriad Pro"/>
                      <w:color w:val="auto"/>
                      <w:sz w:val="22"/>
                      <w:szCs w:val="22"/>
                    </w:rPr>
                    <w:t xml:space="preserve"> </w:t>
                  </w:r>
                  <w:sdt>
                    <w:sdtPr>
                      <w:rPr>
                        <w:rStyle w:val="Style1"/>
                      </w:rPr>
                      <w:id w:val="959385178"/>
                      <w:placeholder>
                        <w:docPart w:val="4D6A60DA57ED4B50A8C095E508BDAA73"/>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0241AF2C" w14:textId="77777777" w:rsidTr="00A64844">
              <w:trPr>
                <w:trHeight w:val="850"/>
              </w:trPr>
              <w:tc>
                <w:tcPr>
                  <w:tcW w:w="462" w:type="dxa"/>
                  <w:vMerge w:val="restart"/>
                  <w:shd w:val="clear" w:color="auto" w:fill="FFFFFF" w:themeFill="background1"/>
                  <w:vAlign w:val="center"/>
                </w:tcPr>
                <w:p w14:paraId="4D4B0426" w14:textId="4C57C5AD" w:rsidR="002B767D" w:rsidRPr="00762DD3" w:rsidRDefault="002B767D" w:rsidP="00A64844">
                  <w:pPr>
                    <w:tabs>
                      <w:tab w:val="right" w:pos="10800"/>
                    </w:tabs>
                    <w:ind w:left="-255"/>
                    <w:contextualSpacing/>
                    <w:jc w:val="center"/>
                    <w:rPr>
                      <w:rFonts w:ascii="Myriad Pro" w:hAnsi="Myriad Pro"/>
                      <w:color w:val="auto"/>
                      <w:sz w:val="22"/>
                      <w:szCs w:val="22"/>
                    </w:rPr>
                  </w:pPr>
                  <w:r w:rsidRPr="00762DD3">
                    <w:rPr>
                      <w:rFonts w:ascii="Myriad Pro" w:hAnsi="Myriad Pro"/>
                      <w:color w:val="auto"/>
                      <w:sz w:val="22"/>
                      <w:szCs w:val="22"/>
                    </w:rPr>
                    <w:t>2</w:t>
                  </w:r>
                </w:p>
              </w:tc>
              <w:tc>
                <w:tcPr>
                  <w:tcW w:w="10485" w:type="dxa"/>
                  <w:gridSpan w:val="2"/>
                  <w:shd w:val="clear" w:color="auto" w:fill="FFFFFF" w:themeFill="background1"/>
                </w:tcPr>
                <w:p w14:paraId="1944A012" w14:textId="77777777" w:rsidR="006F5008" w:rsidRDefault="002B767D" w:rsidP="00DF60D6">
                  <w:pPr>
                    <w:tabs>
                      <w:tab w:val="right" w:pos="10800"/>
                    </w:tabs>
                    <w:contextualSpacing/>
                    <w:rPr>
                      <w:rFonts w:ascii="Myriad Pro" w:hAnsi="Myriad Pro"/>
                      <w:i/>
                      <w:color w:val="auto"/>
                      <w:sz w:val="22"/>
                      <w:szCs w:val="22"/>
                    </w:rPr>
                  </w:pPr>
                  <w:r w:rsidRPr="00762DD3">
                    <w:rPr>
                      <w:rFonts w:ascii="Myriad Pro" w:hAnsi="Myriad Pro"/>
                      <w:color w:val="auto"/>
                      <w:sz w:val="22"/>
                      <w:szCs w:val="22"/>
                    </w:rPr>
                    <w:t xml:space="preserve">Name: </w:t>
                  </w:r>
                  <w:r w:rsidRPr="00762DD3">
                    <w:rPr>
                      <w:rFonts w:ascii="Myriad Pro" w:hAnsi="Myriad Pro"/>
                      <w:i/>
                      <w:color w:val="auto"/>
                    </w:rPr>
                    <w:t>(Executive of your teacher organization</w:t>
                  </w:r>
                  <w:r w:rsidRPr="00762DD3">
                    <w:rPr>
                      <w:rFonts w:ascii="Myriad Pro" w:hAnsi="Myriad Pro"/>
                      <w:i/>
                      <w:color w:val="auto"/>
                      <w:sz w:val="22"/>
                      <w:szCs w:val="22"/>
                    </w:rPr>
                    <w:t>)</w:t>
                  </w:r>
                </w:p>
                <w:p w14:paraId="4B1BBD80" w14:textId="3C036EB2" w:rsidR="002B767D" w:rsidRPr="00762DD3" w:rsidRDefault="002364CA" w:rsidP="00DF60D6">
                  <w:pPr>
                    <w:tabs>
                      <w:tab w:val="right" w:pos="10800"/>
                    </w:tabs>
                    <w:contextualSpacing/>
                    <w:rPr>
                      <w:rFonts w:ascii="Myriad Pro" w:hAnsi="Myriad Pro"/>
                      <w:color w:val="auto"/>
                      <w:sz w:val="22"/>
                      <w:szCs w:val="22"/>
                    </w:rPr>
                  </w:pPr>
                  <w:sdt>
                    <w:sdtPr>
                      <w:rPr>
                        <w:rStyle w:val="Style1"/>
                      </w:rPr>
                      <w:id w:val="281937013"/>
                      <w:placeholder>
                        <w:docPart w:val="85BD46DC4CC44ADFB41477B33F8B8562"/>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1311AB6D" w14:textId="77777777" w:rsidTr="006F5008">
              <w:trPr>
                <w:trHeight w:val="567"/>
              </w:trPr>
              <w:tc>
                <w:tcPr>
                  <w:tcW w:w="462" w:type="dxa"/>
                  <w:vMerge/>
                  <w:shd w:val="clear" w:color="auto" w:fill="FFFFFF" w:themeFill="background1"/>
                </w:tcPr>
                <w:p w14:paraId="3ED9F490" w14:textId="77777777" w:rsidR="002B767D" w:rsidRPr="00762DD3" w:rsidRDefault="002B767D" w:rsidP="00A64844">
                  <w:pPr>
                    <w:tabs>
                      <w:tab w:val="right" w:pos="10800"/>
                    </w:tabs>
                    <w:ind w:left="-255"/>
                    <w:contextualSpacing/>
                    <w:rPr>
                      <w:rFonts w:ascii="Myriad Pro" w:hAnsi="Myriad Pro"/>
                      <w:color w:val="auto"/>
                      <w:sz w:val="22"/>
                      <w:szCs w:val="22"/>
                    </w:rPr>
                  </w:pPr>
                </w:p>
              </w:tc>
              <w:tc>
                <w:tcPr>
                  <w:tcW w:w="6947" w:type="dxa"/>
                  <w:shd w:val="clear" w:color="auto" w:fill="FFFFFF" w:themeFill="background1"/>
                  <w:vAlign w:val="center"/>
                </w:tcPr>
                <w:p w14:paraId="2CE9CC07" w14:textId="5DA6B7C6"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Email:</w:t>
                  </w:r>
                  <w:r w:rsidR="008673F0">
                    <w:rPr>
                      <w:rFonts w:ascii="Myriad Pro" w:hAnsi="Myriad Pro"/>
                      <w:color w:val="auto"/>
                      <w:sz w:val="22"/>
                      <w:szCs w:val="22"/>
                    </w:rPr>
                    <w:t xml:space="preserve"> </w:t>
                  </w:r>
                  <w:sdt>
                    <w:sdtPr>
                      <w:rPr>
                        <w:rStyle w:val="Style1"/>
                      </w:rPr>
                      <w:id w:val="-1789037700"/>
                      <w:placeholder>
                        <w:docPart w:val="1A50D147B6574202B72FCC634D2B6790"/>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c>
                <w:tcPr>
                  <w:tcW w:w="3538" w:type="dxa"/>
                  <w:vAlign w:val="center"/>
                </w:tcPr>
                <w:p w14:paraId="2045065C" w14:textId="6CDF0962"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Phone:</w:t>
                  </w:r>
                  <w:r w:rsidR="008673F0">
                    <w:rPr>
                      <w:rFonts w:ascii="Myriad Pro" w:hAnsi="Myriad Pro"/>
                      <w:color w:val="auto"/>
                      <w:sz w:val="22"/>
                      <w:szCs w:val="22"/>
                    </w:rPr>
                    <w:t xml:space="preserve"> </w:t>
                  </w:r>
                  <w:sdt>
                    <w:sdtPr>
                      <w:rPr>
                        <w:rStyle w:val="Style1"/>
                      </w:rPr>
                      <w:id w:val="1675604485"/>
                      <w:placeholder>
                        <w:docPart w:val="BE1CB34392364A28A0CB27040A9DB68A"/>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608925F2" w14:textId="77777777" w:rsidTr="00A64844">
              <w:trPr>
                <w:trHeight w:val="850"/>
              </w:trPr>
              <w:tc>
                <w:tcPr>
                  <w:tcW w:w="462" w:type="dxa"/>
                  <w:vMerge w:val="restart"/>
                  <w:shd w:val="clear" w:color="auto" w:fill="FFFFFF" w:themeFill="background1"/>
                  <w:vAlign w:val="center"/>
                </w:tcPr>
                <w:p w14:paraId="60C5B87E" w14:textId="20E7AE6A" w:rsidR="002B767D" w:rsidRPr="00762DD3" w:rsidRDefault="002B767D" w:rsidP="00A64844">
                  <w:pPr>
                    <w:tabs>
                      <w:tab w:val="right" w:pos="10800"/>
                    </w:tabs>
                    <w:ind w:left="-255"/>
                    <w:contextualSpacing/>
                    <w:jc w:val="center"/>
                    <w:rPr>
                      <w:rFonts w:ascii="Myriad Pro" w:hAnsi="Myriad Pro"/>
                      <w:color w:val="auto"/>
                      <w:sz w:val="22"/>
                      <w:szCs w:val="22"/>
                    </w:rPr>
                  </w:pPr>
                  <w:r w:rsidRPr="00762DD3">
                    <w:rPr>
                      <w:rFonts w:ascii="Myriad Pro" w:hAnsi="Myriad Pro"/>
                      <w:color w:val="auto"/>
                      <w:sz w:val="22"/>
                      <w:szCs w:val="22"/>
                    </w:rPr>
                    <w:t>3</w:t>
                  </w:r>
                </w:p>
              </w:tc>
              <w:tc>
                <w:tcPr>
                  <w:tcW w:w="10485" w:type="dxa"/>
                  <w:gridSpan w:val="2"/>
                  <w:shd w:val="clear" w:color="auto" w:fill="FFFFFF" w:themeFill="background1"/>
                </w:tcPr>
                <w:p w14:paraId="08AA0225" w14:textId="77777777" w:rsidR="006F5008" w:rsidRDefault="002B767D" w:rsidP="00DF60D6">
                  <w:pPr>
                    <w:tabs>
                      <w:tab w:val="right" w:pos="10800"/>
                    </w:tabs>
                    <w:contextualSpacing/>
                    <w:rPr>
                      <w:rFonts w:ascii="Myriad Pro" w:hAnsi="Myriad Pro"/>
                      <w:i/>
                      <w:color w:val="auto"/>
                    </w:rPr>
                  </w:pPr>
                  <w:r w:rsidRPr="00762DD3">
                    <w:rPr>
                      <w:rFonts w:ascii="Myriad Pro" w:hAnsi="Myriad Pro"/>
                      <w:color w:val="auto"/>
                      <w:sz w:val="22"/>
                      <w:szCs w:val="22"/>
                    </w:rPr>
                    <w:t xml:space="preserve">Name: </w:t>
                  </w:r>
                  <w:r w:rsidRPr="00762DD3">
                    <w:rPr>
                      <w:rFonts w:ascii="Myriad Pro" w:hAnsi="Myriad Pro"/>
                      <w:i/>
                      <w:color w:val="auto"/>
                    </w:rPr>
                    <w:t>(Colleague – if possible, a colleague with PO experience)</w:t>
                  </w:r>
                </w:p>
                <w:p w14:paraId="6C6B0419" w14:textId="71B1C50C" w:rsidR="002B767D" w:rsidRPr="00762DD3" w:rsidRDefault="002364CA" w:rsidP="00DF60D6">
                  <w:pPr>
                    <w:tabs>
                      <w:tab w:val="right" w:pos="10800"/>
                    </w:tabs>
                    <w:contextualSpacing/>
                    <w:rPr>
                      <w:rFonts w:ascii="Myriad Pro" w:hAnsi="Myriad Pro"/>
                      <w:color w:val="auto"/>
                      <w:sz w:val="22"/>
                      <w:szCs w:val="22"/>
                    </w:rPr>
                  </w:pPr>
                  <w:sdt>
                    <w:sdtPr>
                      <w:rPr>
                        <w:rStyle w:val="Style1"/>
                      </w:rPr>
                      <w:id w:val="972790904"/>
                      <w:placeholder>
                        <w:docPart w:val="8AAE858AD6804B32A879195F61D7977B"/>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043A91EB" w14:textId="77777777" w:rsidTr="006F5008">
              <w:trPr>
                <w:trHeight w:val="567"/>
              </w:trPr>
              <w:tc>
                <w:tcPr>
                  <w:tcW w:w="462" w:type="dxa"/>
                  <w:vMerge/>
                  <w:tcBorders>
                    <w:bottom w:val="single" w:sz="4" w:space="0" w:color="BFBFBF" w:themeColor="background1" w:themeShade="BF"/>
                  </w:tcBorders>
                  <w:shd w:val="clear" w:color="auto" w:fill="FFFFFF" w:themeFill="background1"/>
                  <w:vAlign w:val="center"/>
                </w:tcPr>
                <w:p w14:paraId="6C6DC70F" w14:textId="77777777" w:rsidR="002B767D" w:rsidRPr="00762DD3" w:rsidRDefault="002B767D" w:rsidP="00A64844">
                  <w:pPr>
                    <w:tabs>
                      <w:tab w:val="right" w:pos="10800"/>
                    </w:tabs>
                    <w:ind w:left="-255"/>
                    <w:contextualSpacing/>
                    <w:jc w:val="center"/>
                    <w:rPr>
                      <w:rFonts w:ascii="Myriad Pro" w:hAnsi="Myriad Pro"/>
                      <w:color w:val="auto"/>
                      <w:sz w:val="22"/>
                      <w:szCs w:val="22"/>
                    </w:rPr>
                  </w:pPr>
                </w:p>
              </w:tc>
              <w:tc>
                <w:tcPr>
                  <w:tcW w:w="6947" w:type="dxa"/>
                  <w:tcBorders>
                    <w:bottom w:val="single" w:sz="4" w:space="0" w:color="BFBFBF" w:themeColor="background1" w:themeShade="BF"/>
                  </w:tcBorders>
                  <w:shd w:val="clear" w:color="auto" w:fill="FFFFFF" w:themeFill="background1"/>
                  <w:vAlign w:val="center"/>
                </w:tcPr>
                <w:p w14:paraId="63BCE6A9" w14:textId="0052A5DA"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Email:</w:t>
                  </w:r>
                  <w:r w:rsidR="008673F0">
                    <w:rPr>
                      <w:rFonts w:ascii="Myriad Pro" w:hAnsi="Myriad Pro"/>
                      <w:color w:val="auto"/>
                      <w:sz w:val="22"/>
                      <w:szCs w:val="22"/>
                    </w:rPr>
                    <w:t xml:space="preserve"> </w:t>
                  </w:r>
                  <w:sdt>
                    <w:sdtPr>
                      <w:rPr>
                        <w:rStyle w:val="Style1"/>
                      </w:rPr>
                      <w:id w:val="1583478907"/>
                      <w:placeholder>
                        <w:docPart w:val="45772DBDBAC047E4897364A5D18E5696"/>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c>
                <w:tcPr>
                  <w:tcW w:w="3538" w:type="dxa"/>
                  <w:tcBorders>
                    <w:bottom w:val="single" w:sz="4" w:space="0" w:color="BFBFBF" w:themeColor="background1" w:themeShade="BF"/>
                  </w:tcBorders>
                  <w:vAlign w:val="center"/>
                </w:tcPr>
                <w:p w14:paraId="60E9CBC1" w14:textId="4BC40738" w:rsidR="002B767D" w:rsidRPr="00762DD3" w:rsidRDefault="002B767D" w:rsidP="00DF60D6">
                  <w:pPr>
                    <w:tabs>
                      <w:tab w:val="right" w:pos="10800"/>
                    </w:tabs>
                    <w:contextualSpacing/>
                    <w:rPr>
                      <w:rFonts w:ascii="Myriad Pro" w:hAnsi="Myriad Pro"/>
                      <w:color w:val="auto"/>
                      <w:sz w:val="22"/>
                      <w:szCs w:val="22"/>
                    </w:rPr>
                  </w:pPr>
                  <w:r w:rsidRPr="00762DD3">
                    <w:rPr>
                      <w:rFonts w:ascii="Myriad Pro" w:hAnsi="Myriad Pro"/>
                      <w:color w:val="auto"/>
                      <w:sz w:val="22"/>
                      <w:szCs w:val="22"/>
                    </w:rPr>
                    <w:t>Phone:</w:t>
                  </w:r>
                  <w:r w:rsidR="008673F0">
                    <w:rPr>
                      <w:rFonts w:ascii="Myriad Pro" w:hAnsi="Myriad Pro"/>
                      <w:color w:val="auto"/>
                      <w:sz w:val="22"/>
                      <w:szCs w:val="22"/>
                    </w:rPr>
                    <w:t xml:space="preserve"> </w:t>
                  </w:r>
                  <w:sdt>
                    <w:sdtPr>
                      <w:rPr>
                        <w:rStyle w:val="Style1"/>
                      </w:rPr>
                      <w:id w:val="612097513"/>
                      <w:placeholder>
                        <w:docPart w:val="3BA10F8160E14C009CBAB44F5CCB7576"/>
                      </w:placeholder>
                      <w:showingPlcHdr/>
                    </w:sdtPr>
                    <w:sdtEndPr>
                      <w:rPr>
                        <w:rStyle w:val="DefaultParagraphFont"/>
                        <w:rFonts w:ascii="Myriad Pro" w:hAnsi="Myriad Pro" w:cs="Arial"/>
                        <w:b w:val="0"/>
                        <w:bCs w:val="0"/>
                        <w:color w:val="auto"/>
                        <w:sz w:val="22"/>
                        <w:szCs w:val="22"/>
                      </w:rPr>
                    </w:sdtEndPr>
                    <w:sdtContent>
                      <w:r w:rsidR="00DF60D6" w:rsidRPr="003B7C71">
                        <w:rPr>
                          <w:rStyle w:val="PlaceholderText"/>
                          <w:rFonts w:eastAsiaTheme="minorHAnsi"/>
                          <w:color w:val="2E74B5" w:themeColor="accent1" w:themeShade="BF"/>
                        </w:rPr>
                        <w:t>Click or tap here to enter text</w:t>
                      </w:r>
                    </w:sdtContent>
                  </w:sdt>
                </w:p>
              </w:tc>
            </w:tr>
            <w:tr w:rsidR="002B767D" w:rsidRPr="00762DD3" w14:paraId="02F71E01" w14:textId="77777777" w:rsidTr="00A64844">
              <w:trPr>
                <w:trHeight w:val="612"/>
              </w:trPr>
              <w:tc>
                <w:tcPr>
                  <w:tcW w:w="10947" w:type="dxa"/>
                  <w:gridSpan w:val="3"/>
                  <w:tcBorders>
                    <w:bottom w:val="nil"/>
                  </w:tcBorders>
                  <w:shd w:val="clear" w:color="auto" w:fill="FFFFFF" w:themeFill="background1"/>
                  <w:vAlign w:val="center"/>
                </w:tcPr>
                <w:p w14:paraId="06263620" w14:textId="611A3982" w:rsidR="002B767D" w:rsidRPr="00762DD3" w:rsidRDefault="002B767D" w:rsidP="00A64844">
                  <w:pPr>
                    <w:pStyle w:val="ListParagraph"/>
                    <w:numPr>
                      <w:ilvl w:val="0"/>
                      <w:numId w:val="24"/>
                    </w:numPr>
                    <w:tabs>
                      <w:tab w:val="right" w:pos="10800"/>
                    </w:tabs>
                    <w:ind w:left="206" w:hanging="283"/>
                    <w:rPr>
                      <w:rFonts w:ascii="Myriad Pro" w:hAnsi="Myriad Pro"/>
                      <w:i/>
                      <w:color w:val="auto"/>
                    </w:rPr>
                  </w:pPr>
                  <w:r w:rsidRPr="00762DD3">
                    <w:rPr>
                      <w:rFonts w:ascii="Myriad Pro" w:hAnsi="Myriad Pro"/>
                      <w:i/>
                      <w:color w:val="auto"/>
                    </w:rPr>
                    <w:t>If retired, submit most recent principal or superintendent and, if appropriate, add the name and address of a reference with current information about your educational involvement.</w:t>
                  </w:r>
                </w:p>
              </w:tc>
            </w:tr>
          </w:tbl>
          <w:p w14:paraId="12DEF260" w14:textId="36840034" w:rsidR="00EA1926" w:rsidRPr="00EA516E" w:rsidRDefault="00EA1926" w:rsidP="00EA516E">
            <w:pPr>
              <w:rPr>
                <w:rFonts w:ascii="Myriad Pro" w:hAnsi="Myriad Pro" w:cs="Arial"/>
                <w:bCs/>
                <w:color w:val="595959" w:themeColor="text1" w:themeTint="A6"/>
                <w:sz w:val="22"/>
                <w:szCs w:val="22"/>
                <w:lang w:val="en-US"/>
                <w14:textOutline w14:w="0" w14:cap="flat" w14:cmpd="sng" w14:algn="ctr">
                  <w14:noFill/>
                  <w14:prstDash w14:val="solid"/>
                  <w14:round/>
                </w14:textOutline>
                <w14:ligatures w14:val="none"/>
              </w:rPr>
            </w:pPr>
          </w:p>
        </w:tc>
      </w:tr>
    </w:tbl>
    <w:p w14:paraId="36E6F38B" w14:textId="2F8F9BD4" w:rsidR="00EF545A" w:rsidRPr="00A64844" w:rsidRDefault="00EF545A" w:rsidP="00A64844">
      <w:pPr>
        <w:rPr>
          <w:rFonts w:ascii="Myriad Pro" w:hAnsi="Myriad Pro" w:cs="Arial"/>
          <w:b/>
          <w:bCs/>
          <w:color w:val="auto"/>
          <w:sz w:val="24"/>
          <w:szCs w:val="24"/>
          <w14:textOutline w14:w="0" w14:cap="flat" w14:cmpd="sng" w14:algn="ctr">
            <w14:noFill/>
            <w14:prstDash w14:val="solid"/>
            <w14:round/>
          </w14:textOutline>
          <w14:ligatures w14:val="none"/>
        </w:rPr>
      </w:pPr>
    </w:p>
    <w:p w14:paraId="438E2A08" w14:textId="77777777" w:rsidR="006B095D" w:rsidRPr="00A64844" w:rsidRDefault="006B095D" w:rsidP="00A64844">
      <w:pPr>
        <w:rPr>
          <w:rFonts w:ascii="Myriad Pro" w:hAnsi="Myriad Pro" w:cs="Arial"/>
          <w:b/>
          <w:color w:val="auto"/>
          <w:sz w:val="24"/>
          <w:szCs w:val="24"/>
        </w:rPr>
      </w:pPr>
      <w:r w:rsidRPr="00A64844">
        <w:rPr>
          <w:rFonts w:ascii="Myriad Pro" w:hAnsi="Myriad Pro" w:cs="Arial"/>
          <w:b/>
          <w:color w:val="auto"/>
          <w:sz w:val="24"/>
          <w:szCs w:val="24"/>
        </w:rPr>
        <w:br w:type="page"/>
      </w:r>
    </w:p>
    <w:p w14:paraId="32DA2003" w14:textId="340A8A69" w:rsidR="006B095D" w:rsidRPr="00EF545A" w:rsidRDefault="006B095D" w:rsidP="007B1B98">
      <w:pPr>
        <w:spacing w:after="360" w:line="259" w:lineRule="auto"/>
        <w:rPr>
          <w:rFonts w:ascii="Myriad Pro" w:hAnsi="Myriad Pro" w:cs="Arial"/>
          <w:b/>
          <w:bCs/>
          <w:color w:val="00B2A9"/>
          <w:sz w:val="22"/>
          <w:szCs w:val="22"/>
          <w14:textOutline w14:w="0" w14:cap="flat" w14:cmpd="sng" w14:algn="ctr">
            <w14:noFill/>
            <w14:prstDash w14:val="solid"/>
            <w14:round/>
          </w14:textOutline>
          <w14:ligatures w14:val="none"/>
        </w:rPr>
      </w:pPr>
      <w:r w:rsidRPr="00EF545A">
        <w:rPr>
          <w:rFonts w:ascii="Myriad Pro" w:hAnsi="Myriad Pro" w:cs="Arial"/>
          <w:b/>
          <w:color w:val="00B2A9"/>
          <w:sz w:val="24"/>
          <w:szCs w:val="24"/>
        </w:rPr>
        <w:lastRenderedPageBreak/>
        <w:t>ACKNOWLEDGEMENT</w:t>
      </w:r>
      <w:r>
        <w:rPr>
          <w:rFonts w:ascii="Myriad Pro" w:hAnsi="Myriad Pro" w:cs="Arial"/>
          <w:b/>
          <w:color w:val="00B2A9"/>
          <w:sz w:val="24"/>
          <w:szCs w:val="24"/>
        </w:rPr>
        <w:br/>
      </w:r>
      <w:r w:rsidRPr="00EF545A">
        <w:rPr>
          <w:rFonts w:ascii="Myriad Pro" w:hAnsi="Myriad Pro" w:cs="Arial"/>
          <w:color w:val="00B2A9"/>
          <w:sz w:val="24"/>
          <w:szCs w:val="24"/>
        </w:rPr>
        <w:t>As a PO applicant:</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10206"/>
      </w:tblGrid>
      <w:tr w:rsidR="00357C5F" w:rsidRPr="00762DD3" w14:paraId="66F4D37F" w14:textId="77777777" w:rsidTr="007B1B98">
        <w:trPr>
          <w:trHeight w:val="340"/>
        </w:trPr>
        <w:sdt>
          <w:sdtPr>
            <w:rPr>
              <w:rFonts w:ascii="Myriad Pro" w:hAnsi="Myriad Pro"/>
              <w:bCs/>
              <w:color w:val="auto"/>
              <w:sz w:val="22"/>
              <w:szCs w:val="22"/>
              <w:lang w:val="en"/>
            </w:rPr>
            <w:id w:val="833412517"/>
            <w14:checkbox>
              <w14:checked w14:val="0"/>
              <w14:checkedState w14:val="2612" w14:font="MS Gothic"/>
              <w14:uncheckedState w14:val="2610" w14:font="MS Gothic"/>
            </w14:checkbox>
          </w:sdtPr>
          <w:sdtEndPr/>
          <w:sdtContent>
            <w:tc>
              <w:tcPr>
                <w:tcW w:w="846" w:type="dxa"/>
                <w:tcMar>
                  <w:top w:w="113" w:type="dxa"/>
                  <w:bottom w:w="113" w:type="dxa"/>
                </w:tcMar>
              </w:tcPr>
              <w:p w14:paraId="56FEFC8D" w14:textId="4DAF98B5"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0F2B84F8"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confirm that I will have taught in Canada for five full years before the PO assignment begins.</w:t>
            </w:r>
          </w:p>
        </w:tc>
      </w:tr>
      <w:tr w:rsidR="00357C5F" w:rsidRPr="00762DD3" w14:paraId="79DB347B" w14:textId="77777777" w:rsidTr="007B1B98">
        <w:trPr>
          <w:trHeight w:val="340"/>
        </w:trPr>
        <w:sdt>
          <w:sdtPr>
            <w:rPr>
              <w:rFonts w:ascii="Myriad Pro" w:hAnsi="Myriad Pro"/>
              <w:bCs/>
              <w:color w:val="auto"/>
              <w:sz w:val="22"/>
              <w:szCs w:val="22"/>
              <w:lang w:val="en"/>
            </w:rPr>
            <w:id w:val="1729877974"/>
            <w14:checkbox>
              <w14:checked w14:val="0"/>
              <w14:checkedState w14:val="2612" w14:font="MS Gothic"/>
              <w14:uncheckedState w14:val="2610" w14:font="MS Gothic"/>
            </w14:checkbox>
          </w:sdtPr>
          <w:sdtEndPr/>
          <w:sdtContent>
            <w:tc>
              <w:tcPr>
                <w:tcW w:w="846" w:type="dxa"/>
                <w:tcMar>
                  <w:top w:w="113" w:type="dxa"/>
                  <w:bottom w:w="113" w:type="dxa"/>
                </w:tcMar>
              </w:tcPr>
              <w:p w14:paraId="5962993C" w14:textId="5385675F"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369D746E"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accept that I may be assigned to any country where the CTF/FCE has a PO partnership.</w:t>
            </w:r>
          </w:p>
        </w:tc>
      </w:tr>
      <w:tr w:rsidR="00357C5F" w:rsidRPr="00762DD3" w14:paraId="3E942461" w14:textId="77777777" w:rsidTr="007B1B98">
        <w:trPr>
          <w:trHeight w:val="850"/>
        </w:trPr>
        <w:sdt>
          <w:sdtPr>
            <w:rPr>
              <w:rFonts w:ascii="Myriad Pro" w:hAnsi="Myriad Pro"/>
              <w:bCs/>
              <w:color w:val="auto"/>
              <w:sz w:val="22"/>
              <w:szCs w:val="22"/>
              <w:lang w:val="en"/>
            </w:rPr>
            <w:id w:val="152419441"/>
            <w14:checkbox>
              <w14:checked w14:val="0"/>
              <w14:checkedState w14:val="2612" w14:font="MS Gothic"/>
              <w14:uncheckedState w14:val="2610" w14:font="MS Gothic"/>
            </w14:checkbox>
          </w:sdtPr>
          <w:sdtEndPr/>
          <w:sdtContent>
            <w:tc>
              <w:tcPr>
                <w:tcW w:w="846" w:type="dxa"/>
                <w:tcMar>
                  <w:top w:w="113" w:type="dxa"/>
                  <w:bottom w:w="113" w:type="dxa"/>
                </w:tcMar>
              </w:tcPr>
              <w:p w14:paraId="697947DF" w14:textId="785888D1"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6CC71325"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 xml:space="preserve">I understand that, while the CTF/FCE makes every effort to assign successful applicants in accordance with their skills and experience, PO participants may be assigned to co-plan and co-deliver professional development workshops on any theme / topic / subject.  </w:t>
            </w:r>
          </w:p>
        </w:tc>
      </w:tr>
      <w:tr w:rsidR="00357C5F" w:rsidRPr="00762DD3" w14:paraId="31396A12" w14:textId="77777777" w:rsidTr="007B1B98">
        <w:trPr>
          <w:trHeight w:val="561"/>
        </w:trPr>
        <w:sdt>
          <w:sdtPr>
            <w:rPr>
              <w:rFonts w:ascii="Myriad Pro" w:hAnsi="Myriad Pro"/>
              <w:bCs/>
              <w:color w:val="auto"/>
              <w:sz w:val="22"/>
              <w:szCs w:val="22"/>
              <w:lang w:val="en"/>
            </w:rPr>
            <w:id w:val="-543063986"/>
            <w14:checkbox>
              <w14:checked w14:val="0"/>
              <w14:checkedState w14:val="2612" w14:font="MS Gothic"/>
              <w14:uncheckedState w14:val="2610" w14:font="MS Gothic"/>
            </w14:checkbox>
          </w:sdtPr>
          <w:sdtEndPr/>
          <w:sdtContent>
            <w:tc>
              <w:tcPr>
                <w:tcW w:w="846" w:type="dxa"/>
                <w:tcMar>
                  <w:top w:w="113" w:type="dxa"/>
                  <w:bottom w:w="113" w:type="dxa"/>
                </w:tcMar>
              </w:tcPr>
              <w:p w14:paraId="54446385" w14:textId="2258019B"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5EAACDB1"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 xml:space="preserve">I understand that PO participants are bound by local laws in the country of assignment as well </w:t>
            </w:r>
            <w:r w:rsidRPr="00762DD3">
              <w:rPr>
                <w:rFonts w:ascii="Myriad Pro" w:hAnsi="Myriad Pro"/>
                <w:color w:val="auto"/>
                <w:sz w:val="22"/>
                <w:szCs w:val="22"/>
              </w:rPr>
              <w:br/>
              <w:t>as by codes of conduct of the CTF/FCE and of their own provincial / territorial teacher organizations.</w:t>
            </w:r>
          </w:p>
        </w:tc>
      </w:tr>
      <w:tr w:rsidR="00357C5F" w:rsidRPr="00762DD3" w14:paraId="1B51E81F" w14:textId="77777777" w:rsidTr="007B1B98">
        <w:trPr>
          <w:trHeight w:val="567"/>
        </w:trPr>
        <w:sdt>
          <w:sdtPr>
            <w:rPr>
              <w:rFonts w:ascii="Myriad Pro" w:hAnsi="Myriad Pro"/>
              <w:bCs/>
              <w:color w:val="auto"/>
              <w:sz w:val="22"/>
              <w:szCs w:val="22"/>
              <w:lang w:val="en"/>
            </w:rPr>
            <w:id w:val="-1706564193"/>
            <w14:checkbox>
              <w14:checked w14:val="0"/>
              <w14:checkedState w14:val="2612" w14:font="MS Gothic"/>
              <w14:uncheckedState w14:val="2610" w14:font="MS Gothic"/>
            </w14:checkbox>
          </w:sdtPr>
          <w:sdtEndPr/>
          <w:sdtContent>
            <w:tc>
              <w:tcPr>
                <w:tcW w:w="846" w:type="dxa"/>
                <w:tcMar>
                  <w:top w:w="113" w:type="dxa"/>
                  <w:bottom w:w="113" w:type="dxa"/>
                </w:tcMar>
              </w:tcPr>
              <w:p w14:paraId="02A6FEB9" w14:textId="6FBDD711"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5B86ABF0"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 xml:space="preserve">I acknowledge that family and friends are not permitted to accompany PO participants during </w:t>
            </w:r>
            <w:r w:rsidRPr="00762DD3">
              <w:rPr>
                <w:rFonts w:ascii="Myriad Pro" w:hAnsi="Myriad Pro"/>
                <w:color w:val="auto"/>
                <w:sz w:val="22"/>
                <w:szCs w:val="22"/>
              </w:rPr>
              <w:br/>
              <w:t>a project, including during the orientation in Ottawa.</w:t>
            </w:r>
          </w:p>
        </w:tc>
      </w:tr>
      <w:tr w:rsidR="00357C5F" w:rsidRPr="00762DD3" w14:paraId="03AA63B8" w14:textId="77777777" w:rsidTr="007B1B98">
        <w:trPr>
          <w:trHeight w:val="850"/>
        </w:trPr>
        <w:sdt>
          <w:sdtPr>
            <w:rPr>
              <w:rFonts w:ascii="Myriad Pro" w:hAnsi="Myriad Pro"/>
              <w:bCs/>
              <w:color w:val="auto"/>
              <w:sz w:val="22"/>
              <w:szCs w:val="22"/>
              <w:lang w:val="en"/>
            </w:rPr>
            <w:id w:val="565920678"/>
            <w14:checkbox>
              <w14:checked w14:val="0"/>
              <w14:checkedState w14:val="2612" w14:font="MS Gothic"/>
              <w14:uncheckedState w14:val="2610" w14:font="MS Gothic"/>
            </w14:checkbox>
          </w:sdtPr>
          <w:sdtEndPr/>
          <w:sdtContent>
            <w:tc>
              <w:tcPr>
                <w:tcW w:w="846" w:type="dxa"/>
                <w:tcMar>
                  <w:top w:w="113" w:type="dxa"/>
                  <w:bottom w:w="113" w:type="dxa"/>
                </w:tcMar>
              </w:tcPr>
              <w:p w14:paraId="3042B711" w14:textId="0D9CDDD3"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0A75DDCC" w14:textId="77777777" w:rsidR="00357C5F" w:rsidRPr="00762DD3" w:rsidRDefault="00357C5F" w:rsidP="001D0776">
            <w:pPr>
              <w:ind w:left="37"/>
              <w:rPr>
                <w:rFonts w:ascii="Myriad Pro" w:hAnsi="Myriad Pro"/>
                <w:color w:val="auto"/>
                <w:sz w:val="22"/>
                <w:szCs w:val="22"/>
              </w:rPr>
            </w:pPr>
            <w:r w:rsidRPr="00A64844">
              <w:rPr>
                <w:rFonts w:ascii="Myriad Pro" w:hAnsi="Myriad Pro"/>
                <w:color w:val="auto"/>
                <w:spacing w:val="-2"/>
                <w:sz w:val="22"/>
                <w:szCs w:val="22"/>
              </w:rPr>
              <w:t>I accept that, for budgetary and safety reasons, PO participants are expected to share accommodations,</w:t>
            </w:r>
            <w:r w:rsidRPr="00762DD3">
              <w:rPr>
                <w:rFonts w:ascii="Myriad Pro" w:hAnsi="Myriad Pro"/>
                <w:color w:val="auto"/>
                <w:sz w:val="22"/>
                <w:szCs w:val="22"/>
              </w:rPr>
              <w:t xml:space="preserve"> both in Canada and while on assignment overseas.  I accept that PO participants must reside at the assigned team accommodation during the entire program, including during the orientation in Ottawa, unless otherwise arranged in consultation with the CTF/FCE.</w:t>
            </w:r>
          </w:p>
        </w:tc>
      </w:tr>
      <w:tr w:rsidR="00357C5F" w:rsidRPr="00762DD3" w14:paraId="62C0FB11" w14:textId="77777777" w:rsidTr="007B1B98">
        <w:trPr>
          <w:trHeight w:val="850"/>
        </w:trPr>
        <w:sdt>
          <w:sdtPr>
            <w:rPr>
              <w:rFonts w:ascii="Myriad Pro" w:hAnsi="Myriad Pro"/>
              <w:bCs/>
              <w:color w:val="auto"/>
              <w:sz w:val="22"/>
              <w:szCs w:val="22"/>
              <w:lang w:val="en"/>
            </w:rPr>
            <w:id w:val="14969428"/>
            <w14:checkbox>
              <w14:checked w14:val="0"/>
              <w14:checkedState w14:val="2612" w14:font="MS Gothic"/>
              <w14:uncheckedState w14:val="2610" w14:font="MS Gothic"/>
            </w14:checkbox>
          </w:sdtPr>
          <w:sdtEndPr/>
          <w:sdtContent>
            <w:tc>
              <w:tcPr>
                <w:tcW w:w="846" w:type="dxa"/>
                <w:tcMar>
                  <w:top w:w="113" w:type="dxa"/>
                  <w:bottom w:w="113" w:type="dxa"/>
                </w:tcMar>
              </w:tcPr>
              <w:p w14:paraId="3AC047F6" w14:textId="261334C1"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7D957218"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accept that PO assignments may include exposure to risks and the potential to contract diseases not present in Canada, and that medical facilities and services in the country of assignment may not be as accessible or of the same standard as those in Canada.</w:t>
            </w:r>
          </w:p>
        </w:tc>
      </w:tr>
      <w:tr w:rsidR="00357C5F" w:rsidRPr="00762DD3" w14:paraId="72F44594" w14:textId="77777777" w:rsidTr="007B1B98">
        <w:trPr>
          <w:trHeight w:val="567"/>
        </w:trPr>
        <w:sdt>
          <w:sdtPr>
            <w:rPr>
              <w:rFonts w:ascii="Myriad Pro" w:hAnsi="Myriad Pro"/>
              <w:bCs/>
              <w:color w:val="auto"/>
              <w:sz w:val="22"/>
              <w:szCs w:val="22"/>
              <w:lang w:val="en"/>
            </w:rPr>
            <w:id w:val="-320429315"/>
            <w14:checkbox>
              <w14:checked w14:val="0"/>
              <w14:checkedState w14:val="2612" w14:font="MS Gothic"/>
              <w14:uncheckedState w14:val="2610" w14:font="MS Gothic"/>
            </w14:checkbox>
          </w:sdtPr>
          <w:sdtEndPr/>
          <w:sdtContent>
            <w:tc>
              <w:tcPr>
                <w:tcW w:w="846" w:type="dxa"/>
                <w:tcMar>
                  <w:top w:w="113" w:type="dxa"/>
                  <w:bottom w:w="113" w:type="dxa"/>
                </w:tcMar>
              </w:tcPr>
              <w:p w14:paraId="206CB2EA" w14:textId="4479D31E"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05187887" w14:textId="77777777" w:rsidR="00357C5F" w:rsidRPr="00762DD3" w:rsidRDefault="00357C5F" w:rsidP="001D0776">
            <w:pPr>
              <w:ind w:left="37"/>
              <w:rPr>
                <w:rFonts w:ascii="Myriad Pro" w:hAnsi="Myriad Pro"/>
                <w:color w:val="auto"/>
                <w:sz w:val="22"/>
                <w:szCs w:val="22"/>
              </w:rPr>
            </w:pPr>
            <w:r w:rsidRPr="00762DD3">
              <w:rPr>
                <w:rFonts w:ascii="Myriad Pro" w:hAnsi="Myriad Pro"/>
                <w:color w:val="auto"/>
                <w:sz w:val="22"/>
                <w:szCs w:val="22"/>
              </w:rPr>
              <w:t>I acknowledge and agree that the CTF/FCE’s insurer may refuse to cover medical costs related to any injuries sustained during the PO assignment if they result from a high-risk physical activity.</w:t>
            </w:r>
          </w:p>
        </w:tc>
      </w:tr>
      <w:tr w:rsidR="00357C5F" w:rsidRPr="00762DD3" w14:paraId="04CFFAD6" w14:textId="77777777" w:rsidTr="007B1B98">
        <w:trPr>
          <w:trHeight w:val="850"/>
        </w:trPr>
        <w:sdt>
          <w:sdtPr>
            <w:rPr>
              <w:rFonts w:ascii="Myriad Pro" w:hAnsi="Myriad Pro"/>
              <w:bCs/>
              <w:color w:val="auto"/>
              <w:sz w:val="22"/>
              <w:szCs w:val="22"/>
              <w:lang w:val="en"/>
            </w:rPr>
            <w:id w:val="275534486"/>
            <w14:checkbox>
              <w14:checked w14:val="0"/>
              <w14:checkedState w14:val="2612" w14:font="MS Gothic"/>
              <w14:uncheckedState w14:val="2610" w14:font="MS Gothic"/>
            </w14:checkbox>
          </w:sdtPr>
          <w:sdtEndPr/>
          <w:sdtContent>
            <w:tc>
              <w:tcPr>
                <w:tcW w:w="846" w:type="dxa"/>
                <w:tcMar>
                  <w:top w:w="113" w:type="dxa"/>
                  <w:bottom w:w="113" w:type="dxa"/>
                </w:tcMar>
              </w:tcPr>
              <w:p w14:paraId="201E3F32" w14:textId="4962A2C2" w:rsidR="00357C5F" w:rsidRPr="00357C5F" w:rsidRDefault="00357C5F" w:rsidP="00357C5F">
                <w:pPr>
                  <w:ind w:left="37" w:right="-108"/>
                  <w:rPr>
                    <w:rFonts w:ascii="Myriad Pro" w:hAnsi="Myriad Pro"/>
                    <w:bCs/>
                    <w:color w:val="auto"/>
                    <w:sz w:val="22"/>
                    <w:szCs w:val="22"/>
                    <w:lang w:val="en"/>
                  </w:rPr>
                </w:pPr>
                <w:r>
                  <w:rPr>
                    <w:rFonts w:ascii="MS Gothic" w:eastAsia="MS Gothic" w:hAnsi="MS Gothic" w:hint="eastAsia"/>
                    <w:bCs/>
                    <w:color w:val="auto"/>
                    <w:sz w:val="22"/>
                    <w:szCs w:val="22"/>
                    <w:lang w:val="en"/>
                  </w:rPr>
                  <w:t>☐</w:t>
                </w:r>
              </w:p>
            </w:tc>
          </w:sdtContent>
        </w:sdt>
        <w:tc>
          <w:tcPr>
            <w:tcW w:w="10206" w:type="dxa"/>
            <w:tcMar>
              <w:top w:w="113" w:type="dxa"/>
              <w:bottom w:w="113" w:type="dxa"/>
            </w:tcMar>
          </w:tcPr>
          <w:p w14:paraId="436B2187" w14:textId="77777777" w:rsidR="00357C5F" w:rsidRPr="00762DD3" w:rsidRDefault="00357C5F" w:rsidP="001D0776">
            <w:pPr>
              <w:ind w:left="37"/>
              <w:rPr>
                <w:rFonts w:ascii="Myriad Pro" w:hAnsi="Myriad Pro"/>
                <w:color w:val="auto"/>
                <w:sz w:val="22"/>
                <w:szCs w:val="22"/>
              </w:rPr>
            </w:pPr>
            <w:r w:rsidRPr="00A64844">
              <w:rPr>
                <w:rFonts w:ascii="Myriad Pro" w:hAnsi="Myriad Pro"/>
                <w:color w:val="auto"/>
                <w:spacing w:val="-2"/>
                <w:sz w:val="22"/>
                <w:szCs w:val="22"/>
              </w:rPr>
              <w:t>I have provided the personal information in this application form voluntarily to my provincial / territorial</w:t>
            </w:r>
            <w:r w:rsidRPr="00762DD3">
              <w:rPr>
                <w:rFonts w:ascii="Myriad Pro" w:hAnsi="Myriad Pro"/>
                <w:color w:val="auto"/>
                <w:sz w:val="22"/>
                <w:szCs w:val="22"/>
              </w:rPr>
              <w:t xml:space="preserve"> teacher organization and to the CTF/FCE for the purpose of applying as a participant in PO.  I know that, if I am selected as a participant in PO, the personal information in this application form will be kept on file at the CTF/FCE for the sole purpose of my involvement in PO.</w:t>
            </w:r>
          </w:p>
        </w:tc>
      </w:tr>
    </w:tbl>
    <w:p w14:paraId="1E9BD883" w14:textId="561FA3A6" w:rsidR="00357C5F" w:rsidRDefault="00357C5F" w:rsidP="00357C5F">
      <w:pPr>
        <w:ind w:left="37"/>
        <w:rPr>
          <w:rFonts w:ascii="Myriad Pro" w:hAnsi="Myriad Pro"/>
          <w:color w:val="auto"/>
          <w:sz w:val="22"/>
          <w:szCs w:val="22"/>
        </w:rPr>
      </w:pPr>
    </w:p>
    <w:p w14:paraId="16D60CA5" w14:textId="566F92B2" w:rsidR="007B1B98" w:rsidRDefault="007B1B98" w:rsidP="00357C5F">
      <w:pPr>
        <w:ind w:left="37"/>
        <w:rPr>
          <w:rFonts w:ascii="Myriad Pro" w:hAnsi="Myriad Pro"/>
          <w:color w:val="auto"/>
          <w:sz w:val="22"/>
          <w:szCs w:val="22"/>
        </w:rPr>
      </w:pPr>
    </w:p>
    <w:p w14:paraId="115B95E7" w14:textId="77777777" w:rsidR="007B1B98" w:rsidRDefault="007B1B98" w:rsidP="00357C5F">
      <w:pPr>
        <w:ind w:left="37"/>
        <w:rPr>
          <w:rFonts w:ascii="Myriad Pro" w:hAnsi="Myriad Pro"/>
          <w:color w:val="auto"/>
          <w:sz w:val="22"/>
          <w:szCs w:val="22"/>
        </w:rPr>
      </w:pPr>
      <w:bookmarkStart w:id="0" w:name="_GoBack"/>
      <w:bookmarkEnd w:id="0"/>
    </w:p>
    <w:p w14:paraId="119D3EFA" w14:textId="2BCAA346" w:rsidR="00357C5F" w:rsidRPr="00F82379" w:rsidRDefault="00F82379" w:rsidP="00357C5F">
      <w:pPr>
        <w:ind w:left="37"/>
        <w:rPr>
          <w:rFonts w:ascii="Myriad Pro" w:hAnsi="Myriad Pro" w:cs="Arial"/>
          <w:color w:val="00B2A9"/>
          <w:sz w:val="22"/>
          <w:szCs w:val="22"/>
        </w:rPr>
      </w:pPr>
      <w:r w:rsidRPr="00F82379">
        <w:rPr>
          <w:rFonts w:ascii="Myriad Pro" w:hAnsi="Myriad Pro" w:cs="Arial"/>
          <w:color w:val="00B2A9"/>
          <w:sz w:val="22"/>
          <w:szCs w:val="22"/>
        </w:rPr>
        <w:t xml:space="preserve">To </w:t>
      </w:r>
      <w:r w:rsidR="00894625">
        <w:rPr>
          <w:rFonts w:ascii="Myriad Pro" w:hAnsi="Myriad Pro" w:cs="Arial"/>
          <w:color w:val="00B2A9"/>
          <w:sz w:val="22"/>
          <w:szCs w:val="22"/>
        </w:rPr>
        <w:t>confirm</w:t>
      </w:r>
      <w:r w:rsidRPr="00F82379">
        <w:rPr>
          <w:rFonts w:ascii="Myriad Pro" w:hAnsi="Myriad Pro" w:cs="Arial"/>
          <w:color w:val="00B2A9"/>
          <w:sz w:val="22"/>
          <w:szCs w:val="22"/>
        </w:rPr>
        <w:t xml:space="preserve"> the above statements, please type your name in full at the signature line below.</w:t>
      </w:r>
    </w:p>
    <w:p w14:paraId="6296D92F" w14:textId="77777777" w:rsidR="00F82379" w:rsidRDefault="00F82379" w:rsidP="00357C5F">
      <w:pPr>
        <w:ind w:left="37"/>
        <w:rPr>
          <w:rFonts w:ascii="Myriad Pro" w:hAnsi="Myriad Pro"/>
          <w:color w:val="auto"/>
          <w:sz w:val="22"/>
          <w:szCs w:val="22"/>
        </w:rPr>
      </w:pPr>
    </w:p>
    <w:p w14:paraId="46F94E90" w14:textId="77777777" w:rsidR="00357C5F" w:rsidRPr="00762DD3" w:rsidRDefault="00357C5F" w:rsidP="00357C5F">
      <w:pPr>
        <w:ind w:left="37"/>
        <w:rPr>
          <w:rFonts w:ascii="Myriad Pro" w:hAnsi="Myriad Pro"/>
          <w:color w:val="auto"/>
          <w:sz w:val="22"/>
          <w:szCs w:val="22"/>
        </w:rPr>
      </w:pPr>
    </w:p>
    <w:p w14:paraId="6DAA00B4" w14:textId="1049E754" w:rsidR="00357C5F" w:rsidRDefault="00357C5F" w:rsidP="00357C5F">
      <w:pPr>
        <w:tabs>
          <w:tab w:val="left" w:pos="851"/>
          <w:tab w:val="left" w:pos="6804"/>
          <w:tab w:val="left" w:pos="13892"/>
        </w:tabs>
        <w:spacing w:after="120"/>
        <w:ind w:right="-703"/>
        <w:rPr>
          <w:rFonts w:ascii="Myriad Pro" w:hAnsi="Myriad Pro"/>
          <w:color w:val="auto"/>
          <w:sz w:val="22"/>
          <w:szCs w:val="22"/>
        </w:rPr>
      </w:pPr>
      <w:r w:rsidRPr="00762DD3">
        <w:rPr>
          <w:rFonts w:ascii="Myriad Pro" w:hAnsi="Myriad Pro"/>
          <w:color w:val="auto"/>
          <w:sz w:val="22"/>
          <w:szCs w:val="22"/>
        </w:rPr>
        <w:t>Signature:  ______________________________________</w:t>
      </w:r>
      <w:r w:rsidRPr="00762DD3">
        <w:rPr>
          <w:rFonts w:ascii="Myriad Pro" w:hAnsi="Myriad Pro"/>
          <w:color w:val="auto"/>
          <w:sz w:val="22"/>
          <w:szCs w:val="22"/>
        </w:rPr>
        <w:tab/>
        <w:t xml:space="preserve">Date:  </w:t>
      </w:r>
      <w:sdt>
        <w:sdtPr>
          <w:rPr>
            <w:rStyle w:val="Style1"/>
            <w:u w:val="single"/>
          </w:rPr>
          <w:id w:val="365498008"/>
          <w:placeholder>
            <w:docPart w:val="29B7B1E7B5E743F28351E37BDEFDD97D"/>
          </w:placeholder>
          <w:showingPlcHdr/>
          <w:date>
            <w:dateFormat w:val="yyyy-MM-dd"/>
            <w:lid w:val="en-CA"/>
            <w:storeMappedDataAs w:val="dateTime"/>
            <w:calendar w:val="gregorian"/>
          </w:date>
        </w:sdtPr>
        <w:sdtEndPr>
          <w:rPr>
            <w:rStyle w:val="DefaultParagraphFont"/>
            <w:rFonts w:ascii="Myriad Pro" w:hAnsi="Myriad Pro"/>
            <w:b w:val="0"/>
            <w:bCs w:val="0"/>
            <w:color w:val="auto"/>
            <w:sz w:val="22"/>
            <w:szCs w:val="22"/>
          </w:rPr>
        </w:sdtEndPr>
        <w:sdtContent>
          <w:r w:rsidR="00305390" w:rsidRPr="00305390">
            <w:rPr>
              <w:rStyle w:val="PlaceholderText"/>
              <w:rFonts w:eastAsiaTheme="minorHAnsi"/>
              <w:color w:val="2E74B5" w:themeColor="accent1" w:themeShade="BF"/>
            </w:rPr>
            <w:t>Click or tap on arrow to select date</w:t>
          </w:r>
        </w:sdtContent>
      </w:sdt>
      <w:r w:rsidR="00305390" w:rsidRPr="00762DD3">
        <w:rPr>
          <w:rFonts w:ascii="Myriad Pro" w:hAnsi="Myriad Pro"/>
          <w:color w:val="auto"/>
          <w:sz w:val="22"/>
          <w:szCs w:val="22"/>
        </w:rPr>
        <w:t xml:space="preserve"> </w:t>
      </w:r>
    </w:p>
    <w:p w14:paraId="643E6ED9" w14:textId="64527672" w:rsidR="00CE3406" w:rsidRDefault="00CE3406" w:rsidP="00357C5F">
      <w:pPr>
        <w:tabs>
          <w:tab w:val="left" w:pos="851"/>
          <w:tab w:val="left" w:pos="6804"/>
          <w:tab w:val="left" w:pos="13892"/>
        </w:tabs>
        <w:spacing w:after="120"/>
        <w:ind w:right="-703"/>
        <w:rPr>
          <w:rFonts w:ascii="Myriad Pro" w:hAnsi="Myriad Pro"/>
          <w:color w:val="auto"/>
          <w:sz w:val="22"/>
          <w:szCs w:val="22"/>
        </w:rPr>
      </w:pPr>
    </w:p>
    <w:p w14:paraId="4A96CE3A" w14:textId="28C16A26" w:rsidR="00CE3406" w:rsidRDefault="00CE3406" w:rsidP="00357C5F">
      <w:pPr>
        <w:tabs>
          <w:tab w:val="left" w:pos="851"/>
          <w:tab w:val="left" w:pos="6804"/>
          <w:tab w:val="left" w:pos="13892"/>
        </w:tabs>
        <w:spacing w:after="120"/>
        <w:ind w:right="-703"/>
        <w:rPr>
          <w:rFonts w:ascii="Myriad Pro" w:hAnsi="Myriad Pro"/>
          <w:color w:val="auto"/>
          <w:sz w:val="22"/>
          <w:szCs w:val="22"/>
        </w:rPr>
      </w:pPr>
    </w:p>
    <w:p w14:paraId="1F12010F" w14:textId="46B3C223" w:rsidR="00CE3406" w:rsidRDefault="00CE3406" w:rsidP="00357C5F">
      <w:pPr>
        <w:tabs>
          <w:tab w:val="left" w:pos="851"/>
          <w:tab w:val="left" w:pos="6804"/>
          <w:tab w:val="left" w:pos="13892"/>
        </w:tabs>
        <w:spacing w:after="120"/>
        <w:ind w:right="-703"/>
        <w:rPr>
          <w:rFonts w:ascii="Myriad Pro" w:hAnsi="Myriad Pro"/>
          <w:color w:val="auto"/>
          <w:sz w:val="22"/>
          <w:szCs w:val="22"/>
        </w:rPr>
      </w:pPr>
    </w:p>
    <w:p w14:paraId="3B50C87A" w14:textId="77777777" w:rsidR="00CE3406" w:rsidRPr="00762DD3" w:rsidRDefault="00CE3406" w:rsidP="00CE3406">
      <w:pPr>
        <w:tabs>
          <w:tab w:val="left" w:pos="851"/>
          <w:tab w:val="left" w:pos="6804"/>
          <w:tab w:val="left" w:pos="13892"/>
        </w:tabs>
        <w:spacing w:after="240"/>
        <w:ind w:right="-703"/>
        <w:rPr>
          <w:rFonts w:ascii="Myriad Pro" w:hAnsi="Myriad Pro" w:cs="Arial"/>
          <w:b/>
          <w:color w:val="auto"/>
          <w:sz w:val="22"/>
          <w:szCs w:val="22"/>
        </w:rPr>
      </w:pPr>
      <w:r w:rsidRPr="00762DD3">
        <w:rPr>
          <w:rFonts w:ascii="Myriad Pro" w:hAnsi="Myriad Pro" w:cs="Arial"/>
          <w:b/>
          <w:color w:val="auto"/>
          <w:sz w:val="22"/>
          <w:szCs w:val="22"/>
        </w:rPr>
        <w:t>Attachments:</w:t>
      </w:r>
    </w:p>
    <w:p w14:paraId="2527D28E" w14:textId="77777777" w:rsidR="00CE3406" w:rsidRPr="00762DD3" w:rsidRDefault="00CE3406" w:rsidP="00CE3406">
      <w:pPr>
        <w:tabs>
          <w:tab w:val="left" w:pos="851"/>
          <w:tab w:val="left" w:pos="6804"/>
          <w:tab w:val="left" w:pos="13892"/>
        </w:tabs>
        <w:spacing w:after="120"/>
        <w:ind w:right="-703"/>
        <w:rPr>
          <w:rFonts w:ascii="Myriad Pro" w:hAnsi="Myriad Pro" w:cs="Arial"/>
          <w:color w:val="auto"/>
          <w:sz w:val="22"/>
          <w:szCs w:val="22"/>
        </w:rPr>
      </w:pPr>
      <w:r w:rsidRPr="00762DD3">
        <w:rPr>
          <w:rFonts w:ascii="Myriad Pro" w:hAnsi="Myriad Pro" w:cs="Arial"/>
          <w:b/>
          <w:color w:val="auto"/>
          <w:sz w:val="24"/>
          <w:szCs w:val="24"/>
        </w:rPr>
        <w:sym w:font="Wingdings" w:char="F08C"/>
      </w:r>
      <w:r w:rsidRPr="00762DD3">
        <w:rPr>
          <w:rFonts w:ascii="Myriad Pro" w:hAnsi="Myriad Pro" w:cs="Arial"/>
          <w:b/>
          <w:color w:val="auto"/>
          <w:sz w:val="22"/>
          <w:szCs w:val="22"/>
        </w:rPr>
        <w:t xml:space="preserve"> Annex A</w:t>
      </w:r>
      <w:r w:rsidRPr="00762DD3">
        <w:rPr>
          <w:rFonts w:ascii="Myriad Pro" w:hAnsi="Myriad Pro" w:cs="Arial"/>
          <w:color w:val="auto"/>
          <w:sz w:val="22"/>
          <w:szCs w:val="22"/>
        </w:rPr>
        <w:t xml:space="preserve"> – Information for Applicants</w:t>
      </w:r>
    </w:p>
    <w:p w14:paraId="792B85F6" w14:textId="76D1C984" w:rsidR="00CE3406" w:rsidRPr="00762DD3" w:rsidRDefault="00CE3406" w:rsidP="00357C5F">
      <w:pPr>
        <w:tabs>
          <w:tab w:val="left" w:pos="851"/>
          <w:tab w:val="left" w:pos="6804"/>
          <w:tab w:val="left" w:pos="13892"/>
        </w:tabs>
        <w:spacing w:after="120"/>
        <w:ind w:right="-703"/>
        <w:rPr>
          <w:rFonts w:ascii="Myriad Pro" w:hAnsi="Myriad Pro" w:cs="Arial"/>
          <w:color w:val="auto"/>
          <w:sz w:val="22"/>
          <w:szCs w:val="22"/>
        </w:rPr>
      </w:pPr>
      <w:r w:rsidRPr="00762DD3">
        <w:rPr>
          <w:rFonts w:ascii="Myriad Pro" w:hAnsi="Myriad Pro" w:cs="Arial"/>
          <w:b/>
          <w:color w:val="auto"/>
          <w:sz w:val="24"/>
          <w:szCs w:val="24"/>
        </w:rPr>
        <w:sym w:font="Wingdings" w:char="F08D"/>
      </w:r>
      <w:r w:rsidRPr="00762DD3">
        <w:rPr>
          <w:rFonts w:ascii="Myriad Pro" w:hAnsi="Myriad Pro" w:cs="Arial"/>
          <w:b/>
          <w:color w:val="auto"/>
          <w:sz w:val="22"/>
          <w:szCs w:val="22"/>
        </w:rPr>
        <w:t xml:space="preserve"> Annex B</w:t>
      </w:r>
      <w:r>
        <w:rPr>
          <w:rFonts w:ascii="Myriad Pro" w:hAnsi="Myriad Pro" w:cs="Arial"/>
          <w:color w:val="auto"/>
          <w:sz w:val="22"/>
          <w:szCs w:val="22"/>
        </w:rPr>
        <w:t xml:space="preserve"> – </w:t>
      </w:r>
      <w:r w:rsidRPr="00762DD3">
        <w:rPr>
          <w:rFonts w:ascii="Myriad Pro" w:hAnsi="Myriad Pro" w:cs="Arial"/>
          <w:color w:val="auto"/>
          <w:sz w:val="22"/>
          <w:szCs w:val="22"/>
        </w:rPr>
        <w:t>Frequently Asked Questions</w:t>
      </w:r>
    </w:p>
    <w:sectPr w:rsidR="00CE3406" w:rsidRPr="00762DD3" w:rsidSect="006A0D9C">
      <w:footerReference w:type="default" r:id="rId14"/>
      <w:pgSz w:w="12240" w:h="15840" w:code="1"/>
      <w:pgMar w:top="567" w:right="567" w:bottom="454" w:left="567"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78184" w14:textId="77777777" w:rsidR="002364CA" w:rsidRDefault="002364CA" w:rsidP="00DC5627">
      <w:r>
        <w:separator/>
      </w:r>
    </w:p>
  </w:endnote>
  <w:endnote w:type="continuationSeparator" w:id="0">
    <w:p w14:paraId="6C713751" w14:textId="77777777" w:rsidR="002364CA" w:rsidRDefault="002364CA"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Franklin Gothic Medium Cond"/>
    <w:panose1 w:val="00000000000000000000"/>
    <w:charset w:val="00"/>
    <w:family w:val="swiss"/>
    <w:notTrueType/>
    <w:pitch w:val="variable"/>
    <w:sig w:usb0="A00002AF" w:usb1="5000204B" w:usb2="00000000" w:usb3="00000000" w:csb0="0000009F" w:csb1="00000000"/>
  </w:font>
  <w:font w:name="Myriad Pro Black Cond">
    <w:altName w:val="Franklin Gothic Demi Cond"/>
    <w:panose1 w:val="00000000000000000000"/>
    <w:charset w:val="00"/>
    <w:family w:val="swiss"/>
    <w:notTrueType/>
    <w:pitch w:val="variable"/>
    <w:sig w:usb0="A00002AF"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699"/>
    </w:tblGrid>
    <w:tr w:rsidR="00F03A6F" w14:paraId="1DF481B7" w14:textId="77777777" w:rsidTr="00D913FE">
      <w:trPr>
        <w:trHeight w:val="558"/>
      </w:trPr>
      <w:tc>
        <w:tcPr>
          <w:tcW w:w="1980" w:type="dxa"/>
          <w:vAlign w:val="center"/>
        </w:tcPr>
        <w:p w14:paraId="4010CE36" w14:textId="77777777" w:rsidR="00F03A6F" w:rsidRDefault="00F03A6F" w:rsidP="00F03A6F">
          <w:pPr>
            <w:pStyle w:val="Footer"/>
            <w:tabs>
              <w:tab w:val="left" w:pos="9072"/>
            </w:tabs>
            <w:ind w:right="-846"/>
            <w:rPr>
              <w:rFonts w:ascii="Myriad Pro" w:hAnsi="Myriad Pro"/>
            </w:rPr>
          </w:pPr>
          <w:r w:rsidRPr="00A17803">
            <w:rPr>
              <w:rFonts w:ascii="Myriad Pro" w:hAnsi="Myriad Pro"/>
              <w:noProof/>
              <w:color w:val="75787B"/>
            </w:rPr>
            <w:drawing>
              <wp:anchor distT="0" distB="0" distL="114300" distR="114300" simplePos="0" relativeHeight="251659264" behindDoc="0" locked="0" layoutInCell="1" allowOverlap="1" wp14:anchorId="48210C3E" wp14:editId="36DF7A4B">
                <wp:simplePos x="0" y="0"/>
                <wp:positionH relativeFrom="margin">
                  <wp:posOffset>-5080</wp:posOffset>
                </wp:positionH>
                <wp:positionV relativeFrom="paragraph">
                  <wp:posOffset>-33020</wp:posOffset>
                </wp:positionV>
                <wp:extent cx="937895" cy="31178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TFFCE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7895" cy="311785"/>
                        </a:xfrm>
                        <a:prstGeom prst="rect">
                          <a:avLst/>
                        </a:prstGeom>
                      </pic:spPr>
                    </pic:pic>
                  </a:graphicData>
                </a:graphic>
                <wp14:sizeRelH relativeFrom="margin">
                  <wp14:pctWidth>0</wp14:pctWidth>
                </wp14:sizeRelH>
                <wp14:sizeRelV relativeFrom="margin">
                  <wp14:pctHeight>0</wp14:pctHeight>
                </wp14:sizeRelV>
              </wp:anchor>
            </w:drawing>
          </w:r>
        </w:p>
      </w:tc>
      <w:tc>
        <w:tcPr>
          <w:tcW w:w="5417" w:type="dxa"/>
          <w:vAlign w:val="center"/>
        </w:tcPr>
        <w:p w14:paraId="5FC3D47E" w14:textId="48FC75D2" w:rsidR="00F03A6F" w:rsidRPr="00F03A6F" w:rsidRDefault="00F03A6F" w:rsidP="00F03A6F">
          <w:pPr>
            <w:pStyle w:val="Footer"/>
            <w:tabs>
              <w:tab w:val="left" w:pos="9072"/>
            </w:tabs>
            <w:spacing w:before="120"/>
            <w:ind w:right="-845"/>
            <w:rPr>
              <w:rFonts w:ascii="Myriad Pro" w:hAnsi="Myriad Pro"/>
            </w:rPr>
          </w:pPr>
          <w:r w:rsidRPr="00762DD3">
            <w:rPr>
              <w:rFonts w:ascii="Myriad Pro" w:hAnsi="Myriad Pro"/>
              <w:b/>
              <w:color w:val="7F7F7F" w:themeColor="text1" w:themeTint="80"/>
            </w:rPr>
            <w:t xml:space="preserve">Name of applicant: </w:t>
          </w:r>
          <w:sdt>
            <w:sdtPr>
              <w:rPr>
                <w:rStyle w:val="Style1"/>
              </w:rPr>
              <w:id w:val="671620417"/>
              <w:placeholder>
                <w:docPart w:val="6B3C35FBE9C64122832034734FC0C8C6"/>
              </w:placeholder>
              <w:showingPlcHdr/>
            </w:sdtPr>
            <w:sdtEndPr>
              <w:rPr>
                <w:rStyle w:val="DefaultParagraphFont"/>
                <w:rFonts w:ascii="Myriad Pro" w:hAnsi="Myriad Pro" w:cs="Arial"/>
                <w:b w:val="0"/>
                <w:bCs w:val="0"/>
                <w:color w:val="auto"/>
                <w:sz w:val="22"/>
                <w:szCs w:val="22"/>
              </w:rPr>
            </w:sdtEndPr>
            <w:sdtContent>
              <w:r w:rsidRPr="003B7C71">
                <w:rPr>
                  <w:rStyle w:val="PlaceholderText"/>
                  <w:rFonts w:eastAsiaTheme="minorHAnsi"/>
                  <w:color w:val="2E74B5" w:themeColor="accent1" w:themeShade="BF"/>
                </w:rPr>
                <w:t>Click or tap here to enter text</w:t>
              </w:r>
            </w:sdtContent>
          </w:sdt>
        </w:p>
      </w:tc>
      <w:tc>
        <w:tcPr>
          <w:tcW w:w="3699"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77777777"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A618B" w14:textId="77777777" w:rsidR="002364CA" w:rsidRDefault="002364CA" w:rsidP="00DC5627">
      <w:r>
        <w:separator/>
      </w:r>
    </w:p>
  </w:footnote>
  <w:footnote w:type="continuationSeparator" w:id="0">
    <w:p w14:paraId="07B6E69A" w14:textId="77777777" w:rsidR="002364CA" w:rsidRDefault="002364CA" w:rsidP="00DC562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6"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9"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0"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4"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4"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13"/>
  </w:num>
  <w:num w:numId="5">
    <w:abstractNumId w:val="8"/>
  </w:num>
  <w:num w:numId="6">
    <w:abstractNumId w:val="12"/>
  </w:num>
  <w:num w:numId="7">
    <w:abstractNumId w:val="0"/>
  </w:num>
  <w:num w:numId="8">
    <w:abstractNumId w:val="2"/>
  </w:num>
  <w:num w:numId="9">
    <w:abstractNumId w:val="21"/>
  </w:num>
  <w:num w:numId="10">
    <w:abstractNumId w:val="11"/>
  </w:num>
  <w:num w:numId="11">
    <w:abstractNumId w:val="6"/>
  </w:num>
  <w:num w:numId="12">
    <w:abstractNumId w:val="17"/>
  </w:num>
  <w:num w:numId="13">
    <w:abstractNumId w:val="25"/>
  </w:num>
  <w:num w:numId="14">
    <w:abstractNumId w:val="24"/>
  </w:num>
  <w:num w:numId="15">
    <w:abstractNumId w:val="16"/>
  </w:num>
  <w:num w:numId="16">
    <w:abstractNumId w:val="18"/>
  </w:num>
  <w:num w:numId="17">
    <w:abstractNumId w:val="7"/>
  </w:num>
  <w:num w:numId="18">
    <w:abstractNumId w:val="15"/>
  </w:num>
  <w:num w:numId="19">
    <w:abstractNumId w:val="22"/>
  </w:num>
  <w:num w:numId="20">
    <w:abstractNumId w:val="9"/>
  </w:num>
  <w:num w:numId="21">
    <w:abstractNumId w:val="5"/>
  </w:num>
  <w:num w:numId="22">
    <w:abstractNumId w:val="19"/>
  </w:num>
  <w:num w:numId="23">
    <w:abstractNumId w:val="20"/>
  </w:num>
  <w:num w:numId="24">
    <w:abstractNumId w:val="23"/>
  </w:num>
  <w:num w:numId="25">
    <w:abstractNumId w:val="14"/>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3106D"/>
    <w:rsid w:val="00054FB4"/>
    <w:rsid w:val="0009123C"/>
    <w:rsid w:val="0009345A"/>
    <w:rsid w:val="000B6C5F"/>
    <w:rsid w:val="000B7DFC"/>
    <w:rsid w:val="000F5833"/>
    <w:rsid w:val="001171E8"/>
    <w:rsid w:val="00122B07"/>
    <w:rsid w:val="00146A2A"/>
    <w:rsid w:val="00146D47"/>
    <w:rsid w:val="00184A63"/>
    <w:rsid w:val="001A300A"/>
    <w:rsid w:val="001E386E"/>
    <w:rsid w:val="002328B6"/>
    <w:rsid w:val="00235B51"/>
    <w:rsid w:val="002364CA"/>
    <w:rsid w:val="0024189A"/>
    <w:rsid w:val="002711EF"/>
    <w:rsid w:val="002B767D"/>
    <w:rsid w:val="002C793C"/>
    <w:rsid w:val="002D4ECD"/>
    <w:rsid w:val="002E76E7"/>
    <w:rsid w:val="002F3F4D"/>
    <w:rsid w:val="002F5B04"/>
    <w:rsid w:val="0030266C"/>
    <w:rsid w:val="00305174"/>
    <w:rsid w:val="00305390"/>
    <w:rsid w:val="00324573"/>
    <w:rsid w:val="00325734"/>
    <w:rsid w:val="00331E01"/>
    <w:rsid w:val="00353816"/>
    <w:rsid w:val="00357C5F"/>
    <w:rsid w:val="003802D3"/>
    <w:rsid w:val="0038136F"/>
    <w:rsid w:val="00392E7A"/>
    <w:rsid w:val="00394AC6"/>
    <w:rsid w:val="003A312D"/>
    <w:rsid w:val="003A61D6"/>
    <w:rsid w:val="003B7C71"/>
    <w:rsid w:val="003C3BB9"/>
    <w:rsid w:val="003C7CC6"/>
    <w:rsid w:val="003D51BD"/>
    <w:rsid w:val="003E2D86"/>
    <w:rsid w:val="003E41D5"/>
    <w:rsid w:val="00406589"/>
    <w:rsid w:val="00407E79"/>
    <w:rsid w:val="00422520"/>
    <w:rsid w:val="004226F7"/>
    <w:rsid w:val="00457ED1"/>
    <w:rsid w:val="00482CFC"/>
    <w:rsid w:val="00485191"/>
    <w:rsid w:val="0049091C"/>
    <w:rsid w:val="00491C60"/>
    <w:rsid w:val="00497B1E"/>
    <w:rsid w:val="004C5BA3"/>
    <w:rsid w:val="004D679B"/>
    <w:rsid w:val="004E2364"/>
    <w:rsid w:val="00532E59"/>
    <w:rsid w:val="0053362A"/>
    <w:rsid w:val="00561B16"/>
    <w:rsid w:val="005652CA"/>
    <w:rsid w:val="0059413E"/>
    <w:rsid w:val="005A080F"/>
    <w:rsid w:val="005B7CB4"/>
    <w:rsid w:val="005C0E1F"/>
    <w:rsid w:val="005F0B59"/>
    <w:rsid w:val="00606D76"/>
    <w:rsid w:val="0061264C"/>
    <w:rsid w:val="0061607F"/>
    <w:rsid w:val="00617A23"/>
    <w:rsid w:val="006354EC"/>
    <w:rsid w:val="006361C3"/>
    <w:rsid w:val="00650F0F"/>
    <w:rsid w:val="00670691"/>
    <w:rsid w:val="00674A81"/>
    <w:rsid w:val="00684BFA"/>
    <w:rsid w:val="0068769E"/>
    <w:rsid w:val="00695354"/>
    <w:rsid w:val="006A0D9C"/>
    <w:rsid w:val="006B095D"/>
    <w:rsid w:val="006B6F32"/>
    <w:rsid w:val="006D3B02"/>
    <w:rsid w:val="006E6BCE"/>
    <w:rsid w:val="006E6C17"/>
    <w:rsid w:val="006F5008"/>
    <w:rsid w:val="007009AC"/>
    <w:rsid w:val="00722B82"/>
    <w:rsid w:val="00757D96"/>
    <w:rsid w:val="00762DD3"/>
    <w:rsid w:val="007B1B98"/>
    <w:rsid w:val="007C33F2"/>
    <w:rsid w:val="007E1F41"/>
    <w:rsid w:val="007E5035"/>
    <w:rsid w:val="00813BEE"/>
    <w:rsid w:val="0081430B"/>
    <w:rsid w:val="008154B4"/>
    <w:rsid w:val="0081731B"/>
    <w:rsid w:val="0081740C"/>
    <w:rsid w:val="00822924"/>
    <w:rsid w:val="00841833"/>
    <w:rsid w:val="008554EA"/>
    <w:rsid w:val="00857F55"/>
    <w:rsid w:val="008673F0"/>
    <w:rsid w:val="008718E2"/>
    <w:rsid w:val="00894625"/>
    <w:rsid w:val="008A7803"/>
    <w:rsid w:val="008B5D15"/>
    <w:rsid w:val="008D1FDA"/>
    <w:rsid w:val="008D3B5B"/>
    <w:rsid w:val="008D4102"/>
    <w:rsid w:val="00902CF3"/>
    <w:rsid w:val="00921AC6"/>
    <w:rsid w:val="00924090"/>
    <w:rsid w:val="0092661D"/>
    <w:rsid w:val="00926631"/>
    <w:rsid w:val="009509E8"/>
    <w:rsid w:val="00977468"/>
    <w:rsid w:val="009854EE"/>
    <w:rsid w:val="00995C44"/>
    <w:rsid w:val="009978E1"/>
    <w:rsid w:val="009B0FC2"/>
    <w:rsid w:val="009C7724"/>
    <w:rsid w:val="009D48B2"/>
    <w:rsid w:val="009D54CA"/>
    <w:rsid w:val="00A0401C"/>
    <w:rsid w:val="00A16959"/>
    <w:rsid w:val="00A17803"/>
    <w:rsid w:val="00A250C5"/>
    <w:rsid w:val="00A26B43"/>
    <w:rsid w:val="00A30121"/>
    <w:rsid w:val="00A30823"/>
    <w:rsid w:val="00A30C43"/>
    <w:rsid w:val="00A42CB6"/>
    <w:rsid w:val="00A4605A"/>
    <w:rsid w:val="00A54C6F"/>
    <w:rsid w:val="00A64844"/>
    <w:rsid w:val="00A73E13"/>
    <w:rsid w:val="00AB42BE"/>
    <w:rsid w:val="00AC0990"/>
    <w:rsid w:val="00AD5FBA"/>
    <w:rsid w:val="00AE003A"/>
    <w:rsid w:val="00AE3A75"/>
    <w:rsid w:val="00B44DF9"/>
    <w:rsid w:val="00B453AE"/>
    <w:rsid w:val="00B4553F"/>
    <w:rsid w:val="00B53D49"/>
    <w:rsid w:val="00B546B9"/>
    <w:rsid w:val="00B84F2A"/>
    <w:rsid w:val="00B87B41"/>
    <w:rsid w:val="00B92007"/>
    <w:rsid w:val="00BB31D3"/>
    <w:rsid w:val="00BB3C61"/>
    <w:rsid w:val="00BC0044"/>
    <w:rsid w:val="00BC79ED"/>
    <w:rsid w:val="00BF0162"/>
    <w:rsid w:val="00BF3243"/>
    <w:rsid w:val="00C133AE"/>
    <w:rsid w:val="00C174C9"/>
    <w:rsid w:val="00C22A7B"/>
    <w:rsid w:val="00C23B3E"/>
    <w:rsid w:val="00C23B7A"/>
    <w:rsid w:val="00C417AF"/>
    <w:rsid w:val="00C42099"/>
    <w:rsid w:val="00C63655"/>
    <w:rsid w:val="00C636A0"/>
    <w:rsid w:val="00C758C7"/>
    <w:rsid w:val="00C82833"/>
    <w:rsid w:val="00C86F9E"/>
    <w:rsid w:val="00C93190"/>
    <w:rsid w:val="00C950E7"/>
    <w:rsid w:val="00CA021C"/>
    <w:rsid w:val="00CB370C"/>
    <w:rsid w:val="00CE3406"/>
    <w:rsid w:val="00CE43F8"/>
    <w:rsid w:val="00CF3E25"/>
    <w:rsid w:val="00D06040"/>
    <w:rsid w:val="00D1029B"/>
    <w:rsid w:val="00D10A90"/>
    <w:rsid w:val="00D15751"/>
    <w:rsid w:val="00D23150"/>
    <w:rsid w:val="00D5612C"/>
    <w:rsid w:val="00D606ED"/>
    <w:rsid w:val="00D626C4"/>
    <w:rsid w:val="00D72C61"/>
    <w:rsid w:val="00DC5627"/>
    <w:rsid w:val="00DC5B86"/>
    <w:rsid w:val="00DD3020"/>
    <w:rsid w:val="00DE0622"/>
    <w:rsid w:val="00DE4030"/>
    <w:rsid w:val="00DF36D9"/>
    <w:rsid w:val="00DF60D6"/>
    <w:rsid w:val="00E0747F"/>
    <w:rsid w:val="00E1376D"/>
    <w:rsid w:val="00E214C4"/>
    <w:rsid w:val="00E229E5"/>
    <w:rsid w:val="00E4044E"/>
    <w:rsid w:val="00E46615"/>
    <w:rsid w:val="00E57D83"/>
    <w:rsid w:val="00E802DE"/>
    <w:rsid w:val="00E8246F"/>
    <w:rsid w:val="00E94496"/>
    <w:rsid w:val="00EA1926"/>
    <w:rsid w:val="00EA22C3"/>
    <w:rsid w:val="00EA516E"/>
    <w:rsid w:val="00EA78A3"/>
    <w:rsid w:val="00EC4525"/>
    <w:rsid w:val="00EC75B6"/>
    <w:rsid w:val="00ED4B63"/>
    <w:rsid w:val="00EF4E2C"/>
    <w:rsid w:val="00EF5436"/>
    <w:rsid w:val="00EF545A"/>
    <w:rsid w:val="00F03A6F"/>
    <w:rsid w:val="00F10875"/>
    <w:rsid w:val="00F2457A"/>
    <w:rsid w:val="00F60F7C"/>
    <w:rsid w:val="00F61C88"/>
    <w:rsid w:val="00F80157"/>
    <w:rsid w:val="00F82379"/>
    <w:rsid w:val="00F918EE"/>
    <w:rsid w:val="00F94B6C"/>
    <w:rsid w:val="00FB5E27"/>
    <w:rsid w:val="00FB6030"/>
    <w:rsid w:val="00FD2522"/>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semiHidden/>
    <w:unhideWhenUsed/>
    <w:rsid w:val="00F60F7C"/>
  </w:style>
  <w:style w:type="character" w:customStyle="1" w:styleId="CommentTextChar">
    <w:name w:val="Comment Text Char"/>
    <w:basedOn w:val="DefaultParagraphFont"/>
    <w:link w:val="CommentText"/>
    <w:uiPriority w:val="99"/>
    <w:semiHidden/>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2F8DA44EBD408D9A887D1504870753"/>
        <w:category>
          <w:name w:val="General"/>
          <w:gallery w:val="placeholder"/>
        </w:category>
        <w:types>
          <w:type w:val="bbPlcHdr"/>
        </w:types>
        <w:behaviors>
          <w:behavior w:val="content"/>
        </w:behaviors>
        <w:guid w:val="{B18A1E4D-7179-4B1B-9A27-DFA81E72A5E7}"/>
      </w:docPartPr>
      <w:docPartBody>
        <w:p w:rsidR="00E568C2" w:rsidRDefault="003B6765" w:rsidP="003B6765">
          <w:pPr>
            <w:pStyle w:val="A72F8DA44EBD408D9A887D15048707533"/>
          </w:pPr>
          <w:r w:rsidRPr="003B7C71">
            <w:rPr>
              <w:rStyle w:val="PlaceholderText"/>
              <w:rFonts w:eastAsiaTheme="minorHAnsi"/>
              <w:color w:val="2E74B5" w:themeColor="accent1" w:themeShade="BF"/>
            </w:rPr>
            <w:t>Click or tap here to enter text</w:t>
          </w:r>
        </w:p>
      </w:docPartBody>
    </w:docPart>
    <w:docPart>
      <w:docPartPr>
        <w:name w:val="6E738E196FBB45FA9B942EDE62F89FFD"/>
        <w:category>
          <w:name w:val="General"/>
          <w:gallery w:val="placeholder"/>
        </w:category>
        <w:types>
          <w:type w:val="bbPlcHdr"/>
        </w:types>
        <w:behaviors>
          <w:behavior w:val="content"/>
        </w:behaviors>
        <w:guid w:val="{AE3D9AA0-EBF6-410C-B3C3-652DB03B3032}"/>
      </w:docPartPr>
      <w:docPartBody>
        <w:p w:rsidR="00E568C2" w:rsidRDefault="003B6765" w:rsidP="003B6765">
          <w:pPr>
            <w:pStyle w:val="6E738E196FBB45FA9B942EDE62F89FFD3"/>
          </w:pPr>
          <w:r>
            <w:rPr>
              <w:rStyle w:val="PlaceholderText"/>
              <w:rFonts w:eastAsiaTheme="minorHAnsi"/>
              <w:color w:val="2E74B5" w:themeColor="accent1" w:themeShade="BF"/>
            </w:rPr>
            <w:t>Click or tap on arrow to select date</w:t>
          </w:r>
        </w:p>
      </w:docPartBody>
    </w:docPart>
    <w:docPart>
      <w:docPartPr>
        <w:name w:val="6B3C35FBE9C64122832034734FC0C8C6"/>
        <w:category>
          <w:name w:val="General"/>
          <w:gallery w:val="placeholder"/>
        </w:category>
        <w:types>
          <w:type w:val="bbPlcHdr"/>
        </w:types>
        <w:behaviors>
          <w:behavior w:val="content"/>
        </w:behaviors>
        <w:guid w:val="{0ED7B8E5-9F68-4850-9336-4F7D4541C685}"/>
      </w:docPartPr>
      <w:docPartBody>
        <w:p w:rsidR="00E568C2" w:rsidRDefault="003B6765" w:rsidP="003B6765">
          <w:pPr>
            <w:pStyle w:val="6B3C35FBE9C64122832034734FC0C8C63"/>
          </w:pPr>
          <w:r w:rsidRPr="003B7C71">
            <w:rPr>
              <w:rStyle w:val="PlaceholderText"/>
              <w:rFonts w:eastAsiaTheme="minorHAnsi"/>
              <w:color w:val="2E74B5" w:themeColor="accent1" w:themeShade="BF"/>
            </w:rPr>
            <w:t>Click or tap here to enter text</w:t>
          </w:r>
        </w:p>
      </w:docPartBody>
    </w:docPart>
    <w:docPart>
      <w:docPartPr>
        <w:name w:val="7FD5CFF725834564AC27A759B3B999E3"/>
        <w:category>
          <w:name w:val="General"/>
          <w:gallery w:val="placeholder"/>
        </w:category>
        <w:types>
          <w:type w:val="bbPlcHdr"/>
        </w:types>
        <w:behaviors>
          <w:behavior w:val="content"/>
        </w:behaviors>
        <w:guid w:val="{30EEC36B-84DA-4A7D-B82C-653A606FF828}"/>
      </w:docPartPr>
      <w:docPartBody>
        <w:p w:rsidR="0039027D" w:rsidRDefault="003B6765" w:rsidP="003B6765">
          <w:pPr>
            <w:pStyle w:val="7FD5CFF725834564AC27A759B3B999E32"/>
          </w:pPr>
          <w:r w:rsidRPr="003B7C71">
            <w:rPr>
              <w:rStyle w:val="PlaceholderText"/>
              <w:rFonts w:eastAsiaTheme="minorHAnsi"/>
              <w:color w:val="2E74B5" w:themeColor="accent1" w:themeShade="BF"/>
            </w:rPr>
            <w:t>Click or tap here to enter text</w:t>
          </w:r>
        </w:p>
      </w:docPartBody>
    </w:docPart>
    <w:docPart>
      <w:docPartPr>
        <w:name w:val="47EC926DCACA4853BA5B0B91E0FD0DBE"/>
        <w:category>
          <w:name w:val="General"/>
          <w:gallery w:val="placeholder"/>
        </w:category>
        <w:types>
          <w:type w:val="bbPlcHdr"/>
        </w:types>
        <w:behaviors>
          <w:behavior w:val="content"/>
        </w:behaviors>
        <w:guid w:val="{2A46E200-F7C3-4454-B767-ABCDB14F6CA2}"/>
      </w:docPartPr>
      <w:docPartBody>
        <w:p w:rsidR="0039027D" w:rsidRDefault="003B6765" w:rsidP="003B6765">
          <w:pPr>
            <w:pStyle w:val="47EC926DCACA4853BA5B0B91E0FD0DBE2"/>
          </w:pPr>
          <w:r w:rsidRPr="003B7C71">
            <w:rPr>
              <w:rStyle w:val="PlaceholderText"/>
              <w:rFonts w:eastAsiaTheme="minorHAnsi"/>
              <w:color w:val="2E74B5" w:themeColor="accent1" w:themeShade="BF"/>
            </w:rPr>
            <w:t>Click or tap here to enter text</w:t>
          </w:r>
        </w:p>
      </w:docPartBody>
    </w:docPart>
    <w:docPart>
      <w:docPartPr>
        <w:name w:val="88AC650CFD6C4DB4A281A7F78370CA34"/>
        <w:category>
          <w:name w:val="General"/>
          <w:gallery w:val="placeholder"/>
        </w:category>
        <w:types>
          <w:type w:val="bbPlcHdr"/>
        </w:types>
        <w:behaviors>
          <w:behavior w:val="content"/>
        </w:behaviors>
        <w:guid w:val="{82F06BCF-52BB-441C-ACF7-2C125FC87733}"/>
      </w:docPartPr>
      <w:docPartBody>
        <w:p w:rsidR="0039027D" w:rsidRDefault="003B6765" w:rsidP="003B6765">
          <w:pPr>
            <w:pStyle w:val="88AC650CFD6C4DB4A281A7F78370CA342"/>
          </w:pPr>
          <w:r w:rsidRPr="003B7C71">
            <w:rPr>
              <w:rStyle w:val="PlaceholderText"/>
              <w:rFonts w:eastAsiaTheme="minorHAnsi"/>
              <w:color w:val="2E74B5" w:themeColor="accent1" w:themeShade="BF"/>
            </w:rPr>
            <w:t>Click or tap here to enter text</w:t>
          </w:r>
        </w:p>
      </w:docPartBody>
    </w:docPart>
    <w:docPart>
      <w:docPartPr>
        <w:name w:val="AF263D412AEF410BA45ADD8F7E1ED87C"/>
        <w:category>
          <w:name w:val="General"/>
          <w:gallery w:val="placeholder"/>
        </w:category>
        <w:types>
          <w:type w:val="bbPlcHdr"/>
        </w:types>
        <w:behaviors>
          <w:behavior w:val="content"/>
        </w:behaviors>
        <w:guid w:val="{BE24D932-7F17-4542-8071-93F0D740537D}"/>
      </w:docPartPr>
      <w:docPartBody>
        <w:p w:rsidR="0039027D" w:rsidRDefault="003B6765" w:rsidP="003B6765">
          <w:pPr>
            <w:pStyle w:val="AF263D412AEF410BA45ADD8F7E1ED87C2"/>
          </w:pPr>
          <w:r w:rsidRPr="003B7C71">
            <w:rPr>
              <w:rStyle w:val="PlaceholderText"/>
              <w:rFonts w:eastAsiaTheme="minorHAnsi"/>
              <w:color w:val="2E74B5" w:themeColor="accent1" w:themeShade="BF"/>
            </w:rPr>
            <w:t>Click or tap here to enter text</w:t>
          </w:r>
        </w:p>
      </w:docPartBody>
    </w:docPart>
    <w:docPart>
      <w:docPartPr>
        <w:name w:val="4A00DDDBBC64486BB438F1CB3A7CD987"/>
        <w:category>
          <w:name w:val="General"/>
          <w:gallery w:val="placeholder"/>
        </w:category>
        <w:types>
          <w:type w:val="bbPlcHdr"/>
        </w:types>
        <w:behaviors>
          <w:behavior w:val="content"/>
        </w:behaviors>
        <w:guid w:val="{F61B098C-7200-42FE-AB6C-D10B85262966}"/>
      </w:docPartPr>
      <w:docPartBody>
        <w:p w:rsidR="0039027D" w:rsidRDefault="003B6765" w:rsidP="003B6765">
          <w:pPr>
            <w:pStyle w:val="4A00DDDBBC64486BB438F1CB3A7CD9872"/>
          </w:pPr>
          <w:r w:rsidRPr="003B7C71">
            <w:rPr>
              <w:rStyle w:val="PlaceholderText"/>
              <w:rFonts w:eastAsiaTheme="minorHAnsi"/>
              <w:color w:val="2E74B5" w:themeColor="accent1" w:themeShade="BF"/>
            </w:rPr>
            <w:t>Click or tap here to enter text</w:t>
          </w:r>
        </w:p>
      </w:docPartBody>
    </w:docPart>
    <w:docPart>
      <w:docPartPr>
        <w:name w:val="1CC350B21A30433FB48028494F0E96D8"/>
        <w:category>
          <w:name w:val="General"/>
          <w:gallery w:val="placeholder"/>
        </w:category>
        <w:types>
          <w:type w:val="bbPlcHdr"/>
        </w:types>
        <w:behaviors>
          <w:behavior w:val="content"/>
        </w:behaviors>
        <w:guid w:val="{7E935135-E40A-4715-A1B5-D05E7981FBA1}"/>
      </w:docPartPr>
      <w:docPartBody>
        <w:p w:rsidR="0039027D" w:rsidRDefault="003B6765" w:rsidP="003B6765">
          <w:pPr>
            <w:pStyle w:val="1CC350B21A30433FB48028494F0E96D82"/>
          </w:pPr>
          <w:r w:rsidRPr="003B7C71">
            <w:rPr>
              <w:rStyle w:val="PlaceholderText"/>
              <w:rFonts w:eastAsiaTheme="minorHAnsi"/>
              <w:color w:val="2E74B5" w:themeColor="accent1" w:themeShade="BF"/>
            </w:rPr>
            <w:t>Click or tap here to enter text</w:t>
          </w:r>
        </w:p>
      </w:docPartBody>
    </w:docPart>
    <w:docPart>
      <w:docPartPr>
        <w:name w:val="A002859491DF44C896F3411DCB54F853"/>
        <w:category>
          <w:name w:val="General"/>
          <w:gallery w:val="placeholder"/>
        </w:category>
        <w:types>
          <w:type w:val="bbPlcHdr"/>
        </w:types>
        <w:behaviors>
          <w:behavior w:val="content"/>
        </w:behaviors>
        <w:guid w:val="{DB33160A-F241-41EC-95AA-527D6FE3D9CE}"/>
      </w:docPartPr>
      <w:docPartBody>
        <w:p w:rsidR="0039027D" w:rsidRDefault="003B6765" w:rsidP="003B6765">
          <w:pPr>
            <w:pStyle w:val="A002859491DF44C896F3411DCB54F8532"/>
          </w:pPr>
          <w:r w:rsidRPr="003B7C71">
            <w:rPr>
              <w:rStyle w:val="PlaceholderText"/>
              <w:rFonts w:eastAsiaTheme="minorHAnsi"/>
              <w:color w:val="2E74B5" w:themeColor="accent1" w:themeShade="BF"/>
            </w:rPr>
            <w:t>Click or tap here to enter text</w:t>
          </w:r>
        </w:p>
      </w:docPartBody>
    </w:docPart>
    <w:docPart>
      <w:docPartPr>
        <w:name w:val="5CA9F95EF3C9481C84DA51E929CA8453"/>
        <w:category>
          <w:name w:val="General"/>
          <w:gallery w:val="placeholder"/>
        </w:category>
        <w:types>
          <w:type w:val="bbPlcHdr"/>
        </w:types>
        <w:behaviors>
          <w:behavior w:val="content"/>
        </w:behaviors>
        <w:guid w:val="{19E2372C-B653-4F04-B72E-7603ED633207}"/>
      </w:docPartPr>
      <w:docPartBody>
        <w:p w:rsidR="0039027D" w:rsidRDefault="003B6765" w:rsidP="003B6765">
          <w:pPr>
            <w:pStyle w:val="5CA9F95EF3C9481C84DA51E929CA84532"/>
          </w:pPr>
          <w:r w:rsidRPr="003B7C71">
            <w:rPr>
              <w:rStyle w:val="PlaceholderText"/>
              <w:rFonts w:eastAsiaTheme="minorHAnsi"/>
              <w:color w:val="2E74B5" w:themeColor="accent1" w:themeShade="BF"/>
            </w:rPr>
            <w:t>Click or tap here to enter text</w:t>
          </w:r>
        </w:p>
      </w:docPartBody>
    </w:docPart>
    <w:docPart>
      <w:docPartPr>
        <w:name w:val="064A9979422447E89D62F1F1CD71108D"/>
        <w:category>
          <w:name w:val="General"/>
          <w:gallery w:val="placeholder"/>
        </w:category>
        <w:types>
          <w:type w:val="bbPlcHdr"/>
        </w:types>
        <w:behaviors>
          <w:behavior w:val="content"/>
        </w:behaviors>
        <w:guid w:val="{FEE6986E-A3ED-44DB-AF87-67D9DB1E94C2}"/>
      </w:docPartPr>
      <w:docPartBody>
        <w:p w:rsidR="0039027D" w:rsidRDefault="003B6765" w:rsidP="003B6765">
          <w:pPr>
            <w:pStyle w:val="064A9979422447E89D62F1F1CD71108D2"/>
          </w:pPr>
          <w:r w:rsidRPr="003B7C71">
            <w:rPr>
              <w:rStyle w:val="PlaceholderText"/>
              <w:rFonts w:eastAsiaTheme="minorHAnsi"/>
              <w:color w:val="2E74B5" w:themeColor="accent1" w:themeShade="BF"/>
            </w:rPr>
            <w:t>Click or tap here to enter text</w:t>
          </w:r>
        </w:p>
      </w:docPartBody>
    </w:docPart>
    <w:docPart>
      <w:docPartPr>
        <w:name w:val="B03E10D7C1EC477DB139BBD3B91532E9"/>
        <w:category>
          <w:name w:val="General"/>
          <w:gallery w:val="placeholder"/>
        </w:category>
        <w:types>
          <w:type w:val="bbPlcHdr"/>
        </w:types>
        <w:behaviors>
          <w:behavior w:val="content"/>
        </w:behaviors>
        <w:guid w:val="{9223DF79-50F4-415E-A5E8-6077C96ACF35}"/>
      </w:docPartPr>
      <w:docPartBody>
        <w:p w:rsidR="0039027D" w:rsidRDefault="003B6765" w:rsidP="003B6765">
          <w:pPr>
            <w:pStyle w:val="B03E10D7C1EC477DB139BBD3B91532E92"/>
          </w:pPr>
          <w:r w:rsidRPr="003B7C71">
            <w:rPr>
              <w:rStyle w:val="PlaceholderText"/>
              <w:rFonts w:eastAsiaTheme="minorHAnsi"/>
              <w:color w:val="2E74B5" w:themeColor="accent1" w:themeShade="BF"/>
            </w:rPr>
            <w:t>Click or tap here to enter text</w:t>
          </w:r>
        </w:p>
      </w:docPartBody>
    </w:docPart>
    <w:docPart>
      <w:docPartPr>
        <w:name w:val="C9AEF69BADDB4FF7988C193EF835682C"/>
        <w:category>
          <w:name w:val="General"/>
          <w:gallery w:val="placeholder"/>
        </w:category>
        <w:types>
          <w:type w:val="bbPlcHdr"/>
        </w:types>
        <w:behaviors>
          <w:behavior w:val="content"/>
        </w:behaviors>
        <w:guid w:val="{13271697-9C50-4715-9C93-BAF99C3A109F}"/>
      </w:docPartPr>
      <w:docPartBody>
        <w:p w:rsidR="0039027D" w:rsidRDefault="003B6765" w:rsidP="003B6765">
          <w:pPr>
            <w:pStyle w:val="C9AEF69BADDB4FF7988C193EF835682C2"/>
          </w:pPr>
          <w:r w:rsidRPr="003B7C71">
            <w:rPr>
              <w:rStyle w:val="PlaceholderText"/>
              <w:rFonts w:eastAsiaTheme="minorHAnsi"/>
              <w:color w:val="2E74B5" w:themeColor="accent1" w:themeShade="BF"/>
            </w:rPr>
            <w:t>Click or tap here to enter text</w:t>
          </w:r>
        </w:p>
      </w:docPartBody>
    </w:docPart>
    <w:docPart>
      <w:docPartPr>
        <w:name w:val="6DC700EF9F58494292CC44141C045F14"/>
        <w:category>
          <w:name w:val="General"/>
          <w:gallery w:val="placeholder"/>
        </w:category>
        <w:types>
          <w:type w:val="bbPlcHdr"/>
        </w:types>
        <w:behaviors>
          <w:behavior w:val="content"/>
        </w:behaviors>
        <w:guid w:val="{756162C6-5B2D-4F91-9F38-21F22B0FFC7B}"/>
      </w:docPartPr>
      <w:docPartBody>
        <w:p w:rsidR="0039027D" w:rsidRDefault="003B6765" w:rsidP="003B6765">
          <w:pPr>
            <w:pStyle w:val="6DC700EF9F58494292CC44141C045F142"/>
          </w:pPr>
          <w:r w:rsidRPr="003B7C71">
            <w:rPr>
              <w:rStyle w:val="PlaceholderText"/>
              <w:rFonts w:eastAsiaTheme="minorHAnsi"/>
              <w:color w:val="2E74B5" w:themeColor="accent1" w:themeShade="BF"/>
            </w:rPr>
            <w:t>Click or tap here to enter text</w:t>
          </w:r>
        </w:p>
      </w:docPartBody>
    </w:docPart>
    <w:docPart>
      <w:docPartPr>
        <w:name w:val="613628D6FC0741C5BC03260917672397"/>
        <w:category>
          <w:name w:val="General"/>
          <w:gallery w:val="placeholder"/>
        </w:category>
        <w:types>
          <w:type w:val="bbPlcHdr"/>
        </w:types>
        <w:behaviors>
          <w:behavior w:val="content"/>
        </w:behaviors>
        <w:guid w:val="{9D97E141-7054-4A64-8F0C-96D5638E376F}"/>
      </w:docPartPr>
      <w:docPartBody>
        <w:p w:rsidR="0039027D" w:rsidRDefault="003B6765" w:rsidP="003B6765">
          <w:pPr>
            <w:pStyle w:val="613628D6FC0741C5BC032609176723972"/>
          </w:pPr>
          <w:r w:rsidRPr="003B7C71">
            <w:rPr>
              <w:rStyle w:val="PlaceholderText"/>
              <w:rFonts w:eastAsiaTheme="minorHAnsi"/>
              <w:color w:val="2E74B5" w:themeColor="accent1" w:themeShade="BF"/>
            </w:rPr>
            <w:t>Click or tap here to enter text</w:t>
          </w:r>
        </w:p>
      </w:docPartBody>
    </w:docPart>
    <w:docPart>
      <w:docPartPr>
        <w:name w:val="DF73F2BCC3104C66B079E07728F42ADF"/>
        <w:category>
          <w:name w:val="General"/>
          <w:gallery w:val="placeholder"/>
        </w:category>
        <w:types>
          <w:type w:val="bbPlcHdr"/>
        </w:types>
        <w:behaviors>
          <w:behavior w:val="content"/>
        </w:behaviors>
        <w:guid w:val="{7B55A380-A809-4D8D-BAA1-6DA3E1E4A0A2}"/>
      </w:docPartPr>
      <w:docPartBody>
        <w:p w:rsidR="0039027D" w:rsidRDefault="003B6765" w:rsidP="003B6765">
          <w:pPr>
            <w:pStyle w:val="DF73F2BCC3104C66B079E07728F42ADF2"/>
          </w:pPr>
          <w:r w:rsidRPr="003B7C71">
            <w:rPr>
              <w:rStyle w:val="PlaceholderText"/>
              <w:rFonts w:eastAsiaTheme="minorHAnsi"/>
              <w:color w:val="2E74B5" w:themeColor="accent1" w:themeShade="BF"/>
            </w:rPr>
            <w:t>Click or tap here to enter text</w:t>
          </w:r>
        </w:p>
      </w:docPartBody>
    </w:docPart>
    <w:docPart>
      <w:docPartPr>
        <w:name w:val="3B6254CF949C4F0FBD886E9D1EE99C46"/>
        <w:category>
          <w:name w:val="General"/>
          <w:gallery w:val="placeholder"/>
        </w:category>
        <w:types>
          <w:type w:val="bbPlcHdr"/>
        </w:types>
        <w:behaviors>
          <w:behavior w:val="content"/>
        </w:behaviors>
        <w:guid w:val="{02C62923-1E14-45B5-A37D-28442539E442}"/>
      </w:docPartPr>
      <w:docPartBody>
        <w:p w:rsidR="0039027D" w:rsidRDefault="003B6765" w:rsidP="003B6765">
          <w:pPr>
            <w:pStyle w:val="3B6254CF949C4F0FBD886E9D1EE99C462"/>
          </w:pPr>
          <w:r w:rsidRPr="003B7C71">
            <w:rPr>
              <w:rStyle w:val="PlaceholderText"/>
              <w:rFonts w:eastAsiaTheme="minorHAnsi"/>
              <w:color w:val="2E74B5" w:themeColor="accent1" w:themeShade="BF"/>
            </w:rPr>
            <w:t>Click or tap here to enter text</w:t>
          </w:r>
        </w:p>
      </w:docPartBody>
    </w:docPart>
    <w:docPart>
      <w:docPartPr>
        <w:name w:val="5A2F1E7178054617A7C45ABD192D1D8A"/>
        <w:category>
          <w:name w:val="General"/>
          <w:gallery w:val="placeholder"/>
        </w:category>
        <w:types>
          <w:type w:val="bbPlcHdr"/>
        </w:types>
        <w:behaviors>
          <w:behavior w:val="content"/>
        </w:behaviors>
        <w:guid w:val="{B1CEF646-5197-403F-BB1F-0D76E1545E5A}"/>
      </w:docPartPr>
      <w:docPartBody>
        <w:p w:rsidR="0039027D" w:rsidRDefault="003B6765" w:rsidP="003B6765">
          <w:pPr>
            <w:pStyle w:val="5A2F1E7178054617A7C45ABD192D1D8A2"/>
          </w:pPr>
          <w:r w:rsidRPr="003B7C71">
            <w:rPr>
              <w:rStyle w:val="PlaceholderText"/>
              <w:rFonts w:eastAsiaTheme="minorHAnsi"/>
              <w:color w:val="2E74B5" w:themeColor="accent1" w:themeShade="BF"/>
            </w:rPr>
            <w:t>Click or tap here to enter text</w:t>
          </w:r>
        </w:p>
      </w:docPartBody>
    </w:docPart>
    <w:docPart>
      <w:docPartPr>
        <w:name w:val="C6D22791D26F407798921A2C8CA3A04F"/>
        <w:category>
          <w:name w:val="General"/>
          <w:gallery w:val="placeholder"/>
        </w:category>
        <w:types>
          <w:type w:val="bbPlcHdr"/>
        </w:types>
        <w:behaviors>
          <w:behavior w:val="content"/>
        </w:behaviors>
        <w:guid w:val="{19BDFDD8-3DD1-41B1-AB92-AAD48710F17C}"/>
      </w:docPartPr>
      <w:docPartBody>
        <w:p w:rsidR="0039027D" w:rsidRDefault="003B6765" w:rsidP="003B6765">
          <w:pPr>
            <w:pStyle w:val="C6D22791D26F407798921A2C8CA3A04F2"/>
          </w:pPr>
          <w:r w:rsidRPr="003B7C71">
            <w:rPr>
              <w:rStyle w:val="PlaceholderText"/>
              <w:rFonts w:eastAsiaTheme="minorHAnsi"/>
              <w:color w:val="2E74B5" w:themeColor="accent1" w:themeShade="BF"/>
            </w:rPr>
            <w:t>Click or tap here to enter text</w:t>
          </w:r>
        </w:p>
      </w:docPartBody>
    </w:docPart>
    <w:docPart>
      <w:docPartPr>
        <w:name w:val="8ED537D6CC8D4D0DB391C984269A92B7"/>
        <w:category>
          <w:name w:val="General"/>
          <w:gallery w:val="placeholder"/>
        </w:category>
        <w:types>
          <w:type w:val="bbPlcHdr"/>
        </w:types>
        <w:behaviors>
          <w:behavior w:val="content"/>
        </w:behaviors>
        <w:guid w:val="{8E9474AA-3255-4336-B3BB-8215DF666EA0}"/>
      </w:docPartPr>
      <w:docPartBody>
        <w:p w:rsidR="007514DC" w:rsidRDefault="003B6765" w:rsidP="003B6765">
          <w:pPr>
            <w:pStyle w:val="8ED537D6CC8D4D0DB391C984269A92B7"/>
          </w:pPr>
          <w:r>
            <w:rPr>
              <w:rStyle w:val="PlaceholderText"/>
              <w:rFonts w:eastAsiaTheme="minorHAnsi"/>
              <w:color w:val="2E74B5" w:themeColor="accent1" w:themeShade="BF"/>
            </w:rPr>
            <w:t>Click or tap on arrow to select date</w:t>
          </w:r>
        </w:p>
      </w:docPartBody>
    </w:docPart>
    <w:docPart>
      <w:docPartPr>
        <w:name w:val="BFD547319B0849D39496E6F3BC4F5327"/>
        <w:category>
          <w:name w:val="General"/>
          <w:gallery w:val="placeholder"/>
        </w:category>
        <w:types>
          <w:type w:val="bbPlcHdr"/>
        </w:types>
        <w:behaviors>
          <w:behavior w:val="content"/>
        </w:behaviors>
        <w:guid w:val="{CEE7B79E-FFBC-4604-A952-E03C20F38A52}"/>
      </w:docPartPr>
      <w:docPartBody>
        <w:p w:rsidR="007514DC" w:rsidRDefault="003B6765" w:rsidP="003B6765">
          <w:pPr>
            <w:pStyle w:val="BFD547319B0849D39496E6F3BC4F5327"/>
          </w:pPr>
          <w:r>
            <w:rPr>
              <w:rStyle w:val="PlaceholderText"/>
              <w:rFonts w:eastAsiaTheme="minorHAnsi"/>
              <w:color w:val="2E74B5" w:themeColor="accent1" w:themeShade="BF"/>
            </w:rPr>
            <w:t>Click or tap on arrow to select date</w:t>
          </w:r>
        </w:p>
      </w:docPartBody>
    </w:docPart>
    <w:docPart>
      <w:docPartPr>
        <w:name w:val="DAA28BA4363F45F0BE63681851A7C965"/>
        <w:category>
          <w:name w:val="General"/>
          <w:gallery w:val="placeholder"/>
        </w:category>
        <w:types>
          <w:type w:val="bbPlcHdr"/>
        </w:types>
        <w:behaviors>
          <w:behavior w:val="content"/>
        </w:behaviors>
        <w:guid w:val="{0EDE08EE-1F3E-4AA3-8404-44A748450D96}"/>
      </w:docPartPr>
      <w:docPartBody>
        <w:p w:rsidR="007514DC" w:rsidRDefault="003B6765" w:rsidP="003B6765">
          <w:pPr>
            <w:pStyle w:val="DAA28BA4363F45F0BE63681851A7C965"/>
          </w:pPr>
          <w:r>
            <w:rPr>
              <w:rStyle w:val="PlaceholderText"/>
              <w:rFonts w:eastAsiaTheme="minorHAnsi"/>
              <w:color w:val="2E74B5" w:themeColor="accent1" w:themeShade="BF"/>
            </w:rPr>
            <w:t>Click or tap on arrow to select date</w:t>
          </w:r>
        </w:p>
      </w:docPartBody>
    </w:docPart>
    <w:docPart>
      <w:docPartPr>
        <w:name w:val="7E19BF61CCB740F7B82EB1AE0729E431"/>
        <w:category>
          <w:name w:val="General"/>
          <w:gallery w:val="placeholder"/>
        </w:category>
        <w:types>
          <w:type w:val="bbPlcHdr"/>
        </w:types>
        <w:behaviors>
          <w:behavior w:val="content"/>
        </w:behaviors>
        <w:guid w:val="{C671A78E-7FDB-420F-B812-7C9B94560557}"/>
      </w:docPartPr>
      <w:docPartBody>
        <w:p w:rsidR="007514DC" w:rsidRDefault="003B6765" w:rsidP="003B6765">
          <w:pPr>
            <w:pStyle w:val="7E19BF61CCB740F7B82EB1AE0729E431"/>
          </w:pPr>
          <w:r w:rsidRPr="003B7C71">
            <w:rPr>
              <w:rStyle w:val="PlaceholderText"/>
              <w:rFonts w:eastAsiaTheme="minorHAnsi"/>
              <w:color w:val="2E74B5" w:themeColor="accent1" w:themeShade="BF"/>
            </w:rPr>
            <w:t>Click or tap here to enter text</w:t>
          </w:r>
        </w:p>
      </w:docPartBody>
    </w:docPart>
    <w:docPart>
      <w:docPartPr>
        <w:name w:val="A08E16BF2831426CB97CEF22FE03B143"/>
        <w:category>
          <w:name w:val="General"/>
          <w:gallery w:val="placeholder"/>
        </w:category>
        <w:types>
          <w:type w:val="bbPlcHdr"/>
        </w:types>
        <w:behaviors>
          <w:behavior w:val="content"/>
        </w:behaviors>
        <w:guid w:val="{17795C0E-16CE-40E6-A46C-875BA7FF1711}"/>
      </w:docPartPr>
      <w:docPartBody>
        <w:p w:rsidR="007514DC" w:rsidRDefault="003B6765" w:rsidP="003B6765">
          <w:pPr>
            <w:pStyle w:val="A08E16BF2831426CB97CEF22FE03B143"/>
          </w:pPr>
          <w:r w:rsidRPr="003B7C71">
            <w:rPr>
              <w:rStyle w:val="PlaceholderText"/>
              <w:rFonts w:eastAsiaTheme="minorHAnsi"/>
              <w:color w:val="2E74B5" w:themeColor="accent1" w:themeShade="BF"/>
            </w:rPr>
            <w:t>Click or tap here to enter text</w:t>
          </w:r>
        </w:p>
      </w:docPartBody>
    </w:docPart>
    <w:docPart>
      <w:docPartPr>
        <w:name w:val="78507B5561EA4482BC4B3937943F85CF"/>
        <w:category>
          <w:name w:val="General"/>
          <w:gallery w:val="placeholder"/>
        </w:category>
        <w:types>
          <w:type w:val="bbPlcHdr"/>
        </w:types>
        <w:behaviors>
          <w:behavior w:val="content"/>
        </w:behaviors>
        <w:guid w:val="{49E3FE15-3C14-46CC-B787-28387F475844}"/>
      </w:docPartPr>
      <w:docPartBody>
        <w:p w:rsidR="007514DC" w:rsidRDefault="003B6765" w:rsidP="003B6765">
          <w:pPr>
            <w:pStyle w:val="78507B5561EA4482BC4B3937943F85CF"/>
          </w:pPr>
          <w:r w:rsidRPr="003B7C71">
            <w:rPr>
              <w:rStyle w:val="PlaceholderText"/>
              <w:rFonts w:eastAsiaTheme="minorHAnsi"/>
              <w:color w:val="2E74B5" w:themeColor="accent1" w:themeShade="BF"/>
            </w:rPr>
            <w:t>Click or tap here to enter text</w:t>
          </w:r>
        </w:p>
      </w:docPartBody>
    </w:docPart>
    <w:docPart>
      <w:docPartPr>
        <w:name w:val="3246EDD0B64145BE9C493730C81281EE"/>
        <w:category>
          <w:name w:val="General"/>
          <w:gallery w:val="placeholder"/>
        </w:category>
        <w:types>
          <w:type w:val="bbPlcHdr"/>
        </w:types>
        <w:behaviors>
          <w:behavior w:val="content"/>
        </w:behaviors>
        <w:guid w:val="{DB8D75FB-065F-4F00-96DC-20010F3B3728}"/>
      </w:docPartPr>
      <w:docPartBody>
        <w:p w:rsidR="007514DC" w:rsidRDefault="003B6765" w:rsidP="003B6765">
          <w:pPr>
            <w:pStyle w:val="3246EDD0B64145BE9C493730C81281EE"/>
          </w:pPr>
          <w:r w:rsidRPr="003B7C71">
            <w:rPr>
              <w:rStyle w:val="PlaceholderText"/>
              <w:rFonts w:eastAsiaTheme="minorHAnsi"/>
              <w:color w:val="2E74B5" w:themeColor="accent1" w:themeShade="BF"/>
            </w:rPr>
            <w:t>Click or tap here to enter text</w:t>
          </w:r>
        </w:p>
      </w:docPartBody>
    </w:docPart>
    <w:docPart>
      <w:docPartPr>
        <w:name w:val="B3455F770E094489B0F8CCA3BCA788EC"/>
        <w:category>
          <w:name w:val="General"/>
          <w:gallery w:val="placeholder"/>
        </w:category>
        <w:types>
          <w:type w:val="bbPlcHdr"/>
        </w:types>
        <w:behaviors>
          <w:behavior w:val="content"/>
        </w:behaviors>
        <w:guid w:val="{9D0B871C-8252-4C89-943D-06862B89ADEB}"/>
      </w:docPartPr>
      <w:docPartBody>
        <w:p w:rsidR="007514DC" w:rsidRDefault="003B6765" w:rsidP="003B6765">
          <w:pPr>
            <w:pStyle w:val="B3455F770E094489B0F8CCA3BCA788EC"/>
          </w:pPr>
          <w:r w:rsidRPr="003B7C71">
            <w:rPr>
              <w:rStyle w:val="PlaceholderText"/>
              <w:rFonts w:eastAsiaTheme="minorHAnsi"/>
              <w:color w:val="2E74B5" w:themeColor="accent1" w:themeShade="BF"/>
            </w:rPr>
            <w:t>Click or tap here to enter text</w:t>
          </w:r>
        </w:p>
      </w:docPartBody>
    </w:docPart>
    <w:docPart>
      <w:docPartPr>
        <w:name w:val="462BB053753942EAA1C8FA9FC2034D43"/>
        <w:category>
          <w:name w:val="General"/>
          <w:gallery w:val="placeholder"/>
        </w:category>
        <w:types>
          <w:type w:val="bbPlcHdr"/>
        </w:types>
        <w:behaviors>
          <w:behavior w:val="content"/>
        </w:behaviors>
        <w:guid w:val="{1B02D8D5-1E53-4E52-AB6B-1304627D8D39}"/>
      </w:docPartPr>
      <w:docPartBody>
        <w:p w:rsidR="007514DC" w:rsidRDefault="003B6765" w:rsidP="003B6765">
          <w:pPr>
            <w:pStyle w:val="462BB053753942EAA1C8FA9FC2034D43"/>
          </w:pPr>
          <w:r w:rsidRPr="003B7C71">
            <w:rPr>
              <w:rStyle w:val="PlaceholderText"/>
              <w:rFonts w:eastAsiaTheme="minorHAnsi"/>
              <w:color w:val="2E74B5" w:themeColor="accent1" w:themeShade="BF"/>
            </w:rPr>
            <w:t>Click or tap here to enter text</w:t>
          </w:r>
        </w:p>
      </w:docPartBody>
    </w:docPart>
    <w:docPart>
      <w:docPartPr>
        <w:name w:val="299A0F88FFDD464CBBA93BEBCEEA4293"/>
        <w:category>
          <w:name w:val="General"/>
          <w:gallery w:val="placeholder"/>
        </w:category>
        <w:types>
          <w:type w:val="bbPlcHdr"/>
        </w:types>
        <w:behaviors>
          <w:behavior w:val="content"/>
        </w:behaviors>
        <w:guid w:val="{DF00D376-9176-44B2-B945-E154D1A50B1F}"/>
      </w:docPartPr>
      <w:docPartBody>
        <w:p w:rsidR="007514DC" w:rsidRDefault="003B6765" w:rsidP="003B6765">
          <w:pPr>
            <w:pStyle w:val="299A0F88FFDD464CBBA93BEBCEEA4293"/>
          </w:pPr>
          <w:r w:rsidRPr="003B7C71">
            <w:rPr>
              <w:rStyle w:val="PlaceholderText"/>
              <w:rFonts w:eastAsiaTheme="minorHAnsi"/>
              <w:color w:val="2E74B5" w:themeColor="accent1" w:themeShade="BF"/>
            </w:rPr>
            <w:t>Click or tap here to enter text</w:t>
          </w:r>
        </w:p>
      </w:docPartBody>
    </w:docPart>
    <w:docPart>
      <w:docPartPr>
        <w:name w:val="711C27F004984923ABCD121BC2F1D629"/>
        <w:category>
          <w:name w:val="General"/>
          <w:gallery w:val="placeholder"/>
        </w:category>
        <w:types>
          <w:type w:val="bbPlcHdr"/>
        </w:types>
        <w:behaviors>
          <w:behavior w:val="content"/>
        </w:behaviors>
        <w:guid w:val="{09DB3994-9800-4E35-B38D-94ADFFD2F658}"/>
      </w:docPartPr>
      <w:docPartBody>
        <w:p w:rsidR="007514DC" w:rsidRDefault="003B6765" w:rsidP="003B6765">
          <w:pPr>
            <w:pStyle w:val="711C27F004984923ABCD121BC2F1D629"/>
          </w:pPr>
          <w:r w:rsidRPr="003B7C71">
            <w:rPr>
              <w:rStyle w:val="PlaceholderText"/>
              <w:rFonts w:eastAsiaTheme="minorHAnsi"/>
              <w:color w:val="2E74B5" w:themeColor="accent1" w:themeShade="BF"/>
            </w:rPr>
            <w:t>Click or tap here to enter text</w:t>
          </w:r>
        </w:p>
      </w:docPartBody>
    </w:docPart>
    <w:docPart>
      <w:docPartPr>
        <w:name w:val="A6F13FA20C0E489CB6E233C4D8DD4C50"/>
        <w:category>
          <w:name w:val="General"/>
          <w:gallery w:val="placeholder"/>
        </w:category>
        <w:types>
          <w:type w:val="bbPlcHdr"/>
        </w:types>
        <w:behaviors>
          <w:behavior w:val="content"/>
        </w:behaviors>
        <w:guid w:val="{2C713240-4FBA-4444-850B-9BF45F7C0BA0}"/>
      </w:docPartPr>
      <w:docPartBody>
        <w:p w:rsidR="007514DC" w:rsidRDefault="003B6765" w:rsidP="003B6765">
          <w:pPr>
            <w:pStyle w:val="A6F13FA20C0E489CB6E233C4D8DD4C50"/>
          </w:pPr>
          <w:r w:rsidRPr="003B7C71">
            <w:rPr>
              <w:rStyle w:val="PlaceholderText"/>
              <w:rFonts w:eastAsiaTheme="minorHAnsi"/>
              <w:color w:val="2E74B5" w:themeColor="accent1" w:themeShade="BF"/>
            </w:rPr>
            <w:t>Click or tap here to enter text</w:t>
          </w:r>
        </w:p>
      </w:docPartBody>
    </w:docPart>
    <w:docPart>
      <w:docPartPr>
        <w:name w:val="DF5C6EE0C7924B0E90C545B075F4A6E3"/>
        <w:category>
          <w:name w:val="General"/>
          <w:gallery w:val="placeholder"/>
        </w:category>
        <w:types>
          <w:type w:val="bbPlcHdr"/>
        </w:types>
        <w:behaviors>
          <w:behavior w:val="content"/>
        </w:behaviors>
        <w:guid w:val="{49B4138F-B79B-4D4B-A560-0D62D46D2B3A}"/>
      </w:docPartPr>
      <w:docPartBody>
        <w:p w:rsidR="007514DC" w:rsidRDefault="003B6765" w:rsidP="003B6765">
          <w:pPr>
            <w:pStyle w:val="DF5C6EE0C7924B0E90C545B075F4A6E3"/>
          </w:pPr>
          <w:r w:rsidRPr="003B7C71">
            <w:rPr>
              <w:rStyle w:val="PlaceholderText"/>
              <w:rFonts w:eastAsiaTheme="minorHAnsi"/>
              <w:color w:val="2E74B5" w:themeColor="accent1" w:themeShade="BF"/>
            </w:rPr>
            <w:t>Click or tap here to enter text</w:t>
          </w:r>
        </w:p>
      </w:docPartBody>
    </w:docPart>
    <w:docPart>
      <w:docPartPr>
        <w:name w:val="73634568F68B4746982CAC86BAACDB8D"/>
        <w:category>
          <w:name w:val="General"/>
          <w:gallery w:val="placeholder"/>
        </w:category>
        <w:types>
          <w:type w:val="bbPlcHdr"/>
        </w:types>
        <w:behaviors>
          <w:behavior w:val="content"/>
        </w:behaviors>
        <w:guid w:val="{932EF2D9-A088-4765-BA4D-E5E44445E31C}"/>
      </w:docPartPr>
      <w:docPartBody>
        <w:p w:rsidR="007514DC" w:rsidRDefault="003B6765" w:rsidP="003B6765">
          <w:pPr>
            <w:pStyle w:val="73634568F68B4746982CAC86BAACDB8D"/>
          </w:pPr>
          <w:r w:rsidRPr="003B7C71">
            <w:rPr>
              <w:rStyle w:val="PlaceholderText"/>
              <w:rFonts w:eastAsiaTheme="minorHAnsi"/>
              <w:color w:val="2E74B5" w:themeColor="accent1" w:themeShade="BF"/>
            </w:rPr>
            <w:t>Click or tap here to enter text</w:t>
          </w:r>
        </w:p>
      </w:docPartBody>
    </w:docPart>
    <w:docPart>
      <w:docPartPr>
        <w:name w:val="1AD76387516E4B2C86D89CD05B267E87"/>
        <w:category>
          <w:name w:val="General"/>
          <w:gallery w:val="placeholder"/>
        </w:category>
        <w:types>
          <w:type w:val="bbPlcHdr"/>
        </w:types>
        <w:behaviors>
          <w:behavior w:val="content"/>
        </w:behaviors>
        <w:guid w:val="{3D39904F-B25B-4022-9893-535A51CFD51B}"/>
      </w:docPartPr>
      <w:docPartBody>
        <w:p w:rsidR="007514DC" w:rsidRDefault="003B6765" w:rsidP="003B6765">
          <w:pPr>
            <w:pStyle w:val="1AD76387516E4B2C86D89CD05B267E87"/>
          </w:pPr>
          <w:r w:rsidRPr="003B7C71">
            <w:rPr>
              <w:rStyle w:val="PlaceholderText"/>
              <w:rFonts w:eastAsiaTheme="minorHAnsi"/>
              <w:color w:val="2E74B5" w:themeColor="accent1" w:themeShade="BF"/>
            </w:rPr>
            <w:t>Click or tap here to enter text</w:t>
          </w:r>
        </w:p>
      </w:docPartBody>
    </w:docPart>
    <w:docPart>
      <w:docPartPr>
        <w:name w:val="DC2B44DD55AB40F6AADFA9B1C0048B5C"/>
        <w:category>
          <w:name w:val="General"/>
          <w:gallery w:val="placeholder"/>
        </w:category>
        <w:types>
          <w:type w:val="bbPlcHdr"/>
        </w:types>
        <w:behaviors>
          <w:behavior w:val="content"/>
        </w:behaviors>
        <w:guid w:val="{C0D642DB-B613-461B-BBEC-58F4AE72F5EA}"/>
      </w:docPartPr>
      <w:docPartBody>
        <w:p w:rsidR="007514DC" w:rsidRDefault="003B6765" w:rsidP="003B6765">
          <w:pPr>
            <w:pStyle w:val="DC2B44DD55AB40F6AADFA9B1C0048B5C"/>
          </w:pPr>
          <w:r w:rsidRPr="003B7C71">
            <w:rPr>
              <w:rStyle w:val="PlaceholderText"/>
              <w:rFonts w:eastAsiaTheme="minorHAnsi"/>
              <w:color w:val="2E74B5" w:themeColor="accent1" w:themeShade="BF"/>
            </w:rPr>
            <w:t>Click or tap here to enter text</w:t>
          </w:r>
        </w:p>
      </w:docPartBody>
    </w:docPart>
    <w:docPart>
      <w:docPartPr>
        <w:name w:val="4CEC2E084C8E41498A164805C095E0B7"/>
        <w:category>
          <w:name w:val="General"/>
          <w:gallery w:val="placeholder"/>
        </w:category>
        <w:types>
          <w:type w:val="bbPlcHdr"/>
        </w:types>
        <w:behaviors>
          <w:behavior w:val="content"/>
        </w:behaviors>
        <w:guid w:val="{EC593DF1-1254-4F5C-94B8-ACAE8BE830B2}"/>
      </w:docPartPr>
      <w:docPartBody>
        <w:p w:rsidR="007514DC" w:rsidRDefault="003B6765" w:rsidP="003B6765">
          <w:pPr>
            <w:pStyle w:val="4CEC2E084C8E41498A164805C095E0B7"/>
          </w:pPr>
          <w:r w:rsidRPr="003B7C71">
            <w:rPr>
              <w:rStyle w:val="PlaceholderText"/>
              <w:rFonts w:eastAsiaTheme="minorHAnsi"/>
              <w:color w:val="2E74B5" w:themeColor="accent1" w:themeShade="BF"/>
            </w:rPr>
            <w:t>Click or tap here to enter text</w:t>
          </w:r>
        </w:p>
      </w:docPartBody>
    </w:docPart>
    <w:docPart>
      <w:docPartPr>
        <w:name w:val="B11CDC04ED394ABDABFDFC8EA6FE387A"/>
        <w:category>
          <w:name w:val="General"/>
          <w:gallery w:val="placeholder"/>
        </w:category>
        <w:types>
          <w:type w:val="bbPlcHdr"/>
        </w:types>
        <w:behaviors>
          <w:behavior w:val="content"/>
        </w:behaviors>
        <w:guid w:val="{BFCBF5A6-B44A-4759-99A7-6946C5E62118}"/>
      </w:docPartPr>
      <w:docPartBody>
        <w:p w:rsidR="007514DC" w:rsidRDefault="003B6765" w:rsidP="003B6765">
          <w:pPr>
            <w:pStyle w:val="B11CDC04ED394ABDABFDFC8EA6FE387A"/>
          </w:pPr>
          <w:r w:rsidRPr="003B7C71">
            <w:rPr>
              <w:rStyle w:val="PlaceholderText"/>
              <w:rFonts w:eastAsiaTheme="minorHAnsi"/>
              <w:color w:val="2E74B5" w:themeColor="accent1" w:themeShade="BF"/>
            </w:rPr>
            <w:t>Click or tap here to enter text</w:t>
          </w:r>
        </w:p>
      </w:docPartBody>
    </w:docPart>
    <w:docPart>
      <w:docPartPr>
        <w:name w:val="51AB39BC8D5247C883665C47D2CFA951"/>
        <w:category>
          <w:name w:val="General"/>
          <w:gallery w:val="placeholder"/>
        </w:category>
        <w:types>
          <w:type w:val="bbPlcHdr"/>
        </w:types>
        <w:behaviors>
          <w:behavior w:val="content"/>
        </w:behaviors>
        <w:guid w:val="{3731D8A2-7BAB-4B47-89FE-0485C46B7E2C}"/>
      </w:docPartPr>
      <w:docPartBody>
        <w:p w:rsidR="007514DC" w:rsidRDefault="003B6765" w:rsidP="003B6765">
          <w:pPr>
            <w:pStyle w:val="51AB39BC8D5247C883665C47D2CFA951"/>
          </w:pPr>
          <w:r w:rsidRPr="003B7C71">
            <w:rPr>
              <w:rStyle w:val="PlaceholderText"/>
              <w:rFonts w:eastAsiaTheme="minorHAnsi"/>
              <w:color w:val="2E74B5" w:themeColor="accent1" w:themeShade="BF"/>
            </w:rPr>
            <w:t>Click or tap here to enter text</w:t>
          </w:r>
        </w:p>
      </w:docPartBody>
    </w:docPart>
    <w:docPart>
      <w:docPartPr>
        <w:name w:val="838FDC3A15674C3B908CC1E5DB26FC70"/>
        <w:category>
          <w:name w:val="General"/>
          <w:gallery w:val="placeholder"/>
        </w:category>
        <w:types>
          <w:type w:val="bbPlcHdr"/>
        </w:types>
        <w:behaviors>
          <w:behavior w:val="content"/>
        </w:behaviors>
        <w:guid w:val="{C612573B-9409-4573-81E4-8B098975B461}"/>
      </w:docPartPr>
      <w:docPartBody>
        <w:p w:rsidR="007514DC" w:rsidRDefault="003B6765" w:rsidP="003B6765">
          <w:pPr>
            <w:pStyle w:val="838FDC3A15674C3B908CC1E5DB26FC70"/>
          </w:pPr>
          <w:r w:rsidRPr="003B7C71">
            <w:rPr>
              <w:rStyle w:val="PlaceholderText"/>
              <w:rFonts w:eastAsiaTheme="minorHAnsi"/>
              <w:color w:val="2E74B5" w:themeColor="accent1" w:themeShade="BF"/>
            </w:rPr>
            <w:t>Click or tap here to enter text</w:t>
          </w:r>
        </w:p>
      </w:docPartBody>
    </w:docPart>
    <w:docPart>
      <w:docPartPr>
        <w:name w:val="7B4BF337750148A89886F78766D3203D"/>
        <w:category>
          <w:name w:val="General"/>
          <w:gallery w:val="placeholder"/>
        </w:category>
        <w:types>
          <w:type w:val="bbPlcHdr"/>
        </w:types>
        <w:behaviors>
          <w:behavior w:val="content"/>
        </w:behaviors>
        <w:guid w:val="{60156DB9-40F2-4FE9-A97A-D764CA534AF3}"/>
      </w:docPartPr>
      <w:docPartBody>
        <w:p w:rsidR="007514DC" w:rsidRDefault="003B6765" w:rsidP="003B6765">
          <w:pPr>
            <w:pStyle w:val="7B4BF337750148A89886F78766D3203D"/>
          </w:pPr>
          <w:r w:rsidRPr="003B7C71">
            <w:rPr>
              <w:rStyle w:val="PlaceholderText"/>
              <w:rFonts w:eastAsiaTheme="minorHAnsi"/>
              <w:color w:val="2E74B5" w:themeColor="accent1" w:themeShade="BF"/>
            </w:rPr>
            <w:t>Click or tap here to enter text</w:t>
          </w:r>
        </w:p>
      </w:docPartBody>
    </w:docPart>
    <w:docPart>
      <w:docPartPr>
        <w:name w:val="7E4688CA95304B1F9A2086EC4817E0B4"/>
        <w:category>
          <w:name w:val="General"/>
          <w:gallery w:val="placeholder"/>
        </w:category>
        <w:types>
          <w:type w:val="bbPlcHdr"/>
        </w:types>
        <w:behaviors>
          <w:behavior w:val="content"/>
        </w:behaviors>
        <w:guid w:val="{6E25D6A3-79B7-4AB1-87C3-E051D2D6C70E}"/>
      </w:docPartPr>
      <w:docPartBody>
        <w:p w:rsidR="007514DC" w:rsidRDefault="003B6765" w:rsidP="003B6765">
          <w:pPr>
            <w:pStyle w:val="7E4688CA95304B1F9A2086EC4817E0B4"/>
          </w:pPr>
          <w:r w:rsidRPr="003B7C71">
            <w:rPr>
              <w:rStyle w:val="PlaceholderText"/>
              <w:rFonts w:eastAsiaTheme="minorHAnsi"/>
              <w:color w:val="2E74B5" w:themeColor="accent1" w:themeShade="BF"/>
            </w:rPr>
            <w:t>Click or tap here to enter text</w:t>
          </w:r>
        </w:p>
      </w:docPartBody>
    </w:docPart>
    <w:docPart>
      <w:docPartPr>
        <w:name w:val="2E0F62F972E34771BD6E97EB74F7633B"/>
        <w:category>
          <w:name w:val="General"/>
          <w:gallery w:val="placeholder"/>
        </w:category>
        <w:types>
          <w:type w:val="bbPlcHdr"/>
        </w:types>
        <w:behaviors>
          <w:behavior w:val="content"/>
        </w:behaviors>
        <w:guid w:val="{DC95C6BE-5651-40AA-BB5D-462EA20F3ABE}"/>
      </w:docPartPr>
      <w:docPartBody>
        <w:p w:rsidR="007514DC" w:rsidRDefault="003B6765" w:rsidP="003B6765">
          <w:pPr>
            <w:pStyle w:val="2E0F62F972E34771BD6E97EB74F7633B"/>
          </w:pPr>
          <w:r w:rsidRPr="003B7C71">
            <w:rPr>
              <w:rStyle w:val="PlaceholderText"/>
              <w:rFonts w:eastAsiaTheme="minorHAnsi"/>
              <w:color w:val="2E74B5" w:themeColor="accent1" w:themeShade="BF"/>
            </w:rPr>
            <w:t>Click or tap here to enter text</w:t>
          </w:r>
        </w:p>
      </w:docPartBody>
    </w:docPart>
    <w:docPart>
      <w:docPartPr>
        <w:name w:val="4591BB5198124C70BB35F1BA0673A654"/>
        <w:category>
          <w:name w:val="General"/>
          <w:gallery w:val="placeholder"/>
        </w:category>
        <w:types>
          <w:type w:val="bbPlcHdr"/>
        </w:types>
        <w:behaviors>
          <w:behavior w:val="content"/>
        </w:behaviors>
        <w:guid w:val="{04D9A588-A924-477A-AE8B-3F9EAF14F756}"/>
      </w:docPartPr>
      <w:docPartBody>
        <w:p w:rsidR="007514DC" w:rsidRDefault="003B6765" w:rsidP="003B6765">
          <w:pPr>
            <w:pStyle w:val="4591BB5198124C70BB35F1BA0673A654"/>
          </w:pPr>
          <w:r w:rsidRPr="003B7C71">
            <w:rPr>
              <w:rStyle w:val="PlaceholderText"/>
              <w:rFonts w:eastAsiaTheme="minorHAnsi"/>
              <w:color w:val="2E74B5" w:themeColor="accent1" w:themeShade="BF"/>
            </w:rPr>
            <w:t>Click or tap here to enter text</w:t>
          </w:r>
        </w:p>
      </w:docPartBody>
    </w:docPart>
    <w:docPart>
      <w:docPartPr>
        <w:name w:val="E895BC70FB7241E684B31E640D7849F5"/>
        <w:category>
          <w:name w:val="General"/>
          <w:gallery w:val="placeholder"/>
        </w:category>
        <w:types>
          <w:type w:val="bbPlcHdr"/>
        </w:types>
        <w:behaviors>
          <w:behavior w:val="content"/>
        </w:behaviors>
        <w:guid w:val="{58A9C389-DA49-408B-BD9D-0159026E621C}"/>
      </w:docPartPr>
      <w:docPartBody>
        <w:p w:rsidR="007514DC" w:rsidRDefault="003B6765" w:rsidP="003B6765">
          <w:pPr>
            <w:pStyle w:val="E895BC70FB7241E684B31E640D7849F5"/>
          </w:pPr>
          <w:r w:rsidRPr="003B7C71">
            <w:rPr>
              <w:rStyle w:val="PlaceholderText"/>
              <w:rFonts w:eastAsiaTheme="minorHAnsi"/>
              <w:color w:val="2E74B5" w:themeColor="accent1" w:themeShade="BF"/>
            </w:rPr>
            <w:t>Click or tap here to enter text</w:t>
          </w:r>
        </w:p>
      </w:docPartBody>
    </w:docPart>
    <w:docPart>
      <w:docPartPr>
        <w:name w:val="ACECC4F9DE2E461FB2B78BA8C6C44824"/>
        <w:category>
          <w:name w:val="General"/>
          <w:gallery w:val="placeholder"/>
        </w:category>
        <w:types>
          <w:type w:val="bbPlcHdr"/>
        </w:types>
        <w:behaviors>
          <w:behavior w:val="content"/>
        </w:behaviors>
        <w:guid w:val="{17532972-D9AC-4500-A851-68DE718DD23A}"/>
      </w:docPartPr>
      <w:docPartBody>
        <w:p w:rsidR="007514DC" w:rsidRDefault="003B6765" w:rsidP="003B6765">
          <w:pPr>
            <w:pStyle w:val="ACECC4F9DE2E461FB2B78BA8C6C44824"/>
          </w:pPr>
          <w:r w:rsidRPr="003B7C71">
            <w:rPr>
              <w:rStyle w:val="PlaceholderText"/>
              <w:rFonts w:eastAsiaTheme="minorHAnsi"/>
              <w:color w:val="2E74B5" w:themeColor="accent1" w:themeShade="BF"/>
            </w:rPr>
            <w:t>Click or tap here to enter text</w:t>
          </w:r>
        </w:p>
      </w:docPartBody>
    </w:docPart>
    <w:docPart>
      <w:docPartPr>
        <w:name w:val="B87415E89B25428AB7B208ACCA8A4331"/>
        <w:category>
          <w:name w:val="General"/>
          <w:gallery w:val="placeholder"/>
        </w:category>
        <w:types>
          <w:type w:val="bbPlcHdr"/>
        </w:types>
        <w:behaviors>
          <w:behavior w:val="content"/>
        </w:behaviors>
        <w:guid w:val="{21D25968-B016-489B-9567-94E433A4486E}"/>
      </w:docPartPr>
      <w:docPartBody>
        <w:p w:rsidR="007514DC" w:rsidRDefault="003B6765" w:rsidP="003B6765">
          <w:pPr>
            <w:pStyle w:val="B87415E89B25428AB7B208ACCA8A4331"/>
          </w:pPr>
          <w:r w:rsidRPr="003B7C71">
            <w:rPr>
              <w:rStyle w:val="PlaceholderText"/>
              <w:rFonts w:eastAsiaTheme="minorHAnsi"/>
              <w:color w:val="2E74B5" w:themeColor="accent1" w:themeShade="BF"/>
            </w:rPr>
            <w:t>Click or tap here to enter text</w:t>
          </w:r>
        </w:p>
      </w:docPartBody>
    </w:docPart>
    <w:docPart>
      <w:docPartPr>
        <w:name w:val="176F11EF03124E55AAAC202BAAB4D4F9"/>
        <w:category>
          <w:name w:val="General"/>
          <w:gallery w:val="placeholder"/>
        </w:category>
        <w:types>
          <w:type w:val="bbPlcHdr"/>
        </w:types>
        <w:behaviors>
          <w:behavior w:val="content"/>
        </w:behaviors>
        <w:guid w:val="{48EABB35-2481-43CC-AFD9-9C25D57B1456}"/>
      </w:docPartPr>
      <w:docPartBody>
        <w:p w:rsidR="007514DC" w:rsidRDefault="003B6765" w:rsidP="003B6765">
          <w:pPr>
            <w:pStyle w:val="176F11EF03124E55AAAC202BAAB4D4F9"/>
          </w:pPr>
          <w:r w:rsidRPr="003B7C71">
            <w:rPr>
              <w:rStyle w:val="PlaceholderText"/>
              <w:rFonts w:eastAsiaTheme="minorHAnsi"/>
              <w:color w:val="2E74B5" w:themeColor="accent1" w:themeShade="BF"/>
            </w:rPr>
            <w:t>Click or tap here to enter text</w:t>
          </w:r>
        </w:p>
      </w:docPartBody>
    </w:docPart>
    <w:docPart>
      <w:docPartPr>
        <w:name w:val="B45B3E1024F34EAF83E296A64E7700AA"/>
        <w:category>
          <w:name w:val="General"/>
          <w:gallery w:val="placeholder"/>
        </w:category>
        <w:types>
          <w:type w:val="bbPlcHdr"/>
        </w:types>
        <w:behaviors>
          <w:behavior w:val="content"/>
        </w:behaviors>
        <w:guid w:val="{06FA87CE-2981-4D3D-8BDD-D3CE91FB36BB}"/>
      </w:docPartPr>
      <w:docPartBody>
        <w:p w:rsidR="007514DC" w:rsidRDefault="003B6765" w:rsidP="003B6765">
          <w:pPr>
            <w:pStyle w:val="B45B3E1024F34EAF83E296A64E7700AA"/>
          </w:pPr>
          <w:r w:rsidRPr="003B7C71">
            <w:rPr>
              <w:rStyle w:val="PlaceholderText"/>
              <w:rFonts w:eastAsiaTheme="minorHAnsi"/>
              <w:color w:val="2E74B5" w:themeColor="accent1" w:themeShade="BF"/>
            </w:rPr>
            <w:t>Click or tap here to enter text</w:t>
          </w:r>
        </w:p>
      </w:docPartBody>
    </w:docPart>
    <w:docPart>
      <w:docPartPr>
        <w:name w:val="3420C60A08F74992930923CD6E786E4A"/>
        <w:category>
          <w:name w:val="General"/>
          <w:gallery w:val="placeholder"/>
        </w:category>
        <w:types>
          <w:type w:val="bbPlcHdr"/>
        </w:types>
        <w:behaviors>
          <w:behavior w:val="content"/>
        </w:behaviors>
        <w:guid w:val="{811F7A4E-59A2-4829-B75F-1741AB67AF86}"/>
      </w:docPartPr>
      <w:docPartBody>
        <w:p w:rsidR="007514DC" w:rsidRDefault="003B6765" w:rsidP="003B6765">
          <w:pPr>
            <w:pStyle w:val="3420C60A08F74992930923CD6E786E4A"/>
          </w:pPr>
          <w:r w:rsidRPr="003B7C71">
            <w:rPr>
              <w:rStyle w:val="PlaceholderText"/>
              <w:rFonts w:eastAsiaTheme="minorHAnsi"/>
              <w:color w:val="2E74B5" w:themeColor="accent1" w:themeShade="BF"/>
            </w:rPr>
            <w:t>Click or tap here to enter text</w:t>
          </w:r>
        </w:p>
      </w:docPartBody>
    </w:docPart>
    <w:docPart>
      <w:docPartPr>
        <w:name w:val="4D6A60DA57ED4B50A8C095E508BDAA73"/>
        <w:category>
          <w:name w:val="General"/>
          <w:gallery w:val="placeholder"/>
        </w:category>
        <w:types>
          <w:type w:val="bbPlcHdr"/>
        </w:types>
        <w:behaviors>
          <w:behavior w:val="content"/>
        </w:behaviors>
        <w:guid w:val="{9A3E3E07-C496-4604-8383-4A9A6E29D6E1}"/>
      </w:docPartPr>
      <w:docPartBody>
        <w:p w:rsidR="007514DC" w:rsidRDefault="003B6765" w:rsidP="003B6765">
          <w:pPr>
            <w:pStyle w:val="4D6A60DA57ED4B50A8C095E508BDAA73"/>
          </w:pPr>
          <w:r w:rsidRPr="003B7C71">
            <w:rPr>
              <w:rStyle w:val="PlaceholderText"/>
              <w:rFonts w:eastAsiaTheme="minorHAnsi"/>
              <w:color w:val="2E74B5" w:themeColor="accent1" w:themeShade="BF"/>
            </w:rPr>
            <w:t>Click or tap here to enter text</w:t>
          </w:r>
        </w:p>
      </w:docPartBody>
    </w:docPart>
    <w:docPart>
      <w:docPartPr>
        <w:name w:val="85BD46DC4CC44ADFB41477B33F8B8562"/>
        <w:category>
          <w:name w:val="General"/>
          <w:gallery w:val="placeholder"/>
        </w:category>
        <w:types>
          <w:type w:val="bbPlcHdr"/>
        </w:types>
        <w:behaviors>
          <w:behavior w:val="content"/>
        </w:behaviors>
        <w:guid w:val="{6A7511CD-C47E-4245-9163-D37447ED5409}"/>
      </w:docPartPr>
      <w:docPartBody>
        <w:p w:rsidR="007514DC" w:rsidRDefault="003B6765" w:rsidP="003B6765">
          <w:pPr>
            <w:pStyle w:val="85BD46DC4CC44ADFB41477B33F8B8562"/>
          </w:pPr>
          <w:r w:rsidRPr="003B7C71">
            <w:rPr>
              <w:rStyle w:val="PlaceholderText"/>
              <w:rFonts w:eastAsiaTheme="minorHAnsi"/>
              <w:color w:val="2E74B5" w:themeColor="accent1" w:themeShade="BF"/>
            </w:rPr>
            <w:t>Click or tap here to enter text</w:t>
          </w:r>
        </w:p>
      </w:docPartBody>
    </w:docPart>
    <w:docPart>
      <w:docPartPr>
        <w:name w:val="1A50D147B6574202B72FCC634D2B6790"/>
        <w:category>
          <w:name w:val="General"/>
          <w:gallery w:val="placeholder"/>
        </w:category>
        <w:types>
          <w:type w:val="bbPlcHdr"/>
        </w:types>
        <w:behaviors>
          <w:behavior w:val="content"/>
        </w:behaviors>
        <w:guid w:val="{087ED74F-A3CF-42C4-8FAB-274DFE10FCE9}"/>
      </w:docPartPr>
      <w:docPartBody>
        <w:p w:rsidR="007514DC" w:rsidRDefault="003B6765" w:rsidP="003B6765">
          <w:pPr>
            <w:pStyle w:val="1A50D147B6574202B72FCC634D2B6790"/>
          </w:pPr>
          <w:r w:rsidRPr="003B7C71">
            <w:rPr>
              <w:rStyle w:val="PlaceholderText"/>
              <w:rFonts w:eastAsiaTheme="minorHAnsi"/>
              <w:color w:val="2E74B5" w:themeColor="accent1" w:themeShade="BF"/>
            </w:rPr>
            <w:t>Click or tap here to enter text</w:t>
          </w:r>
        </w:p>
      </w:docPartBody>
    </w:docPart>
    <w:docPart>
      <w:docPartPr>
        <w:name w:val="BE1CB34392364A28A0CB27040A9DB68A"/>
        <w:category>
          <w:name w:val="General"/>
          <w:gallery w:val="placeholder"/>
        </w:category>
        <w:types>
          <w:type w:val="bbPlcHdr"/>
        </w:types>
        <w:behaviors>
          <w:behavior w:val="content"/>
        </w:behaviors>
        <w:guid w:val="{2451ED08-9693-4A2F-9CA6-F4EC75C5E2AA}"/>
      </w:docPartPr>
      <w:docPartBody>
        <w:p w:rsidR="007514DC" w:rsidRDefault="003B6765" w:rsidP="003B6765">
          <w:pPr>
            <w:pStyle w:val="BE1CB34392364A28A0CB27040A9DB68A"/>
          </w:pPr>
          <w:r w:rsidRPr="003B7C71">
            <w:rPr>
              <w:rStyle w:val="PlaceholderText"/>
              <w:rFonts w:eastAsiaTheme="minorHAnsi"/>
              <w:color w:val="2E74B5" w:themeColor="accent1" w:themeShade="BF"/>
            </w:rPr>
            <w:t>Click or tap here to enter text</w:t>
          </w:r>
        </w:p>
      </w:docPartBody>
    </w:docPart>
    <w:docPart>
      <w:docPartPr>
        <w:name w:val="8AAE858AD6804B32A879195F61D7977B"/>
        <w:category>
          <w:name w:val="General"/>
          <w:gallery w:val="placeholder"/>
        </w:category>
        <w:types>
          <w:type w:val="bbPlcHdr"/>
        </w:types>
        <w:behaviors>
          <w:behavior w:val="content"/>
        </w:behaviors>
        <w:guid w:val="{71C78DF7-1A2A-4A26-9DF3-84DAA914A153}"/>
      </w:docPartPr>
      <w:docPartBody>
        <w:p w:rsidR="007514DC" w:rsidRDefault="003B6765" w:rsidP="003B6765">
          <w:pPr>
            <w:pStyle w:val="8AAE858AD6804B32A879195F61D7977B"/>
          </w:pPr>
          <w:r w:rsidRPr="003B7C71">
            <w:rPr>
              <w:rStyle w:val="PlaceholderText"/>
              <w:rFonts w:eastAsiaTheme="minorHAnsi"/>
              <w:color w:val="2E74B5" w:themeColor="accent1" w:themeShade="BF"/>
            </w:rPr>
            <w:t>Click or tap here to enter text</w:t>
          </w:r>
        </w:p>
      </w:docPartBody>
    </w:docPart>
    <w:docPart>
      <w:docPartPr>
        <w:name w:val="45772DBDBAC047E4897364A5D18E5696"/>
        <w:category>
          <w:name w:val="General"/>
          <w:gallery w:val="placeholder"/>
        </w:category>
        <w:types>
          <w:type w:val="bbPlcHdr"/>
        </w:types>
        <w:behaviors>
          <w:behavior w:val="content"/>
        </w:behaviors>
        <w:guid w:val="{4714765E-924E-40F1-AF95-92E9B931309E}"/>
      </w:docPartPr>
      <w:docPartBody>
        <w:p w:rsidR="007514DC" w:rsidRDefault="003B6765" w:rsidP="003B6765">
          <w:pPr>
            <w:pStyle w:val="45772DBDBAC047E4897364A5D18E5696"/>
          </w:pPr>
          <w:r w:rsidRPr="003B7C71">
            <w:rPr>
              <w:rStyle w:val="PlaceholderText"/>
              <w:rFonts w:eastAsiaTheme="minorHAnsi"/>
              <w:color w:val="2E74B5" w:themeColor="accent1" w:themeShade="BF"/>
            </w:rPr>
            <w:t>Click or tap here to enter text</w:t>
          </w:r>
        </w:p>
      </w:docPartBody>
    </w:docPart>
    <w:docPart>
      <w:docPartPr>
        <w:name w:val="3BA10F8160E14C009CBAB44F5CCB7576"/>
        <w:category>
          <w:name w:val="General"/>
          <w:gallery w:val="placeholder"/>
        </w:category>
        <w:types>
          <w:type w:val="bbPlcHdr"/>
        </w:types>
        <w:behaviors>
          <w:behavior w:val="content"/>
        </w:behaviors>
        <w:guid w:val="{ADC4463D-C361-4DA1-ABE6-C0EB188E8E2D}"/>
      </w:docPartPr>
      <w:docPartBody>
        <w:p w:rsidR="007514DC" w:rsidRDefault="003B6765" w:rsidP="003B6765">
          <w:pPr>
            <w:pStyle w:val="3BA10F8160E14C009CBAB44F5CCB7576"/>
          </w:pPr>
          <w:r w:rsidRPr="003B7C71">
            <w:rPr>
              <w:rStyle w:val="PlaceholderText"/>
              <w:rFonts w:eastAsiaTheme="minorHAnsi"/>
              <w:color w:val="2E74B5" w:themeColor="accent1" w:themeShade="BF"/>
            </w:rPr>
            <w:t>Click or tap here to enter text</w:t>
          </w:r>
        </w:p>
      </w:docPartBody>
    </w:docPart>
    <w:docPart>
      <w:docPartPr>
        <w:name w:val="29B7B1E7B5E743F28351E37BDEFDD97D"/>
        <w:category>
          <w:name w:val="General"/>
          <w:gallery w:val="placeholder"/>
        </w:category>
        <w:types>
          <w:type w:val="bbPlcHdr"/>
        </w:types>
        <w:behaviors>
          <w:behavior w:val="content"/>
        </w:behaviors>
        <w:guid w:val="{32884E8B-20BA-4E66-B3EA-2B6B1412C342}"/>
      </w:docPartPr>
      <w:docPartBody>
        <w:p w:rsidR="007514DC" w:rsidRDefault="003B6765" w:rsidP="003B6765">
          <w:pPr>
            <w:pStyle w:val="29B7B1E7B5E743F28351E37BDEFDD97D"/>
          </w:pPr>
          <w:r>
            <w:rPr>
              <w:rStyle w:val="PlaceholderText"/>
              <w:rFonts w:eastAsiaTheme="minorHAnsi"/>
              <w:color w:val="2E74B5" w:themeColor="accent1" w:themeShade="BF"/>
            </w:rPr>
            <w:t>Click or tap on arrow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Franklin Gothic Medium Cond"/>
    <w:panose1 w:val="00000000000000000000"/>
    <w:charset w:val="00"/>
    <w:family w:val="swiss"/>
    <w:notTrueType/>
    <w:pitch w:val="variable"/>
    <w:sig w:usb0="A00002AF" w:usb1="5000204B" w:usb2="00000000" w:usb3="00000000" w:csb0="0000009F" w:csb1="00000000"/>
  </w:font>
  <w:font w:name="Myriad Pro Black Cond">
    <w:altName w:val="Franklin Gothic Demi Cond"/>
    <w:panose1 w:val="00000000000000000000"/>
    <w:charset w:val="00"/>
    <w:family w:val="swiss"/>
    <w:notTrueType/>
    <w:pitch w:val="variable"/>
    <w:sig w:usb0="A00002AF"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32B8"/>
    <w:rsid w:val="00115233"/>
    <w:rsid w:val="0039027D"/>
    <w:rsid w:val="003B6765"/>
    <w:rsid w:val="004027B4"/>
    <w:rsid w:val="004513B3"/>
    <w:rsid w:val="005577FA"/>
    <w:rsid w:val="00663D4E"/>
    <w:rsid w:val="006669B5"/>
    <w:rsid w:val="00666CEA"/>
    <w:rsid w:val="006E3455"/>
    <w:rsid w:val="00704009"/>
    <w:rsid w:val="007514DC"/>
    <w:rsid w:val="007E729F"/>
    <w:rsid w:val="00A232B8"/>
    <w:rsid w:val="00AF7309"/>
    <w:rsid w:val="00E568C2"/>
    <w:rsid w:val="00EC65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765"/>
    <w:rPr>
      <w:color w:val="808080"/>
    </w:rPr>
  </w:style>
  <w:style w:type="paragraph" w:customStyle="1" w:styleId="81D374531F69495DB7A7389A0A6A0374">
    <w:name w:val="81D374531F69495DB7A7389A0A6A0374"/>
    <w:rsid w:val="00A232B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0DE9CE619764693B4192E60759DC369">
    <w:name w:val="D0DE9CE619764693B4192E60759DC369"/>
    <w:rsid w:val="00A232B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5CCFDCD5C564E518B5CF08274CFDCA2">
    <w:name w:val="65CCFDCD5C564E518B5CF08274CFDCA2"/>
    <w:rsid w:val="00A232B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30C5D82A1094E6398E8BC0ED92943E0">
    <w:name w:val="E30C5D82A1094E6398E8BC0ED92943E0"/>
    <w:rsid w:val="00A232B8"/>
  </w:style>
  <w:style w:type="paragraph" w:customStyle="1" w:styleId="50F7F83349854561A4E33E3EA2E0B383">
    <w:name w:val="50F7F83349854561A4E33E3EA2E0B383"/>
    <w:rsid w:val="00A232B8"/>
  </w:style>
  <w:style w:type="paragraph" w:customStyle="1" w:styleId="3B2ECF9E7DE94732916C3921313674A9">
    <w:name w:val="3B2ECF9E7DE94732916C3921313674A9"/>
    <w:rsid w:val="00A232B8"/>
  </w:style>
  <w:style w:type="paragraph" w:customStyle="1" w:styleId="631EDA6C1D3A4DC792E570E49424B167">
    <w:name w:val="631EDA6C1D3A4DC792E570E49424B167"/>
    <w:rsid w:val="00A232B8"/>
  </w:style>
  <w:style w:type="paragraph" w:customStyle="1" w:styleId="720D474457B341A4AA37BDDB16220BEB">
    <w:name w:val="720D474457B341A4AA37BDDB16220BEB"/>
    <w:rsid w:val="005577FA"/>
  </w:style>
  <w:style w:type="paragraph" w:customStyle="1" w:styleId="BB306ECCDA174DD0BA8A95E498723F68">
    <w:name w:val="BB306ECCDA174DD0BA8A95E498723F68"/>
    <w:rsid w:val="006669B5"/>
  </w:style>
  <w:style w:type="paragraph" w:customStyle="1" w:styleId="7F7D078D343243E691B344B792D5CB26">
    <w:name w:val="7F7D078D343243E691B344B792D5CB26"/>
    <w:rsid w:val="006669B5"/>
  </w:style>
  <w:style w:type="paragraph" w:customStyle="1" w:styleId="98FB7A807D9A4DBD91361DD3CD372A30">
    <w:name w:val="98FB7A807D9A4DBD91361DD3CD372A30"/>
    <w:rsid w:val="006669B5"/>
  </w:style>
  <w:style w:type="paragraph" w:customStyle="1" w:styleId="74EE4A0E51E244F0B11F5F91D264AC74">
    <w:name w:val="74EE4A0E51E244F0B11F5F91D264AC74"/>
    <w:rsid w:val="006669B5"/>
  </w:style>
  <w:style w:type="paragraph" w:customStyle="1" w:styleId="FCB5361C8650438BA0ABD541C33C93FB">
    <w:name w:val="FCB5361C8650438BA0ABD541C33C93FB"/>
    <w:rsid w:val="006669B5"/>
  </w:style>
  <w:style w:type="paragraph" w:customStyle="1" w:styleId="DB201E13C3434ED188B3A4D36C0A5850">
    <w:name w:val="DB201E13C3434ED188B3A4D36C0A5850"/>
    <w:rsid w:val="006669B5"/>
  </w:style>
  <w:style w:type="paragraph" w:customStyle="1" w:styleId="599C104A15E6404387252F65F00957EF">
    <w:name w:val="599C104A15E6404387252F65F00957EF"/>
    <w:rsid w:val="006669B5"/>
  </w:style>
  <w:style w:type="paragraph" w:customStyle="1" w:styleId="C611E4E4A08C4D989514DCD6738B0E92">
    <w:name w:val="C611E4E4A08C4D989514DCD6738B0E92"/>
    <w:rsid w:val="006669B5"/>
  </w:style>
  <w:style w:type="paragraph" w:customStyle="1" w:styleId="400107B246A041A1BEB16B041228F4B1">
    <w:name w:val="400107B246A041A1BEB16B041228F4B1"/>
    <w:rsid w:val="006669B5"/>
  </w:style>
  <w:style w:type="paragraph" w:customStyle="1" w:styleId="4C1F556D48EB4450A6EDA877CE0FE85C">
    <w:name w:val="4C1F556D48EB4450A6EDA877CE0FE85C"/>
    <w:rsid w:val="006669B5"/>
  </w:style>
  <w:style w:type="paragraph" w:customStyle="1" w:styleId="17136EAFBEBC4269BC9379188EE21055">
    <w:name w:val="17136EAFBEBC4269BC9379188EE21055"/>
    <w:rsid w:val="006669B5"/>
  </w:style>
  <w:style w:type="paragraph" w:customStyle="1" w:styleId="9CB317FFFE934EC590EBE925B123C7C3">
    <w:name w:val="9CB317FFFE934EC590EBE925B123C7C3"/>
    <w:rsid w:val="006669B5"/>
  </w:style>
  <w:style w:type="paragraph" w:customStyle="1" w:styleId="5DE8E161326E40969B18C962F8C6A6A9">
    <w:name w:val="5DE8E161326E40969B18C962F8C6A6A9"/>
    <w:rsid w:val="006669B5"/>
  </w:style>
  <w:style w:type="paragraph" w:customStyle="1" w:styleId="3B4B3227D25F47F6882360C04724EDDF">
    <w:name w:val="3B4B3227D25F47F6882360C04724EDDF"/>
    <w:rsid w:val="006669B5"/>
  </w:style>
  <w:style w:type="paragraph" w:customStyle="1" w:styleId="58A168CD834A4FDFA24BEA5196A6AC8C">
    <w:name w:val="58A168CD834A4FDFA24BEA5196A6AC8C"/>
    <w:rsid w:val="006669B5"/>
  </w:style>
  <w:style w:type="paragraph" w:customStyle="1" w:styleId="093A5006D8714DA5BC17ED5D9F38801C">
    <w:name w:val="093A5006D8714DA5BC17ED5D9F38801C"/>
    <w:rsid w:val="006669B5"/>
  </w:style>
  <w:style w:type="paragraph" w:customStyle="1" w:styleId="06D9638CDE9447BE874A03C4FA3706E1">
    <w:name w:val="06D9638CDE9447BE874A03C4FA3706E1"/>
    <w:rsid w:val="006669B5"/>
  </w:style>
  <w:style w:type="paragraph" w:customStyle="1" w:styleId="11AB39C0E62F4256970AA8014C113EC6">
    <w:name w:val="11AB39C0E62F4256970AA8014C113EC6"/>
    <w:rsid w:val="006669B5"/>
  </w:style>
  <w:style w:type="paragraph" w:customStyle="1" w:styleId="1064078873894E23B93E057840BE289F">
    <w:name w:val="1064078873894E23B93E057840BE289F"/>
    <w:rsid w:val="006669B5"/>
  </w:style>
  <w:style w:type="paragraph" w:customStyle="1" w:styleId="2A346ABBC7D9428291510A49A33CE58D">
    <w:name w:val="2A346ABBC7D9428291510A49A33CE58D"/>
    <w:rsid w:val="006669B5"/>
  </w:style>
  <w:style w:type="paragraph" w:customStyle="1" w:styleId="645A6FABD50746C9AB4A869509080C31">
    <w:name w:val="645A6FABD50746C9AB4A869509080C31"/>
    <w:rsid w:val="006669B5"/>
  </w:style>
  <w:style w:type="paragraph" w:customStyle="1" w:styleId="E44150E498774D1DADC33AABEC671939">
    <w:name w:val="E44150E498774D1DADC33AABEC671939"/>
    <w:rsid w:val="006669B5"/>
  </w:style>
  <w:style w:type="paragraph" w:customStyle="1" w:styleId="CAF647DB5BDA4EFA89D464B29B5F9369">
    <w:name w:val="CAF647DB5BDA4EFA89D464B29B5F9369"/>
    <w:rsid w:val="006669B5"/>
  </w:style>
  <w:style w:type="paragraph" w:customStyle="1" w:styleId="1CCCF02A2E1143AB88D6E04C5C179C95">
    <w:name w:val="1CCCF02A2E1143AB88D6E04C5C179C95"/>
    <w:rsid w:val="006669B5"/>
  </w:style>
  <w:style w:type="paragraph" w:customStyle="1" w:styleId="C30A5FF4838B441982F4039B3F3054E5">
    <w:name w:val="C30A5FF4838B441982F4039B3F3054E5"/>
    <w:rsid w:val="006669B5"/>
  </w:style>
  <w:style w:type="paragraph" w:customStyle="1" w:styleId="2752F9236AD2459382281307B5908452">
    <w:name w:val="2752F9236AD2459382281307B5908452"/>
    <w:rsid w:val="006669B5"/>
  </w:style>
  <w:style w:type="paragraph" w:customStyle="1" w:styleId="5422714015F84DDFB4541886AABD1438">
    <w:name w:val="5422714015F84DDFB4541886AABD1438"/>
    <w:rsid w:val="006669B5"/>
  </w:style>
  <w:style w:type="paragraph" w:customStyle="1" w:styleId="4F68F4D066344023A2D6119211E356BB">
    <w:name w:val="4F68F4D066344023A2D6119211E356BB"/>
    <w:rsid w:val="006669B5"/>
  </w:style>
  <w:style w:type="paragraph" w:customStyle="1" w:styleId="81C3D973058C4987B2060B28E8ACADA2">
    <w:name w:val="81C3D973058C4987B2060B28E8ACADA2"/>
    <w:rsid w:val="006669B5"/>
  </w:style>
  <w:style w:type="paragraph" w:customStyle="1" w:styleId="AE8BD0D65094449EA42B15EA20CBD331">
    <w:name w:val="AE8BD0D65094449EA42B15EA20CBD331"/>
    <w:rsid w:val="006669B5"/>
  </w:style>
  <w:style w:type="paragraph" w:customStyle="1" w:styleId="55129582FD5E4F21A9217B2A3AB3B25C">
    <w:name w:val="55129582FD5E4F21A9217B2A3AB3B25C"/>
    <w:rsid w:val="006669B5"/>
  </w:style>
  <w:style w:type="paragraph" w:customStyle="1" w:styleId="29D4C5A089E84D36A87DAE4D0BE255AD">
    <w:name w:val="29D4C5A089E84D36A87DAE4D0BE255AD"/>
    <w:rsid w:val="006669B5"/>
  </w:style>
  <w:style w:type="paragraph" w:customStyle="1" w:styleId="8F80A1FD37C04415B8B71AA6D5CBAD8C">
    <w:name w:val="8F80A1FD37C04415B8B71AA6D5CBAD8C"/>
    <w:rsid w:val="006669B5"/>
  </w:style>
  <w:style w:type="paragraph" w:customStyle="1" w:styleId="686BAFC6BB4248CE83FB24BC1DBD2101">
    <w:name w:val="686BAFC6BB4248CE83FB24BC1DBD2101"/>
    <w:rsid w:val="006669B5"/>
  </w:style>
  <w:style w:type="paragraph" w:customStyle="1" w:styleId="F70AE2964A4A41CB8D237E9CBB38A54C">
    <w:name w:val="F70AE2964A4A41CB8D237E9CBB38A54C"/>
    <w:rsid w:val="006669B5"/>
  </w:style>
  <w:style w:type="paragraph" w:customStyle="1" w:styleId="287F1B7C0DD444E88FFF78393D6E3356">
    <w:name w:val="287F1B7C0DD444E88FFF78393D6E3356"/>
    <w:rsid w:val="006669B5"/>
  </w:style>
  <w:style w:type="paragraph" w:customStyle="1" w:styleId="A72F8DA44EBD408D9A887D1504870753">
    <w:name w:val="A72F8DA44EBD408D9A887D1504870753"/>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
    <w:name w:val="6E738E196FBB45FA9B942EDE62F89FFD"/>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1">
    <w:name w:val="BB306ECCDA174DD0BA8A95E498723F68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1">
    <w:name w:val="7F7D078D343243E691B344B792D5CB26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1">
    <w:name w:val="98FB7A807D9A4DBD91361DD3CD372A30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1">
    <w:name w:val="74EE4A0E51E244F0B11F5F91D264AC74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1">
    <w:name w:val="FCB5361C8650438BA0ABD541C33C93FB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1">
    <w:name w:val="599C104A15E6404387252F65F00957EF1"/>
    <w:rsid w:val="00EC6555"/>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1">
    <w:name w:val="C611E4E4A08C4D989514DCD6738B0E92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1">
    <w:name w:val="400107B246A041A1BEB16B041228F4B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1">
    <w:name w:val="4C1F556D48EB4450A6EDA877CE0FE85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1">
    <w:name w:val="17136EAFBEBC4269BC9379188EE21055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1">
    <w:name w:val="9CB317FFFE934EC590EBE925B123C7C3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1">
    <w:name w:val="5DE8E161326E40969B18C962F8C6A6A9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1">
    <w:name w:val="3B4B3227D25F47F6882360C04724EDDF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1">
    <w:name w:val="58A168CD834A4FDFA24BEA5196A6AC8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1">
    <w:name w:val="093A5006D8714DA5BC17ED5D9F38801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1">
    <w:name w:val="06D9638CDE9447BE874A03C4FA3706E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1">
    <w:name w:val="11AB39C0E62F4256970AA8014C113EC6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1">
    <w:name w:val="1064078873894E23B93E057840BE289F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1">
    <w:name w:val="2A346ABBC7D9428291510A49A33CE58D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1">
    <w:name w:val="E44150E498774D1DADC33AABEC671939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1">
    <w:name w:val="CAF647DB5BDA4EFA89D464B29B5F9369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1">
    <w:name w:val="1CCCF02A2E1143AB88D6E04C5C179C95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1">
    <w:name w:val="C30A5FF4838B441982F4039B3F3054E5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1">
    <w:name w:val="2752F9236AD2459382281307B5908452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1">
    <w:name w:val="5422714015F84DDFB4541886AABD1438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1">
    <w:name w:val="4F68F4D066344023A2D6119211E356BB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1">
    <w:name w:val="81C3D973058C4987B2060B28E8ACADA2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1">
    <w:name w:val="AE8BD0D65094449EA42B15EA20CBD33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1">
    <w:name w:val="55129582FD5E4F21A9217B2A3AB3B25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1">
    <w:name w:val="29D4C5A089E84D36A87DAE4D0BE255AD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1">
    <w:name w:val="8F80A1FD37C04415B8B71AA6D5CBAD8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1">
    <w:name w:val="686BAFC6BB4248CE83FB24BC1DBD2101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1">
    <w:name w:val="287F1B7C0DD444E88FFF78393D6E3356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1">
    <w:name w:val="F70AE2964A4A41CB8D237E9CBB38A54C1"/>
    <w:rsid w:val="00EC655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
    <w:name w:val="6B3C35FBE9C64122832034734FC0C8C6"/>
    <w:rsid w:val="00EC6555"/>
  </w:style>
  <w:style w:type="paragraph" w:customStyle="1" w:styleId="A72F8DA44EBD408D9A887D15048707531">
    <w:name w:val="A72F8DA44EBD408D9A887D15048707531"/>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1">
    <w:name w:val="6E738E196FBB45FA9B942EDE62F89FFD1"/>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2">
    <w:name w:val="BB306ECCDA174DD0BA8A95E498723F68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2">
    <w:name w:val="7F7D078D343243E691B344B792D5CB26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2">
    <w:name w:val="98FB7A807D9A4DBD91361DD3CD372A30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2">
    <w:name w:val="74EE4A0E51E244F0B11F5F91D264AC74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2">
    <w:name w:val="FCB5361C8650438BA0ABD541C33C93FB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2">
    <w:name w:val="599C104A15E6404387252F65F00957EF2"/>
    <w:rsid w:val="00E568C2"/>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2">
    <w:name w:val="C611E4E4A08C4D989514DCD6738B0E92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2">
    <w:name w:val="400107B246A041A1BEB16B041228F4B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2">
    <w:name w:val="4C1F556D48EB4450A6EDA877CE0FE85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2">
    <w:name w:val="17136EAFBEBC4269BC9379188EE21055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2">
    <w:name w:val="9CB317FFFE934EC590EBE925B123C7C3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2">
    <w:name w:val="5DE8E161326E40969B18C962F8C6A6A9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2">
    <w:name w:val="3B4B3227D25F47F6882360C04724EDDF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2">
    <w:name w:val="58A168CD834A4FDFA24BEA5196A6AC8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2">
    <w:name w:val="093A5006D8714DA5BC17ED5D9F38801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2">
    <w:name w:val="06D9638CDE9447BE874A03C4FA3706E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2">
    <w:name w:val="11AB39C0E62F4256970AA8014C113EC6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2">
    <w:name w:val="1064078873894E23B93E057840BE289F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2">
    <w:name w:val="2A346ABBC7D9428291510A49A33CE58D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2">
    <w:name w:val="E44150E498774D1DADC33AABEC671939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2">
    <w:name w:val="CAF647DB5BDA4EFA89D464B29B5F9369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2">
    <w:name w:val="1CCCF02A2E1143AB88D6E04C5C179C95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2">
    <w:name w:val="C30A5FF4838B441982F4039B3F3054E5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2">
    <w:name w:val="2752F9236AD2459382281307B5908452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2">
    <w:name w:val="5422714015F84DDFB4541886AABD1438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2">
    <w:name w:val="4F68F4D066344023A2D6119211E356BB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2">
    <w:name w:val="81C3D973058C4987B2060B28E8ACADA2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2">
    <w:name w:val="AE8BD0D65094449EA42B15EA20CBD33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2">
    <w:name w:val="55129582FD5E4F21A9217B2A3AB3B25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2">
    <w:name w:val="29D4C5A089E84D36A87DAE4D0BE255AD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2">
    <w:name w:val="8F80A1FD37C04415B8B71AA6D5CBAD8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2">
    <w:name w:val="686BAFC6BB4248CE83FB24BC1DBD2101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2">
    <w:name w:val="287F1B7C0DD444E88FFF78393D6E3356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2">
    <w:name w:val="F70AE2964A4A41CB8D237E9CBB38A54C2"/>
    <w:rsid w:val="00E568C2"/>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1">
    <w:name w:val="6B3C35FBE9C64122832034734FC0C8C61"/>
    <w:rsid w:val="00E568C2"/>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D5CFF725834564AC27A759B3B999E3">
    <w:name w:val="7FD5CFF725834564AC27A759B3B999E3"/>
    <w:rsid w:val="00E568C2"/>
  </w:style>
  <w:style w:type="paragraph" w:customStyle="1" w:styleId="47EC926DCACA4853BA5B0B91E0FD0DBE">
    <w:name w:val="47EC926DCACA4853BA5B0B91E0FD0DBE"/>
    <w:rsid w:val="00E568C2"/>
  </w:style>
  <w:style w:type="paragraph" w:customStyle="1" w:styleId="88AC650CFD6C4DB4A281A7F78370CA34">
    <w:name w:val="88AC650CFD6C4DB4A281A7F78370CA34"/>
    <w:rsid w:val="00E568C2"/>
  </w:style>
  <w:style w:type="paragraph" w:customStyle="1" w:styleId="AF263D412AEF410BA45ADD8F7E1ED87C">
    <w:name w:val="AF263D412AEF410BA45ADD8F7E1ED87C"/>
    <w:rsid w:val="00E568C2"/>
  </w:style>
  <w:style w:type="paragraph" w:customStyle="1" w:styleId="4A00DDDBBC64486BB438F1CB3A7CD987">
    <w:name w:val="4A00DDDBBC64486BB438F1CB3A7CD987"/>
    <w:rsid w:val="00E568C2"/>
  </w:style>
  <w:style w:type="paragraph" w:customStyle="1" w:styleId="1CC350B21A30433FB48028494F0E96D8">
    <w:name w:val="1CC350B21A30433FB48028494F0E96D8"/>
    <w:rsid w:val="00E568C2"/>
  </w:style>
  <w:style w:type="paragraph" w:customStyle="1" w:styleId="A002859491DF44C896F3411DCB54F853">
    <w:name w:val="A002859491DF44C896F3411DCB54F853"/>
    <w:rsid w:val="00E568C2"/>
  </w:style>
  <w:style w:type="paragraph" w:customStyle="1" w:styleId="5CA9F95EF3C9481C84DA51E929CA8453">
    <w:name w:val="5CA9F95EF3C9481C84DA51E929CA8453"/>
    <w:rsid w:val="00E568C2"/>
  </w:style>
  <w:style w:type="paragraph" w:customStyle="1" w:styleId="064A9979422447E89D62F1F1CD71108D">
    <w:name w:val="064A9979422447E89D62F1F1CD71108D"/>
    <w:rsid w:val="00E568C2"/>
  </w:style>
  <w:style w:type="paragraph" w:customStyle="1" w:styleId="B03E10D7C1EC477DB139BBD3B91532E9">
    <w:name w:val="B03E10D7C1EC477DB139BBD3B91532E9"/>
    <w:rsid w:val="00E568C2"/>
  </w:style>
  <w:style w:type="paragraph" w:customStyle="1" w:styleId="C9AEF69BADDB4FF7988C193EF835682C">
    <w:name w:val="C9AEF69BADDB4FF7988C193EF835682C"/>
    <w:rsid w:val="00E568C2"/>
  </w:style>
  <w:style w:type="paragraph" w:customStyle="1" w:styleId="6DC700EF9F58494292CC44141C045F14">
    <w:name w:val="6DC700EF9F58494292CC44141C045F14"/>
    <w:rsid w:val="00E568C2"/>
  </w:style>
  <w:style w:type="paragraph" w:customStyle="1" w:styleId="613628D6FC0741C5BC03260917672397">
    <w:name w:val="613628D6FC0741C5BC03260917672397"/>
    <w:rsid w:val="00E568C2"/>
  </w:style>
  <w:style w:type="paragraph" w:customStyle="1" w:styleId="DF73F2BCC3104C66B079E07728F42ADF">
    <w:name w:val="DF73F2BCC3104C66B079E07728F42ADF"/>
    <w:rsid w:val="00E568C2"/>
  </w:style>
  <w:style w:type="paragraph" w:customStyle="1" w:styleId="3B6254CF949C4F0FBD886E9D1EE99C46">
    <w:name w:val="3B6254CF949C4F0FBD886E9D1EE99C46"/>
    <w:rsid w:val="00E568C2"/>
  </w:style>
  <w:style w:type="paragraph" w:customStyle="1" w:styleId="5A2F1E7178054617A7C45ABD192D1D8A">
    <w:name w:val="5A2F1E7178054617A7C45ABD192D1D8A"/>
    <w:rsid w:val="00E568C2"/>
  </w:style>
  <w:style w:type="paragraph" w:customStyle="1" w:styleId="C6D22791D26F407798921A2C8CA3A04F">
    <w:name w:val="C6D22791D26F407798921A2C8CA3A04F"/>
    <w:rsid w:val="00E568C2"/>
  </w:style>
  <w:style w:type="paragraph" w:customStyle="1" w:styleId="F9B4CCDB792B44239008177F31BDD391">
    <w:name w:val="F9B4CCDB792B44239008177F31BDD391"/>
    <w:rsid w:val="00E568C2"/>
  </w:style>
  <w:style w:type="paragraph" w:customStyle="1" w:styleId="D5E5339552864325BFE7043C47C539B4">
    <w:name w:val="D5E5339552864325BFE7043C47C539B4"/>
    <w:rsid w:val="00E568C2"/>
  </w:style>
  <w:style w:type="paragraph" w:customStyle="1" w:styleId="C92EA26031144906A4A35BDE14221E38">
    <w:name w:val="C92EA26031144906A4A35BDE14221E38"/>
    <w:rsid w:val="00E568C2"/>
  </w:style>
  <w:style w:type="paragraph" w:customStyle="1" w:styleId="7FD5CFF725834564AC27A759B3B999E31">
    <w:name w:val="7FD5CFF725834564AC27A759B3B999E3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5E5339552864325BFE7043C47C539B41">
    <w:name w:val="D5E5339552864325BFE7043C47C539B4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7EC926DCACA4853BA5B0B91E0FD0DBE1">
    <w:name w:val="47EC926DCACA4853BA5B0B91E0FD0DBE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8AC650CFD6C4DB4A281A7F78370CA341">
    <w:name w:val="88AC650CFD6C4DB4A281A7F78370CA34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F263D412AEF410BA45ADD8F7E1ED87C1">
    <w:name w:val="AF263D412AEF410BA45ADD8F7E1ED87C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00DDDBBC64486BB438F1CB3A7CD9871">
    <w:name w:val="4A00DDDBBC64486BB438F1CB3A7CD987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72F8DA44EBD408D9A887D15048707532">
    <w:name w:val="A72F8DA44EBD408D9A887D15048707532"/>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350B21A30433FB48028494F0E96D81">
    <w:name w:val="1CC350B21A30433FB48028494F0E96D8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002859491DF44C896F3411DCB54F8531">
    <w:name w:val="A002859491DF44C896F3411DCB54F853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CA9F95EF3C9481C84DA51E929CA84531">
    <w:name w:val="5CA9F95EF3C9481C84DA51E929CA8453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13628D6FC0741C5BC032609176723971">
    <w:name w:val="613628D6FC0741C5BC03260917672397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4A9979422447E89D62F1F1CD71108D1">
    <w:name w:val="064A9979422447E89D62F1F1CD71108D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F73F2BCC3104C66B079E07728F42ADF1">
    <w:name w:val="DF73F2BCC3104C66B079E07728F42ADF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03E10D7C1EC477DB139BBD3B91532E91">
    <w:name w:val="B03E10D7C1EC477DB139BBD3B91532E9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6254CF949C4F0FBD886E9D1EE99C461">
    <w:name w:val="3B6254CF949C4F0FBD886E9D1EE99C46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AEF69BADDB4FF7988C193EF835682C1">
    <w:name w:val="C9AEF69BADDB4FF7988C193EF835682C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A2F1E7178054617A7C45ABD192D1D8A1">
    <w:name w:val="5A2F1E7178054617A7C45ABD192D1D8A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DC700EF9F58494292CC44141C045F141">
    <w:name w:val="6DC700EF9F58494292CC44141C045F14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6D22791D26F407798921A2C8CA3A04F1">
    <w:name w:val="C6D22791D26F407798921A2C8CA3A04F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2">
    <w:name w:val="6E738E196FBB45FA9B942EDE62F89FFD2"/>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9B4CCDB792B44239008177F31BDD3911">
    <w:name w:val="F9B4CCDB792B44239008177F31BDD391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2EA26031144906A4A35BDE14221E381">
    <w:name w:val="C92EA26031144906A4A35BDE14221E381"/>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3">
    <w:name w:val="BB306ECCDA174DD0BA8A95E498723F68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3">
    <w:name w:val="7F7D078D343243E691B344B792D5CB26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3">
    <w:name w:val="98FB7A807D9A4DBD91361DD3CD372A30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3">
    <w:name w:val="74EE4A0E51E244F0B11F5F91D264AC74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3">
    <w:name w:val="FCB5361C8650438BA0ABD541C33C93FB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3">
    <w:name w:val="599C104A15E6404387252F65F00957EF3"/>
    <w:rsid w:val="0039027D"/>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3">
    <w:name w:val="C611E4E4A08C4D989514DCD6738B0E92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3">
    <w:name w:val="400107B246A041A1BEB16B041228F4B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3">
    <w:name w:val="4C1F556D48EB4450A6EDA877CE0FE85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3">
    <w:name w:val="17136EAFBEBC4269BC9379188EE21055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3">
    <w:name w:val="9CB317FFFE934EC590EBE925B123C7C3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3">
    <w:name w:val="5DE8E161326E40969B18C962F8C6A6A9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3">
    <w:name w:val="3B4B3227D25F47F6882360C04724EDDF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3">
    <w:name w:val="58A168CD834A4FDFA24BEA5196A6AC8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3">
    <w:name w:val="093A5006D8714DA5BC17ED5D9F38801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3">
    <w:name w:val="06D9638CDE9447BE874A03C4FA3706E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3">
    <w:name w:val="11AB39C0E62F4256970AA8014C113EC6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3">
    <w:name w:val="1064078873894E23B93E057840BE289F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3">
    <w:name w:val="2A346ABBC7D9428291510A49A33CE58D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3">
    <w:name w:val="E44150E498774D1DADC33AABEC671939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3">
    <w:name w:val="CAF647DB5BDA4EFA89D464B29B5F9369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3">
    <w:name w:val="1CCCF02A2E1143AB88D6E04C5C179C95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3">
    <w:name w:val="C30A5FF4838B441982F4039B3F3054E5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3">
    <w:name w:val="2752F9236AD2459382281307B5908452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3">
    <w:name w:val="5422714015F84DDFB4541886AABD1438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3">
    <w:name w:val="4F68F4D066344023A2D6119211E356BB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3">
    <w:name w:val="81C3D973058C4987B2060B28E8ACADA2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3">
    <w:name w:val="AE8BD0D65094449EA42B15EA20CBD33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3">
    <w:name w:val="55129582FD5E4F21A9217B2A3AB3B25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3">
    <w:name w:val="29D4C5A089E84D36A87DAE4D0BE255AD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3">
    <w:name w:val="8F80A1FD37C04415B8B71AA6D5CBAD8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3">
    <w:name w:val="686BAFC6BB4248CE83FB24BC1DBD2101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3">
    <w:name w:val="287F1B7C0DD444E88FFF78393D6E3356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3">
    <w:name w:val="F70AE2964A4A41CB8D237E9CBB38A54C3"/>
    <w:rsid w:val="0039027D"/>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2">
    <w:name w:val="6B3C35FBE9C64122832034734FC0C8C62"/>
    <w:rsid w:val="0039027D"/>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D5CFF725834564AC27A759B3B999E32">
    <w:name w:val="7FD5CFF725834564AC27A759B3B999E3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5E5339552864325BFE7043C47C539B42">
    <w:name w:val="D5E5339552864325BFE7043C47C539B4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7EC926DCACA4853BA5B0B91E0FD0DBE2">
    <w:name w:val="47EC926DCACA4853BA5B0B91E0FD0DBE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8AC650CFD6C4DB4A281A7F78370CA342">
    <w:name w:val="88AC650CFD6C4DB4A281A7F78370CA34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F263D412AEF410BA45ADD8F7E1ED87C2">
    <w:name w:val="AF263D412AEF410BA45ADD8F7E1ED87C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00DDDBBC64486BB438F1CB3A7CD9872">
    <w:name w:val="4A00DDDBBC64486BB438F1CB3A7CD987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72F8DA44EBD408D9A887D15048707533">
    <w:name w:val="A72F8DA44EBD408D9A887D15048707533"/>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350B21A30433FB48028494F0E96D82">
    <w:name w:val="1CC350B21A30433FB48028494F0E96D8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002859491DF44C896F3411DCB54F8532">
    <w:name w:val="A002859491DF44C896F3411DCB54F853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CA9F95EF3C9481C84DA51E929CA84532">
    <w:name w:val="5CA9F95EF3C9481C84DA51E929CA8453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13628D6FC0741C5BC032609176723972">
    <w:name w:val="613628D6FC0741C5BC03260917672397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4A9979422447E89D62F1F1CD71108D2">
    <w:name w:val="064A9979422447E89D62F1F1CD71108D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F73F2BCC3104C66B079E07728F42ADF2">
    <w:name w:val="DF73F2BCC3104C66B079E07728F42ADF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03E10D7C1EC477DB139BBD3B91532E92">
    <w:name w:val="B03E10D7C1EC477DB139BBD3B91532E9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6254CF949C4F0FBD886E9D1EE99C462">
    <w:name w:val="3B6254CF949C4F0FBD886E9D1EE99C46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AEF69BADDB4FF7988C193EF835682C2">
    <w:name w:val="C9AEF69BADDB4FF7988C193EF835682C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A2F1E7178054617A7C45ABD192D1D8A2">
    <w:name w:val="5A2F1E7178054617A7C45ABD192D1D8A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DC700EF9F58494292CC44141C045F142">
    <w:name w:val="6DC700EF9F58494292CC44141C045F14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6D22791D26F407798921A2C8CA3A04F2">
    <w:name w:val="C6D22791D26F407798921A2C8CA3A04F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E738E196FBB45FA9B942EDE62F89FFD3">
    <w:name w:val="6E738E196FBB45FA9B942EDE62F89FFD3"/>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9B4CCDB792B44239008177F31BDD3912">
    <w:name w:val="F9B4CCDB792B44239008177F31BDD391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92EA26031144906A4A35BDE14221E382">
    <w:name w:val="C92EA26031144906A4A35BDE14221E382"/>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B306ECCDA174DD0BA8A95E498723F684">
    <w:name w:val="BB306ECCDA174DD0BA8A95E498723F68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F7D078D343243E691B344B792D5CB264">
    <w:name w:val="7F7D078D343243E691B344B792D5CB26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8FB7A807D9A4DBD91361DD3CD372A304">
    <w:name w:val="98FB7A807D9A4DBD91361DD3CD372A30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74EE4A0E51E244F0B11F5F91D264AC744">
    <w:name w:val="74EE4A0E51E244F0B11F5F91D264AC74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CB5361C8650438BA0ABD541C33C93FB4">
    <w:name w:val="FCB5361C8650438BA0ABD541C33C93FB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9C104A15E6404387252F65F00957EF4">
    <w:name w:val="599C104A15E6404387252F65F00957EF4"/>
    <w:rsid w:val="003B6765"/>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customStyle="1" w:styleId="C611E4E4A08C4D989514DCD6738B0E924">
    <w:name w:val="C611E4E4A08C4D989514DCD6738B0E92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00107B246A041A1BEB16B041228F4B14">
    <w:name w:val="400107B246A041A1BEB16B041228F4B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C1F556D48EB4450A6EDA877CE0FE85C4">
    <w:name w:val="4C1F556D48EB4450A6EDA877CE0FE85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136EAFBEBC4269BC9379188EE210554">
    <w:name w:val="17136EAFBEBC4269BC9379188EE21055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B317FFFE934EC590EBE925B123C7C34">
    <w:name w:val="9CB317FFFE934EC590EBE925B123C7C3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DE8E161326E40969B18C962F8C6A6A94">
    <w:name w:val="5DE8E161326E40969B18C962F8C6A6A9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B4B3227D25F47F6882360C04724EDDF4">
    <w:name w:val="3B4B3227D25F47F6882360C04724EDDF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8A168CD834A4FDFA24BEA5196A6AC8C4">
    <w:name w:val="58A168CD834A4FDFA24BEA5196A6AC8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93A5006D8714DA5BC17ED5D9F38801C4">
    <w:name w:val="093A5006D8714DA5BC17ED5D9F38801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6D9638CDE9447BE874A03C4FA3706E14">
    <w:name w:val="06D9638CDE9447BE874A03C4FA3706E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1AB39C0E62F4256970AA8014C113EC64">
    <w:name w:val="11AB39C0E62F4256970AA8014C113EC6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064078873894E23B93E057840BE289F4">
    <w:name w:val="1064078873894E23B93E057840BE289F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A346ABBC7D9428291510A49A33CE58D4">
    <w:name w:val="2A346ABBC7D9428291510A49A33CE58D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44150E498774D1DADC33AABEC6719394">
    <w:name w:val="E44150E498774D1DADC33AABEC671939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AF647DB5BDA4EFA89D464B29B5F93694">
    <w:name w:val="CAF647DB5BDA4EFA89D464B29B5F9369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CCCF02A2E1143AB88D6E04C5C179C954">
    <w:name w:val="1CCCF02A2E1143AB88D6E04C5C179C95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30A5FF4838B441982F4039B3F3054E54">
    <w:name w:val="C30A5FF4838B441982F4039B3F3054E5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752F9236AD2459382281307B59084524">
    <w:name w:val="2752F9236AD2459382281307B5908452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422714015F84DDFB4541886AABD14384">
    <w:name w:val="5422714015F84DDFB4541886AABD1438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68F4D066344023A2D6119211E356BB4">
    <w:name w:val="4F68F4D066344023A2D6119211E356BB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C3D973058C4987B2060B28E8ACADA24">
    <w:name w:val="81C3D973058C4987B2060B28E8ACADA2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E8BD0D65094449EA42B15EA20CBD3314">
    <w:name w:val="AE8BD0D65094449EA42B15EA20CBD33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129582FD5E4F21A9217B2A3AB3B25C4">
    <w:name w:val="55129582FD5E4F21A9217B2A3AB3B25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D4C5A089E84D36A87DAE4D0BE255AD4">
    <w:name w:val="29D4C5A089E84D36A87DAE4D0BE255AD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F80A1FD37C04415B8B71AA6D5CBAD8C4">
    <w:name w:val="8F80A1FD37C04415B8B71AA6D5CBAD8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6BAFC6BB4248CE83FB24BC1DBD21014">
    <w:name w:val="686BAFC6BB4248CE83FB24BC1DBD2101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7F1B7C0DD444E88FFF78393D6E33564">
    <w:name w:val="287F1B7C0DD444E88FFF78393D6E3356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70AE2964A4A41CB8D237E9CBB38A54C4">
    <w:name w:val="F70AE2964A4A41CB8D237E9CBB38A54C4"/>
    <w:rsid w:val="003B676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B3C35FBE9C64122832034734FC0C8C63">
    <w:name w:val="6B3C35FBE9C64122832034734FC0C8C63"/>
    <w:rsid w:val="003B6765"/>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ED537D6CC8D4D0DB391C984269A92B7">
    <w:name w:val="8ED537D6CC8D4D0DB391C984269A92B7"/>
    <w:rsid w:val="003B6765"/>
  </w:style>
  <w:style w:type="paragraph" w:customStyle="1" w:styleId="BFD547319B0849D39496E6F3BC4F5327">
    <w:name w:val="BFD547319B0849D39496E6F3BC4F5327"/>
    <w:rsid w:val="003B6765"/>
  </w:style>
  <w:style w:type="paragraph" w:customStyle="1" w:styleId="DAA28BA4363F45F0BE63681851A7C965">
    <w:name w:val="DAA28BA4363F45F0BE63681851A7C965"/>
    <w:rsid w:val="003B6765"/>
  </w:style>
  <w:style w:type="paragraph" w:customStyle="1" w:styleId="7E19BF61CCB740F7B82EB1AE0729E431">
    <w:name w:val="7E19BF61CCB740F7B82EB1AE0729E431"/>
    <w:rsid w:val="003B6765"/>
  </w:style>
  <w:style w:type="paragraph" w:customStyle="1" w:styleId="A08E16BF2831426CB97CEF22FE03B143">
    <w:name w:val="A08E16BF2831426CB97CEF22FE03B143"/>
    <w:rsid w:val="003B6765"/>
  </w:style>
  <w:style w:type="paragraph" w:customStyle="1" w:styleId="78507B5561EA4482BC4B3937943F85CF">
    <w:name w:val="78507B5561EA4482BC4B3937943F85CF"/>
    <w:rsid w:val="003B6765"/>
  </w:style>
  <w:style w:type="paragraph" w:customStyle="1" w:styleId="3246EDD0B64145BE9C493730C81281EE">
    <w:name w:val="3246EDD0B64145BE9C493730C81281EE"/>
    <w:rsid w:val="003B6765"/>
  </w:style>
  <w:style w:type="paragraph" w:customStyle="1" w:styleId="B3455F770E094489B0F8CCA3BCA788EC">
    <w:name w:val="B3455F770E094489B0F8CCA3BCA788EC"/>
    <w:rsid w:val="003B6765"/>
  </w:style>
  <w:style w:type="paragraph" w:customStyle="1" w:styleId="462BB053753942EAA1C8FA9FC2034D43">
    <w:name w:val="462BB053753942EAA1C8FA9FC2034D43"/>
    <w:rsid w:val="003B6765"/>
  </w:style>
  <w:style w:type="paragraph" w:customStyle="1" w:styleId="299A0F88FFDD464CBBA93BEBCEEA4293">
    <w:name w:val="299A0F88FFDD464CBBA93BEBCEEA4293"/>
    <w:rsid w:val="003B6765"/>
  </w:style>
  <w:style w:type="paragraph" w:customStyle="1" w:styleId="711C27F004984923ABCD121BC2F1D629">
    <w:name w:val="711C27F004984923ABCD121BC2F1D629"/>
    <w:rsid w:val="003B6765"/>
  </w:style>
  <w:style w:type="paragraph" w:customStyle="1" w:styleId="A6F13FA20C0E489CB6E233C4D8DD4C50">
    <w:name w:val="A6F13FA20C0E489CB6E233C4D8DD4C50"/>
    <w:rsid w:val="003B6765"/>
  </w:style>
  <w:style w:type="paragraph" w:customStyle="1" w:styleId="DF5C6EE0C7924B0E90C545B075F4A6E3">
    <w:name w:val="DF5C6EE0C7924B0E90C545B075F4A6E3"/>
    <w:rsid w:val="003B6765"/>
  </w:style>
  <w:style w:type="paragraph" w:customStyle="1" w:styleId="73634568F68B4746982CAC86BAACDB8D">
    <w:name w:val="73634568F68B4746982CAC86BAACDB8D"/>
    <w:rsid w:val="003B6765"/>
  </w:style>
  <w:style w:type="paragraph" w:customStyle="1" w:styleId="1AD76387516E4B2C86D89CD05B267E87">
    <w:name w:val="1AD76387516E4B2C86D89CD05B267E87"/>
    <w:rsid w:val="003B6765"/>
  </w:style>
  <w:style w:type="paragraph" w:customStyle="1" w:styleId="DC2B44DD55AB40F6AADFA9B1C0048B5C">
    <w:name w:val="DC2B44DD55AB40F6AADFA9B1C0048B5C"/>
    <w:rsid w:val="003B6765"/>
  </w:style>
  <w:style w:type="paragraph" w:customStyle="1" w:styleId="4CEC2E084C8E41498A164805C095E0B7">
    <w:name w:val="4CEC2E084C8E41498A164805C095E0B7"/>
    <w:rsid w:val="003B6765"/>
  </w:style>
  <w:style w:type="paragraph" w:customStyle="1" w:styleId="B11CDC04ED394ABDABFDFC8EA6FE387A">
    <w:name w:val="B11CDC04ED394ABDABFDFC8EA6FE387A"/>
    <w:rsid w:val="003B6765"/>
  </w:style>
  <w:style w:type="paragraph" w:customStyle="1" w:styleId="51AB39BC8D5247C883665C47D2CFA951">
    <w:name w:val="51AB39BC8D5247C883665C47D2CFA951"/>
    <w:rsid w:val="003B6765"/>
  </w:style>
  <w:style w:type="paragraph" w:customStyle="1" w:styleId="838FDC3A15674C3B908CC1E5DB26FC70">
    <w:name w:val="838FDC3A15674C3B908CC1E5DB26FC70"/>
    <w:rsid w:val="003B6765"/>
  </w:style>
  <w:style w:type="paragraph" w:customStyle="1" w:styleId="7B4BF337750148A89886F78766D3203D">
    <w:name w:val="7B4BF337750148A89886F78766D3203D"/>
    <w:rsid w:val="003B6765"/>
  </w:style>
  <w:style w:type="paragraph" w:customStyle="1" w:styleId="7E4688CA95304B1F9A2086EC4817E0B4">
    <w:name w:val="7E4688CA95304B1F9A2086EC4817E0B4"/>
    <w:rsid w:val="003B6765"/>
  </w:style>
  <w:style w:type="paragraph" w:customStyle="1" w:styleId="2E0F62F972E34771BD6E97EB74F7633B">
    <w:name w:val="2E0F62F972E34771BD6E97EB74F7633B"/>
    <w:rsid w:val="003B6765"/>
  </w:style>
  <w:style w:type="paragraph" w:customStyle="1" w:styleId="4591BB5198124C70BB35F1BA0673A654">
    <w:name w:val="4591BB5198124C70BB35F1BA0673A654"/>
    <w:rsid w:val="003B6765"/>
  </w:style>
  <w:style w:type="paragraph" w:customStyle="1" w:styleId="E895BC70FB7241E684B31E640D7849F5">
    <w:name w:val="E895BC70FB7241E684B31E640D7849F5"/>
    <w:rsid w:val="003B6765"/>
  </w:style>
  <w:style w:type="paragraph" w:customStyle="1" w:styleId="ACECC4F9DE2E461FB2B78BA8C6C44824">
    <w:name w:val="ACECC4F9DE2E461FB2B78BA8C6C44824"/>
    <w:rsid w:val="003B6765"/>
  </w:style>
  <w:style w:type="paragraph" w:customStyle="1" w:styleId="B87415E89B25428AB7B208ACCA8A4331">
    <w:name w:val="B87415E89B25428AB7B208ACCA8A4331"/>
    <w:rsid w:val="003B6765"/>
  </w:style>
  <w:style w:type="paragraph" w:customStyle="1" w:styleId="176F11EF03124E55AAAC202BAAB4D4F9">
    <w:name w:val="176F11EF03124E55AAAC202BAAB4D4F9"/>
    <w:rsid w:val="003B6765"/>
  </w:style>
  <w:style w:type="paragraph" w:customStyle="1" w:styleId="B45B3E1024F34EAF83E296A64E7700AA">
    <w:name w:val="B45B3E1024F34EAF83E296A64E7700AA"/>
    <w:rsid w:val="003B6765"/>
  </w:style>
  <w:style w:type="paragraph" w:customStyle="1" w:styleId="3420C60A08F74992930923CD6E786E4A">
    <w:name w:val="3420C60A08F74992930923CD6E786E4A"/>
    <w:rsid w:val="003B6765"/>
  </w:style>
  <w:style w:type="paragraph" w:customStyle="1" w:styleId="4D6A60DA57ED4B50A8C095E508BDAA73">
    <w:name w:val="4D6A60DA57ED4B50A8C095E508BDAA73"/>
    <w:rsid w:val="003B6765"/>
  </w:style>
  <w:style w:type="paragraph" w:customStyle="1" w:styleId="85BD46DC4CC44ADFB41477B33F8B8562">
    <w:name w:val="85BD46DC4CC44ADFB41477B33F8B8562"/>
    <w:rsid w:val="003B6765"/>
  </w:style>
  <w:style w:type="paragraph" w:customStyle="1" w:styleId="1A50D147B6574202B72FCC634D2B6790">
    <w:name w:val="1A50D147B6574202B72FCC634D2B6790"/>
    <w:rsid w:val="003B6765"/>
  </w:style>
  <w:style w:type="paragraph" w:customStyle="1" w:styleId="BE1CB34392364A28A0CB27040A9DB68A">
    <w:name w:val="BE1CB34392364A28A0CB27040A9DB68A"/>
    <w:rsid w:val="003B6765"/>
  </w:style>
  <w:style w:type="paragraph" w:customStyle="1" w:styleId="8AAE858AD6804B32A879195F61D7977B">
    <w:name w:val="8AAE858AD6804B32A879195F61D7977B"/>
    <w:rsid w:val="003B6765"/>
  </w:style>
  <w:style w:type="paragraph" w:customStyle="1" w:styleId="45772DBDBAC047E4897364A5D18E5696">
    <w:name w:val="45772DBDBAC047E4897364A5D18E5696"/>
    <w:rsid w:val="003B6765"/>
  </w:style>
  <w:style w:type="paragraph" w:customStyle="1" w:styleId="3BA10F8160E14C009CBAB44F5CCB7576">
    <w:name w:val="3BA10F8160E14C009CBAB44F5CCB7576"/>
    <w:rsid w:val="003B6765"/>
  </w:style>
  <w:style w:type="paragraph" w:customStyle="1" w:styleId="29B7B1E7B5E743F28351E37BDEFDD97D">
    <w:name w:val="29B7B1E7B5E743F28351E37BDEFDD97D"/>
    <w:rsid w:val="003B67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23</Value>
      <Value>559</Value>
    </TaxCatchAll>
    <_dlc_DocId xmlns="e2bc612a-9a50-4fd0-946e-96ceed73c978">CFSRX33ZHSVT-1893915446-79</_dlc_DocId>
    <_dlc_DocIdUrl xmlns="e2bc612a-9a50-4fd0-946e-96ceed73c978">
      <Url>https://intranet.ctf-fce.ca/PE/newctfwebsite/_layouts/15/DocIdRedir.aspx?ID=CFSRX33ZHSVT-1893915446-79</Url>
      <Description>CFSRX33ZHSVT-1893915446-79</Description>
    </_dlc_DocIdUrl>
    <k9ec0bd3a6b14a48b9a2c8a421c9e096 xmlns="e2bc612a-9a50-4fd0-946e-96ceed73c978">
      <Terms xmlns="http://schemas.microsoft.com/office/infopath/2007/PartnerControls">
        <TermInfo xmlns="http://schemas.microsoft.com/office/infopath/2007/PartnerControls">
          <TermName>2020</TermName>
          <TermId>86626d40-542e-4af1-9cfe-9c0338d2cae0</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f20c590e-8adf-4017-858b-3531b194a851">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CTF Document" ma:contentTypeID="0x01010089F20948D3FCDB47A4F9E1B52020BE8F006206D2434F9FE640BABC76D05A3B3E10" ma:contentTypeVersion="4" ma:contentTypeDescription="" ma:contentTypeScope="" ma:versionID="9074c1c7d5c8db57b80a7b7852f1b33d">
  <xsd:schema xmlns:xsd="http://www.w3.org/2001/XMLSchema" xmlns:xs="http://www.w3.org/2001/XMLSchema" xmlns:p="http://schemas.microsoft.com/office/2006/metadata/properties" xmlns:ns2="e2bc612a-9a50-4fd0-946e-96ceed73c978" xmlns:ns3="f20c590e-8adf-4017-858b-3531b194a851" targetNamespace="http://schemas.microsoft.com/office/2006/metadata/properties" ma:root="true" ma:fieldsID="147485dfcc12d31d50daf2a5c592579d" ns2:_="" ns3:_="">
    <xsd:import namespace="e2bc612a-9a50-4fd0-946e-96ceed73c978"/>
    <xsd:import namespace="f20c590e-8adf-4017-858b-3531b194a85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1;#2018|73976073-f3a2-4dbd-8dea-fd87c5c41cd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schema>
  <xsd:schema xmlns:xsd="http://www.w3.org/2001/XMLSchema" xmlns:xs="http://www.w3.org/2001/XMLSchema" xmlns:dms="http://schemas.microsoft.com/office/2006/documentManagement/types" xmlns:pc="http://schemas.microsoft.com/office/infopath/2007/PartnerControls" targetNamespace="f20c590e-8adf-4017-858b-3531b194a851" elementFormDefault="qualified">
    <xsd:import namespace="http://schemas.microsoft.com/office/2006/documentManagement/types"/>
    <xsd:import namespace="http://schemas.microsoft.com/office/infopath/2007/PartnerControls"/>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2.xml><?xml version="1.0" encoding="utf-8"?>
<ds:datastoreItem xmlns:ds="http://schemas.openxmlformats.org/officeDocument/2006/customXml" ds:itemID="{9496E03A-DB56-4F68-8895-EAEA0818ACC6}">
  <ds:schemaRefs>
    <ds:schemaRef ds:uri="http://schemas.microsoft.com/office/2006/metadata/properties"/>
    <ds:schemaRef ds:uri="http://schemas.microsoft.com/office/infopath/2007/PartnerControls"/>
    <ds:schemaRef ds:uri="e2bc612a-9a50-4fd0-946e-96ceed73c978"/>
    <ds:schemaRef ds:uri="f20c590e-8adf-4017-858b-3531b194a851"/>
  </ds:schemaRefs>
</ds:datastoreItem>
</file>

<file path=customXml/itemProps3.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4.xml><?xml version="1.0" encoding="utf-8"?>
<ds:datastoreItem xmlns:ds="http://schemas.openxmlformats.org/officeDocument/2006/customXml" ds:itemID="{AE2A6E25-7BAD-47C6-9E76-775427B76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f20c590e-8adf-4017-858b-3531b194a8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26</Words>
  <Characters>870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O 2020 Brochure</vt:lpstr>
    </vt:vector>
  </TitlesOfParts>
  <Company>Windows User</Company>
  <LinksUpToDate>false</LinksUpToDate>
  <CharactersWithSpaces>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2020 Brochure</dc:title>
  <dc:subject/>
  <dc:creator>Salwa Maadarani</dc:creator>
  <cp:keywords/>
  <dc:description/>
  <cp:lastModifiedBy>Salwa Maadarani</cp:lastModifiedBy>
  <cp:revision>3</cp:revision>
  <cp:lastPrinted>2020-04-16T21:20:00Z</cp:lastPrinted>
  <dcterms:created xsi:type="dcterms:W3CDTF">2020-08-11T19:29:00Z</dcterms:created>
  <dcterms:modified xsi:type="dcterms:W3CDTF">2020-08-1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6206D2434F9FE640BABC76D05A3B3E10</vt:lpwstr>
  </property>
  <property fmtid="{D5CDD505-2E9C-101B-9397-08002B2CF9AE}" pid="3" name="Year">
    <vt:lpwstr>559;#2020|86626d40-542e-4af1-9cfe-9c0338d2cae0</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16c04d1c-3b4e-48fe-9547-ac65beaee3db</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